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Layout w:type="fixed"/>
        <w:tblLook w:val="0000" w:firstRow="0" w:lastRow="0" w:firstColumn="0" w:lastColumn="0" w:noHBand="0" w:noVBand="0"/>
      </w:tblPr>
      <w:tblGrid>
        <w:gridCol w:w="4149"/>
        <w:gridCol w:w="3249"/>
        <w:gridCol w:w="720"/>
        <w:gridCol w:w="119"/>
        <w:gridCol w:w="601"/>
        <w:gridCol w:w="1962"/>
      </w:tblGrid>
      <w:tr w:rsidR="001479CF" w:rsidRPr="00E42833" w14:paraId="4049503D" w14:textId="77777777" w:rsidTr="00E8598C">
        <w:trPr>
          <w:cantSplit/>
          <w:trHeight w:val="288"/>
        </w:trPr>
        <w:tc>
          <w:tcPr>
            <w:tcW w:w="4149" w:type="dxa"/>
            <w:vMerge w:val="restart"/>
            <w:vAlign w:val="center"/>
          </w:tcPr>
          <w:p w14:paraId="40495034" w14:textId="77777777" w:rsidR="001479CF" w:rsidRPr="00E42833" w:rsidRDefault="009F5AA0" w:rsidP="00E42833">
            <w:pPr>
              <w:rPr>
                <w:rFonts w:ascii="Arial" w:hAnsi="Arial" w:cs="Arial"/>
                <w:color w:val="008000"/>
              </w:rPr>
            </w:pPr>
            <w:bookmarkStart w:id="0" w:name="_GoBack"/>
            <w:bookmarkEnd w:id="0"/>
            <w:r>
              <w:rPr>
                <w:rFonts w:ascii="Arial" w:hAnsi="Arial" w:cs="Arial"/>
                <w:noProof/>
                <w:color w:val="008000"/>
              </w:rPr>
              <w:drawing>
                <wp:inline distT="0" distB="0" distL="0" distR="0" wp14:anchorId="40495150" wp14:editId="40495151">
                  <wp:extent cx="2497455" cy="433070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7455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495035" w14:textId="77777777" w:rsidR="001479CF" w:rsidRPr="00E42833" w:rsidRDefault="001479CF" w:rsidP="00E42833">
            <w:pPr>
              <w:rPr>
                <w:rFonts w:ascii="Arial" w:hAnsi="Arial" w:cs="Arial"/>
              </w:rPr>
            </w:pPr>
          </w:p>
        </w:tc>
        <w:tc>
          <w:tcPr>
            <w:tcW w:w="3249" w:type="dxa"/>
            <w:vMerge w:val="restart"/>
            <w:tcBorders>
              <w:right w:val="single" w:sz="4" w:space="0" w:color="auto"/>
            </w:tcBorders>
            <w:vAlign w:val="center"/>
          </w:tcPr>
          <w:p w14:paraId="40495037" w14:textId="491D6144" w:rsidR="001479CF" w:rsidRPr="00E42833" w:rsidRDefault="001479CF" w:rsidP="00E42833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Licensing and Regulation</w:t>
            </w:r>
          </w:p>
          <w:p w14:paraId="40495038" w14:textId="3E8049B5" w:rsidR="001479CF" w:rsidRPr="00E42833" w:rsidRDefault="0071248F" w:rsidP="00E428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 Box 43085</w:t>
            </w:r>
          </w:p>
          <w:p w14:paraId="40495039" w14:textId="21F5F3EE" w:rsidR="001479CF" w:rsidRDefault="004367DB" w:rsidP="00E428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lympia WA 98504-3085</w:t>
            </w:r>
          </w:p>
          <w:p w14:paraId="4049503A" w14:textId="77777777" w:rsidR="001479CF" w:rsidRPr="00E42833" w:rsidRDefault="001479CF" w:rsidP="00E428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ne (360) 664-1600</w:t>
            </w:r>
          </w:p>
          <w:p w14:paraId="4049503B" w14:textId="77777777" w:rsidR="001479CF" w:rsidRPr="00E42833" w:rsidRDefault="001479CF" w:rsidP="00E42833">
            <w:pPr>
              <w:rPr>
                <w:rFonts w:ascii="Arial" w:hAnsi="Arial" w:cs="Arial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Fax: (360) 753-2710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49503C" w14:textId="77777777" w:rsidR="001479CF" w:rsidRPr="001479CF" w:rsidRDefault="001479CF" w:rsidP="005E2DF4">
            <w:pPr>
              <w:pStyle w:val="Heading1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1479CF">
              <w:rPr>
                <w:rFonts w:ascii="Arial" w:hAnsi="Arial" w:cs="Arial"/>
                <w:sz w:val="18"/>
                <w:szCs w:val="18"/>
              </w:rPr>
              <w:t>For Office Use Only</w:t>
            </w:r>
          </w:p>
        </w:tc>
      </w:tr>
      <w:tr w:rsidR="001479CF" w:rsidRPr="00E42833" w14:paraId="40495042" w14:textId="77777777" w:rsidTr="00E8598C">
        <w:trPr>
          <w:cantSplit/>
          <w:trHeight w:val="288"/>
        </w:trPr>
        <w:tc>
          <w:tcPr>
            <w:tcW w:w="4149" w:type="dxa"/>
            <w:vMerge/>
          </w:tcPr>
          <w:p w14:paraId="4049503E" w14:textId="77777777" w:rsidR="001479CF" w:rsidRPr="00E42833" w:rsidRDefault="001479CF" w:rsidP="00E42833">
            <w:pPr>
              <w:rPr>
                <w:rFonts w:ascii="Arial" w:hAnsi="Arial" w:cs="Arial"/>
              </w:rPr>
            </w:pPr>
          </w:p>
        </w:tc>
        <w:tc>
          <w:tcPr>
            <w:tcW w:w="3249" w:type="dxa"/>
            <w:vMerge/>
            <w:tcBorders>
              <w:right w:val="single" w:sz="4" w:space="0" w:color="auto"/>
            </w:tcBorders>
          </w:tcPr>
          <w:p w14:paraId="4049503F" w14:textId="77777777" w:rsidR="001479CF" w:rsidRPr="00E42833" w:rsidRDefault="001479CF" w:rsidP="00E42833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left w:val="single" w:sz="4" w:space="0" w:color="auto"/>
            </w:tcBorders>
            <w:vAlign w:val="bottom"/>
          </w:tcPr>
          <w:p w14:paraId="40495040" w14:textId="77777777" w:rsidR="001479CF" w:rsidRPr="00E42833" w:rsidRDefault="001479CF" w:rsidP="001479CF">
            <w:pPr>
              <w:rPr>
                <w:rFonts w:ascii="Arial" w:hAnsi="Arial" w:cs="Arial"/>
                <w:sz w:val="18"/>
                <w:szCs w:val="18"/>
              </w:rPr>
            </w:pPr>
            <w:r w:rsidRPr="00E42833">
              <w:rPr>
                <w:rFonts w:ascii="Arial" w:hAnsi="Arial" w:cs="Arial"/>
                <w:sz w:val="18"/>
                <w:szCs w:val="18"/>
              </w:rPr>
              <w:t>Reception No.</w:t>
            </w:r>
            <w:r w:rsidR="005E2DF4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19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495041" w14:textId="77777777" w:rsidR="001479CF" w:rsidRPr="00E42833" w:rsidRDefault="00E07670" w:rsidP="001479CF">
            <w:pPr>
              <w:rPr>
                <w:rFonts w:ascii="Arial" w:hAnsi="Arial" w:cs="Arial"/>
                <w:sz w:val="20"/>
              </w:rPr>
            </w:pPr>
            <w:r w:rsidRPr="00E42833"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1479CF" w:rsidRPr="00E42833">
              <w:rPr>
                <w:rFonts w:ascii="Arial" w:hAnsi="Arial" w:cs="Arial"/>
                <w:sz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</w:rPr>
            </w:r>
            <w:r w:rsidRPr="00E42833">
              <w:rPr>
                <w:rFonts w:ascii="Arial" w:hAnsi="Arial" w:cs="Arial"/>
                <w:sz w:val="20"/>
              </w:rPr>
              <w:fldChar w:fldCharType="separate"/>
            </w:r>
            <w:r w:rsidR="001479CF" w:rsidRPr="00E42833">
              <w:rPr>
                <w:rFonts w:ascii="Arial" w:hAnsi="Arial" w:cs="Arial"/>
                <w:sz w:val="20"/>
              </w:rPr>
              <w:t> </w:t>
            </w:r>
            <w:r w:rsidR="001479CF" w:rsidRPr="00E42833">
              <w:rPr>
                <w:rFonts w:ascii="Arial" w:hAnsi="Arial" w:cs="Arial"/>
                <w:sz w:val="20"/>
              </w:rPr>
              <w:t> </w:t>
            </w:r>
            <w:r w:rsidR="001479CF" w:rsidRPr="00E42833">
              <w:rPr>
                <w:rFonts w:ascii="Arial" w:hAnsi="Arial" w:cs="Arial"/>
                <w:sz w:val="20"/>
              </w:rPr>
              <w:t> </w:t>
            </w:r>
            <w:r w:rsidR="001479CF" w:rsidRPr="00E42833">
              <w:rPr>
                <w:rFonts w:ascii="Arial" w:hAnsi="Arial" w:cs="Arial"/>
                <w:sz w:val="20"/>
              </w:rPr>
              <w:t> </w:t>
            </w:r>
            <w:r w:rsidRPr="00E42833">
              <w:rPr>
                <w:rFonts w:ascii="Arial" w:hAnsi="Arial" w:cs="Arial"/>
                <w:sz w:val="20"/>
              </w:rPr>
              <w:fldChar w:fldCharType="end"/>
            </w:r>
            <w:bookmarkEnd w:id="1"/>
          </w:p>
        </w:tc>
      </w:tr>
      <w:tr w:rsidR="005E2DF4" w:rsidRPr="00E42833" w14:paraId="40495047" w14:textId="77777777" w:rsidTr="00E8598C">
        <w:trPr>
          <w:cantSplit/>
          <w:trHeight w:val="288"/>
        </w:trPr>
        <w:tc>
          <w:tcPr>
            <w:tcW w:w="4149" w:type="dxa"/>
            <w:vMerge/>
          </w:tcPr>
          <w:p w14:paraId="40495043" w14:textId="77777777" w:rsidR="005E2DF4" w:rsidRPr="00E42833" w:rsidRDefault="005E2DF4" w:rsidP="00E42833">
            <w:pPr>
              <w:rPr>
                <w:rFonts w:ascii="Arial" w:hAnsi="Arial" w:cs="Arial"/>
              </w:rPr>
            </w:pPr>
          </w:p>
        </w:tc>
        <w:tc>
          <w:tcPr>
            <w:tcW w:w="3249" w:type="dxa"/>
            <w:vMerge/>
            <w:tcBorders>
              <w:right w:val="single" w:sz="4" w:space="0" w:color="auto"/>
            </w:tcBorders>
          </w:tcPr>
          <w:p w14:paraId="40495044" w14:textId="77777777" w:rsidR="005E2DF4" w:rsidRPr="00E42833" w:rsidRDefault="005E2DF4" w:rsidP="00E42833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bottom"/>
          </w:tcPr>
          <w:p w14:paraId="40495045" w14:textId="77777777" w:rsidR="005E2DF4" w:rsidRPr="001479CF" w:rsidRDefault="005E2DF4" w:rsidP="007C1847">
            <w:pPr>
              <w:rPr>
                <w:rFonts w:ascii="Arial" w:hAnsi="Arial" w:cs="Arial"/>
                <w:sz w:val="18"/>
                <w:szCs w:val="18"/>
              </w:rPr>
            </w:pPr>
            <w:r w:rsidRPr="001479CF">
              <w:rPr>
                <w:rFonts w:ascii="Arial" w:hAnsi="Arial" w:cs="Arial"/>
                <w:sz w:val="18"/>
                <w:szCs w:val="18"/>
              </w:rPr>
              <w:t>Date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682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40495046" w14:textId="77777777" w:rsidR="005E2DF4" w:rsidRPr="00E42833" w:rsidRDefault="00E07670" w:rsidP="007C1847">
            <w:pPr>
              <w:rPr>
                <w:rFonts w:ascii="Arial" w:hAnsi="Arial" w:cs="Arial"/>
                <w:sz w:val="20"/>
              </w:rPr>
            </w:pPr>
            <w:r w:rsidRPr="00E42833">
              <w:rPr>
                <w:rFonts w:ascii="Arial" w:hAnsi="Arial" w:cs="Arial"/>
                <w:sz w:val="18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5E2DF4" w:rsidRPr="00E42833">
              <w:rPr>
                <w:rFonts w:ascii="Arial" w:hAnsi="Arial" w:cs="Arial"/>
                <w:sz w:val="18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18"/>
              </w:rPr>
            </w:r>
            <w:r w:rsidRPr="00E42833">
              <w:rPr>
                <w:rFonts w:ascii="Arial" w:hAnsi="Arial" w:cs="Arial"/>
                <w:sz w:val="18"/>
              </w:rPr>
              <w:fldChar w:fldCharType="separate"/>
            </w:r>
            <w:r w:rsidR="005E2DF4" w:rsidRPr="00E42833">
              <w:rPr>
                <w:rFonts w:ascii="Arial" w:hAnsi="Arial" w:cs="Arial"/>
                <w:noProof/>
                <w:sz w:val="18"/>
              </w:rPr>
              <w:t> </w:t>
            </w:r>
            <w:r w:rsidRPr="00E42833">
              <w:rPr>
                <w:rFonts w:ascii="Arial" w:hAnsi="Arial" w:cs="Arial"/>
                <w:sz w:val="18"/>
              </w:rPr>
              <w:fldChar w:fldCharType="end"/>
            </w:r>
            <w:r w:rsidRPr="00E42833">
              <w:rPr>
                <w:rFonts w:ascii="Arial" w:hAnsi="Arial" w:cs="Arial"/>
                <w:sz w:val="18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5E2DF4" w:rsidRPr="00E42833">
              <w:rPr>
                <w:rFonts w:ascii="Arial" w:hAnsi="Arial" w:cs="Arial"/>
                <w:sz w:val="18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18"/>
              </w:rPr>
            </w:r>
            <w:r w:rsidRPr="00E42833">
              <w:rPr>
                <w:rFonts w:ascii="Arial" w:hAnsi="Arial" w:cs="Arial"/>
                <w:sz w:val="18"/>
              </w:rPr>
              <w:fldChar w:fldCharType="separate"/>
            </w:r>
            <w:r w:rsidR="005E2DF4" w:rsidRPr="00E42833">
              <w:rPr>
                <w:rFonts w:ascii="Arial" w:hAnsi="Arial" w:cs="Arial"/>
                <w:noProof/>
                <w:sz w:val="18"/>
              </w:rPr>
              <w:t> </w:t>
            </w:r>
            <w:r w:rsidRPr="00E42833">
              <w:rPr>
                <w:rFonts w:ascii="Arial" w:hAnsi="Arial" w:cs="Arial"/>
                <w:sz w:val="18"/>
              </w:rPr>
              <w:fldChar w:fldCharType="end"/>
            </w:r>
            <w:r w:rsidR="005E2DF4" w:rsidRPr="00E42833">
              <w:rPr>
                <w:rFonts w:ascii="Arial" w:hAnsi="Arial" w:cs="Arial"/>
                <w:sz w:val="18"/>
              </w:rPr>
              <w:t>/</w:t>
            </w:r>
            <w:r w:rsidRPr="00E42833">
              <w:rPr>
                <w:rFonts w:ascii="Arial" w:hAnsi="Arial" w:cs="Arial"/>
                <w:sz w:val="18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5E2DF4" w:rsidRPr="00E42833">
              <w:rPr>
                <w:rFonts w:ascii="Arial" w:hAnsi="Arial" w:cs="Arial"/>
                <w:sz w:val="18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18"/>
              </w:rPr>
            </w:r>
            <w:r w:rsidRPr="00E42833">
              <w:rPr>
                <w:rFonts w:ascii="Arial" w:hAnsi="Arial" w:cs="Arial"/>
                <w:sz w:val="18"/>
              </w:rPr>
              <w:fldChar w:fldCharType="separate"/>
            </w:r>
            <w:r w:rsidR="005E2DF4" w:rsidRPr="00E42833">
              <w:rPr>
                <w:rFonts w:ascii="Arial" w:hAnsi="Arial" w:cs="Arial"/>
                <w:noProof/>
                <w:sz w:val="18"/>
              </w:rPr>
              <w:t> </w:t>
            </w:r>
            <w:r w:rsidRPr="00E42833">
              <w:rPr>
                <w:rFonts w:ascii="Arial" w:hAnsi="Arial" w:cs="Arial"/>
                <w:sz w:val="18"/>
              </w:rPr>
              <w:fldChar w:fldCharType="end"/>
            </w:r>
            <w:r w:rsidRPr="00E42833">
              <w:rPr>
                <w:rFonts w:ascii="Arial" w:hAnsi="Arial" w:cs="Arial"/>
                <w:sz w:val="18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5E2DF4" w:rsidRPr="00E42833">
              <w:rPr>
                <w:rFonts w:ascii="Arial" w:hAnsi="Arial" w:cs="Arial"/>
                <w:sz w:val="18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18"/>
              </w:rPr>
            </w:r>
            <w:r w:rsidRPr="00E42833">
              <w:rPr>
                <w:rFonts w:ascii="Arial" w:hAnsi="Arial" w:cs="Arial"/>
                <w:sz w:val="18"/>
              </w:rPr>
              <w:fldChar w:fldCharType="separate"/>
            </w:r>
            <w:r w:rsidR="005E2DF4" w:rsidRPr="00E42833">
              <w:rPr>
                <w:rFonts w:ascii="Arial" w:hAnsi="Arial" w:cs="Arial"/>
                <w:noProof/>
                <w:sz w:val="18"/>
              </w:rPr>
              <w:t> </w:t>
            </w:r>
            <w:r w:rsidRPr="00E42833">
              <w:rPr>
                <w:rFonts w:ascii="Arial" w:hAnsi="Arial" w:cs="Arial"/>
                <w:sz w:val="18"/>
              </w:rPr>
              <w:fldChar w:fldCharType="end"/>
            </w:r>
            <w:r w:rsidR="005E2DF4" w:rsidRPr="00E42833">
              <w:rPr>
                <w:rFonts w:ascii="Arial" w:hAnsi="Arial" w:cs="Arial"/>
                <w:sz w:val="18"/>
              </w:rPr>
              <w:t>/</w:t>
            </w:r>
            <w:r w:rsidRPr="00E42833">
              <w:rPr>
                <w:rFonts w:ascii="Arial" w:hAnsi="Arial" w:cs="Arial"/>
                <w:sz w:val="18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5E2DF4" w:rsidRPr="00E42833">
              <w:rPr>
                <w:rFonts w:ascii="Arial" w:hAnsi="Arial" w:cs="Arial"/>
                <w:sz w:val="18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18"/>
              </w:rPr>
            </w:r>
            <w:r w:rsidRPr="00E42833">
              <w:rPr>
                <w:rFonts w:ascii="Arial" w:hAnsi="Arial" w:cs="Arial"/>
                <w:sz w:val="18"/>
              </w:rPr>
              <w:fldChar w:fldCharType="separate"/>
            </w:r>
            <w:r w:rsidR="005E2DF4" w:rsidRPr="00E42833">
              <w:rPr>
                <w:rFonts w:ascii="Arial" w:hAnsi="Arial" w:cs="Arial"/>
                <w:noProof/>
                <w:sz w:val="18"/>
              </w:rPr>
              <w:t> </w:t>
            </w:r>
            <w:r w:rsidRPr="00E42833">
              <w:rPr>
                <w:rFonts w:ascii="Arial" w:hAnsi="Arial" w:cs="Arial"/>
                <w:sz w:val="18"/>
              </w:rPr>
              <w:fldChar w:fldCharType="end"/>
            </w:r>
            <w:r w:rsidRPr="00E42833">
              <w:rPr>
                <w:rFonts w:ascii="Arial" w:hAnsi="Arial" w:cs="Arial"/>
                <w:sz w:val="18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5E2DF4" w:rsidRPr="00E42833">
              <w:rPr>
                <w:rFonts w:ascii="Arial" w:hAnsi="Arial" w:cs="Arial"/>
                <w:sz w:val="18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18"/>
              </w:rPr>
            </w:r>
            <w:r w:rsidRPr="00E42833">
              <w:rPr>
                <w:rFonts w:ascii="Arial" w:hAnsi="Arial" w:cs="Arial"/>
                <w:sz w:val="18"/>
              </w:rPr>
              <w:fldChar w:fldCharType="separate"/>
            </w:r>
            <w:r w:rsidR="005E2DF4" w:rsidRPr="00E42833">
              <w:rPr>
                <w:rFonts w:ascii="Arial" w:hAnsi="Arial" w:cs="Arial"/>
                <w:noProof/>
                <w:sz w:val="18"/>
              </w:rPr>
              <w:t> </w:t>
            </w:r>
            <w:r w:rsidRPr="00E42833">
              <w:rPr>
                <w:rFonts w:ascii="Arial" w:hAnsi="Arial" w:cs="Arial"/>
                <w:sz w:val="18"/>
              </w:rPr>
              <w:fldChar w:fldCharType="end"/>
            </w:r>
          </w:p>
        </w:tc>
      </w:tr>
      <w:tr w:rsidR="005E2DF4" w:rsidRPr="00E42833" w14:paraId="4049504C" w14:textId="77777777" w:rsidTr="00E8598C">
        <w:trPr>
          <w:cantSplit/>
          <w:trHeight w:val="288"/>
        </w:trPr>
        <w:tc>
          <w:tcPr>
            <w:tcW w:w="4149" w:type="dxa"/>
            <w:vMerge/>
          </w:tcPr>
          <w:p w14:paraId="40495048" w14:textId="77777777" w:rsidR="005E2DF4" w:rsidRPr="00E42833" w:rsidRDefault="005E2DF4" w:rsidP="00E42833">
            <w:pPr>
              <w:rPr>
                <w:rFonts w:ascii="Arial" w:hAnsi="Arial" w:cs="Arial"/>
              </w:rPr>
            </w:pPr>
          </w:p>
        </w:tc>
        <w:tc>
          <w:tcPr>
            <w:tcW w:w="3249" w:type="dxa"/>
            <w:vMerge/>
            <w:tcBorders>
              <w:right w:val="single" w:sz="4" w:space="0" w:color="auto"/>
            </w:tcBorders>
          </w:tcPr>
          <w:p w14:paraId="40495049" w14:textId="77777777" w:rsidR="005E2DF4" w:rsidRPr="00E42833" w:rsidRDefault="005E2DF4" w:rsidP="00E42833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left w:val="single" w:sz="4" w:space="0" w:color="auto"/>
            </w:tcBorders>
            <w:vAlign w:val="bottom"/>
          </w:tcPr>
          <w:p w14:paraId="4049504A" w14:textId="77777777" w:rsidR="005E2DF4" w:rsidRPr="00E42833" w:rsidRDefault="005E2DF4" w:rsidP="001479C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ount Rec’d:</w:t>
            </w:r>
          </w:p>
        </w:tc>
        <w:tc>
          <w:tcPr>
            <w:tcW w:w="19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49504B" w14:textId="77777777" w:rsidR="005E2DF4" w:rsidRPr="00E42833" w:rsidRDefault="006C7B34" w:rsidP="001479C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$ </w:t>
            </w:r>
            <w:r w:rsidR="00E07670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2" w:name="Text5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E07670">
              <w:rPr>
                <w:rFonts w:ascii="Arial" w:hAnsi="Arial" w:cs="Arial"/>
                <w:sz w:val="18"/>
                <w:szCs w:val="18"/>
              </w:rPr>
            </w:r>
            <w:r w:rsidR="00E0767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E07670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</w:p>
        </w:tc>
      </w:tr>
      <w:tr w:rsidR="005E2DF4" w:rsidRPr="00E42833" w14:paraId="40495051" w14:textId="77777777" w:rsidTr="00E8598C">
        <w:trPr>
          <w:cantSplit/>
          <w:trHeight w:val="288"/>
        </w:trPr>
        <w:tc>
          <w:tcPr>
            <w:tcW w:w="4149" w:type="dxa"/>
            <w:vMerge/>
          </w:tcPr>
          <w:p w14:paraId="4049504D" w14:textId="77777777" w:rsidR="005E2DF4" w:rsidRPr="00E42833" w:rsidRDefault="005E2DF4" w:rsidP="00E42833">
            <w:pPr>
              <w:rPr>
                <w:rFonts w:ascii="Arial" w:hAnsi="Arial" w:cs="Arial"/>
              </w:rPr>
            </w:pPr>
          </w:p>
        </w:tc>
        <w:tc>
          <w:tcPr>
            <w:tcW w:w="3249" w:type="dxa"/>
            <w:vMerge/>
            <w:tcBorders>
              <w:right w:val="single" w:sz="4" w:space="0" w:color="auto"/>
            </w:tcBorders>
          </w:tcPr>
          <w:p w14:paraId="4049504E" w14:textId="77777777" w:rsidR="005E2DF4" w:rsidRPr="00E42833" w:rsidRDefault="005E2DF4" w:rsidP="00E42833">
            <w:pPr>
              <w:rPr>
                <w:rFonts w:ascii="Arial" w:hAnsi="Arial" w:cs="Arial"/>
              </w:rPr>
            </w:pPr>
          </w:p>
        </w:tc>
        <w:tc>
          <w:tcPr>
            <w:tcW w:w="839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4049504F" w14:textId="77777777" w:rsidR="005E2DF4" w:rsidRPr="00E42833" w:rsidRDefault="005E2DF4" w:rsidP="005E2DF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itials:</w:t>
            </w:r>
            <w:r w:rsidRPr="00E4283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563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40495050" w14:textId="77777777" w:rsidR="005E2DF4" w:rsidRPr="00E42833" w:rsidRDefault="00E07670" w:rsidP="005E2DF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3" w:name="Text60"/>
            <w:r w:rsidR="006C7B34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6C7B34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6C7B34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6C7B34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6C7B34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6C7B34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"/>
          </w:p>
        </w:tc>
      </w:tr>
    </w:tbl>
    <w:p w14:paraId="40495052" w14:textId="77777777" w:rsidR="007C1847" w:rsidRDefault="007C1847" w:rsidP="00E42833">
      <w:pPr>
        <w:spacing w:after="120"/>
        <w:rPr>
          <w:rFonts w:ascii="Arial" w:hAnsi="Arial" w:cs="Arial"/>
          <w:sz w:val="20"/>
          <w:szCs w:val="20"/>
        </w:rPr>
      </w:pPr>
    </w:p>
    <w:p w14:paraId="40495053" w14:textId="77777777" w:rsidR="00D2126C" w:rsidRDefault="007C1847" w:rsidP="002B7621">
      <w:pPr>
        <w:spacing w:after="120"/>
        <w:rPr>
          <w:rFonts w:ascii="Arial" w:hAnsi="Arial" w:cs="Arial"/>
          <w:b/>
        </w:rPr>
      </w:pPr>
      <w:r w:rsidRPr="007C1847">
        <w:rPr>
          <w:rFonts w:ascii="Arial" w:hAnsi="Arial" w:cs="Arial"/>
          <w:b/>
        </w:rPr>
        <w:t>Application for Special Occasion License for a No</w:t>
      </w:r>
      <w:r w:rsidR="004129E9">
        <w:rPr>
          <w:rFonts w:ascii="Arial" w:hAnsi="Arial" w:cs="Arial"/>
          <w:b/>
        </w:rPr>
        <w:t>nprofit Society or Organization</w:t>
      </w:r>
    </w:p>
    <w:p w14:paraId="40495054" w14:textId="77777777" w:rsidR="004139EC" w:rsidRPr="00C625CC" w:rsidRDefault="00952DD3" w:rsidP="00524439">
      <w:pPr>
        <w:spacing w:after="120"/>
        <w:rPr>
          <w:rFonts w:ascii="Arial" w:hAnsi="Arial" w:cs="Arial"/>
          <w:sz w:val="20"/>
          <w:szCs w:val="20"/>
        </w:rPr>
      </w:pPr>
      <w:r w:rsidRPr="00E42833">
        <w:rPr>
          <w:rFonts w:ascii="Arial" w:hAnsi="Arial" w:cs="Arial"/>
          <w:sz w:val="20"/>
          <w:szCs w:val="20"/>
        </w:rPr>
        <w:t>A Special Occasion License allows a nonprofit society or organization to sell spirits, beer, and wine by the individual serving for on-premises consumption at a specified event. You may request to sell</w:t>
      </w:r>
      <w:r w:rsidR="006731EE" w:rsidRPr="00E42833">
        <w:rPr>
          <w:rFonts w:ascii="Arial" w:hAnsi="Arial" w:cs="Arial"/>
          <w:sz w:val="20"/>
          <w:szCs w:val="20"/>
        </w:rPr>
        <w:t xml:space="preserve"> spirits,</w:t>
      </w:r>
      <w:r w:rsidRPr="00E42833">
        <w:rPr>
          <w:rFonts w:ascii="Arial" w:hAnsi="Arial" w:cs="Arial"/>
          <w:sz w:val="20"/>
          <w:szCs w:val="20"/>
        </w:rPr>
        <w:t xml:space="preserve"> beer and wine in original, unopened containers for off-premises consumption in combination with this privilege. </w:t>
      </w:r>
      <w:r w:rsidR="00524439">
        <w:rPr>
          <w:rFonts w:ascii="Arial" w:hAnsi="Arial" w:cs="Arial"/>
          <w:sz w:val="20"/>
          <w:szCs w:val="20"/>
        </w:rPr>
        <w:t xml:space="preserve">For more information about Special Occasion Licenses, please visit our </w:t>
      </w:r>
      <w:hyperlink r:id="rId12" w:history="1">
        <w:r w:rsidR="00524439" w:rsidRPr="00462294">
          <w:rPr>
            <w:rStyle w:val="Hyperlink"/>
            <w:rFonts w:ascii="Arial" w:hAnsi="Arial" w:cs="Arial"/>
            <w:sz w:val="20"/>
            <w:szCs w:val="20"/>
          </w:rPr>
          <w:t>FAQ Page</w:t>
        </w:r>
      </w:hyperlink>
      <w:r w:rsidR="00524439">
        <w:rPr>
          <w:rFonts w:ascii="Arial" w:hAnsi="Arial" w:cs="Arial"/>
          <w:sz w:val="20"/>
          <w:szCs w:val="20"/>
        </w:rPr>
        <w:t>.</w:t>
      </w:r>
      <w:r w:rsidR="00524439" w:rsidRPr="00C625CC">
        <w:rPr>
          <w:rFonts w:ascii="Arial" w:hAnsi="Arial" w:cs="Arial"/>
          <w:sz w:val="20"/>
          <w:szCs w:val="20"/>
        </w:rPr>
        <w:t xml:space="preserve"> </w:t>
      </w:r>
    </w:p>
    <w:p w14:paraId="52261FEB" w14:textId="77777777" w:rsidR="005528E6" w:rsidRDefault="00952DD3" w:rsidP="006F42FA">
      <w:pPr>
        <w:pStyle w:val="BodyText"/>
        <w:rPr>
          <w:sz w:val="20"/>
          <w:szCs w:val="20"/>
        </w:rPr>
      </w:pPr>
      <w:r w:rsidRPr="00EE74AA">
        <w:rPr>
          <w:b/>
          <w:sz w:val="20"/>
          <w:szCs w:val="20"/>
          <w:u w:val="single"/>
        </w:rPr>
        <w:t>Applications must be submitted at least 45 days befo</w:t>
      </w:r>
      <w:r w:rsidR="009F5AA0" w:rsidRPr="00EE74AA">
        <w:rPr>
          <w:b/>
          <w:sz w:val="20"/>
          <w:szCs w:val="20"/>
          <w:u w:val="single"/>
        </w:rPr>
        <w:t>re the event</w:t>
      </w:r>
      <w:r w:rsidR="009F5AA0" w:rsidRPr="00EE74AA">
        <w:rPr>
          <w:b/>
          <w:sz w:val="20"/>
          <w:szCs w:val="20"/>
        </w:rPr>
        <w:t>.</w:t>
      </w:r>
      <w:r w:rsidR="009F5AA0">
        <w:rPr>
          <w:sz w:val="20"/>
          <w:szCs w:val="20"/>
        </w:rPr>
        <w:t xml:space="preserve"> The Liquor and Cannabis</w:t>
      </w:r>
      <w:r w:rsidRPr="001721AB">
        <w:rPr>
          <w:sz w:val="20"/>
          <w:szCs w:val="20"/>
        </w:rPr>
        <w:t xml:space="preserve"> Board may not be able to process your application in time for your event if you do not apply at least 45 days before the event</w:t>
      </w:r>
      <w:r w:rsidR="005528E6">
        <w:rPr>
          <w:sz w:val="20"/>
          <w:szCs w:val="20"/>
        </w:rPr>
        <w:t xml:space="preserve">.  </w:t>
      </w:r>
    </w:p>
    <w:p w14:paraId="40495056" w14:textId="77777777" w:rsidR="006F42FA" w:rsidRDefault="006F42FA" w:rsidP="004129E9">
      <w:pPr>
        <w:pStyle w:val="BodyText"/>
        <w:rPr>
          <w:sz w:val="20"/>
          <w:szCs w:val="20"/>
        </w:rPr>
      </w:pPr>
    </w:p>
    <w:p w14:paraId="0183E34E" w14:textId="77777777" w:rsidR="00A20E60" w:rsidRDefault="00A20E60" w:rsidP="004129E9">
      <w:pPr>
        <w:pStyle w:val="BodyText"/>
        <w:rPr>
          <w:sz w:val="20"/>
          <w:szCs w:val="20"/>
        </w:rPr>
      </w:pPr>
    </w:p>
    <w:p w14:paraId="40495057" w14:textId="77777777" w:rsidR="00952DD3" w:rsidRPr="005E5874" w:rsidRDefault="00DD791C" w:rsidP="00A064D2">
      <w:pPr>
        <w:pStyle w:val="BodyText"/>
        <w:numPr>
          <w:ilvl w:val="0"/>
          <w:numId w:val="6"/>
        </w:numPr>
        <w:ind w:left="180"/>
        <w:rPr>
          <w:b/>
          <w:bCs/>
          <w:color w:val="000000"/>
          <w:sz w:val="22"/>
          <w:szCs w:val="22"/>
        </w:rPr>
      </w:pPr>
      <w:r w:rsidRPr="005E5874">
        <w:rPr>
          <w:b/>
          <w:sz w:val="22"/>
          <w:szCs w:val="22"/>
        </w:rPr>
        <w:t>Organization Information</w:t>
      </w:r>
    </w:p>
    <w:tbl>
      <w:tblPr>
        <w:tblW w:w="1097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302"/>
        <w:gridCol w:w="1488"/>
        <w:gridCol w:w="119"/>
        <w:gridCol w:w="241"/>
        <w:gridCol w:w="360"/>
        <w:gridCol w:w="214"/>
        <w:gridCol w:w="236"/>
        <w:gridCol w:w="582"/>
        <w:gridCol w:w="180"/>
        <w:gridCol w:w="48"/>
        <w:gridCol w:w="132"/>
        <w:gridCol w:w="90"/>
        <w:gridCol w:w="678"/>
        <w:gridCol w:w="270"/>
        <w:gridCol w:w="312"/>
        <w:gridCol w:w="540"/>
        <w:gridCol w:w="228"/>
        <w:gridCol w:w="42"/>
        <w:gridCol w:w="720"/>
        <w:gridCol w:w="270"/>
        <w:gridCol w:w="1080"/>
        <w:gridCol w:w="270"/>
        <w:gridCol w:w="1573"/>
      </w:tblGrid>
      <w:tr w:rsidR="00EE74AA" w:rsidRPr="00E42833" w14:paraId="4049505D" w14:textId="77777777" w:rsidTr="00231B19">
        <w:trPr>
          <w:cantSplit/>
          <w:trHeight w:val="349"/>
        </w:trPr>
        <w:tc>
          <w:tcPr>
            <w:tcW w:w="3150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40495058" w14:textId="77777777" w:rsidR="00EE74AA" w:rsidRPr="00E42833" w:rsidRDefault="00EE74AA" w:rsidP="00A64B1C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Society or Organization</w:t>
            </w:r>
            <w:r>
              <w:rPr>
                <w:rFonts w:ascii="Arial" w:hAnsi="Arial" w:cs="Arial"/>
                <w:sz w:val="20"/>
                <w:szCs w:val="20"/>
              </w:rPr>
              <w:t>’s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1E511F">
              <w:rPr>
                <w:rFonts w:ascii="Arial" w:hAnsi="Arial" w:cs="Arial"/>
                <w:sz w:val="16"/>
                <w:szCs w:val="16"/>
              </w:rPr>
              <w:t>(as it appears on</w:t>
            </w:r>
            <w:r>
              <w:rPr>
                <w:rFonts w:ascii="Arial" w:hAnsi="Arial" w:cs="Arial"/>
                <w:sz w:val="16"/>
                <w:szCs w:val="16"/>
              </w:rPr>
              <w:t xml:space="preserve"> your</w:t>
            </w:r>
            <w:r w:rsidRPr="001E511F">
              <w:rPr>
                <w:rFonts w:ascii="Arial" w:hAnsi="Arial" w:cs="Arial"/>
                <w:sz w:val="16"/>
                <w:szCs w:val="16"/>
              </w:rPr>
              <w:t xml:space="preserve"> tax documents)</w:t>
            </w:r>
          </w:p>
        </w:tc>
        <w:bookmarkStart w:id="4" w:name="Text16"/>
        <w:tc>
          <w:tcPr>
            <w:tcW w:w="7825" w:type="dxa"/>
            <w:gridSpan w:val="19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5C" w14:textId="40A27B18" w:rsidR="00EE74AA" w:rsidRPr="00E42833" w:rsidRDefault="00EE74AA" w:rsidP="007C18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</w:tr>
      <w:tr w:rsidR="00A064D2" w:rsidRPr="00E42833" w14:paraId="40495067" w14:textId="77777777" w:rsidTr="00DD791C">
        <w:trPr>
          <w:cantSplit/>
          <w:trHeight w:val="349"/>
        </w:trPr>
        <w:tc>
          <w:tcPr>
            <w:tcW w:w="4542" w:type="dxa"/>
            <w:gridSpan w:val="8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vAlign w:val="bottom"/>
          </w:tcPr>
          <w:p w14:paraId="4049505E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5F" w14:textId="77777777" w:rsidR="00A064D2" w:rsidRPr="00E42833" w:rsidRDefault="00A064D2" w:rsidP="00EA14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495060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61" w14:textId="77777777" w:rsidR="00A064D2" w:rsidRPr="00E42833" w:rsidRDefault="00A064D2" w:rsidP="00713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495062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63" w14:textId="77777777" w:rsidR="00A064D2" w:rsidRPr="00E42833" w:rsidRDefault="00A064D2" w:rsidP="00713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495064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65" w14:textId="77777777" w:rsidR="00A064D2" w:rsidRPr="00E42833" w:rsidRDefault="00A064D2" w:rsidP="00713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66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064D2" w:rsidRPr="00E42833" w14:paraId="40495071" w14:textId="77777777" w:rsidTr="00DD791C">
        <w:trPr>
          <w:cantSplit/>
          <w:trHeight w:val="279"/>
        </w:trPr>
        <w:tc>
          <w:tcPr>
            <w:tcW w:w="4722" w:type="dxa"/>
            <w:gridSpan w:val="9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0495068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Organization’s Street Address</w:t>
            </w:r>
          </w:p>
        </w:tc>
        <w:tc>
          <w:tcPr>
            <w:tcW w:w="2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495069" w14:textId="77777777" w:rsidR="00A064D2" w:rsidRPr="00E42833" w:rsidRDefault="00A064D2" w:rsidP="00EA14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49506A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City</w:t>
            </w:r>
          </w:p>
        </w:tc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49506B" w14:textId="77777777" w:rsidR="00A064D2" w:rsidRPr="00E42833" w:rsidRDefault="00A064D2" w:rsidP="00713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049506C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St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49506D" w14:textId="77777777" w:rsidR="00A064D2" w:rsidRPr="00E42833" w:rsidRDefault="00A064D2" w:rsidP="00713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049506E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Zip Cod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49506F" w14:textId="77777777" w:rsidR="00A064D2" w:rsidRPr="00E42833" w:rsidRDefault="00A064D2" w:rsidP="00713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495070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County</w:t>
            </w:r>
          </w:p>
        </w:tc>
      </w:tr>
      <w:tr w:rsidR="00A064D2" w:rsidRPr="00E42833" w14:paraId="40495076" w14:textId="77777777" w:rsidTr="00A064D2">
        <w:trPr>
          <w:cantSplit/>
          <w:trHeight w:val="349"/>
        </w:trPr>
        <w:tc>
          <w:tcPr>
            <w:tcW w:w="2790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40495072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Organization’s 9-digit UBI #:</w:t>
            </w:r>
          </w:p>
        </w:tc>
        <w:tc>
          <w:tcPr>
            <w:tcW w:w="288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495073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74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 w:rsidRPr="00667F7D">
              <w:rPr>
                <w:rFonts w:ascii="Arial" w:hAnsi="Arial" w:cs="Arial"/>
                <w:sz w:val="20"/>
                <w:szCs w:val="20"/>
              </w:rPr>
              <w:t>or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Tax ID#:</w:t>
            </w:r>
          </w:p>
        </w:tc>
        <w:tc>
          <w:tcPr>
            <w:tcW w:w="3955" w:type="dxa"/>
            <w:gridSpan w:val="6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75" w14:textId="77777777" w:rsidR="00A064D2" w:rsidRPr="00E42833" w:rsidRDefault="00A064D2" w:rsidP="007C18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3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228D4" w:rsidRPr="00E42833" w14:paraId="40495078" w14:textId="77777777" w:rsidTr="00F228D4">
        <w:trPr>
          <w:cantSplit/>
          <w:trHeight w:val="404"/>
        </w:trPr>
        <w:tc>
          <w:tcPr>
            <w:tcW w:w="10975" w:type="dxa"/>
            <w:gridSpan w:val="2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0495077" w14:textId="77777777" w:rsidR="00F228D4" w:rsidRPr="00D23734" w:rsidRDefault="00F228D4" w:rsidP="0084107D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Has this organization held a special occasion license</w:t>
            </w:r>
            <w:r>
              <w:rPr>
                <w:rFonts w:ascii="Arial" w:hAnsi="Arial" w:cs="Arial"/>
                <w:sz w:val="20"/>
                <w:szCs w:val="20"/>
              </w:rPr>
              <w:t xml:space="preserve"> within the past two years</w:t>
            </w:r>
            <w:r w:rsidRPr="00E42833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BFBFBF" w:themeFill="background1" w:themeFillShade="BF"/>
                </w:rPr>
                <w:id w:val="-1990551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84107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>Yes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BFBFBF" w:themeFill="background1" w:themeFillShade="BF"/>
                </w:rPr>
                <w:id w:val="836419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84107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>No</w:t>
            </w:r>
            <w:r w:rsidR="0084107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84107D" w:rsidRPr="00EE74AA">
              <w:rPr>
                <w:rFonts w:ascii="Arial" w:hAnsi="Arial" w:cs="Arial"/>
                <w:b/>
                <w:sz w:val="20"/>
                <w:szCs w:val="20"/>
              </w:rPr>
              <w:t>If yes, license #:</w:t>
            </w:r>
            <w:r w:rsidR="008410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2373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8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D23734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D23734">
              <w:rPr>
                <w:rFonts w:ascii="Arial" w:hAnsi="Arial" w:cs="Arial"/>
                <w:sz w:val="20"/>
                <w:szCs w:val="20"/>
              </w:rPr>
            </w:r>
            <w:r w:rsidRPr="00D2373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2373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D2373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D2373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D2373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D2373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D2373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064D2" w:rsidRPr="00E42833" w14:paraId="4049507C" w14:textId="77777777" w:rsidTr="00A064D2">
        <w:trPr>
          <w:cantSplit/>
          <w:trHeight w:val="391"/>
        </w:trPr>
        <w:tc>
          <w:tcPr>
            <w:tcW w:w="2909" w:type="dxa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40495079" w14:textId="77777777" w:rsidR="00A064D2" w:rsidRDefault="00A064D2" w:rsidP="000B08A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profit Contact</w:t>
            </w:r>
            <w:r w:rsidR="001C395D">
              <w:rPr>
                <w:rFonts w:ascii="Arial" w:hAnsi="Arial" w:cs="Arial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049507A" w14:textId="77777777" w:rsidR="00A064D2" w:rsidRPr="00E42833" w:rsidRDefault="00A064D2" w:rsidP="00F131BC">
            <w:pPr>
              <w:rPr>
                <w:rFonts w:ascii="Arial" w:hAnsi="Arial" w:cs="Arial"/>
                <w:sz w:val="20"/>
                <w:szCs w:val="20"/>
              </w:rPr>
            </w:pPr>
            <w:r w:rsidRPr="002851DC">
              <w:rPr>
                <w:rFonts w:ascii="Arial" w:hAnsi="Arial" w:cs="Arial"/>
                <w:sz w:val="16"/>
                <w:szCs w:val="16"/>
              </w:rPr>
              <w:t>(</w:t>
            </w:r>
            <w:r w:rsidRPr="000B08A7">
              <w:rPr>
                <w:rFonts w:ascii="Arial" w:hAnsi="Arial" w:cs="Arial"/>
                <w:sz w:val="16"/>
                <w:szCs w:val="16"/>
              </w:rPr>
              <w:t>must be at least 21 yrs old)</w:t>
            </w:r>
          </w:p>
        </w:tc>
        <w:bookmarkStart w:id="5" w:name="Text68"/>
        <w:tc>
          <w:tcPr>
            <w:tcW w:w="8066" w:type="dxa"/>
            <w:gridSpan w:val="20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7B" w14:textId="77777777" w:rsidR="00A064D2" w:rsidRPr="00E42833" w:rsidRDefault="00A064D2" w:rsidP="00F131B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</w:tr>
      <w:tr w:rsidR="00A064D2" w:rsidRPr="00E42833" w14:paraId="40495081" w14:textId="77777777" w:rsidTr="00A064D2">
        <w:trPr>
          <w:cantSplit/>
          <w:trHeight w:val="349"/>
        </w:trPr>
        <w:tc>
          <w:tcPr>
            <w:tcW w:w="3510" w:type="dxa"/>
            <w:gridSpan w:val="5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4049507D" w14:textId="77777777" w:rsidR="00A064D2" w:rsidRPr="00E42833" w:rsidRDefault="00A064D2" w:rsidP="000B08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 of Birth: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61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6" w:name="Text61"/>
            <w:r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62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7" w:name="Text62"/>
            <w:r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63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8" w:name="Text63"/>
            <w:r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  <w:bookmarkEnd w:id="8"/>
            <w:r w:rsidRPr="000B1A0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B1A0E">
              <w:rPr>
                <w:rFonts w:ascii="Arial" w:hAnsi="Arial" w:cs="Arial"/>
                <w:sz w:val="16"/>
                <w:szCs w:val="16"/>
              </w:rPr>
              <w:t>(mm/dd/yyyy)</w:t>
            </w:r>
          </w:p>
        </w:tc>
        <w:tc>
          <w:tcPr>
            <w:tcW w:w="126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7E" w14:textId="77777777" w:rsidR="00A064D2" w:rsidRPr="00E42833" w:rsidRDefault="00A064D2" w:rsidP="00F131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7F" w14:textId="77777777" w:rsidR="00A064D2" w:rsidRPr="00E42833" w:rsidRDefault="00A064D2" w:rsidP="00F131BC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ail*: </w:t>
            </w:r>
          </w:p>
        </w:tc>
        <w:tc>
          <w:tcPr>
            <w:tcW w:w="5035" w:type="dxa"/>
            <w:gridSpan w:val="9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80" w14:textId="77777777" w:rsidR="00A064D2" w:rsidRPr="00E42833" w:rsidRDefault="00A064D2" w:rsidP="00F131B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9" w:name="Text67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</w:p>
        </w:tc>
      </w:tr>
      <w:tr w:rsidR="00A064D2" w:rsidRPr="00E42833" w14:paraId="40495085" w14:textId="77777777" w:rsidTr="00602C32">
        <w:trPr>
          <w:cantSplit/>
          <w:trHeight w:val="136"/>
        </w:trPr>
        <w:tc>
          <w:tcPr>
            <w:tcW w:w="2790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40495082" w14:textId="77777777" w:rsidR="00A064D2" w:rsidRDefault="00A064D2" w:rsidP="00F131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83" w14:textId="77777777" w:rsidR="00A064D2" w:rsidRPr="00E42833" w:rsidRDefault="00A064D2" w:rsidP="00F131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35" w:type="dxa"/>
            <w:gridSpan w:val="9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495084" w14:textId="77777777" w:rsidR="00A064D2" w:rsidRPr="00E43F36" w:rsidRDefault="00A064D2" w:rsidP="00E43F36">
            <w:pPr>
              <w:rPr>
                <w:rFonts w:ascii="Arial" w:hAnsi="Arial" w:cs="Arial"/>
                <w:sz w:val="16"/>
                <w:szCs w:val="16"/>
              </w:rPr>
            </w:pPr>
            <w:r w:rsidRPr="00E43F36">
              <w:rPr>
                <w:rFonts w:ascii="Arial" w:hAnsi="Arial" w:cs="Arial"/>
                <w:sz w:val="16"/>
                <w:szCs w:val="16"/>
              </w:rPr>
              <w:t xml:space="preserve">*Approved </w:t>
            </w:r>
            <w:r>
              <w:rPr>
                <w:rFonts w:ascii="Arial" w:hAnsi="Arial" w:cs="Arial"/>
                <w:sz w:val="16"/>
                <w:szCs w:val="16"/>
              </w:rPr>
              <w:t xml:space="preserve">special occasion </w:t>
            </w:r>
            <w:r w:rsidRPr="00E43F36">
              <w:rPr>
                <w:rFonts w:ascii="Arial" w:hAnsi="Arial" w:cs="Arial"/>
                <w:sz w:val="16"/>
                <w:szCs w:val="16"/>
              </w:rPr>
              <w:t>license will be emailed to this address</w:t>
            </w:r>
          </w:p>
        </w:tc>
      </w:tr>
      <w:tr w:rsidR="003460E2" w:rsidRPr="00E42833" w14:paraId="4049508B" w14:textId="77777777" w:rsidTr="003460E2">
        <w:trPr>
          <w:cantSplit/>
          <w:trHeight w:val="60"/>
        </w:trPr>
        <w:tc>
          <w:tcPr>
            <w:tcW w:w="1302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0495086" w14:textId="77777777" w:rsidR="003460E2" w:rsidRDefault="003460E2" w:rsidP="003460E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ne No.:</w:t>
            </w:r>
          </w:p>
        </w:tc>
        <w:tc>
          <w:tcPr>
            <w:tcW w:w="242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495087" w14:textId="77777777" w:rsidR="003460E2" w:rsidRDefault="003460E2" w:rsidP="000B08A7">
            <w:pPr>
              <w:rPr>
                <w:rFonts w:ascii="Arial" w:hAnsi="Arial" w:cs="Arial"/>
                <w:sz w:val="20"/>
                <w:szCs w:val="20"/>
              </w:rPr>
            </w:pPr>
            <w:r w:rsidRPr="003460E2">
              <w:rPr>
                <w:rFonts w:ascii="Arial" w:hAnsi="Arial" w:cs="Arial"/>
                <w:sz w:val="20"/>
                <w:szCs w:val="20"/>
              </w:rPr>
              <w:t>(</w:t>
            </w:r>
            <w:bookmarkStart w:id="10" w:name="Text64"/>
            <w:r w:rsidRPr="003460E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3460E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460E2">
              <w:rPr>
                <w:rFonts w:ascii="Arial" w:hAnsi="Arial" w:cs="Arial"/>
                <w:sz w:val="20"/>
                <w:szCs w:val="20"/>
              </w:rPr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  <w:r w:rsidRPr="003460E2">
              <w:rPr>
                <w:rFonts w:ascii="Arial" w:hAnsi="Arial" w:cs="Arial"/>
                <w:sz w:val="20"/>
                <w:szCs w:val="20"/>
              </w:rPr>
              <w:t>)</w:t>
            </w:r>
            <w:bookmarkStart w:id="11" w:name="Text65"/>
            <w:r w:rsidRPr="003460E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3460E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460E2">
              <w:rPr>
                <w:rFonts w:ascii="Arial" w:hAnsi="Arial" w:cs="Arial"/>
                <w:sz w:val="20"/>
                <w:szCs w:val="20"/>
              </w:rPr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  <w:r w:rsidRPr="003460E2">
              <w:rPr>
                <w:rFonts w:ascii="Arial" w:hAnsi="Arial" w:cs="Arial"/>
                <w:sz w:val="20"/>
                <w:szCs w:val="20"/>
              </w:rPr>
              <w:t>-</w:t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66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2" w:name="Text66"/>
            <w:r w:rsidRPr="003460E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460E2">
              <w:rPr>
                <w:rFonts w:ascii="Arial" w:hAnsi="Arial" w:cs="Arial"/>
                <w:sz w:val="20"/>
                <w:szCs w:val="20"/>
              </w:rPr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88" w14:textId="77777777" w:rsidR="003460E2" w:rsidRDefault="003460E2" w:rsidP="00F131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0495089" w14:textId="77777777" w:rsidR="003460E2" w:rsidRDefault="003460E2" w:rsidP="000B08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iver’s License #:</w:t>
            </w:r>
          </w:p>
        </w:tc>
        <w:tc>
          <w:tcPr>
            <w:tcW w:w="5035" w:type="dxa"/>
            <w:gridSpan w:val="9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8A" w14:textId="77777777" w:rsidR="003460E2" w:rsidRPr="00602C32" w:rsidRDefault="003460E2" w:rsidP="000B08A7">
            <w:pPr>
              <w:rPr>
                <w:rFonts w:ascii="Arial" w:hAnsi="Arial" w:cs="Arial"/>
                <w:sz w:val="20"/>
                <w:szCs w:val="20"/>
              </w:rPr>
            </w:pPr>
            <w:r w:rsidRPr="00602C3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2C3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02C32">
              <w:rPr>
                <w:rFonts w:ascii="Arial" w:hAnsi="Arial" w:cs="Arial"/>
                <w:sz w:val="20"/>
                <w:szCs w:val="20"/>
              </w:rPr>
            </w:r>
            <w:r w:rsidRPr="00602C3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02C3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2C3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2C3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2C3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2C3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2C3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02C32" w:rsidRPr="00E42833" w14:paraId="40495096" w14:textId="77777777" w:rsidTr="00602C32">
        <w:trPr>
          <w:cantSplit/>
          <w:trHeight w:hRule="exact" w:val="29"/>
        </w:trPr>
        <w:tc>
          <w:tcPr>
            <w:tcW w:w="3150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4049508C" w14:textId="77777777" w:rsidR="00602C32" w:rsidRPr="00602C32" w:rsidRDefault="00602C32" w:rsidP="000B08A7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4049508D" w14:textId="77777777" w:rsidR="00602C32" w:rsidRDefault="00602C32" w:rsidP="00F131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049508E" w14:textId="77777777" w:rsidR="00602C32" w:rsidRDefault="00602C32" w:rsidP="000B08A7">
            <w:pPr>
              <w:rPr>
                <w:rFonts w:ascii="Arial" w:hAnsi="Arial" w:cs="Arial"/>
                <w:sz w:val="2"/>
                <w:szCs w:val="2"/>
              </w:rPr>
            </w:pPr>
          </w:p>
          <w:p w14:paraId="4049508F" w14:textId="77777777" w:rsidR="00602C32" w:rsidRPr="00602C32" w:rsidRDefault="00602C32" w:rsidP="00602C32">
            <w:pPr>
              <w:rPr>
                <w:rFonts w:ascii="Arial" w:hAnsi="Arial" w:cs="Arial"/>
                <w:sz w:val="2"/>
                <w:szCs w:val="2"/>
              </w:rPr>
            </w:pPr>
          </w:p>
          <w:p w14:paraId="40495090" w14:textId="77777777" w:rsidR="00602C32" w:rsidRPr="00602C32" w:rsidRDefault="00602C32" w:rsidP="00602C32">
            <w:pPr>
              <w:rPr>
                <w:rFonts w:ascii="Arial" w:hAnsi="Arial" w:cs="Arial"/>
                <w:sz w:val="2"/>
                <w:szCs w:val="2"/>
              </w:rPr>
            </w:pPr>
          </w:p>
          <w:p w14:paraId="40495091" w14:textId="77777777" w:rsidR="00602C32" w:rsidRPr="00602C32" w:rsidRDefault="00602C32" w:rsidP="00602C32">
            <w:pPr>
              <w:rPr>
                <w:rFonts w:ascii="Arial" w:hAnsi="Arial" w:cs="Arial"/>
                <w:sz w:val="2"/>
                <w:szCs w:val="2"/>
              </w:rPr>
            </w:pPr>
          </w:p>
          <w:p w14:paraId="40495092" w14:textId="77777777" w:rsidR="00602C32" w:rsidRPr="00602C32" w:rsidRDefault="00602C32" w:rsidP="00602C32">
            <w:pPr>
              <w:rPr>
                <w:rFonts w:ascii="Arial" w:hAnsi="Arial" w:cs="Arial"/>
                <w:sz w:val="2"/>
                <w:szCs w:val="2"/>
              </w:rPr>
            </w:pPr>
          </w:p>
          <w:p w14:paraId="40495093" w14:textId="77777777" w:rsidR="00602C32" w:rsidRPr="00602C32" w:rsidRDefault="00602C32" w:rsidP="00602C32">
            <w:pPr>
              <w:jc w:val="center"/>
              <w:rPr>
                <w:rFonts w:ascii="Arial" w:hAnsi="Arial" w:cs="Arial"/>
                <w:sz w:val="2"/>
                <w:szCs w:val="2"/>
              </w:rPr>
            </w:pPr>
          </w:p>
          <w:p w14:paraId="40495094" w14:textId="77777777" w:rsidR="00602C32" w:rsidRPr="00602C32" w:rsidRDefault="00602C32" w:rsidP="00602C32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035" w:type="dxa"/>
            <w:gridSpan w:val="9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bottom"/>
          </w:tcPr>
          <w:p w14:paraId="40495095" w14:textId="77777777" w:rsidR="00602C32" w:rsidRPr="00602C32" w:rsidRDefault="00602C32" w:rsidP="000B08A7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</w:tr>
    </w:tbl>
    <w:p w14:paraId="40495097" w14:textId="77777777" w:rsidR="001D3C83" w:rsidRPr="005E5874" w:rsidRDefault="001D3C83" w:rsidP="00690D22">
      <w:pPr>
        <w:pStyle w:val="BodyText"/>
        <w:numPr>
          <w:ilvl w:val="0"/>
          <w:numId w:val="6"/>
        </w:numPr>
        <w:spacing w:before="120"/>
        <w:ind w:left="180"/>
        <w:rPr>
          <w:b/>
          <w:sz w:val="22"/>
          <w:szCs w:val="22"/>
        </w:rPr>
      </w:pPr>
      <w:r w:rsidRPr="005E5874">
        <w:rPr>
          <w:b/>
          <w:sz w:val="22"/>
          <w:szCs w:val="22"/>
        </w:rPr>
        <w:t xml:space="preserve">Event Information </w:t>
      </w:r>
    </w:p>
    <w:tbl>
      <w:tblPr>
        <w:tblW w:w="1095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68"/>
        <w:gridCol w:w="616"/>
        <w:gridCol w:w="1453"/>
        <w:gridCol w:w="609"/>
        <w:gridCol w:w="91"/>
        <w:gridCol w:w="458"/>
        <w:gridCol w:w="352"/>
        <w:gridCol w:w="470"/>
        <w:gridCol w:w="340"/>
        <w:gridCol w:w="990"/>
        <w:gridCol w:w="539"/>
        <w:gridCol w:w="270"/>
        <w:gridCol w:w="720"/>
        <w:gridCol w:w="361"/>
        <w:gridCol w:w="1170"/>
        <w:gridCol w:w="1450"/>
      </w:tblGrid>
      <w:tr w:rsidR="001D3C83" w:rsidRPr="00E42833" w14:paraId="4049509A" w14:textId="77777777" w:rsidTr="00EE74AA">
        <w:trPr>
          <w:cantSplit/>
          <w:trHeight w:val="403"/>
        </w:trPr>
        <w:tc>
          <w:tcPr>
            <w:tcW w:w="1684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40495098" w14:textId="77777777" w:rsidR="001D3C83" w:rsidRPr="00E42833" w:rsidRDefault="001D3C83" w:rsidP="00F131BC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Name of Event:</w:t>
            </w:r>
          </w:p>
        </w:tc>
        <w:tc>
          <w:tcPr>
            <w:tcW w:w="9273" w:type="dxa"/>
            <w:gridSpan w:val="14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99" w14:textId="77777777" w:rsidR="001D3C83" w:rsidRPr="00E42833" w:rsidRDefault="001D3C83" w:rsidP="00F131BC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D3C83" w:rsidRPr="00E42833" w14:paraId="4049509D" w14:textId="77777777" w:rsidTr="00EE74AA">
        <w:trPr>
          <w:cantSplit/>
          <w:trHeight w:val="403"/>
        </w:trPr>
        <w:tc>
          <w:tcPr>
            <w:tcW w:w="3137" w:type="dxa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4049509B" w14:textId="77777777" w:rsidR="001D3C83" w:rsidRPr="00E42833" w:rsidRDefault="001D3C83" w:rsidP="00F131B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cribe the nature of the event:</w:t>
            </w:r>
          </w:p>
        </w:tc>
        <w:tc>
          <w:tcPr>
            <w:tcW w:w="7820" w:type="dxa"/>
            <w:gridSpan w:val="13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9C" w14:textId="77777777" w:rsidR="001D3C83" w:rsidRPr="00E42833" w:rsidRDefault="001D3C83" w:rsidP="00F131BC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D3C83" w:rsidRPr="00E42833" w14:paraId="404950A0" w14:textId="77777777" w:rsidTr="00EE74AA">
        <w:trPr>
          <w:cantSplit/>
          <w:trHeight w:val="403"/>
        </w:trPr>
        <w:tc>
          <w:tcPr>
            <w:tcW w:w="4295" w:type="dxa"/>
            <w:gridSpan w:val="6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4049509E" w14:textId="77777777" w:rsidR="001D3C83" w:rsidRPr="00E42833" w:rsidRDefault="001D3C83" w:rsidP="001C395D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 xml:space="preserve">Name of premises where </w:t>
            </w:r>
            <w:r w:rsidR="001C395D">
              <w:rPr>
                <w:rFonts w:ascii="Arial" w:hAnsi="Arial" w:cs="Arial"/>
                <w:sz w:val="20"/>
                <w:szCs w:val="20"/>
              </w:rPr>
              <w:t>event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will be held:</w:t>
            </w:r>
          </w:p>
        </w:tc>
        <w:tc>
          <w:tcPr>
            <w:tcW w:w="6662" w:type="dxa"/>
            <w:gridSpan w:val="10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9F" w14:textId="77777777" w:rsidR="001D3C83" w:rsidRPr="00E42833" w:rsidRDefault="001D3C83" w:rsidP="00F131BC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E74AA" w:rsidRPr="00E42833" w14:paraId="404950A5" w14:textId="77777777" w:rsidTr="00581223">
        <w:trPr>
          <w:cantSplit/>
          <w:trHeight w:val="403"/>
        </w:trPr>
        <w:tc>
          <w:tcPr>
            <w:tcW w:w="1068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404950A1" w14:textId="77777777" w:rsidR="00EE74AA" w:rsidRPr="00E42833" w:rsidRDefault="00EE74AA" w:rsidP="00461AD7">
            <w:pPr>
              <w:spacing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9889" w:type="dxa"/>
            <w:gridSpan w:val="15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A4" w14:textId="7598B048" w:rsidR="00EE74AA" w:rsidRPr="00E42833" w:rsidRDefault="00EE74AA" w:rsidP="00F131B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3" w:name="Text69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3"/>
          </w:p>
        </w:tc>
      </w:tr>
      <w:tr w:rsidR="00EE74AA" w:rsidRPr="00E42833" w14:paraId="404950AD" w14:textId="77777777" w:rsidTr="00EE1CB6">
        <w:trPr>
          <w:cantSplit/>
          <w:trHeight w:val="403"/>
        </w:trPr>
        <w:tc>
          <w:tcPr>
            <w:tcW w:w="1068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2B7511ED" w14:textId="2C4FDECC" w:rsidR="00EE74AA" w:rsidRPr="00E42833" w:rsidRDefault="00EE74AA" w:rsidP="001D3C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ity:</w:t>
            </w:r>
          </w:p>
        </w:tc>
        <w:tc>
          <w:tcPr>
            <w:tcW w:w="276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3D786E" w14:textId="2D4653A2" w:rsidR="00EE74AA" w:rsidRPr="00E42833" w:rsidRDefault="00EE74AA" w:rsidP="001D3C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4" w:name="Text70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A6" w14:textId="1D7280A4" w:rsidR="00EE74AA" w:rsidRPr="00E42833" w:rsidRDefault="00EE74AA" w:rsidP="001D3C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e:</w:t>
            </w:r>
          </w:p>
        </w:tc>
        <w:bookmarkStart w:id="15" w:name="Text71"/>
        <w:tc>
          <w:tcPr>
            <w:tcW w:w="8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4950A7" w14:textId="77777777" w:rsidR="00EE74AA" w:rsidRPr="00E42833" w:rsidRDefault="00EE74AA" w:rsidP="001D3C8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1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A8" w14:textId="77777777" w:rsidR="00EE74AA" w:rsidRPr="00E42833" w:rsidRDefault="00EE74AA" w:rsidP="00461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unty:</w:t>
            </w:r>
          </w:p>
        </w:tc>
        <w:bookmarkStart w:id="16" w:name="Text110"/>
        <w:tc>
          <w:tcPr>
            <w:tcW w:w="18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4950A9" w14:textId="77777777" w:rsidR="00EE74AA" w:rsidRPr="00E42833" w:rsidRDefault="00EE74AA" w:rsidP="00461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1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950AA" w14:textId="77777777" w:rsidR="00EE74AA" w:rsidRPr="00E42833" w:rsidRDefault="00EE74AA" w:rsidP="00461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bookmarkEnd w:id="16"/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AC" w14:textId="772F0AC8" w:rsidR="00EE74AA" w:rsidRPr="00E42833" w:rsidRDefault="00EE74AA" w:rsidP="005C5A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1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E74AA" w:rsidRPr="00E42833" w14:paraId="2C46C4A2" w14:textId="77777777" w:rsidTr="00EE74AA">
        <w:trPr>
          <w:cantSplit/>
          <w:trHeight w:val="288"/>
        </w:trPr>
        <w:tc>
          <w:tcPr>
            <w:tcW w:w="3746" w:type="dxa"/>
            <w:gridSpan w:val="4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1C9CB02E" w14:textId="653213BC" w:rsidR="00EE74AA" w:rsidRDefault="00EE74AA" w:rsidP="001D3C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>Inside City Limits</w:t>
            </w:r>
            <w:r>
              <w:rPr>
                <w:rFonts w:ascii="Arial" w:hAnsi="Arial" w:cs="Arial"/>
                <w:sz w:val="20"/>
                <w:szCs w:val="20"/>
              </w:rPr>
              <w:t xml:space="preserve">?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BFBFBF" w:themeFill="background1" w:themeFillShade="BF"/>
                </w:rPr>
                <w:id w:val="152264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Pr="00E43E18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Yes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BFBFBF" w:themeFill="background1" w:themeFillShade="BF"/>
                </w:rPr>
                <w:id w:val="1751618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Pr="00E43E18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E42833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351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EC1CD2" w14:textId="6B424961" w:rsidR="00EE74AA" w:rsidRDefault="00EE74AA" w:rsidP="001D3C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n Tribal land?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BFBFBF" w:themeFill="background1" w:themeFillShade="BF"/>
                </w:rPr>
                <w:id w:val="-1705552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Pr="00E43E18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Yes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BFBFBF" w:themeFill="background1" w:themeFillShade="BF"/>
                </w:rPr>
                <w:id w:val="-135101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Pr="00E43E18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E42833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3701" w:type="dxa"/>
            <w:gridSpan w:val="4"/>
            <w:tcBorders>
              <w:top w:val="nil"/>
              <w:left w:val="nil"/>
              <w:bottom w:val="nil"/>
              <w:right w:val="single" w:sz="12" w:space="0" w:color="auto"/>
            </w:tcBorders>
            <w:vAlign w:val="bottom"/>
          </w:tcPr>
          <w:p w14:paraId="361A5BF6" w14:textId="6CB424D4" w:rsidR="00EE74AA" w:rsidRPr="00E42833" w:rsidRDefault="00EE74AA" w:rsidP="00461A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n Port Authority land?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BFBFBF" w:themeFill="background1" w:themeFillShade="BF"/>
                </w:rPr>
                <w:id w:val="-487021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Pr="00E43E18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Yes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BFBFBF" w:themeFill="background1" w:themeFillShade="BF"/>
                </w:rPr>
                <w:id w:val="1433853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Pr="00E43E18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E42833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1D3C83" w:rsidRPr="00E42833" w14:paraId="404950B0" w14:textId="77777777" w:rsidTr="00EE74AA">
        <w:trPr>
          <w:cantSplit/>
          <w:trHeight w:val="288"/>
        </w:trPr>
        <w:tc>
          <w:tcPr>
            <w:tcW w:w="5117" w:type="dxa"/>
            <w:gridSpan w:val="8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404950AE" w14:textId="77777777" w:rsidR="001D3C83" w:rsidRPr="00E42833" w:rsidRDefault="001D3C83" w:rsidP="001D3C8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imated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total </w:t>
            </w:r>
            <w:r w:rsidRPr="00E42833">
              <w:rPr>
                <w:rFonts w:ascii="Arial" w:hAnsi="Arial" w:cs="Arial"/>
                <w:sz w:val="20"/>
                <w:szCs w:val="20"/>
              </w:rPr>
              <w:t>number of people attending the event:</w:t>
            </w:r>
          </w:p>
        </w:tc>
        <w:tc>
          <w:tcPr>
            <w:tcW w:w="5840" w:type="dxa"/>
            <w:gridSpan w:val="8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AF" w14:textId="77777777" w:rsidR="001D3C83" w:rsidRPr="00E42833" w:rsidRDefault="001D3C83" w:rsidP="00461AD7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D3C83" w:rsidRPr="00E42833" w14:paraId="404950B4" w14:textId="77777777" w:rsidTr="00EE74AA">
        <w:trPr>
          <w:cantSplit/>
          <w:trHeight w:val="288"/>
        </w:trPr>
        <w:tc>
          <w:tcPr>
            <w:tcW w:w="6986" w:type="dxa"/>
            <w:gridSpan w:val="11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14:paraId="404950B1" w14:textId="77777777" w:rsidR="001D3C83" w:rsidRDefault="001D3C83" w:rsidP="005C5AB4">
            <w:pPr>
              <w:spacing w:before="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imated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total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number of people </w:t>
            </w:r>
            <w:r w:rsidRPr="007E1BA5">
              <w:rPr>
                <w:rFonts w:ascii="Arial" w:hAnsi="Arial" w:cs="Arial"/>
                <w:sz w:val="20"/>
                <w:szCs w:val="20"/>
              </w:rPr>
              <w:t>under 21 years of age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attending the event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404950B2" w14:textId="77777777" w:rsidR="001D3C83" w:rsidRPr="00E42833" w:rsidRDefault="001D3C83" w:rsidP="00461AD7">
            <w:pPr>
              <w:rPr>
                <w:rFonts w:ascii="Arial" w:hAnsi="Arial" w:cs="Arial"/>
                <w:sz w:val="20"/>
                <w:szCs w:val="20"/>
              </w:rPr>
            </w:pPr>
            <w:r w:rsidRPr="00247B0B">
              <w:rPr>
                <w:rFonts w:ascii="Arial" w:hAnsi="Arial" w:cs="Arial"/>
                <w:sz w:val="16"/>
                <w:szCs w:val="16"/>
              </w:rPr>
              <w:t>(including staff and volunteers)</w:t>
            </w:r>
          </w:p>
        </w:tc>
        <w:tc>
          <w:tcPr>
            <w:tcW w:w="3971" w:type="dxa"/>
            <w:gridSpan w:val="5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404950B3" w14:textId="77777777" w:rsidR="001D3C83" w:rsidRPr="00E42833" w:rsidRDefault="001D3C83" w:rsidP="00247B0B">
            <w:pPr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D3C83" w:rsidRPr="00E42833" w14:paraId="404950ED" w14:textId="77777777" w:rsidTr="005E5874">
        <w:trPr>
          <w:cantSplit/>
          <w:trHeight w:val="2222"/>
        </w:trPr>
        <w:tc>
          <w:tcPr>
            <w:tcW w:w="10957" w:type="dxa"/>
            <w:gridSpan w:val="1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04950B5" w14:textId="77777777" w:rsidR="001D3C83" w:rsidRPr="00FB69FE" w:rsidRDefault="001D3C83" w:rsidP="00461AD7">
            <w:pPr>
              <w:rPr>
                <w:rFonts w:ascii="Arial" w:hAnsi="Arial" w:cs="Arial"/>
                <w:sz w:val="18"/>
                <w:szCs w:val="18"/>
              </w:rPr>
            </w:pPr>
          </w:p>
          <w:tbl>
            <w:tblPr>
              <w:tblW w:w="1021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43"/>
              <w:gridCol w:w="279"/>
              <w:gridCol w:w="966"/>
              <w:gridCol w:w="967"/>
              <w:gridCol w:w="967"/>
              <w:gridCol w:w="969"/>
              <w:gridCol w:w="360"/>
              <w:gridCol w:w="967"/>
              <w:gridCol w:w="967"/>
              <w:gridCol w:w="967"/>
              <w:gridCol w:w="967"/>
            </w:tblGrid>
            <w:tr w:rsidR="001D3C83" w14:paraId="404950BB" w14:textId="77777777" w:rsidTr="000367EA">
              <w:trPr>
                <w:trHeight w:val="504"/>
              </w:trPr>
              <w:tc>
                <w:tcPr>
                  <w:tcW w:w="902" w:type="pct"/>
                  <w:tcBorders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14:paraId="404950B6" w14:textId="77777777" w:rsidR="001D3C83" w:rsidRPr="00C25A70" w:rsidRDefault="001D3C83" w:rsidP="001C395D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Date(s)</w:t>
                  </w:r>
                  <w:r w:rsidR="001C395D">
                    <w:rPr>
                      <w:rFonts w:ascii="Arial" w:hAnsi="Arial" w:cs="Arial"/>
                      <w:sz w:val="20"/>
                      <w:szCs w:val="20"/>
                    </w:rPr>
                    <w:t xml:space="preserve"> a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lcohol will be </w:t>
                  </w:r>
                  <w:r w:rsidR="001C395D">
                    <w:rPr>
                      <w:rFonts w:ascii="Arial" w:hAnsi="Arial" w:cs="Arial"/>
                      <w:sz w:val="20"/>
                      <w:szCs w:val="20"/>
                    </w:rPr>
                    <w:t>sold</w:t>
                  </w:r>
                </w:p>
              </w:tc>
              <w:tc>
                <w:tcPr>
                  <w:tcW w:w="137" w:type="pct"/>
                  <w:tcBorders>
                    <w:top w:val="nil"/>
                    <w:bottom w:val="nil"/>
                  </w:tcBorders>
                  <w:vAlign w:val="bottom"/>
                </w:tcPr>
                <w:p w14:paraId="404950B7" w14:textId="77777777" w:rsidR="001D3C83" w:rsidRPr="00C25A70" w:rsidRDefault="001D3C83" w:rsidP="00461AD7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93" w:type="pct"/>
                  <w:gridSpan w:val="4"/>
                  <w:tcBorders>
                    <w:bottom w:val="single" w:sz="4" w:space="0" w:color="auto"/>
                  </w:tcBorders>
                  <w:vAlign w:val="center"/>
                </w:tcPr>
                <w:p w14:paraId="404950B8" w14:textId="77777777" w:rsidR="001D3C83" w:rsidRPr="00C25A70" w:rsidRDefault="001D3C83" w:rsidP="005C5AB4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Time(s)</w:t>
                  </w:r>
                  <w:r w:rsidR="00D87B75">
                    <w:rPr>
                      <w:rFonts w:ascii="Arial" w:hAnsi="Arial" w:cs="Arial"/>
                      <w:sz w:val="20"/>
                      <w:szCs w:val="20"/>
                    </w:rPr>
                    <w:t xml:space="preserve"> a</w:t>
                  </w:r>
                  <w:r w:rsidR="001C395D">
                    <w:rPr>
                      <w:rFonts w:ascii="Arial" w:hAnsi="Arial" w:cs="Arial"/>
                      <w:sz w:val="20"/>
                      <w:szCs w:val="20"/>
                    </w:rPr>
                    <w:t>lcohol will START being sold</w:t>
                  </w:r>
                </w:p>
              </w:tc>
              <w:tc>
                <w:tcPr>
                  <w:tcW w:w="176" w:type="pct"/>
                  <w:tcBorders>
                    <w:top w:val="nil"/>
                    <w:bottom w:val="nil"/>
                  </w:tcBorders>
                  <w:vAlign w:val="bottom"/>
                </w:tcPr>
                <w:p w14:paraId="404950B9" w14:textId="77777777" w:rsidR="001D3C83" w:rsidRPr="00C25A70" w:rsidRDefault="001D3C83" w:rsidP="00461AD7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1893" w:type="pct"/>
                  <w:gridSpan w:val="4"/>
                  <w:tcBorders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4950BA" w14:textId="77777777" w:rsidR="001D3C83" w:rsidRPr="00C25A70" w:rsidRDefault="001D3C83" w:rsidP="001C395D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ime(s)</w:t>
                  </w:r>
                  <w:r w:rsidR="00D87B75">
                    <w:rPr>
                      <w:rFonts w:ascii="Arial" w:hAnsi="Arial" w:cs="Arial"/>
                      <w:sz w:val="20"/>
                      <w:szCs w:val="20"/>
                    </w:rPr>
                    <w:t xml:space="preserve"> a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lcohol will STOP being </w:t>
                  </w:r>
                  <w:r w:rsidR="001C395D">
                    <w:rPr>
                      <w:rFonts w:ascii="Arial" w:hAnsi="Arial" w:cs="Arial"/>
                      <w:sz w:val="20"/>
                      <w:szCs w:val="20"/>
                    </w:rPr>
                    <w:t>sold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*</w:t>
                  </w:r>
                </w:p>
              </w:tc>
            </w:tr>
            <w:bookmarkStart w:id="17" w:name="Text72"/>
            <w:tr w:rsidR="000367EA" w14:paraId="404950C7" w14:textId="77777777" w:rsidTr="000367EA">
              <w:trPr>
                <w:trHeight w:val="314"/>
              </w:trPr>
              <w:tc>
                <w:tcPr>
                  <w:tcW w:w="902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BC" w14:textId="77777777" w:rsidR="000367EA" w:rsidRPr="00C25A70" w:rsidRDefault="000367EA" w:rsidP="00461AD7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2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bookmarkEnd w:id="17"/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/</w:t>
                  </w:r>
                  <w:bookmarkStart w:id="18" w:name="Text73"/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3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bookmarkEnd w:id="18"/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/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4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bookmarkStart w:id="19" w:name="Text74"/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bookmarkEnd w:id="19"/>
                </w:p>
              </w:tc>
              <w:tc>
                <w:tcPr>
                  <w:tcW w:w="137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04950BD" w14:textId="77777777" w:rsidR="000367EA" w:rsidRPr="00C25A70" w:rsidRDefault="000367EA" w:rsidP="00461AD7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bookmarkStart w:id="20" w:name="Text84"/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BE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84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bookmarkEnd w:id="20"/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BF" w14:textId="77777777" w:rsidR="000367EA" w:rsidRPr="00C25A70" w:rsidRDefault="00B54BE9" w:rsidP="00E43E18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20627407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A.M.      </w:t>
                  </w:r>
                </w:p>
              </w:tc>
              <w:bookmarkStart w:id="21" w:name="Text85"/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0" w14:textId="77777777" w:rsidR="000367EA" w:rsidRPr="00C25A70" w:rsidRDefault="000367EA" w:rsidP="00E43E18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85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bookmarkEnd w:id="21"/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4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1" w14:textId="77777777" w:rsidR="000367EA" w:rsidRPr="00C25A70" w:rsidRDefault="00B54BE9" w:rsidP="00E43E18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9374969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>P.M.</w:t>
                  </w:r>
                </w:p>
              </w:tc>
              <w:tc>
                <w:tcPr>
                  <w:tcW w:w="176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04950C2" w14:textId="77777777" w:rsidR="000367EA" w:rsidRPr="00C25A70" w:rsidRDefault="000367EA" w:rsidP="00461AD7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bookmarkStart w:id="22" w:name="Text92"/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3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92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bookmarkEnd w:id="22"/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4" w14:textId="77777777" w:rsidR="000367EA" w:rsidRPr="00C25A70" w:rsidRDefault="00B54BE9" w:rsidP="00461AD7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9150526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A.M.      </w:t>
                  </w:r>
                </w:p>
              </w:tc>
              <w:bookmarkStart w:id="23" w:name="Text96"/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5" w14:textId="77777777" w:rsidR="000367EA" w:rsidRPr="00C25A70" w:rsidRDefault="000367EA" w:rsidP="00461AD7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bookmarkEnd w:id="23"/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6" w14:textId="77777777" w:rsidR="000367EA" w:rsidRPr="00C25A70" w:rsidRDefault="00B54BE9" w:rsidP="00461AD7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7985027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>P.M.</w:t>
                  </w:r>
                </w:p>
              </w:tc>
            </w:tr>
            <w:tr w:rsidR="000367EA" w14:paraId="404950D3" w14:textId="77777777" w:rsidTr="000367EA">
              <w:trPr>
                <w:trHeight w:val="314"/>
              </w:trPr>
              <w:tc>
                <w:tcPr>
                  <w:tcW w:w="902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8" w14:textId="77777777" w:rsidR="000367EA" w:rsidRPr="002A34EB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pP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2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/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3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/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4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137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04950C9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A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84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B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15400862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A.M.    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C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85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4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D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-518385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>P.M.</w:t>
                  </w:r>
                </w:p>
              </w:tc>
              <w:tc>
                <w:tcPr>
                  <w:tcW w:w="176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04950CE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CF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92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D0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-7193623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A.M.    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D1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473" w:type="pct"/>
                  <w:tcBorders>
                    <w:left w:val="nil"/>
                    <w:bottom w:val="nil"/>
                    <w:right w:val="nil"/>
                  </w:tcBorders>
                  <w:vAlign w:val="bottom"/>
                </w:tcPr>
                <w:p w14:paraId="404950D2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-20909977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>P.M.</w:t>
                  </w:r>
                </w:p>
              </w:tc>
            </w:tr>
            <w:tr w:rsidR="000367EA" w14:paraId="404950DF" w14:textId="77777777" w:rsidTr="000367EA">
              <w:trPr>
                <w:trHeight w:val="314"/>
              </w:trPr>
              <w:tc>
                <w:tcPr>
                  <w:tcW w:w="902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D4" w14:textId="77777777" w:rsidR="000367EA" w:rsidRPr="002A34EB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pP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2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/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3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/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4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137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04950D5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D6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84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D7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-13099302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A.M.    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D8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85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4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D9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-7759409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>P.M.</w:t>
                  </w:r>
                </w:p>
              </w:tc>
              <w:tc>
                <w:tcPr>
                  <w:tcW w:w="176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04950DA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DB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92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DC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-1203002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A.M.    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DD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DE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-152532181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>P.M.</w:t>
                  </w:r>
                </w:p>
              </w:tc>
            </w:tr>
            <w:tr w:rsidR="000367EA" w14:paraId="404950EB" w14:textId="77777777" w:rsidTr="000367EA">
              <w:trPr>
                <w:trHeight w:val="314"/>
              </w:trPr>
              <w:tc>
                <w:tcPr>
                  <w:tcW w:w="902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E0" w14:textId="77777777" w:rsidR="000367EA" w:rsidRPr="002A34EB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pP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2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/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3"/>
                        <w:enabled/>
                        <w:calcOnExit w:val="0"/>
                        <w:textInput>
                          <w:maxLength w:val="3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>/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74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2A34EB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137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04950E1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E2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84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E43E18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E3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18509801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A.M.    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E4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85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4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E5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-15929177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>P.M.</w:t>
                  </w:r>
                </w:p>
              </w:tc>
              <w:tc>
                <w:tcPr>
                  <w:tcW w:w="176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04950E6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E7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92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E8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12401306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A.M.      </w:t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E9" w14:textId="77777777" w:rsidR="000367EA" w:rsidRPr="00C25A70" w:rsidRDefault="000367EA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>
                          <w:maxLength w:val="6"/>
                        </w:textInput>
                      </w:ffData>
                    </w:fldCha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instrText xml:space="preserve"> FORMTEXT </w:instrTex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separate"/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noProof/>
                      <w:sz w:val="20"/>
                      <w:szCs w:val="20"/>
                      <w:u w:val="single"/>
                    </w:rPr>
                    <w:t> </w:t>
                  </w:r>
                  <w:r w:rsidRPr="00C25A70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fldChar w:fldCharType="end"/>
                  </w:r>
                </w:p>
              </w:tc>
              <w:tc>
                <w:tcPr>
                  <w:tcW w:w="473" w:type="pct"/>
                  <w:tcBorders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04950EA" w14:textId="77777777" w:rsidR="000367EA" w:rsidRPr="00C25A70" w:rsidRDefault="00B54BE9" w:rsidP="000367EA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  <w:shd w:val="clear" w:color="auto" w:fill="A6A6A6" w:themeFill="background1" w:themeFillShade="A6"/>
                      </w:rPr>
                      <w:id w:val="16674322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367EA" w:rsidRPr="00E43E18">
                        <w:rPr>
                          <w:rFonts w:ascii="MS Gothic" w:eastAsia="MS Gothic" w:hAnsi="MS Gothic" w:cs="Arial" w:hint="eastAsia"/>
                          <w:b/>
                          <w:sz w:val="20"/>
                          <w:szCs w:val="20"/>
                          <w:shd w:val="clear" w:color="auto" w:fill="A6A6A6" w:themeFill="background1" w:themeFillShade="A6"/>
                        </w:rPr>
                        <w:t>☐</w:t>
                      </w:r>
                    </w:sdtContent>
                  </w:sdt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0367EA" w:rsidRPr="00C25A70">
                    <w:rPr>
                      <w:rFonts w:ascii="Arial" w:hAnsi="Arial" w:cs="Arial"/>
                      <w:sz w:val="20"/>
                      <w:szCs w:val="20"/>
                    </w:rPr>
                    <w:t>P.M.</w:t>
                  </w:r>
                </w:p>
              </w:tc>
            </w:tr>
          </w:tbl>
          <w:p w14:paraId="404950EC" w14:textId="77777777" w:rsidR="001D3C83" w:rsidRPr="00247B0B" w:rsidRDefault="001D3C83" w:rsidP="001C395D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47B0B">
              <w:rPr>
                <w:rFonts w:ascii="Arial" w:hAnsi="Arial" w:cs="Arial"/>
                <w:sz w:val="16"/>
                <w:szCs w:val="16"/>
              </w:rPr>
              <w:t xml:space="preserve">*Alcohol may not be </w:t>
            </w:r>
            <w:r w:rsidR="001C395D">
              <w:rPr>
                <w:rFonts w:ascii="Arial" w:hAnsi="Arial" w:cs="Arial"/>
                <w:sz w:val="16"/>
                <w:szCs w:val="16"/>
              </w:rPr>
              <w:t>consumed</w:t>
            </w:r>
            <w:r w:rsidRPr="00247B0B">
              <w:rPr>
                <w:rFonts w:ascii="Arial" w:hAnsi="Arial" w:cs="Arial"/>
                <w:sz w:val="16"/>
                <w:szCs w:val="16"/>
              </w:rPr>
              <w:t xml:space="preserve"> after 2:00 AM</w:t>
            </w:r>
          </w:p>
        </w:tc>
      </w:tr>
      <w:tr w:rsidR="004129E9" w:rsidRPr="00E42833" w14:paraId="404950F4" w14:textId="77777777" w:rsidTr="00EE74AA">
        <w:trPr>
          <w:cantSplit/>
          <w:trHeight w:val="307"/>
        </w:trPr>
        <w:tc>
          <w:tcPr>
            <w:tcW w:w="7976" w:type="dxa"/>
            <w:gridSpan w:val="13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04950F2" w14:textId="77777777" w:rsidR="004129E9" w:rsidRDefault="004129E9" w:rsidP="0071017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intend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t</w:t>
            </w:r>
            <w:r w:rsidR="00CE3E26">
              <w:rPr>
                <w:rFonts w:ascii="Arial" w:hAnsi="Arial" w:cs="Arial"/>
                <w:sz w:val="20"/>
                <w:szCs w:val="20"/>
              </w:rPr>
              <w:t xml:space="preserve">o auction or sell spirits, beer, and/or </w:t>
            </w:r>
            <w:r w:rsidRPr="00E42833">
              <w:rPr>
                <w:rFonts w:ascii="Arial" w:hAnsi="Arial" w:cs="Arial"/>
                <w:sz w:val="20"/>
                <w:szCs w:val="20"/>
              </w:rPr>
              <w:t>wine for off-premises consumption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2981" w:type="dxa"/>
            <w:gridSpan w:val="3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04950F3" w14:textId="77777777" w:rsidR="004129E9" w:rsidRPr="001D3C83" w:rsidRDefault="00B54BE9" w:rsidP="00710174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165464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129E9" w:rsidRPr="00E42833">
              <w:rPr>
                <w:rFonts w:ascii="Arial" w:hAnsi="Arial" w:cs="Arial"/>
                <w:sz w:val="20"/>
                <w:szCs w:val="20"/>
              </w:rPr>
              <w:t>Yes</w:t>
            </w:r>
            <w:r w:rsidR="004129E9"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4129E9" w:rsidRPr="00E42833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411983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129E9" w:rsidRPr="00E42833">
              <w:rPr>
                <w:rFonts w:ascii="Arial" w:hAnsi="Arial" w:cs="Arial"/>
                <w:sz w:val="20"/>
                <w:szCs w:val="20"/>
              </w:rPr>
              <w:t xml:space="preserve">No   </w:t>
            </w:r>
          </w:p>
        </w:tc>
      </w:tr>
    </w:tbl>
    <w:p w14:paraId="73C5046C" w14:textId="77777777" w:rsidR="00EE1CB6" w:rsidRDefault="00EE1CB6" w:rsidP="00EE1CB6">
      <w:pPr>
        <w:pStyle w:val="BodyText"/>
        <w:ind w:left="180"/>
        <w:rPr>
          <w:b/>
          <w:sz w:val="22"/>
          <w:szCs w:val="22"/>
        </w:rPr>
      </w:pPr>
    </w:p>
    <w:p w14:paraId="404950F6" w14:textId="77777777" w:rsidR="009550ED" w:rsidRPr="005E5874" w:rsidRDefault="009550ED" w:rsidP="005E5874">
      <w:pPr>
        <w:pStyle w:val="BodyText"/>
        <w:numPr>
          <w:ilvl w:val="0"/>
          <w:numId w:val="8"/>
        </w:numPr>
        <w:ind w:left="180"/>
        <w:rPr>
          <w:b/>
          <w:sz w:val="22"/>
          <w:szCs w:val="22"/>
        </w:rPr>
      </w:pPr>
      <w:r w:rsidRPr="005E5874">
        <w:rPr>
          <w:b/>
          <w:sz w:val="22"/>
          <w:szCs w:val="22"/>
        </w:rPr>
        <w:lastRenderedPageBreak/>
        <w:t>Outdoor Alcohol Service</w:t>
      </w:r>
    </w:p>
    <w:tbl>
      <w:tblPr>
        <w:tblW w:w="10849" w:type="dxa"/>
        <w:tblInd w:w="-1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849"/>
      </w:tblGrid>
      <w:tr w:rsidR="001D3C83" w:rsidRPr="00E42833" w14:paraId="404950F9" w14:textId="77777777" w:rsidTr="00854C3A">
        <w:trPr>
          <w:cantSplit/>
          <w:trHeight w:val="432"/>
        </w:trPr>
        <w:tc>
          <w:tcPr>
            <w:tcW w:w="10849" w:type="dxa"/>
            <w:vAlign w:val="bottom"/>
          </w:tcPr>
          <w:p w14:paraId="404950F7" w14:textId="77777777" w:rsidR="001D3C83" w:rsidRDefault="001D3C83" w:rsidP="00A20E60">
            <w:pPr>
              <w:spacing w:before="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ll alcohol be served outdoors?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1699118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Yes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140617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>No</w:t>
            </w:r>
            <w:r>
              <w:rPr>
                <w:rFonts w:ascii="Arial" w:hAnsi="Arial" w:cs="Arial"/>
                <w:sz w:val="20"/>
                <w:szCs w:val="20"/>
              </w:rPr>
              <w:t xml:space="preserve"> – If no, proceed to Section 4</w:t>
            </w:r>
          </w:p>
          <w:p w14:paraId="404950F8" w14:textId="77777777" w:rsidR="001D3C83" w:rsidRPr="007E1BA5" w:rsidRDefault="001D3C83" w:rsidP="00127465">
            <w:pPr>
              <w:spacing w:after="100" w:afterAutospacing="1" w:line="276" w:lineRule="auto"/>
              <w:rPr>
                <w:rFonts w:ascii="Arial" w:hAnsi="Arial" w:cs="Arial"/>
                <w:sz w:val="20"/>
                <w:szCs w:val="20"/>
              </w:rPr>
            </w:pPr>
            <w:r w:rsidRPr="007E1BA5">
              <w:rPr>
                <w:rFonts w:ascii="Arial" w:hAnsi="Arial" w:cs="Arial"/>
                <w:b/>
                <w:sz w:val="20"/>
                <w:szCs w:val="20"/>
              </w:rPr>
              <w:t xml:space="preserve">If yes, please </w:t>
            </w:r>
            <w:r w:rsidR="005C5AB4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7E1BA5">
              <w:rPr>
                <w:rFonts w:ascii="Arial" w:hAnsi="Arial" w:cs="Arial"/>
                <w:b/>
                <w:sz w:val="20"/>
                <w:szCs w:val="20"/>
              </w:rPr>
              <w:t xml:space="preserve"> a site map</w:t>
            </w:r>
            <w:r w:rsidRPr="007E1BA5">
              <w:rPr>
                <w:rFonts w:ascii="Arial" w:hAnsi="Arial" w:cs="Arial"/>
                <w:sz w:val="20"/>
                <w:szCs w:val="20"/>
              </w:rPr>
              <w:t xml:space="preserve"> for the outdoor event with this application clearly indicating alcohol service areas. When alcohol is served outdoors, it must be served in an enclosed area. </w:t>
            </w:r>
            <w:hyperlink r:id="rId13" w:history="1">
              <w:r w:rsidRPr="00462294">
                <w:rPr>
                  <w:rStyle w:val="Hyperlink"/>
                  <w:rFonts w:ascii="Arial" w:hAnsi="Arial" w:cs="Arial"/>
                  <w:sz w:val="20"/>
                  <w:szCs w:val="20"/>
                </w:rPr>
                <w:t>CLICK HERE</w:t>
              </w:r>
            </w:hyperlink>
            <w:r w:rsidRPr="007E1BA5">
              <w:rPr>
                <w:rFonts w:ascii="Arial" w:hAnsi="Arial" w:cs="Arial"/>
                <w:sz w:val="20"/>
                <w:szCs w:val="20"/>
              </w:rPr>
              <w:t xml:space="preserve"> for site map examples and tutorial.</w:t>
            </w:r>
          </w:p>
        </w:tc>
      </w:tr>
      <w:tr w:rsidR="00F228D4" w:rsidRPr="00E42833" w14:paraId="404950FB" w14:textId="77777777" w:rsidTr="00B67389">
        <w:trPr>
          <w:cantSplit/>
          <w:trHeight w:val="162"/>
        </w:trPr>
        <w:tc>
          <w:tcPr>
            <w:tcW w:w="10849" w:type="dxa"/>
            <w:vAlign w:val="center"/>
          </w:tcPr>
          <w:p w14:paraId="404950FA" w14:textId="5D73D631" w:rsidR="00F228D4" w:rsidRPr="00947F9A" w:rsidRDefault="00F228D4" w:rsidP="00A20E60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>If alcohol will be served outdoors, a</w:t>
            </w:r>
            <w:r w:rsidRPr="00947F9A">
              <w:rPr>
                <w:rFonts w:ascii="Arial" w:hAnsi="Arial" w:cs="Arial"/>
                <w:sz w:val="20"/>
                <w:szCs w:val="20"/>
              </w:rPr>
              <w:t xml:space="preserve">re you </w:t>
            </w:r>
            <w:r w:rsidR="00A20E60">
              <w:rPr>
                <w:rFonts w:ascii="Arial" w:hAnsi="Arial" w:cs="Arial"/>
                <w:sz w:val="20"/>
                <w:szCs w:val="20"/>
              </w:rPr>
              <w:t>asking for</w:t>
            </w:r>
            <w:r w:rsidRPr="00947F9A">
              <w:rPr>
                <w:rFonts w:ascii="Arial" w:hAnsi="Arial" w:cs="Arial"/>
                <w:sz w:val="20"/>
                <w:szCs w:val="20"/>
              </w:rPr>
              <w:t xml:space="preserve"> minors be allowed in </w:t>
            </w:r>
            <w:r w:rsidRPr="00CE3E26">
              <w:rPr>
                <w:rFonts w:ascii="Arial" w:hAnsi="Arial" w:cs="Arial"/>
                <w:sz w:val="20"/>
                <w:szCs w:val="20"/>
              </w:rPr>
              <w:t>the enclosed service area</w:t>
            </w:r>
            <w:r w:rsidRPr="00947F9A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-662235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Yes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-1152366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F228D4" w:rsidRPr="00E42833" w14:paraId="404950FD" w14:textId="77777777" w:rsidTr="00B67389">
        <w:trPr>
          <w:cantSplit/>
          <w:trHeight w:val="271"/>
        </w:trPr>
        <w:tc>
          <w:tcPr>
            <w:tcW w:w="10849" w:type="dxa"/>
            <w:vAlign w:val="center"/>
          </w:tcPr>
          <w:p w14:paraId="404950FC" w14:textId="601A24A1" w:rsidR="00F228D4" w:rsidRPr="007E1BA5" w:rsidRDefault="00F228D4" w:rsidP="00B67389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7E1BA5">
              <w:rPr>
                <w:rFonts w:ascii="Arial" w:hAnsi="Arial" w:cs="Arial"/>
                <w:b/>
                <w:sz w:val="20"/>
                <w:szCs w:val="20"/>
              </w:rPr>
              <w:t xml:space="preserve">If yes, </w:t>
            </w:r>
            <w:r w:rsidR="006C42A8">
              <w:rPr>
                <w:rFonts w:ascii="Arial" w:hAnsi="Arial" w:cs="Arial"/>
                <w:b/>
                <w:sz w:val="20"/>
                <w:szCs w:val="20"/>
              </w:rPr>
              <w:t>this</w:t>
            </w:r>
            <w:r w:rsidR="00A20E60">
              <w:rPr>
                <w:rFonts w:ascii="Arial" w:hAnsi="Arial" w:cs="Arial"/>
                <w:b/>
                <w:sz w:val="20"/>
                <w:szCs w:val="20"/>
              </w:rPr>
              <w:t xml:space="preserve"> takes 60 days to process and </w:t>
            </w:r>
            <w:r w:rsidRPr="007E1BA5">
              <w:rPr>
                <w:rFonts w:ascii="Arial" w:hAnsi="Arial" w:cs="Arial"/>
                <w:b/>
                <w:sz w:val="20"/>
                <w:szCs w:val="20"/>
              </w:rPr>
              <w:t xml:space="preserve">you must </w:t>
            </w:r>
            <w:r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7E1BA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 completed </w:t>
            </w:r>
            <w:hyperlink r:id="rId14" w:history="1">
              <w:r w:rsidRPr="00C625CC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Special Occasion All Ages Outdoor Event Addendum</w:t>
              </w:r>
            </w:hyperlink>
            <w:r w:rsidR="00C625C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04950FE" w14:textId="77777777" w:rsidR="00A64B1C" w:rsidRPr="005E5874" w:rsidRDefault="000C2B51" w:rsidP="00690D22">
      <w:pPr>
        <w:pStyle w:val="BodyText"/>
        <w:numPr>
          <w:ilvl w:val="0"/>
          <w:numId w:val="8"/>
        </w:numPr>
        <w:spacing w:before="120"/>
        <w:ind w:left="180"/>
        <w:rPr>
          <w:b/>
          <w:sz w:val="22"/>
          <w:szCs w:val="22"/>
        </w:rPr>
      </w:pPr>
      <w:r w:rsidRPr="005E5874">
        <w:rPr>
          <w:b/>
          <w:sz w:val="22"/>
          <w:szCs w:val="22"/>
        </w:rPr>
        <w:t>Venues Requiring Authorization</w:t>
      </w:r>
    </w:p>
    <w:tbl>
      <w:tblPr>
        <w:tblW w:w="10888" w:type="dxa"/>
        <w:tblInd w:w="-16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620" w:firstRow="1" w:lastRow="0" w:firstColumn="0" w:lastColumn="0" w:noHBand="1" w:noVBand="1"/>
      </w:tblPr>
      <w:tblGrid>
        <w:gridCol w:w="237"/>
        <w:gridCol w:w="3471"/>
        <w:gridCol w:w="3472"/>
        <w:gridCol w:w="3472"/>
        <w:gridCol w:w="236"/>
      </w:tblGrid>
      <w:tr w:rsidR="009550ED" w:rsidRPr="00E42833" w14:paraId="40495101" w14:textId="77777777" w:rsidTr="00690D22">
        <w:trPr>
          <w:cantSplit/>
          <w:trHeight w:val="636"/>
        </w:trPr>
        <w:tc>
          <w:tcPr>
            <w:tcW w:w="10888" w:type="dxa"/>
            <w:gridSpan w:val="5"/>
            <w:tcBorders>
              <w:top w:val="single" w:sz="12" w:space="0" w:color="auto"/>
            </w:tcBorders>
          </w:tcPr>
          <w:p w14:paraId="404950FF" w14:textId="77777777" w:rsidR="009550ED" w:rsidRDefault="009550ED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0C2B5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event being held on church or school property, a military facility, or a liquor licensed </w:t>
            </w:r>
            <w:r w:rsidR="00B17CC7">
              <w:rPr>
                <w:rFonts w:ascii="Arial" w:hAnsi="Arial" w:cs="Arial"/>
                <w:sz w:val="20"/>
                <w:szCs w:val="20"/>
              </w:rPr>
              <w:t>premises</w:t>
            </w:r>
            <w:r w:rsidR="0086267D">
              <w:rPr>
                <w:rFonts w:ascii="Arial" w:hAnsi="Arial" w:cs="Arial"/>
                <w:sz w:val="20"/>
                <w:szCs w:val="20"/>
              </w:rPr>
              <w:t>*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?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-1675253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Yes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-255822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>No</w:t>
            </w:r>
          </w:p>
          <w:p w14:paraId="40495100" w14:textId="77777777" w:rsidR="0086267D" w:rsidRPr="00690D22" w:rsidRDefault="009550ED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690D22">
              <w:rPr>
                <w:rFonts w:ascii="Arial" w:hAnsi="Arial" w:cs="Arial"/>
                <w:sz w:val="20"/>
                <w:szCs w:val="20"/>
              </w:rPr>
              <w:t xml:space="preserve">If yes, </w:t>
            </w:r>
            <w:r w:rsidR="001174DE" w:rsidRPr="00690D22">
              <w:rPr>
                <w:rFonts w:ascii="Arial" w:hAnsi="Arial" w:cs="Arial"/>
                <w:sz w:val="20"/>
                <w:szCs w:val="20"/>
              </w:rPr>
              <w:t>have an appropriate official or manager from the venue sign the below authorization:</w:t>
            </w:r>
          </w:p>
        </w:tc>
      </w:tr>
      <w:tr w:rsidR="001174DE" w:rsidRPr="00E42833" w14:paraId="40495105" w14:textId="77777777" w:rsidTr="00F81BFE">
        <w:trPr>
          <w:cantSplit/>
          <w:trHeight w:val="270"/>
        </w:trPr>
        <w:tc>
          <w:tcPr>
            <w:tcW w:w="237" w:type="dxa"/>
            <w:tcBorders>
              <w:right w:val="dashSmallGap" w:sz="4" w:space="0" w:color="auto"/>
            </w:tcBorders>
          </w:tcPr>
          <w:p w14:paraId="40495102" w14:textId="77777777" w:rsidR="001174DE" w:rsidRPr="00E42833" w:rsidRDefault="001174D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415" w:type="dxa"/>
            <w:gridSpan w:val="3"/>
            <w:tcBorders>
              <w:top w:val="dashSmallGap" w:sz="4" w:space="0" w:color="auto"/>
              <w:left w:val="dashSmallGap" w:sz="4" w:space="0" w:color="auto"/>
              <w:bottom w:val="nil"/>
              <w:right w:val="dashSmallGap" w:sz="4" w:space="0" w:color="auto"/>
            </w:tcBorders>
          </w:tcPr>
          <w:p w14:paraId="40495103" w14:textId="77777777" w:rsidR="001174DE" w:rsidRPr="00E42833" w:rsidRDefault="001174DE" w:rsidP="00690D22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am </w:t>
            </w:r>
            <w:r w:rsidR="00690D22">
              <w:rPr>
                <w:rFonts w:ascii="Arial" w:hAnsi="Arial" w:cs="Arial"/>
                <w:sz w:val="20"/>
                <w:szCs w:val="20"/>
              </w:rPr>
              <w:t xml:space="preserve">an </w:t>
            </w:r>
            <w:r>
              <w:rPr>
                <w:rFonts w:ascii="Arial" w:hAnsi="Arial" w:cs="Arial"/>
                <w:sz w:val="20"/>
                <w:szCs w:val="20"/>
              </w:rPr>
              <w:t>official or manager of the venue and</w:t>
            </w:r>
            <w:r w:rsidR="00F81BFE">
              <w:rPr>
                <w:rFonts w:ascii="Arial" w:hAnsi="Arial" w:cs="Arial"/>
                <w:sz w:val="20"/>
                <w:szCs w:val="20"/>
              </w:rPr>
              <w:t xml:space="preserve"> I</w:t>
            </w:r>
            <w:r>
              <w:rPr>
                <w:rFonts w:ascii="Arial" w:hAnsi="Arial" w:cs="Arial"/>
                <w:sz w:val="20"/>
                <w:szCs w:val="20"/>
              </w:rPr>
              <w:t xml:space="preserve"> authorize the sale of liquor at </w:t>
            </w:r>
            <w:r w:rsidR="00F81BFE">
              <w:rPr>
                <w:rFonts w:ascii="Arial" w:hAnsi="Arial" w:cs="Arial"/>
                <w:sz w:val="20"/>
                <w:szCs w:val="20"/>
              </w:rPr>
              <w:t>this event.</w:t>
            </w:r>
          </w:p>
        </w:tc>
        <w:tc>
          <w:tcPr>
            <w:tcW w:w="236" w:type="dxa"/>
            <w:tcBorders>
              <w:top w:val="nil"/>
              <w:left w:val="dashSmallGap" w:sz="4" w:space="0" w:color="auto"/>
              <w:bottom w:val="nil"/>
              <w:right w:val="single" w:sz="12" w:space="0" w:color="auto"/>
            </w:tcBorders>
          </w:tcPr>
          <w:p w14:paraId="40495104" w14:textId="77777777" w:rsidR="001174DE" w:rsidRPr="00E42833" w:rsidRDefault="001174D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1BFE" w:rsidRPr="00E42833" w14:paraId="4049510B" w14:textId="77777777" w:rsidTr="00F81BFE">
        <w:trPr>
          <w:cantSplit/>
          <w:trHeight w:val="120"/>
        </w:trPr>
        <w:tc>
          <w:tcPr>
            <w:tcW w:w="237" w:type="dxa"/>
            <w:vMerge w:val="restart"/>
            <w:tcBorders>
              <w:right w:val="dashSmallGap" w:sz="4" w:space="0" w:color="auto"/>
            </w:tcBorders>
          </w:tcPr>
          <w:p w14:paraId="40495106" w14:textId="77777777" w:rsidR="00F81BFE" w:rsidRPr="00E42833" w:rsidRDefault="00F81BF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71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40495107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495108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dashSmallGap" w:sz="4" w:space="0" w:color="auto"/>
            </w:tcBorders>
          </w:tcPr>
          <w:p w14:paraId="40495109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6" w:type="dxa"/>
            <w:vMerge w:val="restart"/>
            <w:tcBorders>
              <w:top w:val="nil"/>
              <w:left w:val="dashSmallGap" w:sz="4" w:space="0" w:color="auto"/>
              <w:bottom w:val="nil"/>
              <w:right w:val="single" w:sz="12" w:space="0" w:color="auto"/>
            </w:tcBorders>
          </w:tcPr>
          <w:p w14:paraId="4049510A" w14:textId="77777777" w:rsidR="00F81BFE" w:rsidRPr="00E42833" w:rsidRDefault="00F81BF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1BFE" w:rsidRPr="00E42833" w14:paraId="40495111" w14:textId="77777777" w:rsidTr="00F81BFE">
        <w:trPr>
          <w:cantSplit/>
          <w:trHeight w:val="120"/>
        </w:trPr>
        <w:tc>
          <w:tcPr>
            <w:tcW w:w="237" w:type="dxa"/>
            <w:vMerge/>
            <w:tcBorders>
              <w:right w:val="dashSmallGap" w:sz="4" w:space="0" w:color="auto"/>
            </w:tcBorders>
          </w:tcPr>
          <w:p w14:paraId="4049510C" w14:textId="77777777" w:rsidR="00F81BFE" w:rsidRPr="00E42833" w:rsidRDefault="00F81BF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71" w:type="dxa"/>
            <w:tcBorders>
              <w:top w:val="single" w:sz="4" w:space="0" w:color="auto"/>
              <w:left w:val="dashSmallGap" w:sz="4" w:space="0" w:color="auto"/>
              <w:bottom w:val="nil"/>
              <w:right w:val="nil"/>
            </w:tcBorders>
          </w:tcPr>
          <w:p w14:paraId="4049510D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4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49510E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  <w:tc>
          <w:tcPr>
            <w:tcW w:w="3472" w:type="dxa"/>
            <w:tcBorders>
              <w:top w:val="single" w:sz="4" w:space="0" w:color="auto"/>
              <w:left w:val="nil"/>
              <w:bottom w:val="nil"/>
              <w:right w:val="dashSmallGap" w:sz="4" w:space="0" w:color="auto"/>
            </w:tcBorders>
          </w:tcPr>
          <w:p w14:paraId="4049510F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  <w:tc>
          <w:tcPr>
            <w:tcW w:w="236" w:type="dxa"/>
            <w:vMerge/>
            <w:tcBorders>
              <w:top w:val="nil"/>
              <w:left w:val="dashSmallGap" w:sz="4" w:space="0" w:color="auto"/>
              <w:bottom w:val="nil"/>
              <w:right w:val="single" w:sz="12" w:space="0" w:color="auto"/>
            </w:tcBorders>
          </w:tcPr>
          <w:p w14:paraId="40495110" w14:textId="77777777" w:rsidR="00F81BFE" w:rsidRPr="00E42833" w:rsidRDefault="00F81BF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1BFE" w:rsidRPr="00E42833" w14:paraId="40495116" w14:textId="77777777" w:rsidTr="00F81BFE">
        <w:trPr>
          <w:cantSplit/>
          <w:trHeight w:val="120"/>
        </w:trPr>
        <w:tc>
          <w:tcPr>
            <w:tcW w:w="237" w:type="dxa"/>
            <w:vMerge/>
            <w:tcBorders>
              <w:right w:val="dashSmallGap" w:sz="4" w:space="0" w:color="auto"/>
            </w:tcBorders>
          </w:tcPr>
          <w:p w14:paraId="40495112" w14:textId="77777777" w:rsidR="00F81BFE" w:rsidRPr="00E42833" w:rsidRDefault="00F81BF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43" w:type="dxa"/>
            <w:gridSpan w:val="2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40495113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72" w:type="dxa"/>
            <w:tcBorders>
              <w:top w:val="nil"/>
              <w:left w:val="nil"/>
              <w:bottom w:val="single" w:sz="4" w:space="0" w:color="auto"/>
              <w:right w:val="dashSmallGap" w:sz="4" w:space="0" w:color="auto"/>
            </w:tcBorders>
          </w:tcPr>
          <w:p w14:paraId="40495114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36" w:type="dxa"/>
            <w:vMerge/>
            <w:tcBorders>
              <w:top w:val="nil"/>
              <w:left w:val="dashSmallGap" w:sz="4" w:space="0" w:color="auto"/>
              <w:bottom w:val="nil"/>
              <w:right w:val="single" w:sz="12" w:space="0" w:color="auto"/>
            </w:tcBorders>
          </w:tcPr>
          <w:p w14:paraId="40495115" w14:textId="77777777" w:rsidR="00F81BFE" w:rsidRPr="00E42833" w:rsidRDefault="00F81BF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1BFE" w:rsidRPr="00E42833" w14:paraId="4049511B" w14:textId="77777777" w:rsidTr="00690D22">
        <w:trPr>
          <w:cantSplit/>
          <w:trHeight w:val="341"/>
        </w:trPr>
        <w:tc>
          <w:tcPr>
            <w:tcW w:w="237" w:type="dxa"/>
            <w:vMerge/>
            <w:tcBorders>
              <w:right w:val="dashSmallGap" w:sz="4" w:space="0" w:color="auto"/>
            </w:tcBorders>
          </w:tcPr>
          <w:p w14:paraId="40495117" w14:textId="77777777" w:rsidR="00F81BFE" w:rsidRPr="00E42833" w:rsidRDefault="00F81BF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43" w:type="dxa"/>
            <w:gridSpan w:val="2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40495118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3472" w:type="dxa"/>
            <w:tcBorders>
              <w:top w:val="single" w:sz="4" w:space="0" w:color="auto"/>
              <w:left w:val="nil"/>
              <w:bottom w:val="dashSmallGap" w:sz="4" w:space="0" w:color="auto"/>
              <w:right w:val="dashSmallGap" w:sz="4" w:space="0" w:color="auto"/>
            </w:tcBorders>
          </w:tcPr>
          <w:p w14:paraId="40495119" w14:textId="77777777" w:rsidR="00F81BFE" w:rsidRDefault="00F81BFE" w:rsidP="001174DE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36" w:type="dxa"/>
            <w:vMerge/>
            <w:tcBorders>
              <w:top w:val="nil"/>
              <w:left w:val="dashSmallGap" w:sz="4" w:space="0" w:color="auto"/>
              <w:bottom w:val="nil"/>
              <w:right w:val="single" w:sz="12" w:space="0" w:color="auto"/>
            </w:tcBorders>
          </w:tcPr>
          <w:p w14:paraId="4049511A" w14:textId="77777777" w:rsidR="00F81BFE" w:rsidRPr="00E42833" w:rsidRDefault="00F81BFE" w:rsidP="00A64B1C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74DE" w:rsidRPr="00E42833" w14:paraId="4049511D" w14:textId="77777777" w:rsidTr="00F81BFE">
        <w:trPr>
          <w:cantSplit/>
          <w:trHeight w:val="57"/>
        </w:trPr>
        <w:tc>
          <w:tcPr>
            <w:tcW w:w="10888" w:type="dxa"/>
            <w:gridSpan w:val="5"/>
            <w:tcBorders>
              <w:bottom w:val="single" w:sz="12" w:space="0" w:color="auto"/>
            </w:tcBorders>
          </w:tcPr>
          <w:p w14:paraId="4049511C" w14:textId="77777777" w:rsidR="001174DE" w:rsidRPr="001174DE" w:rsidRDefault="00690D22" w:rsidP="0014475B">
            <w:pPr>
              <w:tabs>
                <w:tab w:val="left" w:pos="8552"/>
                <w:tab w:val="left" w:pos="8912"/>
                <w:tab w:val="left" w:pos="9452"/>
                <w:tab w:val="left" w:pos="9812"/>
              </w:tabs>
              <w:spacing w:before="60"/>
              <w:rPr>
                <w:rFonts w:ascii="Arial" w:hAnsi="Arial" w:cs="Arial"/>
                <w:sz w:val="2"/>
                <w:szCs w:val="2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  <w:r w:rsidR="00B17CC7" w:rsidRPr="00B17CC7">
              <w:rPr>
                <w:rFonts w:ascii="Arial" w:hAnsi="Arial" w:cs="Arial"/>
                <w:sz w:val="20"/>
                <w:szCs w:val="20"/>
              </w:rPr>
              <w:t xml:space="preserve">The liquor from </w:t>
            </w:r>
            <w:r w:rsidR="00B17CC7">
              <w:rPr>
                <w:rFonts w:ascii="Arial" w:hAnsi="Arial" w:cs="Arial"/>
                <w:sz w:val="20"/>
                <w:szCs w:val="20"/>
              </w:rPr>
              <w:t>a</w:t>
            </w:r>
            <w:r w:rsidR="00B17CC7" w:rsidRPr="00B17CC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7CC7">
              <w:rPr>
                <w:rFonts w:ascii="Arial" w:hAnsi="Arial" w:cs="Arial"/>
                <w:sz w:val="20"/>
                <w:szCs w:val="20"/>
              </w:rPr>
              <w:t>liquor licensed premises</w:t>
            </w:r>
            <w:r w:rsidR="0014475B">
              <w:rPr>
                <w:rFonts w:ascii="Arial" w:hAnsi="Arial" w:cs="Arial"/>
                <w:sz w:val="20"/>
                <w:szCs w:val="20"/>
              </w:rPr>
              <w:t xml:space="preserve"> where</w:t>
            </w:r>
            <w:r w:rsidR="00B17CC7" w:rsidRPr="00B17CC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7CC7">
              <w:rPr>
                <w:rFonts w:ascii="Arial" w:hAnsi="Arial" w:cs="Arial"/>
                <w:sz w:val="20"/>
                <w:szCs w:val="20"/>
              </w:rPr>
              <w:t>a special occasion</w:t>
            </w:r>
            <w:r w:rsidR="00B17CC7" w:rsidRPr="00B17CC7">
              <w:rPr>
                <w:rFonts w:ascii="Arial" w:hAnsi="Arial" w:cs="Arial"/>
                <w:sz w:val="20"/>
                <w:szCs w:val="20"/>
              </w:rPr>
              <w:t xml:space="preserve"> event is being held is specifically prohibited from </w:t>
            </w:r>
            <w:r w:rsidR="00B17CC7">
              <w:rPr>
                <w:rFonts w:ascii="Arial" w:hAnsi="Arial" w:cs="Arial"/>
                <w:sz w:val="20"/>
                <w:szCs w:val="20"/>
              </w:rPr>
              <w:t xml:space="preserve">the event area </w:t>
            </w:r>
            <w:r w:rsidR="00B17CC7" w:rsidRPr="00B17CC7">
              <w:rPr>
                <w:rFonts w:ascii="Arial" w:hAnsi="Arial" w:cs="Arial"/>
                <w:sz w:val="20"/>
                <w:szCs w:val="20"/>
              </w:rPr>
              <w:t>during the event</w:t>
            </w:r>
            <w:r w:rsidR="00B17CC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049511E" w14:textId="77777777" w:rsidR="004129E9" w:rsidRPr="005E5874" w:rsidRDefault="00090F2E" w:rsidP="00690D22">
      <w:pPr>
        <w:pStyle w:val="BodyText"/>
        <w:numPr>
          <w:ilvl w:val="0"/>
          <w:numId w:val="8"/>
        </w:numPr>
        <w:spacing w:before="120"/>
        <w:ind w:left="180"/>
        <w:rPr>
          <w:b/>
          <w:sz w:val="22"/>
          <w:szCs w:val="22"/>
        </w:rPr>
      </w:pPr>
      <w:r w:rsidRPr="005E5874">
        <w:rPr>
          <w:b/>
          <w:sz w:val="22"/>
          <w:szCs w:val="22"/>
        </w:rPr>
        <w:t>Wineries, Breweries, Distilleries, and Spirits Distributors</w:t>
      </w:r>
    </w:p>
    <w:tbl>
      <w:tblPr>
        <w:tblW w:w="10907" w:type="dxa"/>
        <w:tblInd w:w="-16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620" w:firstRow="1" w:lastRow="0" w:firstColumn="0" w:lastColumn="0" w:noHBand="1" w:noVBand="1"/>
      </w:tblPr>
      <w:tblGrid>
        <w:gridCol w:w="1766"/>
        <w:gridCol w:w="3689"/>
        <w:gridCol w:w="2720"/>
        <w:gridCol w:w="2732"/>
      </w:tblGrid>
      <w:tr w:rsidR="004129E9" w:rsidRPr="00E42833" w14:paraId="40495126" w14:textId="77777777" w:rsidTr="00B67389">
        <w:trPr>
          <w:cantSplit/>
          <w:trHeight w:val="360"/>
        </w:trPr>
        <w:tc>
          <w:tcPr>
            <w:tcW w:w="8175" w:type="dxa"/>
            <w:gridSpan w:val="3"/>
            <w:vAlign w:val="center"/>
          </w:tcPr>
          <w:p w14:paraId="40495124" w14:textId="77777777" w:rsidR="004129E9" w:rsidRPr="00E42833" w:rsidRDefault="004129E9" w:rsidP="00863D55">
            <w:pPr>
              <w:tabs>
                <w:tab w:val="left" w:pos="2522"/>
                <w:tab w:val="left" w:pos="2792"/>
                <w:tab w:val="left" w:pos="3512"/>
                <w:tab w:val="left" w:pos="3872"/>
              </w:tabs>
              <w:rPr>
                <w:rFonts w:ascii="Arial" w:hAnsi="Arial" w:cs="Arial"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 xml:space="preserve">Are you receiving donated </w:t>
            </w:r>
            <w:r>
              <w:rPr>
                <w:rFonts w:ascii="Arial" w:hAnsi="Arial" w:cs="Arial"/>
                <w:sz w:val="20"/>
                <w:szCs w:val="20"/>
              </w:rPr>
              <w:t>alcohol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from a winery, brewery, distillery, </w:t>
            </w:r>
            <w:r>
              <w:rPr>
                <w:rFonts w:ascii="Arial" w:hAnsi="Arial" w:cs="Arial"/>
                <w:sz w:val="20"/>
                <w:szCs w:val="20"/>
              </w:rPr>
              <w:t>or spirits distributor</w:t>
            </w:r>
            <w:r w:rsidRPr="00E42833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2732" w:type="dxa"/>
            <w:vAlign w:val="bottom"/>
          </w:tcPr>
          <w:p w14:paraId="40495125" w14:textId="77777777" w:rsidR="004129E9" w:rsidRPr="00E42833" w:rsidRDefault="00B54BE9" w:rsidP="00863D55">
            <w:pPr>
              <w:tabs>
                <w:tab w:val="left" w:pos="2522"/>
                <w:tab w:val="left" w:pos="2792"/>
                <w:tab w:val="left" w:pos="3512"/>
                <w:tab w:val="left" w:pos="3872"/>
              </w:tabs>
              <w:spacing w:after="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183302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129E9" w:rsidRPr="00E42833">
              <w:rPr>
                <w:rFonts w:ascii="Arial" w:hAnsi="Arial" w:cs="Arial"/>
                <w:sz w:val="20"/>
                <w:szCs w:val="20"/>
              </w:rPr>
              <w:t>Yes</w:t>
            </w:r>
            <w:r w:rsidR="004129E9">
              <w:rPr>
                <w:rFonts w:ascii="Arial" w:hAnsi="Arial" w:cs="Arial"/>
                <w:sz w:val="20"/>
                <w:szCs w:val="20"/>
              </w:rPr>
              <w:t xml:space="preserve">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-955940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129E9" w:rsidRPr="00E42833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4129E9" w:rsidRPr="00E42833" w14:paraId="40495129" w14:textId="77777777" w:rsidTr="00B67389">
        <w:trPr>
          <w:cantSplit/>
          <w:trHeight w:val="288"/>
        </w:trPr>
        <w:tc>
          <w:tcPr>
            <w:tcW w:w="1766" w:type="dxa"/>
            <w:vAlign w:val="bottom"/>
          </w:tcPr>
          <w:p w14:paraId="40495127" w14:textId="77777777" w:rsidR="004129E9" w:rsidRPr="00E42833" w:rsidRDefault="004129E9" w:rsidP="008626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yes, from who?</w:t>
            </w:r>
          </w:p>
        </w:tc>
        <w:tc>
          <w:tcPr>
            <w:tcW w:w="9141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14:paraId="40495128" w14:textId="77777777" w:rsidR="004129E9" w:rsidRPr="003460E2" w:rsidRDefault="004129E9" w:rsidP="006C42A8">
            <w:pPr>
              <w:rPr>
                <w:rFonts w:ascii="Arial" w:hAnsi="Arial" w:cs="Arial"/>
                <w:sz w:val="20"/>
                <w:szCs w:val="20"/>
              </w:rPr>
            </w:pPr>
            <w:r w:rsidRPr="003460E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60E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3460E2">
              <w:rPr>
                <w:rFonts w:ascii="Arial" w:hAnsi="Arial" w:cs="Arial"/>
                <w:sz w:val="20"/>
                <w:szCs w:val="20"/>
              </w:rPr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3460E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67389" w:rsidRPr="00E42833" w14:paraId="4049512B" w14:textId="77777777" w:rsidTr="00B67389">
        <w:trPr>
          <w:cantSplit/>
          <w:trHeight w:val="720"/>
        </w:trPr>
        <w:tc>
          <w:tcPr>
            <w:tcW w:w="10907" w:type="dxa"/>
            <w:gridSpan w:val="4"/>
            <w:vAlign w:val="bottom"/>
          </w:tcPr>
          <w:p w14:paraId="4049512A" w14:textId="0FB81F08" w:rsidR="00B67389" w:rsidRPr="008D648A" w:rsidRDefault="00B67389" w:rsidP="006C42A8">
            <w:pPr>
              <w:spacing w:before="40" w:after="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f yes, p</w:t>
            </w:r>
            <w:r w:rsidRPr="00E42833">
              <w:rPr>
                <w:rFonts w:ascii="Arial" w:hAnsi="Arial" w:cs="Arial"/>
                <w:b/>
                <w:sz w:val="20"/>
                <w:szCs w:val="20"/>
              </w:rPr>
              <w:t>leas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ttach a copy of your 501(c)(</w:t>
            </w:r>
            <w:r w:rsidRPr="00E42833">
              <w:rPr>
                <w:rFonts w:ascii="Arial" w:hAnsi="Arial" w:cs="Arial"/>
                <w:b/>
                <w:sz w:val="20"/>
                <w:szCs w:val="20"/>
              </w:rPr>
              <w:t>3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E42833">
              <w:rPr>
                <w:rFonts w:ascii="Arial" w:hAnsi="Arial" w:cs="Arial"/>
                <w:b/>
                <w:sz w:val="20"/>
                <w:szCs w:val="20"/>
              </w:rPr>
              <w:t xml:space="preserve"> or </w:t>
            </w:r>
            <w:r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Pr="00E42833">
              <w:rPr>
                <w:rFonts w:ascii="Arial" w:hAnsi="Arial" w:cs="Arial"/>
                <w:b/>
                <w:sz w:val="20"/>
                <w:szCs w:val="20"/>
              </w:rPr>
              <w:t>6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E4283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determination letter</w:t>
            </w:r>
            <w:r w:rsidRPr="00E42833">
              <w:rPr>
                <w:rFonts w:ascii="Arial" w:hAnsi="Arial" w:cs="Arial"/>
                <w:b/>
                <w:sz w:val="20"/>
                <w:szCs w:val="20"/>
              </w:rPr>
              <w:t xml:space="preserve"> with this application</w:t>
            </w:r>
            <w:proofErr w:type="gramStart"/>
            <w:r w:rsidRPr="00E42833">
              <w:rPr>
                <w:rFonts w:ascii="Arial" w:hAnsi="Arial" w:cs="Arial"/>
                <w:b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proofErr w:type="gramEnd"/>
            <w:r w:rsidRPr="00863D55">
              <w:rPr>
                <w:rFonts w:ascii="Arial" w:hAnsi="Arial" w:cs="Arial"/>
                <w:sz w:val="20"/>
                <w:szCs w:val="20"/>
              </w:rPr>
              <w:t>Only certified 501</w:t>
            </w:r>
            <w:r>
              <w:rPr>
                <w:rFonts w:ascii="Arial" w:hAnsi="Arial" w:cs="Arial"/>
                <w:sz w:val="20"/>
                <w:szCs w:val="20"/>
              </w:rPr>
              <w:t>(c)(</w:t>
            </w:r>
            <w:r w:rsidRPr="00863D55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) and (</w:t>
            </w:r>
            <w:r w:rsidRPr="00863D55">
              <w:rPr>
                <w:rFonts w:ascii="Arial" w:hAnsi="Arial" w:cs="Arial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  <w:r w:rsidRPr="00863D55">
              <w:rPr>
                <w:rFonts w:ascii="Arial" w:hAnsi="Arial" w:cs="Arial"/>
                <w:sz w:val="20"/>
                <w:szCs w:val="20"/>
              </w:rPr>
              <w:t xml:space="preserve"> organizations registered by the IRS may receive donated </w:t>
            </w:r>
            <w:r w:rsidRPr="005E5874">
              <w:rPr>
                <w:rFonts w:ascii="Arial" w:hAnsi="Arial" w:cs="Arial"/>
                <w:sz w:val="20"/>
                <w:szCs w:val="20"/>
              </w:rPr>
              <w:t>product</w:t>
            </w:r>
            <w:r>
              <w:rPr>
                <w:rFonts w:ascii="Arial" w:hAnsi="Arial" w:cs="Arial"/>
                <w:sz w:val="20"/>
                <w:szCs w:val="20"/>
              </w:rPr>
              <w:t xml:space="preserve"> from a winery, brewery,</w:t>
            </w:r>
            <w:r w:rsidRPr="00863D55">
              <w:rPr>
                <w:rFonts w:ascii="Arial" w:hAnsi="Arial" w:cs="Arial"/>
                <w:sz w:val="20"/>
                <w:szCs w:val="20"/>
              </w:rPr>
              <w:t xml:space="preserve"> distillery</w:t>
            </w:r>
            <w:r>
              <w:rPr>
                <w:rFonts w:ascii="Arial" w:hAnsi="Arial" w:cs="Arial"/>
                <w:sz w:val="20"/>
                <w:szCs w:val="20"/>
              </w:rPr>
              <w:t xml:space="preserve">, or spirits distributor. Visit our </w:t>
            </w:r>
            <w:hyperlink r:id="rId15" w:history="1">
              <w:r w:rsidRPr="00462294">
                <w:rPr>
                  <w:rStyle w:val="Hyperlink"/>
                  <w:rFonts w:ascii="Arial" w:hAnsi="Arial" w:cs="Arial"/>
                  <w:sz w:val="20"/>
                  <w:szCs w:val="20"/>
                </w:rPr>
                <w:t>FAQ Page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for more information about donations.</w:t>
            </w:r>
          </w:p>
        </w:tc>
      </w:tr>
      <w:tr w:rsidR="00B67389" w:rsidRPr="00E42833" w14:paraId="2241BFDA" w14:textId="77777777" w:rsidTr="00B67389">
        <w:trPr>
          <w:cantSplit/>
          <w:trHeight w:val="259"/>
        </w:trPr>
        <w:tc>
          <w:tcPr>
            <w:tcW w:w="10907" w:type="dxa"/>
            <w:gridSpan w:val="4"/>
            <w:vAlign w:val="bottom"/>
          </w:tcPr>
          <w:p w14:paraId="106232C1" w14:textId="5BE4BD0F" w:rsidR="00B67389" w:rsidRDefault="00B67389" w:rsidP="006C42A8">
            <w:pPr>
              <w:spacing w:before="4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t xml:space="preserve">Are any wineries, breweries, or distilleries </w:t>
            </w:r>
            <w:r>
              <w:rPr>
                <w:rFonts w:ascii="Arial" w:hAnsi="Arial" w:cs="Arial"/>
                <w:sz w:val="20"/>
                <w:szCs w:val="20"/>
              </w:rPr>
              <w:t>going to be present at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your even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31701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Yes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-23833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42833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B67389" w:rsidRPr="00E42833" w14:paraId="75A86930" w14:textId="77777777" w:rsidTr="00A20E60">
        <w:trPr>
          <w:cantSplit/>
          <w:trHeight w:val="259"/>
        </w:trPr>
        <w:tc>
          <w:tcPr>
            <w:tcW w:w="5455" w:type="dxa"/>
            <w:gridSpan w:val="2"/>
            <w:vAlign w:val="bottom"/>
          </w:tcPr>
          <w:p w14:paraId="42AF6CF9" w14:textId="7DB8E30C" w:rsidR="00B67389" w:rsidRDefault="00B67389" w:rsidP="006C42A8">
            <w:pPr>
              <w:spacing w:before="40" w:after="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yes, n</w:t>
            </w:r>
            <w:r w:rsidRPr="00E42833">
              <w:rPr>
                <w:rFonts w:ascii="Arial" w:hAnsi="Arial" w:cs="Arial"/>
                <w:sz w:val="20"/>
                <w:szCs w:val="20"/>
              </w:rPr>
              <w:t>ame</w:t>
            </w:r>
            <w:r>
              <w:rPr>
                <w:rFonts w:ascii="Arial" w:hAnsi="Arial" w:cs="Arial"/>
                <w:sz w:val="20"/>
                <w:szCs w:val="20"/>
              </w:rPr>
              <w:t>(s)</w:t>
            </w:r>
            <w:r w:rsidRPr="00E42833">
              <w:rPr>
                <w:rFonts w:ascii="Arial" w:hAnsi="Arial" w:cs="Arial"/>
                <w:sz w:val="20"/>
                <w:szCs w:val="20"/>
              </w:rPr>
              <w:t xml:space="preserve"> of participating winery, brewery or distillery:</w:t>
            </w:r>
          </w:p>
        </w:tc>
        <w:tc>
          <w:tcPr>
            <w:tcW w:w="5452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283789A6" w14:textId="38EB49B5" w:rsidR="00B67389" w:rsidRDefault="00B67389" w:rsidP="00B67389">
            <w:pPr>
              <w:spacing w:before="120" w:after="20"/>
              <w:rPr>
                <w:rFonts w:ascii="Arial" w:hAnsi="Arial" w:cs="Arial"/>
                <w:b/>
                <w:sz w:val="20"/>
                <w:szCs w:val="20"/>
              </w:rPr>
            </w:pPr>
            <w:r w:rsidRPr="00E4283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283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42833">
              <w:rPr>
                <w:rFonts w:ascii="Arial" w:hAnsi="Arial" w:cs="Arial"/>
                <w:sz w:val="20"/>
                <w:szCs w:val="20"/>
              </w:rPr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t> </w:t>
            </w:r>
            <w:r w:rsidRPr="00E4283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67389" w:rsidRPr="00E42833" w14:paraId="611316B7" w14:textId="77777777" w:rsidTr="00A20E60">
        <w:trPr>
          <w:cantSplit/>
          <w:trHeight w:hRule="exact" w:val="72"/>
        </w:trPr>
        <w:tc>
          <w:tcPr>
            <w:tcW w:w="10907" w:type="dxa"/>
            <w:gridSpan w:val="4"/>
            <w:vAlign w:val="bottom"/>
          </w:tcPr>
          <w:p w14:paraId="40E30A68" w14:textId="77777777" w:rsidR="00B67389" w:rsidRPr="00E42833" w:rsidRDefault="00B67389" w:rsidP="00A20E60">
            <w:pPr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49512C" w14:textId="77777777" w:rsidR="00E8598C" w:rsidRPr="005E5874" w:rsidRDefault="00A11BCF" w:rsidP="00690D22">
      <w:pPr>
        <w:pStyle w:val="BodyText"/>
        <w:numPr>
          <w:ilvl w:val="0"/>
          <w:numId w:val="8"/>
        </w:numPr>
        <w:spacing w:before="120"/>
        <w:ind w:left="180"/>
        <w:rPr>
          <w:b/>
          <w:sz w:val="22"/>
          <w:szCs w:val="22"/>
        </w:rPr>
      </w:pPr>
      <w:r w:rsidRPr="005E5874">
        <w:rPr>
          <w:b/>
          <w:sz w:val="22"/>
          <w:szCs w:val="22"/>
        </w:rPr>
        <w:t>Use of Event P</w:t>
      </w:r>
      <w:r w:rsidR="005C5AB4" w:rsidRPr="005E5874">
        <w:rPr>
          <w:b/>
          <w:sz w:val="22"/>
          <w:szCs w:val="22"/>
        </w:rPr>
        <w:t>roceeds</w:t>
      </w:r>
    </w:p>
    <w:p w14:paraId="4049512D" w14:textId="77777777" w:rsidR="00C625CC" w:rsidRDefault="00C625CC" w:rsidP="00044940">
      <w:pPr>
        <w:rPr>
          <w:rFonts w:ascii="Arial" w:hAnsi="Arial" w:cs="Arial"/>
          <w:sz w:val="20"/>
          <w:szCs w:val="20"/>
        </w:rPr>
        <w:sectPr w:rsidR="00C625CC" w:rsidSect="00127465">
          <w:footerReference w:type="default" r:id="rId16"/>
          <w:pgSz w:w="12240" w:h="15840"/>
          <w:pgMar w:top="576" w:right="720" w:bottom="720" w:left="720" w:header="720" w:footer="576" w:gutter="0"/>
          <w:cols w:space="720"/>
          <w:titlePg/>
          <w:docGrid w:linePitch="360"/>
        </w:sectPr>
      </w:pPr>
    </w:p>
    <w:tbl>
      <w:tblPr>
        <w:tblW w:w="10907" w:type="dxa"/>
        <w:tblInd w:w="-16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907"/>
      </w:tblGrid>
      <w:tr w:rsidR="00E8598C" w:rsidRPr="00E42833" w14:paraId="40495131" w14:textId="77777777" w:rsidTr="007F5582">
        <w:trPr>
          <w:cantSplit/>
          <w:trHeight w:val="775"/>
        </w:trPr>
        <w:tc>
          <w:tcPr>
            <w:tcW w:w="10907" w:type="dxa"/>
            <w:vAlign w:val="bottom"/>
          </w:tcPr>
          <w:p w14:paraId="4049512E" w14:textId="77777777" w:rsidR="007F5582" w:rsidRDefault="00E8598C" w:rsidP="00044940">
            <w:pPr>
              <w:rPr>
                <w:rFonts w:ascii="Arial" w:hAnsi="Arial" w:cs="Arial"/>
                <w:sz w:val="20"/>
                <w:szCs w:val="20"/>
              </w:rPr>
            </w:pPr>
            <w:r w:rsidRPr="00863D55">
              <w:rPr>
                <w:rFonts w:ascii="Arial" w:hAnsi="Arial" w:cs="Arial"/>
                <w:sz w:val="20"/>
                <w:szCs w:val="20"/>
              </w:rPr>
              <w:t xml:space="preserve">It is </w:t>
            </w:r>
            <w:r>
              <w:rPr>
                <w:rFonts w:ascii="Arial" w:hAnsi="Arial" w:cs="Arial"/>
                <w:sz w:val="20"/>
                <w:szCs w:val="20"/>
              </w:rPr>
              <w:t>illegal for a</w:t>
            </w:r>
            <w:r w:rsidRPr="00863D55">
              <w:rPr>
                <w:rFonts w:ascii="Arial" w:hAnsi="Arial" w:cs="Arial"/>
                <w:sz w:val="20"/>
                <w:szCs w:val="20"/>
              </w:rPr>
              <w:t xml:space="preserve"> third party (</w:t>
            </w:r>
            <w:r>
              <w:rPr>
                <w:rFonts w:ascii="Arial" w:hAnsi="Arial" w:cs="Arial"/>
                <w:sz w:val="20"/>
                <w:szCs w:val="20"/>
              </w:rPr>
              <w:t>e.g. a</w:t>
            </w:r>
            <w:r w:rsidRPr="00863D55">
              <w:rPr>
                <w:rFonts w:ascii="Arial" w:hAnsi="Arial" w:cs="Arial"/>
                <w:sz w:val="20"/>
                <w:szCs w:val="20"/>
              </w:rPr>
              <w:t xml:space="preserve"> promoter) to run an event on your behalf in exchange for a percentage of the profits. Allowing a third party to </w:t>
            </w:r>
            <w:r>
              <w:rPr>
                <w:rFonts w:ascii="Arial" w:hAnsi="Arial" w:cs="Arial"/>
                <w:sz w:val="20"/>
                <w:szCs w:val="20"/>
              </w:rPr>
              <w:t>receive</w:t>
            </w:r>
            <w:r w:rsidRPr="00863D55">
              <w:rPr>
                <w:rFonts w:ascii="Arial" w:hAnsi="Arial" w:cs="Arial"/>
                <w:sz w:val="20"/>
                <w:szCs w:val="20"/>
              </w:rPr>
              <w:t xml:space="preserve"> part of the proceeds </w:t>
            </w:r>
            <w:r w:rsidR="0019094E">
              <w:rPr>
                <w:rFonts w:ascii="Arial" w:hAnsi="Arial" w:cs="Arial"/>
                <w:sz w:val="20"/>
                <w:szCs w:val="20"/>
              </w:rPr>
              <w:t>may</w:t>
            </w:r>
            <w:r w:rsidR="0019094E" w:rsidRPr="00863D5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63D55">
              <w:rPr>
                <w:rFonts w:ascii="Arial" w:hAnsi="Arial" w:cs="Arial"/>
                <w:sz w:val="20"/>
                <w:szCs w:val="20"/>
              </w:rPr>
              <w:t>prevent your nonprofit from obtaining Special Occasion Licenses.</w:t>
            </w:r>
            <w:r>
              <w:rPr>
                <w:rFonts w:ascii="Arial" w:hAnsi="Arial" w:cs="Arial"/>
                <w:sz w:val="20"/>
                <w:szCs w:val="20"/>
              </w:rPr>
              <w:t xml:space="preserve">  Misrepresentation of f</w:t>
            </w:r>
            <w:r w:rsidRPr="00863D55">
              <w:rPr>
                <w:rFonts w:ascii="Arial" w:hAnsi="Arial" w:cs="Arial"/>
                <w:sz w:val="20"/>
                <w:szCs w:val="20"/>
              </w:rPr>
              <w:t xml:space="preserve">acts </w:t>
            </w:r>
            <w:r w:rsidR="0019094E">
              <w:rPr>
                <w:rFonts w:ascii="Arial" w:hAnsi="Arial" w:cs="Arial"/>
                <w:sz w:val="20"/>
                <w:szCs w:val="20"/>
              </w:rPr>
              <w:t>may</w:t>
            </w:r>
            <w:r w:rsidR="0019094E" w:rsidRPr="00863D5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094E">
              <w:rPr>
                <w:rFonts w:ascii="Arial" w:hAnsi="Arial" w:cs="Arial"/>
                <w:sz w:val="20"/>
                <w:szCs w:val="20"/>
              </w:rPr>
              <w:t xml:space="preserve">also </w:t>
            </w:r>
            <w:r w:rsidRPr="00863D55">
              <w:rPr>
                <w:rFonts w:ascii="Arial" w:hAnsi="Arial" w:cs="Arial"/>
                <w:sz w:val="20"/>
                <w:szCs w:val="20"/>
              </w:rPr>
              <w:t>be cause for denial</w:t>
            </w:r>
            <w:r w:rsidRPr="0004494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094E">
              <w:rPr>
                <w:rFonts w:ascii="Arial" w:hAnsi="Arial" w:cs="Arial"/>
                <w:sz w:val="20"/>
                <w:szCs w:val="20"/>
              </w:rPr>
              <w:t>(</w:t>
            </w:r>
            <w:r w:rsidRPr="00044940">
              <w:rPr>
                <w:rFonts w:ascii="Arial" w:hAnsi="Arial" w:cs="Arial"/>
                <w:sz w:val="20"/>
                <w:szCs w:val="20"/>
              </w:rPr>
              <w:t>RCW 66.24.010</w:t>
            </w:r>
            <w:r w:rsidR="0019094E">
              <w:rPr>
                <w:rFonts w:ascii="Arial" w:hAnsi="Arial" w:cs="Arial"/>
                <w:sz w:val="20"/>
                <w:szCs w:val="20"/>
              </w:rPr>
              <w:t>)</w:t>
            </w:r>
            <w:r w:rsidR="007F5582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049512F" w14:textId="77777777" w:rsidR="007F5582" w:rsidRPr="00E43E18" w:rsidRDefault="007F5582" w:rsidP="000449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40495130" w14:textId="77777777" w:rsidR="007F5582" w:rsidRPr="00863D55" w:rsidRDefault="00B54BE9" w:rsidP="00DC532D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938333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F5582">
              <w:rPr>
                <w:rFonts w:ascii="Arial" w:hAnsi="Arial" w:cs="Arial"/>
                <w:sz w:val="20"/>
                <w:szCs w:val="20"/>
              </w:rPr>
              <w:t xml:space="preserve">I affirm and understand that all </w:t>
            </w:r>
            <w:r w:rsidR="0019094E">
              <w:rPr>
                <w:rFonts w:ascii="Arial" w:hAnsi="Arial" w:cs="Arial"/>
                <w:sz w:val="20"/>
                <w:szCs w:val="20"/>
              </w:rPr>
              <w:t>proceeds</w:t>
            </w:r>
            <w:r w:rsidR="0019094E" w:rsidRPr="00E4283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F5582" w:rsidRPr="00E42833">
              <w:rPr>
                <w:rFonts w:ascii="Arial" w:hAnsi="Arial" w:cs="Arial"/>
                <w:sz w:val="20"/>
                <w:szCs w:val="20"/>
              </w:rPr>
              <w:t>from</w:t>
            </w:r>
            <w:r w:rsidR="0019094E">
              <w:rPr>
                <w:rFonts w:ascii="Arial" w:hAnsi="Arial" w:cs="Arial"/>
                <w:sz w:val="20"/>
                <w:szCs w:val="20"/>
              </w:rPr>
              <w:t xml:space="preserve"> alcohol sales at</w:t>
            </w:r>
            <w:r w:rsidR="007F5582">
              <w:rPr>
                <w:rFonts w:ascii="Arial" w:hAnsi="Arial" w:cs="Arial"/>
                <w:sz w:val="20"/>
                <w:szCs w:val="20"/>
              </w:rPr>
              <w:t xml:space="preserve"> this</w:t>
            </w:r>
            <w:r w:rsidR="007F5582" w:rsidRPr="00E42833">
              <w:rPr>
                <w:rFonts w:ascii="Arial" w:hAnsi="Arial" w:cs="Arial"/>
                <w:sz w:val="20"/>
                <w:szCs w:val="20"/>
              </w:rPr>
              <w:t xml:space="preserve"> event will </w:t>
            </w:r>
            <w:r w:rsidR="007F5582">
              <w:rPr>
                <w:rFonts w:ascii="Arial" w:hAnsi="Arial" w:cs="Arial"/>
                <w:sz w:val="20"/>
                <w:szCs w:val="20"/>
              </w:rPr>
              <w:t xml:space="preserve">only be </w:t>
            </w:r>
            <w:r w:rsidR="0019094E">
              <w:rPr>
                <w:rFonts w:ascii="Arial" w:hAnsi="Arial" w:cs="Arial"/>
                <w:sz w:val="20"/>
                <w:szCs w:val="20"/>
              </w:rPr>
              <w:t>retained by</w:t>
            </w:r>
            <w:r w:rsidR="007F5582">
              <w:rPr>
                <w:rFonts w:ascii="Arial" w:hAnsi="Arial" w:cs="Arial"/>
                <w:sz w:val="20"/>
                <w:szCs w:val="20"/>
              </w:rPr>
              <w:t xml:space="preserve"> the non-profit </w:t>
            </w:r>
            <w:r w:rsidR="0019094E">
              <w:rPr>
                <w:rFonts w:ascii="Arial" w:hAnsi="Arial" w:cs="Arial"/>
                <w:sz w:val="20"/>
                <w:szCs w:val="20"/>
              </w:rPr>
              <w:t xml:space="preserve">organization </w:t>
            </w:r>
            <w:r w:rsidR="007F5582">
              <w:rPr>
                <w:rFonts w:ascii="Arial" w:hAnsi="Arial" w:cs="Arial"/>
                <w:sz w:val="20"/>
                <w:szCs w:val="20"/>
              </w:rPr>
              <w:t xml:space="preserve">submitting this </w:t>
            </w:r>
            <w:r w:rsidR="0019094E">
              <w:rPr>
                <w:rFonts w:ascii="Arial" w:hAnsi="Arial" w:cs="Arial"/>
                <w:sz w:val="20"/>
                <w:szCs w:val="20"/>
              </w:rPr>
              <w:t>application</w:t>
            </w:r>
            <w:r w:rsidR="007F5582">
              <w:rPr>
                <w:rFonts w:ascii="Arial" w:hAnsi="Arial" w:cs="Arial"/>
                <w:sz w:val="20"/>
                <w:szCs w:val="20"/>
              </w:rPr>
              <w:t>.</w:t>
            </w:r>
            <w:r w:rsidR="0019094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40495132" w14:textId="77777777" w:rsidR="00DC532D" w:rsidRDefault="001E511F" w:rsidP="00A20E60">
      <w:pPr>
        <w:spacing w:before="60" w:after="60"/>
        <w:ind w:left="-180"/>
        <w:rPr>
          <w:rFonts w:ascii="Arial" w:hAnsi="Arial" w:cs="Arial"/>
          <w:sz w:val="20"/>
          <w:szCs w:val="20"/>
        </w:rPr>
      </w:pPr>
      <w:r w:rsidRPr="00E42833">
        <w:rPr>
          <w:rFonts w:ascii="Arial" w:hAnsi="Arial" w:cs="Arial"/>
          <w:sz w:val="20"/>
          <w:szCs w:val="20"/>
        </w:rPr>
        <w:t>The f</w:t>
      </w:r>
      <w:r w:rsidR="00567D68">
        <w:rPr>
          <w:rFonts w:ascii="Arial" w:hAnsi="Arial" w:cs="Arial"/>
          <w:bCs/>
          <w:sz w:val="20"/>
          <w:szCs w:val="20"/>
        </w:rPr>
        <w:t>ee for each Special Occasion L</w:t>
      </w:r>
      <w:r w:rsidRPr="00E42833">
        <w:rPr>
          <w:rFonts w:ascii="Arial" w:hAnsi="Arial" w:cs="Arial"/>
          <w:bCs/>
          <w:sz w:val="20"/>
          <w:szCs w:val="20"/>
        </w:rPr>
        <w:t>icense</w:t>
      </w:r>
      <w:r w:rsidRPr="00E42833">
        <w:rPr>
          <w:rFonts w:ascii="Arial" w:hAnsi="Arial" w:cs="Arial"/>
          <w:b/>
          <w:bCs/>
          <w:sz w:val="20"/>
          <w:szCs w:val="20"/>
        </w:rPr>
        <w:t xml:space="preserve"> </w:t>
      </w:r>
      <w:r w:rsidRPr="00E42833">
        <w:rPr>
          <w:rFonts w:ascii="Arial" w:hAnsi="Arial" w:cs="Arial"/>
          <w:bCs/>
          <w:sz w:val="20"/>
          <w:szCs w:val="20"/>
        </w:rPr>
        <w:t xml:space="preserve">is </w:t>
      </w:r>
      <w:r>
        <w:rPr>
          <w:rFonts w:ascii="Arial" w:hAnsi="Arial" w:cs="Arial"/>
          <w:b/>
          <w:bCs/>
          <w:sz w:val="20"/>
          <w:szCs w:val="20"/>
        </w:rPr>
        <w:t>$60</w:t>
      </w:r>
      <w:r w:rsidRPr="00E42833">
        <w:rPr>
          <w:rFonts w:ascii="Arial" w:hAnsi="Arial" w:cs="Arial"/>
          <w:b/>
          <w:bCs/>
          <w:sz w:val="20"/>
          <w:szCs w:val="20"/>
        </w:rPr>
        <w:t>.00 per day</w:t>
      </w:r>
      <w:r w:rsidRPr="00E42833">
        <w:rPr>
          <w:rFonts w:ascii="Arial" w:hAnsi="Arial" w:cs="Arial"/>
          <w:sz w:val="20"/>
          <w:szCs w:val="20"/>
        </w:rPr>
        <w:t xml:space="preserve">, </w:t>
      </w:r>
      <w:r w:rsidRPr="00E42833">
        <w:rPr>
          <w:rFonts w:ascii="Arial" w:hAnsi="Arial" w:cs="Arial"/>
          <w:b/>
          <w:sz w:val="20"/>
          <w:szCs w:val="20"/>
        </w:rPr>
        <w:t xml:space="preserve">per </w:t>
      </w:r>
      <w:r>
        <w:rPr>
          <w:rFonts w:ascii="Arial" w:hAnsi="Arial" w:cs="Arial"/>
          <w:b/>
          <w:sz w:val="20"/>
          <w:szCs w:val="20"/>
        </w:rPr>
        <w:t xml:space="preserve">alcohol </w:t>
      </w:r>
      <w:r w:rsidR="008D648A">
        <w:rPr>
          <w:rFonts w:ascii="Arial" w:hAnsi="Arial" w:cs="Arial"/>
          <w:b/>
          <w:sz w:val="20"/>
          <w:szCs w:val="20"/>
        </w:rPr>
        <w:t>service area</w:t>
      </w:r>
      <w:r>
        <w:rPr>
          <w:rFonts w:ascii="Arial" w:hAnsi="Arial" w:cs="Arial"/>
          <w:sz w:val="20"/>
          <w:szCs w:val="20"/>
        </w:rPr>
        <w:t xml:space="preserve">. </w:t>
      </w:r>
      <w:r w:rsidR="00566C8B" w:rsidRPr="00E42833">
        <w:rPr>
          <w:rFonts w:ascii="Arial" w:hAnsi="Arial" w:cs="Arial"/>
          <w:sz w:val="20"/>
          <w:szCs w:val="20"/>
        </w:rPr>
        <w:t>Special Occasion License holders are limited to 12 single-day events per calendar year.</w:t>
      </w:r>
      <w:r w:rsidR="00566C8B">
        <w:rPr>
          <w:rFonts w:ascii="Arial" w:hAnsi="Arial" w:cs="Arial"/>
          <w:sz w:val="20"/>
          <w:szCs w:val="20"/>
        </w:rPr>
        <w:t xml:space="preserve"> </w:t>
      </w:r>
    </w:p>
    <w:p w14:paraId="40495133" w14:textId="12D367A0" w:rsidR="001E511F" w:rsidRPr="001E511F" w:rsidRDefault="001E511F" w:rsidP="00854C3A">
      <w:pPr>
        <w:spacing w:before="60" w:after="120"/>
        <w:ind w:left="-180"/>
        <w:rPr>
          <w:rFonts w:ascii="Arial" w:hAnsi="Arial" w:cs="Arial"/>
          <w:sz w:val="20"/>
          <w:szCs w:val="20"/>
        </w:rPr>
      </w:pPr>
      <w:r w:rsidRPr="00E42833">
        <w:rPr>
          <w:rFonts w:ascii="Arial" w:hAnsi="Arial" w:cs="Arial"/>
          <w:sz w:val="20"/>
          <w:szCs w:val="20"/>
        </w:rPr>
        <w:t xml:space="preserve">Mail your </w:t>
      </w:r>
      <w:r w:rsidR="00DC532D" w:rsidRPr="00E42833">
        <w:rPr>
          <w:rFonts w:ascii="Arial" w:hAnsi="Arial" w:cs="Arial"/>
          <w:sz w:val="20"/>
          <w:szCs w:val="20"/>
        </w:rPr>
        <w:t xml:space="preserve">check </w:t>
      </w:r>
      <w:r w:rsidR="00DC532D">
        <w:rPr>
          <w:rFonts w:ascii="Arial" w:hAnsi="Arial" w:cs="Arial"/>
          <w:sz w:val="20"/>
          <w:szCs w:val="20"/>
        </w:rPr>
        <w:t xml:space="preserve">made payable </w:t>
      </w:r>
      <w:r w:rsidR="00DC532D" w:rsidRPr="00E42833">
        <w:rPr>
          <w:rFonts w:ascii="Arial" w:hAnsi="Arial" w:cs="Arial"/>
          <w:sz w:val="20"/>
          <w:szCs w:val="20"/>
        </w:rPr>
        <w:t xml:space="preserve">to </w:t>
      </w:r>
      <w:r w:rsidR="00DC532D">
        <w:rPr>
          <w:rFonts w:ascii="Arial" w:hAnsi="Arial" w:cs="Arial"/>
          <w:sz w:val="20"/>
          <w:szCs w:val="20"/>
        </w:rPr>
        <w:t xml:space="preserve">WSLCB and </w:t>
      </w:r>
      <w:r w:rsidRPr="00E42833">
        <w:rPr>
          <w:rFonts w:ascii="Arial" w:hAnsi="Arial" w:cs="Arial"/>
          <w:sz w:val="20"/>
          <w:szCs w:val="20"/>
        </w:rPr>
        <w:t xml:space="preserve">completed application </w:t>
      </w:r>
      <w:r w:rsidR="00DC532D">
        <w:rPr>
          <w:rFonts w:ascii="Arial" w:hAnsi="Arial" w:cs="Arial"/>
          <w:sz w:val="20"/>
          <w:szCs w:val="20"/>
        </w:rPr>
        <w:t>to:</w:t>
      </w:r>
      <w:r w:rsidR="005808CA">
        <w:rPr>
          <w:rFonts w:ascii="Arial" w:hAnsi="Arial" w:cs="Arial"/>
          <w:sz w:val="20"/>
          <w:szCs w:val="20"/>
        </w:rPr>
        <w:t xml:space="preserve"> WSLCB, </w:t>
      </w:r>
      <w:r w:rsidR="00B721F5">
        <w:rPr>
          <w:rFonts w:ascii="Arial" w:hAnsi="Arial" w:cs="Arial"/>
          <w:sz w:val="20"/>
          <w:szCs w:val="20"/>
        </w:rPr>
        <w:t>PO Box 43085</w:t>
      </w:r>
      <w:r w:rsidR="005808CA" w:rsidRPr="005808CA">
        <w:rPr>
          <w:rFonts w:ascii="Arial" w:hAnsi="Arial" w:cs="Arial"/>
          <w:sz w:val="20"/>
          <w:szCs w:val="20"/>
        </w:rPr>
        <w:t xml:space="preserve">, Olympia, WA </w:t>
      </w:r>
      <w:r w:rsidRPr="005808CA">
        <w:rPr>
          <w:rFonts w:ascii="Arial" w:hAnsi="Arial" w:cs="Arial"/>
          <w:sz w:val="20"/>
          <w:szCs w:val="20"/>
        </w:rPr>
        <w:t>98504-3085</w:t>
      </w:r>
      <w:r w:rsidR="00854C3A">
        <w:rPr>
          <w:rFonts w:ascii="Arial" w:hAnsi="Arial" w:cs="Arial"/>
          <w:sz w:val="20"/>
          <w:szCs w:val="20"/>
        </w:rPr>
        <w:t xml:space="preserve"> or overnight to WSLCB, 1025 Union Ave SE, Olympia WA 98501</w:t>
      </w:r>
      <w:r w:rsidR="00860241">
        <w:rPr>
          <w:rFonts w:ascii="Arial" w:hAnsi="Arial" w:cs="Arial"/>
          <w:sz w:val="20"/>
          <w:szCs w:val="20"/>
        </w:rPr>
        <w:t>-1539</w:t>
      </w:r>
      <w:r w:rsidR="00854C3A">
        <w:rPr>
          <w:rFonts w:ascii="Arial" w:hAnsi="Arial" w:cs="Arial"/>
          <w:sz w:val="20"/>
          <w:szCs w:val="20"/>
        </w:rPr>
        <w:t>.</w:t>
      </w:r>
    </w:p>
    <w:p w14:paraId="40495134" w14:textId="77777777" w:rsidR="004A35BB" w:rsidRPr="00A2198A" w:rsidRDefault="004A35BB" w:rsidP="00A20E60">
      <w:pPr>
        <w:spacing w:before="140"/>
        <w:ind w:left="-180"/>
        <w:rPr>
          <w:rFonts w:ascii="Arial" w:hAnsi="Arial" w:cs="Arial"/>
          <w:b/>
          <w:sz w:val="20"/>
          <w:szCs w:val="20"/>
        </w:rPr>
      </w:pPr>
      <w:r w:rsidRPr="00A2198A">
        <w:rPr>
          <w:rFonts w:ascii="Arial" w:hAnsi="Arial" w:cs="Arial"/>
          <w:b/>
          <w:sz w:val="20"/>
          <w:szCs w:val="20"/>
        </w:rPr>
        <w:t>I certify that all of the information provided in this application is true and correct.</w:t>
      </w:r>
    </w:p>
    <w:tbl>
      <w:tblPr>
        <w:tblW w:w="10692" w:type="dxa"/>
        <w:tblInd w:w="108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0"/>
        <w:gridCol w:w="4032"/>
      </w:tblGrid>
      <w:tr w:rsidR="00667F7D" w:rsidRPr="00E42833" w14:paraId="40495137" w14:textId="77777777" w:rsidTr="00854C3A">
        <w:trPr>
          <w:cantSplit/>
          <w:trHeight w:val="317"/>
        </w:trPr>
        <w:tc>
          <w:tcPr>
            <w:tcW w:w="6660" w:type="dxa"/>
            <w:tcBorders>
              <w:bottom w:val="single" w:sz="4" w:space="0" w:color="auto"/>
            </w:tcBorders>
            <w:vAlign w:val="bottom"/>
          </w:tcPr>
          <w:p w14:paraId="40495135" w14:textId="77777777" w:rsidR="00667F7D" w:rsidRPr="00E42833" w:rsidRDefault="00667F7D" w:rsidP="00E428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4032" w:type="dxa"/>
            <w:tcBorders>
              <w:bottom w:val="single" w:sz="4" w:space="0" w:color="auto"/>
            </w:tcBorders>
            <w:vAlign w:val="bottom"/>
          </w:tcPr>
          <w:p w14:paraId="40495136" w14:textId="77777777" w:rsidR="00667F7D" w:rsidRPr="00E42833" w:rsidRDefault="00667F7D" w:rsidP="00E428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24" w:name="Text108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4"/>
          </w:p>
        </w:tc>
      </w:tr>
      <w:tr w:rsidR="00667F7D" w:rsidRPr="00E42833" w14:paraId="4049513A" w14:textId="77777777" w:rsidTr="005E5874">
        <w:trPr>
          <w:cantSplit/>
          <w:trHeight w:val="179"/>
        </w:trPr>
        <w:tc>
          <w:tcPr>
            <w:tcW w:w="6660" w:type="dxa"/>
            <w:tcBorders>
              <w:top w:val="single" w:sz="4" w:space="0" w:color="auto"/>
              <w:bottom w:val="nil"/>
            </w:tcBorders>
          </w:tcPr>
          <w:p w14:paraId="40495138" w14:textId="77777777" w:rsidR="00667F7D" w:rsidRPr="00127465" w:rsidRDefault="00667F7D" w:rsidP="005E6D5A">
            <w:pPr>
              <w:rPr>
                <w:rFonts w:ascii="Arial" w:hAnsi="Arial" w:cs="Arial"/>
                <w:sz w:val="18"/>
                <w:szCs w:val="18"/>
              </w:rPr>
            </w:pPr>
            <w:r w:rsidRPr="00127465">
              <w:rPr>
                <w:rFonts w:ascii="Arial" w:hAnsi="Arial" w:cs="Arial"/>
                <w:sz w:val="18"/>
                <w:szCs w:val="18"/>
              </w:rPr>
              <w:t>Signature of nonprofit organization member</w:t>
            </w:r>
          </w:p>
        </w:tc>
        <w:tc>
          <w:tcPr>
            <w:tcW w:w="4032" w:type="dxa"/>
            <w:tcBorders>
              <w:top w:val="single" w:sz="4" w:space="0" w:color="auto"/>
              <w:bottom w:val="nil"/>
            </w:tcBorders>
          </w:tcPr>
          <w:p w14:paraId="40495139" w14:textId="77777777" w:rsidR="00667F7D" w:rsidRPr="00127465" w:rsidRDefault="00667F7D" w:rsidP="005B5F6C">
            <w:pPr>
              <w:ind w:left="42"/>
              <w:rPr>
                <w:rFonts w:ascii="Arial" w:hAnsi="Arial" w:cs="Arial"/>
                <w:sz w:val="18"/>
                <w:szCs w:val="18"/>
              </w:rPr>
            </w:pPr>
            <w:r w:rsidRPr="00127465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667F7D" w:rsidRPr="00E42833" w14:paraId="4049513D" w14:textId="77777777" w:rsidTr="00854C3A">
        <w:trPr>
          <w:cantSplit/>
          <w:trHeight w:val="317"/>
        </w:trPr>
        <w:tc>
          <w:tcPr>
            <w:tcW w:w="6660" w:type="dxa"/>
            <w:tcBorders>
              <w:bottom w:val="single" w:sz="4" w:space="0" w:color="auto"/>
            </w:tcBorders>
            <w:vAlign w:val="bottom"/>
          </w:tcPr>
          <w:p w14:paraId="4049513B" w14:textId="77777777" w:rsidR="00667F7D" w:rsidRPr="00E42833" w:rsidRDefault="00667F7D" w:rsidP="005B5F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32" w:type="dxa"/>
            <w:tcBorders>
              <w:bottom w:val="single" w:sz="4" w:space="0" w:color="auto"/>
            </w:tcBorders>
            <w:vAlign w:val="bottom"/>
          </w:tcPr>
          <w:p w14:paraId="4049513C" w14:textId="77777777" w:rsidR="00667F7D" w:rsidRPr="00E42833" w:rsidRDefault="00667F7D" w:rsidP="005E6D5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67F7D" w:rsidRPr="00E42833" w14:paraId="40495140" w14:textId="77777777" w:rsidTr="00127465">
        <w:trPr>
          <w:cantSplit/>
          <w:trHeight w:val="144"/>
        </w:trPr>
        <w:tc>
          <w:tcPr>
            <w:tcW w:w="6660" w:type="dxa"/>
            <w:tcBorders>
              <w:top w:val="single" w:sz="4" w:space="0" w:color="auto"/>
              <w:bottom w:val="nil"/>
            </w:tcBorders>
          </w:tcPr>
          <w:p w14:paraId="4049513E" w14:textId="77777777" w:rsidR="00667F7D" w:rsidRPr="00127465" w:rsidRDefault="00667F7D" w:rsidP="00127465">
            <w:pPr>
              <w:spacing w:after="80"/>
              <w:rPr>
                <w:rFonts w:ascii="Arial" w:hAnsi="Arial" w:cs="Arial"/>
                <w:sz w:val="18"/>
                <w:szCs w:val="18"/>
              </w:rPr>
            </w:pPr>
            <w:r w:rsidRPr="00127465">
              <w:rPr>
                <w:rFonts w:ascii="Arial" w:hAnsi="Arial" w:cs="Arial"/>
                <w:sz w:val="18"/>
                <w:szCs w:val="18"/>
              </w:rPr>
              <w:t>Print Name</w:t>
            </w:r>
          </w:p>
        </w:tc>
        <w:tc>
          <w:tcPr>
            <w:tcW w:w="4032" w:type="dxa"/>
            <w:tcBorders>
              <w:top w:val="single" w:sz="4" w:space="0" w:color="auto"/>
              <w:bottom w:val="nil"/>
            </w:tcBorders>
          </w:tcPr>
          <w:p w14:paraId="4049513F" w14:textId="77777777" w:rsidR="00667F7D" w:rsidRPr="00127465" w:rsidRDefault="00667F7D" w:rsidP="00667F7D">
            <w:pPr>
              <w:rPr>
                <w:rFonts w:ascii="Arial" w:hAnsi="Arial" w:cs="Arial"/>
                <w:sz w:val="18"/>
                <w:szCs w:val="18"/>
              </w:rPr>
            </w:pPr>
            <w:r w:rsidRPr="00127465">
              <w:rPr>
                <w:rFonts w:ascii="Arial" w:hAnsi="Arial" w:cs="Arial"/>
                <w:sz w:val="18"/>
                <w:szCs w:val="18"/>
              </w:rPr>
              <w:t>Title</w:t>
            </w:r>
          </w:p>
        </w:tc>
      </w:tr>
    </w:tbl>
    <w:tbl>
      <w:tblPr>
        <w:tblStyle w:val="TableGrid"/>
        <w:tblW w:w="10985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10535"/>
      </w:tblGrid>
      <w:tr w:rsidR="00C625CC" w14:paraId="40495142" w14:textId="77777777" w:rsidTr="00E43E18">
        <w:tc>
          <w:tcPr>
            <w:tcW w:w="10985" w:type="dxa"/>
            <w:gridSpan w:val="2"/>
            <w:vAlign w:val="center"/>
          </w:tcPr>
          <w:p w14:paraId="40495141" w14:textId="77777777" w:rsidR="00C625CC" w:rsidRPr="00567D68" w:rsidRDefault="00C625CC" w:rsidP="00C625CC">
            <w:pPr>
              <w:spacing w:after="40"/>
              <w:rPr>
                <w:rFonts w:ascii="Arial" w:hAnsi="Arial" w:cs="Arial"/>
                <w:sz w:val="20"/>
                <w:szCs w:val="18"/>
              </w:rPr>
            </w:pPr>
            <w:r w:rsidRPr="00E8598C">
              <w:rPr>
                <w:rFonts w:ascii="Arial" w:hAnsi="Arial" w:cs="Arial"/>
                <w:sz w:val="20"/>
                <w:szCs w:val="20"/>
                <w:u w:val="single"/>
              </w:rPr>
              <w:t xml:space="preserve">Remember to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>attach</w:t>
            </w:r>
            <w:r w:rsidRPr="00E8598C">
              <w:rPr>
                <w:rFonts w:ascii="Arial" w:hAnsi="Arial" w:cs="Arial"/>
                <w:sz w:val="20"/>
                <w:szCs w:val="20"/>
                <w:u w:val="single"/>
              </w:rPr>
              <w:t>:</w:t>
            </w:r>
          </w:p>
        </w:tc>
      </w:tr>
      <w:tr w:rsidR="00524439" w14:paraId="40495145" w14:textId="77777777" w:rsidTr="00E43E18">
        <w:tc>
          <w:tcPr>
            <w:tcW w:w="450" w:type="dxa"/>
            <w:vAlign w:val="center"/>
          </w:tcPr>
          <w:p w14:paraId="40495143" w14:textId="77777777" w:rsidR="00524439" w:rsidRPr="00567D68" w:rsidRDefault="00B54BE9" w:rsidP="001F15A0">
            <w:pPr>
              <w:spacing w:after="20"/>
              <w:jc w:val="center"/>
              <w:rPr>
                <w:rFonts w:ascii="Arial" w:hAnsi="Arial" w:cs="Arial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-147961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535" w:type="dxa"/>
            <w:vAlign w:val="center"/>
          </w:tcPr>
          <w:p w14:paraId="40495144" w14:textId="77777777" w:rsidR="00524439" w:rsidRPr="00567D68" w:rsidRDefault="00524439" w:rsidP="00E43E18">
            <w:pPr>
              <w:rPr>
                <w:rFonts w:ascii="Arial" w:hAnsi="Arial" w:cs="Arial"/>
                <w:sz w:val="20"/>
                <w:szCs w:val="18"/>
              </w:rPr>
            </w:pPr>
            <w:r w:rsidRPr="00567D68">
              <w:rPr>
                <w:rFonts w:ascii="Arial" w:hAnsi="Arial" w:cs="Arial"/>
                <w:sz w:val="20"/>
                <w:szCs w:val="18"/>
              </w:rPr>
              <w:t>Payment</w:t>
            </w:r>
            <w:r>
              <w:rPr>
                <w:rFonts w:ascii="Arial" w:hAnsi="Arial" w:cs="Arial"/>
                <w:sz w:val="20"/>
                <w:szCs w:val="18"/>
              </w:rPr>
              <w:t xml:space="preserve"> payable to WSLCB</w:t>
            </w:r>
          </w:p>
        </w:tc>
      </w:tr>
      <w:tr w:rsidR="00082560" w14:paraId="40495148" w14:textId="77777777" w:rsidTr="00E43E18">
        <w:tc>
          <w:tcPr>
            <w:tcW w:w="450" w:type="dxa"/>
            <w:vAlign w:val="center"/>
          </w:tcPr>
          <w:p w14:paraId="40495146" w14:textId="77777777" w:rsidR="00082560" w:rsidRPr="00567D68" w:rsidRDefault="00B54BE9" w:rsidP="001F15A0">
            <w:pPr>
              <w:spacing w:after="20"/>
              <w:jc w:val="center"/>
              <w:rPr>
                <w:rFonts w:ascii="Arial" w:hAnsi="Arial" w:cs="Arial"/>
                <w:i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-808160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535" w:type="dxa"/>
            <w:vAlign w:val="center"/>
          </w:tcPr>
          <w:p w14:paraId="40495147" w14:textId="77777777" w:rsidR="00082560" w:rsidRPr="00587DB2" w:rsidRDefault="00082560" w:rsidP="00E43E18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567D68">
              <w:rPr>
                <w:rFonts w:ascii="Arial" w:hAnsi="Arial" w:cs="Arial"/>
                <w:sz w:val="20"/>
                <w:szCs w:val="18"/>
              </w:rPr>
              <w:t>A site</w:t>
            </w:r>
            <w:r w:rsidR="00DC532D">
              <w:rPr>
                <w:rFonts w:ascii="Arial" w:hAnsi="Arial" w:cs="Arial"/>
                <w:sz w:val="20"/>
                <w:szCs w:val="18"/>
              </w:rPr>
              <w:t xml:space="preserve"> map,</w:t>
            </w:r>
            <w:r w:rsidRPr="005E5874">
              <w:rPr>
                <w:rFonts w:ascii="Arial" w:hAnsi="Arial" w:cs="Arial"/>
                <w:sz w:val="20"/>
                <w:szCs w:val="18"/>
              </w:rPr>
              <w:t xml:space="preserve"> if you are serving alcohol outdoors</w:t>
            </w:r>
          </w:p>
        </w:tc>
      </w:tr>
      <w:tr w:rsidR="00082560" w14:paraId="4049514B" w14:textId="77777777" w:rsidTr="00E43E18">
        <w:tc>
          <w:tcPr>
            <w:tcW w:w="450" w:type="dxa"/>
          </w:tcPr>
          <w:p w14:paraId="40495149" w14:textId="77777777" w:rsidR="00082560" w:rsidRPr="00567D68" w:rsidRDefault="00B54BE9" w:rsidP="001F15A0">
            <w:pPr>
              <w:spacing w:after="20"/>
              <w:jc w:val="center"/>
              <w:rPr>
                <w:rFonts w:ascii="Arial" w:hAnsi="Arial" w:cs="Arial"/>
                <w:i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130573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535" w:type="dxa"/>
            <w:vAlign w:val="center"/>
          </w:tcPr>
          <w:p w14:paraId="4049514A" w14:textId="77777777" w:rsidR="00082560" w:rsidRPr="00587DB2" w:rsidRDefault="00082560" w:rsidP="00E43E18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567D68">
              <w:rPr>
                <w:rFonts w:ascii="Arial" w:hAnsi="Arial" w:cs="Arial"/>
                <w:sz w:val="20"/>
                <w:szCs w:val="18"/>
              </w:rPr>
              <w:t xml:space="preserve">The </w:t>
            </w:r>
            <w:r w:rsidR="00DC532D">
              <w:rPr>
                <w:rFonts w:ascii="Arial" w:hAnsi="Arial" w:cs="Arial"/>
                <w:sz w:val="20"/>
                <w:szCs w:val="18"/>
              </w:rPr>
              <w:t xml:space="preserve">Special Occasion All Ages Outdoor Event </w:t>
            </w:r>
            <w:r w:rsidRPr="00567D68">
              <w:rPr>
                <w:rFonts w:ascii="Arial" w:hAnsi="Arial" w:cs="Arial"/>
                <w:sz w:val="20"/>
                <w:szCs w:val="18"/>
              </w:rPr>
              <w:t>Addendu</w:t>
            </w:r>
            <w:r w:rsidR="00DC532D">
              <w:rPr>
                <w:rFonts w:ascii="Arial" w:hAnsi="Arial" w:cs="Arial"/>
                <w:sz w:val="20"/>
                <w:szCs w:val="18"/>
              </w:rPr>
              <w:t>m,</w:t>
            </w:r>
            <w:r w:rsidRPr="005E5874">
              <w:rPr>
                <w:rFonts w:ascii="Arial" w:hAnsi="Arial" w:cs="Arial"/>
                <w:sz w:val="20"/>
                <w:szCs w:val="18"/>
              </w:rPr>
              <w:t xml:space="preserve"> if you are requesting minors have access</w:t>
            </w:r>
            <w:r w:rsidR="00587DB2" w:rsidRPr="005E5874">
              <w:rPr>
                <w:rFonts w:ascii="Arial" w:hAnsi="Arial" w:cs="Arial"/>
                <w:sz w:val="20"/>
                <w:szCs w:val="18"/>
              </w:rPr>
              <w:t xml:space="preserve"> to the </w:t>
            </w:r>
            <w:r w:rsidR="00DC532D" w:rsidRPr="005E5874">
              <w:rPr>
                <w:rFonts w:ascii="Arial" w:hAnsi="Arial" w:cs="Arial"/>
                <w:sz w:val="20"/>
                <w:szCs w:val="18"/>
              </w:rPr>
              <w:t>enclosed service</w:t>
            </w:r>
            <w:r w:rsidR="00587DB2" w:rsidRPr="005E5874">
              <w:rPr>
                <w:rFonts w:ascii="Arial" w:hAnsi="Arial" w:cs="Arial"/>
                <w:sz w:val="20"/>
                <w:szCs w:val="18"/>
              </w:rPr>
              <w:t xml:space="preserve"> area at an outdoor event</w:t>
            </w:r>
          </w:p>
        </w:tc>
      </w:tr>
      <w:tr w:rsidR="00C625CC" w14:paraId="4049514E" w14:textId="77777777" w:rsidTr="00E43E18">
        <w:trPr>
          <w:trHeight w:val="57"/>
        </w:trPr>
        <w:tc>
          <w:tcPr>
            <w:tcW w:w="450" w:type="dxa"/>
          </w:tcPr>
          <w:p w14:paraId="4049514C" w14:textId="77777777" w:rsidR="00C625CC" w:rsidRPr="00567D68" w:rsidRDefault="00B54BE9" w:rsidP="001F15A0">
            <w:pPr>
              <w:spacing w:after="20"/>
              <w:jc w:val="center"/>
              <w:rPr>
                <w:rFonts w:ascii="Arial" w:hAnsi="Arial" w:cs="Arial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  <w:shd w:val="clear" w:color="auto" w:fill="A6A6A6" w:themeFill="background1" w:themeFillShade="A6"/>
                </w:rPr>
                <w:id w:val="1274594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E18" w:rsidRPr="00E43E18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  <w:shd w:val="clear" w:color="auto" w:fill="A6A6A6" w:themeFill="background1" w:themeFillShade="A6"/>
                  </w:rPr>
                  <w:t>☐</w:t>
                </w:r>
              </w:sdtContent>
            </w:sdt>
            <w:r w:rsidR="00E43E18" w:rsidRPr="00C25A7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43E1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535" w:type="dxa"/>
            <w:vAlign w:val="center"/>
          </w:tcPr>
          <w:p w14:paraId="4049514D" w14:textId="77777777" w:rsidR="00C625CC" w:rsidRPr="00567D68" w:rsidRDefault="00C625CC" w:rsidP="00E43E18">
            <w:pPr>
              <w:ind w:right="337"/>
              <w:rPr>
                <w:rFonts w:ascii="Arial" w:hAnsi="Arial" w:cs="Arial"/>
                <w:sz w:val="20"/>
                <w:szCs w:val="18"/>
              </w:rPr>
            </w:pPr>
            <w:r w:rsidRPr="00567D68">
              <w:rPr>
                <w:rFonts w:ascii="Arial" w:hAnsi="Arial" w:cs="Arial"/>
                <w:sz w:val="20"/>
                <w:szCs w:val="18"/>
              </w:rPr>
              <w:t>A copy of your 501(c)(3) or (6) determination letter</w:t>
            </w:r>
            <w:r>
              <w:rPr>
                <w:rFonts w:ascii="Arial" w:hAnsi="Arial" w:cs="Arial"/>
                <w:sz w:val="20"/>
                <w:szCs w:val="18"/>
              </w:rPr>
              <w:t>,</w:t>
            </w:r>
            <w:r w:rsidRPr="005E5874">
              <w:rPr>
                <w:rFonts w:ascii="Arial" w:hAnsi="Arial" w:cs="Arial"/>
                <w:sz w:val="20"/>
                <w:szCs w:val="18"/>
              </w:rPr>
              <w:t xml:space="preserve"> if you are receiving donated product from a </w:t>
            </w:r>
            <w:r>
              <w:rPr>
                <w:rFonts w:ascii="Arial" w:hAnsi="Arial" w:cs="Arial"/>
                <w:sz w:val="20"/>
                <w:szCs w:val="20"/>
              </w:rPr>
              <w:t>winery, brewery,</w:t>
            </w:r>
            <w:r w:rsidRPr="00863D55">
              <w:rPr>
                <w:rFonts w:ascii="Arial" w:hAnsi="Arial" w:cs="Arial"/>
                <w:sz w:val="20"/>
                <w:szCs w:val="20"/>
              </w:rPr>
              <w:t xml:space="preserve"> distillery</w:t>
            </w:r>
            <w:r>
              <w:rPr>
                <w:rFonts w:ascii="Arial" w:hAnsi="Arial" w:cs="Arial"/>
                <w:sz w:val="20"/>
                <w:szCs w:val="20"/>
              </w:rPr>
              <w:t>, or spirits distributor</w:t>
            </w:r>
            <w:r w:rsidRPr="00863D55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049514F" w14:textId="77777777" w:rsidR="009231FC" w:rsidRPr="00127465" w:rsidRDefault="009231FC" w:rsidP="00690D22">
      <w:pPr>
        <w:rPr>
          <w:rFonts w:ascii="Arial" w:hAnsi="Arial" w:cs="Arial"/>
          <w:i/>
          <w:sz w:val="4"/>
          <w:szCs w:val="4"/>
        </w:rPr>
      </w:pPr>
    </w:p>
    <w:sectPr w:rsidR="009231FC" w:rsidRPr="00127465" w:rsidSect="00854C3A">
      <w:type w:val="continuous"/>
      <w:pgSz w:w="12240" w:h="15840"/>
      <w:pgMar w:top="576" w:right="720" w:bottom="720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95154" w14:textId="77777777" w:rsidR="000209DE" w:rsidRDefault="000209DE" w:rsidP="00E92BCF">
      <w:r>
        <w:separator/>
      </w:r>
    </w:p>
  </w:endnote>
  <w:endnote w:type="continuationSeparator" w:id="0">
    <w:p w14:paraId="40495155" w14:textId="77777777" w:rsidR="000209DE" w:rsidRDefault="000209DE" w:rsidP="00E92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95156" w14:textId="4B4D2695" w:rsidR="00602C32" w:rsidRPr="00E92BCF" w:rsidRDefault="00602C32" w:rsidP="00E92BCF">
    <w:pPr>
      <w:rPr>
        <w:rFonts w:ascii="Arial" w:hAnsi="Arial" w:cs="Arial"/>
        <w:sz w:val="16"/>
      </w:rPr>
    </w:pPr>
    <w:r w:rsidRPr="00E92BCF">
      <w:rPr>
        <w:rFonts w:ascii="Arial" w:hAnsi="Arial" w:cs="Arial"/>
        <w:sz w:val="16"/>
      </w:rPr>
      <w:t xml:space="preserve">LIQ 285 </w:t>
    </w:r>
    <w:r w:rsidR="004D1CD0">
      <w:rPr>
        <w:rFonts w:ascii="Arial" w:hAnsi="Arial" w:cs="Arial"/>
        <w:sz w:val="16"/>
      </w:rPr>
      <w:t xml:space="preserve">rev </w:t>
    </w:r>
    <w:r w:rsidR="004367DB">
      <w:rPr>
        <w:rFonts w:ascii="Arial" w:hAnsi="Arial" w:cs="Arial"/>
        <w:sz w:val="16"/>
      </w:rPr>
      <w:t>8</w:t>
    </w:r>
    <w:r w:rsidR="00401189">
      <w:rPr>
        <w:rFonts w:ascii="Arial" w:hAnsi="Arial" w:cs="Arial"/>
        <w:sz w:val="16"/>
      </w:rPr>
      <w:t>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95152" w14:textId="77777777" w:rsidR="000209DE" w:rsidRDefault="000209DE" w:rsidP="00E92BCF">
      <w:r>
        <w:separator/>
      </w:r>
    </w:p>
  </w:footnote>
  <w:footnote w:type="continuationSeparator" w:id="0">
    <w:p w14:paraId="40495153" w14:textId="77777777" w:rsidR="000209DE" w:rsidRDefault="000209DE" w:rsidP="00E92B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37C90"/>
    <w:multiLevelType w:val="hybridMultilevel"/>
    <w:tmpl w:val="07E41896"/>
    <w:lvl w:ilvl="0" w:tplc="4C7472CA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B53D18"/>
    <w:multiLevelType w:val="hybridMultilevel"/>
    <w:tmpl w:val="02AE4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C47E2"/>
    <w:multiLevelType w:val="hybridMultilevel"/>
    <w:tmpl w:val="C8004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A07FC0"/>
    <w:multiLevelType w:val="hybridMultilevel"/>
    <w:tmpl w:val="658417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5A26B1"/>
    <w:multiLevelType w:val="hybridMultilevel"/>
    <w:tmpl w:val="3DD231C4"/>
    <w:lvl w:ilvl="0" w:tplc="A44686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A407DD"/>
    <w:multiLevelType w:val="hybridMultilevel"/>
    <w:tmpl w:val="9CD8AA02"/>
    <w:lvl w:ilvl="0" w:tplc="C9D20B7A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0B2730"/>
    <w:multiLevelType w:val="hybridMultilevel"/>
    <w:tmpl w:val="83A007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730147"/>
    <w:multiLevelType w:val="hybridMultilevel"/>
    <w:tmpl w:val="6B284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2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8fP99XWbmFrnZGzsVBU5HyyW6ovpxKmDmMyUB0jpZzGNnu4yeOcom7OkfvFBT5dw9L0id5Hesi1yd9ma3J/bQ==" w:salt="6oRCmZK1Gt1CN+YBxNfH4Q==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tzQzM7cwNTM2NLBU0lEKTi0uzszPAykwrAUAk6mEBiwAAAA="/>
  </w:docVars>
  <w:rsids>
    <w:rsidRoot w:val="00952DD3"/>
    <w:rsid w:val="0000053C"/>
    <w:rsid w:val="0000066A"/>
    <w:rsid w:val="00000F48"/>
    <w:rsid w:val="00000FAD"/>
    <w:rsid w:val="0000135F"/>
    <w:rsid w:val="000018BE"/>
    <w:rsid w:val="00001C5A"/>
    <w:rsid w:val="00001C9C"/>
    <w:rsid w:val="00001DBE"/>
    <w:rsid w:val="00002153"/>
    <w:rsid w:val="000021A0"/>
    <w:rsid w:val="00002216"/>
    <w:rsid w:val="00002B0E"/>
    <w:rsid w:val="000031EA"/>
    <w:rsid w:val="0000334B"/>
    <w:rsid w:val="00003C7D"/>
    <w:rsid w:val="00003FE4"/>
    <w:rsid w:val="000041C7"/>
    <w:rsid w:val="00004AB2"/>
    <w:rsid w:val="00004B99"/>
    <w:rsid w:val="00005287"/>
    <w:rsid w:val="00005B59"/>
    <w:rsid w:val="00006150"/>
    <w:rsid w:val="00006F44"/>
    <w:rsid w:val="00006F59"/>
    <w:rsid w:val="000071B1"/>
    <w:rsid w:val="0000742F"/>
    <w:rsid w:val="00007531"/>
    <w:rsid w:val="00007A24"/>
    <w:rsid w:val="000106BE"/>
    <w:rsid w:val="00010736"/>
    <w:rsid w:val="00010D4C"/>
    <w:rsid w:val="000111E6"/>
    <w:rsid w:val="000112E2"/>
    <w:rsid w:val="00011FE9"/>
    <w:rsid w:val="000122AE"/>
    <w:rsid w:val="000127FD"/>
    <w:rsid w:val="00012ABD"/>
    <w:rsid w:val="00012AC3"/>
    <w:rsid w:val="000133F6"/>
    <w:rsid w:val="000135D8"/>
    <w:rsid w:val="00013BE0"/>
    <w:rsid w:val="0001424D"/>
    <w:rsid w:val="000143CD"/>
    <w:rsid w:val="00014EB2"/>
    <w:rsid w:val="00015038"/>
    <w:rsid w:val="00015126"/>
    <w:rsid w:val="00015F39"/>
    <w:rsid w:val="000167F3"/>
    <w:rsid w:val="000169A2"/>
    <w:rsid w:val="00017721"/>
    <w:rsid w:val="00017B97"/>
    <w:rsid w:val="00017CDF"/>
    <w:rsid w:val="0002037F"/>
    <w:rsid w:val="00020635"/>
    <w:rsid w:val="000209DE"/>
    <w:rsid w:val="00020A05"/>
    <w:rsid w:val="000212F1"/>
    <w:rsid w:val="00021BC9"/>
    <w:rsid w:val="0002214F"/>
    <w:rsid w:val="0002232C"/>
    <w:rsid w:val="00022713"/>
    <w:rsid w:val="00022A55"/>
    <w:rsid w:val="00022F68"/>
    <w:rsid w:val="0002306C"/>
    <w:rsid w:val="000233ED"/>
    <w:rsid w:val="00023C7C"/>
    <w:rsid w:val="00023E40"/>
    <w:rsid w:val="000243D1"/>
    <w:rsid w:val="00024913"/>
    <w:rsid w:val="00024FF4"/>
    <w:rsid w:val="0002552D"/>
    <w:rsid w:val="00025639"/>
    <w:rsid w:val="00026216"/>
    <w:rsid w:val="00026FB6"/>
    <w:rsid w:val="00027350"/>
    <w:rsid w:val="00027A1A"/>
    <w:rsid w:val="00027BFF"/>
    <w:rsid w:val="00027CB6"/>
    <w:rsid w:val="00027DAD"/>
    <w:rsid w:val="000306B8"/>
    <w:rsid w:val="000307EB"/>
    <w:rsid w:val="000309AD"/>
    <w:rsid w:val="00030B51"/>
    <w:rsid w:val="00030F2B"/>
    <w:rsid w:val="00031553"/>
    <w:rsid w:val="000319DE"/>
    <w:rsid w:val="000320B2"/>
    <w:rsid w:val="000322BE"/>
    <w:rsid w:val="0003242A"/>
    <w:rsid w:val="000324D3"/>
    <w:rsid w:val="0003272B"/>
    <w:rsid w:val="00032BD1"/>
    <w:rsid w:val="00032F8D"/>
    <w:rsid w:val="0003307B"/>
    <w:rsid w:val="000332A0"/>
    <w:rsid w:val="0003352D"/>
    <w:rsid w:val="00033951"/>
    <w:rsid w:val="00034480"/>
    <w:rsid w:val="00034B6A"/>
    <w:rsid w:val="00034E0E"/>
    <w:rsid w:val="000350E5"/>
    <w:rsid w:val="00035419"/>
    <w:rsid w:val="00035635"/>
    <w:rsid w:val="00035A53"/>
    <w:rsid w:val="000367EA"/>
    <w:rsid w:val="00036A25"/>
    <w:rsid w:val="0003790A"/>
    <w:rsid w:val="00037B0C"/>
    <w:rsid w:val="00037E9E"/>
    <w:rsid w:val="00040438"/>
    <w:rsid w:val="000406EE"/>
    <w:rsid w:val="0004084D"/>
    <w:rsid w:val="00041046"/>
    <w:rsid w:val="000410BC"/>
    <w:rsid w:val="00041136"/>
    <w:rsid w:val="000418A4"/>
    <w:rsid w:val="0004192F"/>
    <w:rsid w:val="000419D9"/>
    <w:rsid w:val="00041F95"/>
    <w:rsid w:val="000422E0"/>
    <w:rsid w:val="0004247B"/>
    <w:rsid w:val="000426ED"/>
    <w:rsid w:val="00042B08"/>
    <w:rsid w:val="00042F25"/>
    <w:rsid w:val="00043159"/>
    <w:rsid w:val="0004339E"/>
    <w:rsid w:val="00043473"/>
    <w:rsid w:val="000438E7"/>
    <w:rsid w:val="0004394D"/>
    <w:rsid w:val="00043E10"/>
    <w:rsid w:val="00044213"/>
    <w:rsid w:val="000444C6"/>
    <w:rsid w:val="00044523"/>
    <w:rsid w:val="00044621"/>
    <w:rsid w:val="000447A9"/>
    <w:rsid w:val="00044940"/>
    <w:rsid w:val="00045B36"/>
    <w:rsid w:val="00045C84"/>
    <w:rsid w:val="00045CFE"/>
    <w:rsid w:val="00045F4C"/>
    <w:rsid w:val="00046395"/>
    <w:rsid w:val="00050027"/>
    <w:rsid w:val="0005026B"/>
    <w:rsid w:val="00050653"/>
    <w:rsid w:val="000509DE"/>
    <w:rsid w:val="000512EE"/>
    <w:rsid w:val="000515A0"/>
    <w:rsid w:val="0005168E"/>
    <w:rsid w:val="00051A5F"/>
    <w:rsid w:val="00051C75"/>
    <w:rsid w:val="000528D4"/>
    <w:rsid w:val="00052C46"/>
    <w:rsid w:val="00052DA7"/>
    <w:rsid w:val="00053C0B"/>
    <w:rsid w:val="00053D6E"/>
    <w:rsid w:val="00053DEF"/>
    <w:rsid w:val="000544C0"/>
    <w:rsid w:val="00054979"/>
    <w:rsid w:val="00055E73"/>
    <w:rsid w:val="00056A0C"/>
    <w:rsid w:val="00056B56"/>
    <w:rsid w:val="00060469"/>
    <w:rsid w:val="00060626"/>
    <w:rsid w:val="0006069E"/>
    <w:rsid w:val="00060B8F"/>
    <w:rsid w:val="00060D19"/>
    <w:rsid w:val="0006129B"/>
    <w:rsid w:val="000612EF"/>
    <w:rsid w:val="000616B4"/>
    <w:rsid w:val="00061C35"/>
    <w:rsid w:val="00061C4F"/>
    <w:rsid w:val="00061DE0"/>
    <w:rsid w:val="00061F59"/>
    <w:rsid w:val="00062172"/>
    <w:rsid w:val="0006238F"/>
    <w:rsid w:val="000625D0"/>
    <w:rsid w:val="000626ED"/>
    <w:rsid w:val="000628D8"/>
    <w:rsid w:val="0006293A"/>
    <w:rsid w:val="00062A93"/>
    <w:rsid w:val="00062B2A"/>
    <w:rsid w:val="00063D0D"/>
    <w:rsid w:val="00064FF5"/>
    <w:rsid w:val="00065144"/>
    <w:rsid w:val="00065348"/>
    <w:rsid w:val="00065A97"/>
    <w:rsid w:val="00065B25"/>
    <w:rsid w:val="00065CB4"/>
    <w:rsid w:val="00065DFE"/>
    <w:rsid w:val="00065E60"/>
    <w:rsid w:val="00065F57"/>
    <w:rsid w:val="0006609F"/>
    <w:rsid w:val="000660DB"/>
    <w:rsid w:val="00066342"/>
    <w:rsid w:val="00066999"/>
    <w:rsid w:val="00066CE6"/>
    <w:rsid w:val="00066D8C"/>
    <w:rsid w:val="00066F7E"/>
    <w:rsid w:val="000703E3"/>
    <w:rsid w:val="00071B2B"/>
    <w:rsid w:val="00071DF8"/>
    <w:rsid w:val="0007202C"/>
    <w:rsid w:val="000721E7"/>
    <w:rsid w:val="00072221"/>
    <w:rsid w:val="00073D05"/>
    <w:rsid w:val="00073F8D"/>
    <w:rsid w:val="0007520D"/>
    <w:rsid w:val="00075841"/>
    <w:rsid w:val="000759D6"/>
    <w:rsid w:val="00075C17"/>
    <w:rsid w:val="00075F1C"/>
    <w:rsid w:val="0007672E"/>
    <w:rsid w:val="00076FE4"/>
    <w:rsid w:val="0007747D"/>
    <w:rsid w:val="000774E7"/>
    <w:rsid w:val="00077609"/>
    <w:rsid w:val="00077C92"/>
    <w:rsid w:val="00077F7A"/>
    <w:rsid w:val="00080164"/>
    <w:rsid w:val="00080359"/>
    <w:rsid w:val="00080591"/>
    <w:rsid w:val="00081292"/>
    <w:rsid w:val="0008138C"/>
    <w:rsid w:val="00081B6A"/>
    <w:rsid w:val="00081C4C"/>
    <w:rsid w:val="00082318"/>
    <w:rsid w:val="00082560"/>
    <w:rsid w:val="00082640"/>
    <w:rsid w:val="00082BEC"/>
    <w:rsid w:val="00083010"/>
    <w:rsid w:val="0008324C"/>
    <w:rsid w:val="000832C6"/>
    <w:rsid w:val="00083486"/>
    <w:rsid w:val="000836E4"/>
    <w:rsid w:val="00083B41"/>
    <w:rsid w:val="00084286"/>
    <w:rsid w:val="000842EE"/>
    <w:rsid w:val="00084CC6"/>
    <w:rsid w:val="000850F3"/>
    <w:rsid w:val="00085EC1"/>
    <w:rsid w:val="0008653B"/>
    <w:rsid w:val="000871C5"/>
    <w:rsid w:val="00087A1E"/>
    <w:rsid w:val="00087A71"/>
    <w:rsid w:val="00090712"/>
    <w:rsid w:val="00090F2E"/>
    <w:rsid w:val="000911C9"/>
    <w:rsid w:val="00091622"/>
    <w:rsid w:val="0009165E"/>
    <w:rsid w:val="00091DC8"/>
    <w:rsid w:val="00091F34"/>
    <w:rsid w:val="0009237E"/>
    <w:rsid w:val="00092404"/>
    <w:rsid w:val="00092C74"/>
    <w:rsid w:val="00093F46"/>
    <w:rsid w:val="000940A6"/>
    <w:rsid w:val="0009486F"/>
    <w:rsid w:val="00094984"/>
    <w:rsid w:val="00094BD6"/>
    <w:rsid w:val="00094C60"/>
    <w:rsid w:val="000957B5"/>
    <w:rsid w:val="00095A14"/>
    <w:rsid w:val="00095D4A"/>
    <w:rsid w:val="00095E71"/>
    <w:rsid w:val="00096FCA"/>
    <w:rsid w:val="0009716C"/>
    <w:rsid w:val="00097797"/>
    <w:rsid w:val="0009798C"/>
    <w:rsid w:val="00097F4A"/>
    <w:rsid w:val="000A0D5D"/>
    <w:rsid w:val="000A11EC"/>
    <w:rsid w:val="000A1306"/>
    <w:rsid w:val="000A17F6"/>
    <w:rsid w:val="000A1896"/>
    <w:rsid w:val="000A1D42"/>
    <w:rsid w:val="000A2995"/>
    <w:rsid w:val="000A3457"/>
    <w:rsid w:val="000A3CA7"/>
    <w:rsid w:val="000A556D"/>
    <w:rsid w:val="000A55AA"/>
    <w:rsid w:val="000A578C"/>
    <w:rsid w:val="000A60BC"/>
    <w:rsid w:val="000A65EE"/>
    <w:rsid w:val="000A6A1C"/>
    <w:rsid w:val="000A6CDB"/>
    <w:rsid w:val="000A6E57"/>
    <w:rsid w:val="000A6F9E"/>
    <w:rsid w:val="000A71CA"/>
    <w:rsid w:val="000A7738"/>
    <w:rsid w:val="000A7780"/>
    <w:rsid w:val="000A7881"/>
    <w:rsid w:val="000B0440"/>
    <w:rsid w:val="000B06D0"/>
    <w:rsid w:val="000B08A7"/>
    <w:rsid w:val="000B0A29"/>
    <w:rsid w:val="000B1359"/>
    <w:rsid w:val="000B1A0E"/>
    <w:rsid w:val="000B1A9E"/>
    <w:rsid w:val="000B1DF6"/>
    <w:rsid w:val="000B3C23"/>
    <w:rsid w:val="000B3E4E"/>
    <w:rsid w:val="000B401F"/>
    <w:rsid w:val="000B4E96"/>
    <w:rsid w:val="000B5576"/>
    <w:rsid w:val="000B585C"/>
    <w:rsid w:val="000B5C62"/>
    <w:rsid w:val="000B6710"/>
    <w:rsid w:val="000B6851"/>
    <w:rsid w:val="000B73FE"/>
    <w:rsid w:val="000C06D2"/>
    <w:rsid w:val="000C0EB4"/>
    <w:rsid w:val="000C1BD6"/>
    <w:rsid w:val="000C1EE1"/>
    <w:rsid w:val="000C23C9"/>
    <w:rsid w:val="000C25BC"/>
    <w:rsid w:val="000C2608"/>
    <w:rsid w:val="000C271A"/>
    <w:rsid w:val="000C2B51"/>
    <w:rsid w:val="000C308F"/>
    <w:rsid w:val="000C310E"/>
    <w:rsid w:val="000C3143"/>
    <w:rsid w:val="000C3660"/>
    <w:rsid w:val="000C389D"/>
    <w:rsid w:val="000C4024"/>
    <w:rsid w:val="000C40E5"/>
    <w:rsid w:val="000C45D4"/>
    <w:rsid w:val="000C4BD4"/>
    <w:rsid w:val="000C4F9E"/>
    <w:rsid w:val="000C522C"/>
    <w:rsid w:val="000C5ACC"/>
    <w:rsid w:val="000C631D"/>
    <w:rsid w:val="000C6407"/>
    <w:rsid w:val="000C67F9"/>
    <w:rsid w:val="000C69CB"/>
    <w:rsid w:val="000C6F2D"/>
    <w:rsid w:val="000C6FAD"/>
    <w:rsid w:val="000C7850"/>
    <w:rsid w:val="000C7ACE"/>
    <w:rsid w:val="000C7F5A"/>
    <w:rsid w:val="000D0263"/>
    <w:rsid w:val="000D02C8"/>
    <w:rsid w:val="000D0413"/>
    <w:rsid w:val="000D0415"/>
    <w:rsid w:val="000D0633"/>
    <w:rsid w:val="000D11AE"/>
    <w:rsid w:val="000D15E6"/>
    <w:rsid w:val="000D1995"/>
    <w:rsid w:val="000D1B33"/>
    <w:rsid w:val="000D1F76"/>
    <w:rsid w:val="000D1FA5"/>
    <w:rsid w:val="000D27D5"/>
    <w:rsid w:val="000D298F"/>
    <w:rsid w:val="000D2A3B"/>
    <w:rsid w:val="000D394A"/>
    <w:rsid w:val="000D3ADB"/>
    <w:rsid w:val="000D3CF0"/>
    <w:rsid w:val="000D3E8D"/>
    <w:rsid w:val="000D4177"/>
    <w:rsid w:val="000D45E6"/>
    <w:rsid w:val="000D4C23"/>
    <w:rsid w:val="000D531A"/>
    <w:rsid w:val="000D5406"/>
    <w:rsid w:val="000D56B6"/>
    <w:rsid w:val="000D5BAA"/>
    <w:rsid w:val="000D5C84"/>
    <w:rsid w:val="000D5E4C"/>
    <w:rsid w:val="000D699B"/>
    <w:rsid w:val="000D6B93"/>
    <w:rsid w:val="000D73C2"/>
    <w:rsid w:val="000D756C"/>
    <w:rsid w:val="000E001A"/>
    <w:rsid w:val="000E0168"/>
    <w:rsid w:val="000E020E"/>
    <w:rsid w:val="000E05D5"/>
    <w:rsid w:val="000E06E5"/>
    <w:rsid w:val="000E079D"/>
    <w:rsid w:val="000E07A4"/>
    <w:rsid w:val="000E0E68"/>
    <w:rsid w:val="000E1205"/>
    <w:rsid w:val="000E13FB"/>
    <w:rsid w:val="000E192B"/>
    <w:rsid w:val="000E1BE6"/>
    <w:rsid w:val="000E1FB7"/>
    <w:rsid w:val="000E25F2"/>
    <w:rsid w:val="000E2902"/>
    <w:rsid w:val="000E2B44"/>
    <w:rsid w:val="000E2D96"/>
    <w:rsid w:val="000E42EC"/>
    <w:rsid w:val="000E48D5"/>
    <w:rsid w:val="000E4938"/>
    <w:rsid w:val="000E5EB9"/>
    <w:rsid w:val="000E654F"/>
    <w:rsid w:val="000E6785"/>
    <w:rsid w:val="000E6AEB"/>
    <w:rsid w:val="000E6E55"/>
    <w:rsid w:val="000E7019"/>
    <w:rsid w:val="000E72A9"/>
    <w:rsid w:val="000E761A"/>
    <w:rsid w:val="000E7E99"/>
    <w:rsid w:val="000F012F"/>
    <w:rsid w:val="000F0CB2"/>
    <w:rsid w:val="000F155C"/>
    <w:rsid w:val="000F1BC4"/>
    <w:rsid w:val="000F21E6"/>
    <w:rsid w:val="000F2F44"/>
    <w:rsid w:val="000F3BE0"/>
    <w:rsid w:val="000F3F4A"/>
    <w:rsid w:val="000F5767"/>
    <w:rsid w:val="000F5DE6"/>
    <w:rsid w:val="000F64A2"/>
    <w:rsid w:val="000F650A"/>
    <w:rsid w:val="000F685D"/>
    <w:rsid w:val="000F6867"/>
    <w:rsid w:val="000F7051"/>
    <w:rsid w:val="000F766F"/>
    <w:rsid w:val="000F7785"/>
    <w:rsid w:val="000F7A4E"/>
    <w:rsid w:val="0010090A"/>
    <w:rsid w:val="00100BE7"/>
    <w:rsid w:val="00101243"/>
    <w:rsid w:val="0010164B"/>
    <w:rsid w:val="00101B3E"/>
    <w:rsid w:val="00101B96"/>
    <w:rsid w:val="00101EDE"/>
    <w:rsid w:val="00101FA9"/>
    <w:rsid w:val="00102663"/>
    <w:rsid w:val="00102798"/>
    <w:rsid w:val="00102CD1"/>
    <w:rsid w:val="001036EC"/>
    <w:rsid w:val="00104466"/>
    <w:rsid w:val="001045D6"/>
    <w:rsid w:val="00104C2E"/>
    <w:rsid w:val="00104F20"/>
    <w:rsid w:val="00105D65"/>
    <w:rsid w:val="00105E15"/>
    <w:rsid w:val="0010613A"/>
    <w:rsid w:val="001062F4"/>
    <w:rsid w:val="00106334"/>
    <w:rsid w:val="0010654C"/>
    <w:rsid w:val="00106FE2"/>
    <w:rsid w:val="001072BD"/>
    <w:rsid w:val="00107AB1"/>
    <w:rsid w:val="00107AFF"/>
    <w:rsid w:val="00107B35"/>
    <w:rsid w:val="00110397"/>
    <w:rsid w:val="00110777"/>
    <w:rsid w:val="00110BB2"/>
    <w:rsid w:val="00110C33"/>
    <w:rsid w:val="0011157B"/>
    <w:rsid w:val="00111710"/>
    <w:rsid w:val="00111C7B"/>
    <w:rsid w:val="00111D73"/>
    <w:rsid w:val="001121E0"/>
    <w:rsid w:val="0011255F"/>
    <w:rsid w:val="00112DFD"/>
    <w:rsid w:val="00114149"/>
    <w:rsid w:val="00114244"/>
    <w:rsid w:val="001144E0"/>
    <w:rsid w:val="00115012"/>
    <w:rsid w:val="00115C59"/>
    <w:rsid w:val="001167C0"/>
    <w:rsid w:val="0011698F"/>
    <w:rsid w:val="00116E4E"/>
    <w:rsid w:val="001174DE"/>
    <w:rsid w:val="0011751F"/>
    <w:rsid w:val="00117BE7"/>
    <w:rsid w:val="0012009B"/>
    <w:rsid w:val="00120AB7"/>
    <w:rsid w:val="00120C59"/>
    <w:rsid w:val="00120E0C"/>
    <w:rsid w:val="001210D1"/>
    <w:rsid w:val="00121379"/>
    <w:rsid w:val="00121A24"/>
    <w:rsid w:val="00121DE5"/>
    <w:rsid w:val="00121F12"/>
    <w:rsid w:val="001225CD"/>
    <w:rsid w:val="00122759"/>
    <w:rsid w:val="0012285B"/>
    <w:rsid w:val="00122D58"/>
    <w:rsid w:val="00122E24"/>
    <w:rsid w:val="00123056"/>
    <w:rsid w:val="001238D9"/>
    <w:rsid w:val="0012410C"/>
    <w:rsid w:val="00124387"/>
    <w:rsid w:val="00124828"/>
    <w:rsid w:val="00124880"/>
    <w:rsid w:val="001248E8"/>
    <w:rsid w:val="001249B5"/>
    <w:rsid w:val="00125618"/>
    <w:rsid w:val="001259D4"/>
    <w:rsid w:val="00125ADC"/>
    <w:rsid w:val="00125CB3"/>
    <w:rsid w:val="00125FDA"/>
    <w:rsid w:val="001260BB"/>
    <w:rsid w:val="001260DB"/>
    <w:rsid w:val="001265B8"/>
    <w:rsid w:val="001266F7"/>
    <w:rsid w:val="00126D77"/>
    <w:rsid w:val="00127460"/>
    <w:rsid w:val="00127465"/>
    <w:rsid w:val="00127C6B"/>
    <w:rsid w:val="00130867"/>
    <w:rsid w:val="00130A8E"/>
    <w:rsid w:val="00130D07"/>
    <w:rsid w:val="0013101E"/>
    <w:rsid w:val="00131289"/>
    <w:rsid w:val="0013175C"/>
    <w:rsid w:val="00132480"/>
    <w:rsid w:val="001332B5"/>
    <w:rsid w:val="00133618"/>
    <w:rsid w:val="001337CD"/>
    <w:rsid w:val="001339C1"/>
    <w:rsid w:val="00135218"/>
    <w:rsid w:val="001352A5"/>
    <w:rsid w:val="00135604"/>
    <w:rsid w:val="00135D98"/>
    <w:rsid w:val="00136B65"/>
    <w:rsid w:val="00136D18"/>
    <w:rsid w:val="001376A7"/>
    <w:rsid w:val="001379E9"/>
    <w:rsid w:val="00137D39"/>
    <w:rsid w:val="00137EE0"/>
    <w:rsid w:val="00140292"/>
    <w:rsid w:val="00140CE8"/>
    <w:rsid w:val="00140E92"/>
    <w:rsid w:val="0014220E"/>
    <w:rsid w:val="0014245F"/>
    <w:rsid w:val="00142CB7"/>
    <w:rsid w:val="00142D43"/>
    <w:rsid w:val="001434B2"/>
    <w:rsid w:val="001436FD"/>
    <w:rsid w:val="00143801"/>
    <w:rsid w:val="00143FF9"/>
    <w:rsid w:val="0014438E"/>
    <w:rsid w:val="001445BB"/>
    <w:rsid w:val="0014475B"/>
    <w:rsid w:val="001447D9"/>
    <w:rsid w:val="0014494C"/>
    <w:rsid w:val="00144F20"/>
    <w:rsid w:val="00145510"/>
    <w:rsid w:val="00145A53"/>
    <w:rsid w:val="00146079"/>
    <w:rsid w:val="00146279"/>
    <w:rsid w:val="00146367"/>
    <w:rsid w:val="001467E1"/>
    <w:rsid w:val="00146D6B"/>
    <w:rsid w:val="00147151"/>
    <w:rsid w:val="001479CF"/>
    <w:rsid w:val="001501A4"/>
    <w:rsid w:val="001503AE"/>
    <w:rsid w:val="00150580"/>
    <w:rsid w:val="0015071C"/>
    <w:rsid w:val="00150946"/>
    <w:rsid w:val="001511BC"/>
    <w:rsid w:val="0015122E"/>
    <w:rsid w:val="00151347"/>
    <w:rsid w:val="00151682"/>
    <w:rsid w:val="001517C9"/>
    <w:rsid w:val="0015280E"/>
    <w:rsid w:val="00152A25"/>
    <w:rsid w:val="00152AF6"/>
    <w:rsid w:val="00153419"/>
    <w:rsid w:val="001538B3"/>
    <w:rsid w:val="00153D49"/>
    <w:rsid w:val="00153DF4"/>
    <w:rsid w:val="0015401D"/>
    <w:rsid w:val="001540F1"/>
    <w:rsid w:val="00154979"/>
    <w:rsid w:val="00155431"/>
    <w:rsid w:val="001556B4"/>
    <w:rsid w:val="0015573B"/>
    <w:rsid w:val="00155871"/>
    <w:rsid w:val="0015595A"/>
    <w:rsid w:val="00155E92"/>
    <w:rsid w:val="00155FA7"/>
    <w:rsid w:val="0015615B"/>
    <w:rsid w:val="001565FE"/>
    <w:rsid w:val="001566C4"/>
    <w:rsid w:val="00156839"/>
    <w:rsid w:val="00156D65"/>
    <w:rsid w:val="00157096"/>
    <w:rsid w:val="0015710D"/>
    <w:rsid w:val="00157797"/>
    <w:rsid w:val="00157FCD"/>
    <w:rsid w:val="00160105"/>
    <w:rsid w:val="00160878"/>
    <w:rsid w:val="00161074"/>
    <w:rsid w:val="001612E3"/>
    <w:rsid w:val="001616CF"/>
    <w:rsid w:val="00161B3E"/>
    <w:rsid w:val="00162011"/>
    <w:rsid w:val="00162BE3"/>
    <w:rsid w:val="00162C73"/>
    <w:rsid w:val="00163D1A"/>
    <w:rsid w:val="00163D9E"/>
    <w:rsid w:val="001641F4"/>
    <w:rsid w:val="0016428A"/>
    <w:rsid w:val="001642C5"/>
    <w:rsid w:val="00164B7B"/>
    <w:rsid w:val="00164D9A"/>
    <w:rsid w:val="00164FFD"/>
    <w:rsid w:val="00165A04"/>
    <w:rsid w:val="00165A66"/>
    <w:rsid w:val="00165ED2"/>
    <w:rsid w:val="0016625E"/>
    <w:rsid w:val="00166B73"/>
    <w:rsid w:val="00166D1F"/>
    <w:rsid w:val="00167154"/>
    <w:rsid w:val="001674C4"/>
    <w:rsid w:val="001677A8"/>
    <w:rsid w:val="001677F6"/>
    <w:rsid w:val="00167E2E"/>
    <w:rsid w:val="001700DA"/>
    <w:rsid w:val="0017036E"/>
    <w:rsid w:val="001705E5"/>
    <w:rsid w:val="0017077E"/>
    <w:rsid w:val="00171365"/>
    <w:rsid w:val="001718B8"/>
    <w:rsid w:val="00171939"/>
    <w:rsid w:val="00171B2B"/>
    <w:rsid w:val="00171C1D"/>
    <w:rsid w:val="001721AB"/>
    <w:rsid w:val="00172632"/>
    <w:rsid w:val="001726FF"/>
    <w:rsid w:val="001728EE"/>
    <w:rsid w:val="00172BF3"/>
    <w:rsid w:val="001731BE"/>
    <w:rsid w:val="001736AC"/>
    <w:rsid w:val="001737B1"/>
    <w:rsid w:val="00173A1E"/>
    <w:rsid w:val="00173EAC"/>
    <w:rsid w:val="001742BA"/>
    <w:rsid w:val="00174515"/>
    <w:rsid w:val="001752F8"/>
    <w:rsid w:val="00175357"/>
    <w:rsid w:val="00175558"/>
    <w:rsid w:val="001755E3"/>
    <w:rsid w:val="00176BF7"/>
    <w:rsid w:val="00176E31"/>
    <w:rsid w:val="001770DD"/>
    <w:rsid w:val="00177703"/>
    <w:rsid w:val="001777EF"/>
    <w:rsid w:val="00177D30"/>
    <w:rsid w:val="00180718"/>
    <w:rsid w:val="00180B90"/>
    <w:rsid w:val="00180D54"/>
    <w:rsid w:val="00180E40"/>
    <w:rsid w:val="001819F1"/>
    <w:rsid w:val="00181F24"/>
    <w:rsid w:val="00182382"/>
    <w:rsid w:val="00182E02"/>
    <w:rsid w:val="00183F4F"/>
    <w:rsid w:val="00184A72"/>
    <w:rsid w:val="00184BE3"/>
    <w:rsid w:val="001851CB"/>
    <w:rsid w:val="00185338"/>
    <w:rsid w:val="00185A12"/>
    <w:rsid w:val="00186183"/>
    <w:rsid w:val="00186247"/>
    <w:rsid w:val="001866A3"/>
    <w:rsid w:val="0018767E"/>
    <w:rsid w:val="001876B1"/>
    <w:rsid w:val="00190663"/>
    <w:rsid w:val="0019094E"/>
    <w:rsid w:val="00190BAF"/>
    <w:rsid w:val="0019134A"/>
    <w:rsid w:val="00191AB6"/>
    <w:rsid w:val="0019285D"/>
    <w:rsid w:val="001928E3"/>
    <w:rsid w:val="001931FD"/>
    <w:rsid w:val="00193352"/>
    <w:rsid w:val="00193DCC"/>
    <w:rsid w:val="00194365"/>
    <w:rsid w:val="0019436D"/>
    <w:rsid w:val="00194F41"/>
    <w:rsid w:val="001951D3"/>
    <w:rsid w:val="00195302"/>
    <w:rsid w:val="001960AF"/>
    <w:rsid w:val="001960CF"/>
    <w:rsid w:val="00196821"/>
    <w:rsid w:val="00196B57"/>
    <w:rsid w:val="00196FE9"/>
    <w:rsid w:val="00197594"/>
    <w:rsid w:val="001977FD"/>
    <w:rsid w:val="00197CD3"/>
    <w:rsid w:val="001A0187"/>
    <w:rsid w:val="001A022E"/>
    <w:rsid w:val="001A0720"/>
    <w:rsid w:val="001A0B72"/>
    <w:rsid w:val="001A1D20"/>
    <w:rsid w:val="001A200E"/>
    <w:rsid w:val="001A22F5"/>
    <w:rsid w:val="001A24C4"/>
    <w:rsid w:val="001A2BA2"/>
    <w:rsid w:val="001A2BCA"/>
    <w:rsid w:val="001A2EEA"/>
    <w:rsid w:val="001A2F7B"/>
    <w:rsid w:val="001A305D"/>
    <w:rsid w:val="001A3249"/>
    <w:rsid w:val="001A3416"/>
    <w:rsid w:val="001A3526"/>
    <w:rsid w:val="001A36DC"/>
    <w:rsid w:val="001A3B15"/>
    <w:rsid w:val="001A3CB1"/>
    <w:rsid w:val="001A411E"/>
    <w:rsid w:val="001A4689"/>
    <w:rsid w:val="001A4DF5"/>
    <w:rsid w:val="001A50FC"/>
    <w:rsid w:val="001A551F"/>
    <w:rsid w:val="001A5741"/>
    <w:rsid w:val="001A57A3"/>
    <w:rsid w:val="001A59D3"/>
    <w:rsid w:val="001A6A6F"/>
    <w:rsid w:val="001A6AC0"/>
    <w:rsid w:val="001A6BF0"/>
    <w:rsid w:val="001A6CD7"/>
    <w:rsid w:val="001A723C"/>
    <w:rsid w:val="001A7424"/>
    <w:rsid w:val="001A77DA"/>
    <w:rsid w:val="001A7F2A"/>
    <w:rsid w:val="001B0124"/>
    <w:rsid w:val="001B02B5"/>
    <w:rsid w:val="001B07AC"/>
    <w:rsid w:val="001B1578"/>
    <w:rsid w:val="001B1761"/>
    <w:rsid w:val="001B2099"/>
    <w:rsid w:val="001B234B"/>
    <w:rsid w:val="001B23CB"/>
    <w:rsid w:val="001B29E9"/>
    <w:rsid w:val="001B2E2E"/>
    <w:rsid w:val="001B2F7E"/>
    <w:rsid w:val="001B2FAD"/>
    <w:rsid w:val="001B3086"/>
    <w:rsid w:val="001B30FC"/>
    <w:rsid w:val="001B364E"/>
    <w:rsid w:val="001B37FA"/>
    <w:rsid w:val="001B484E"/>
    <w:rsid w:val="001B4ACE"/>
    <w:rsid w:val="001B4E18"/>
    <w:rsid w:val="001B4E23"/>
    <w:rsid w:val="001B5360"/>
    <w:rsid w:val="001B66D6"/>
    <w:rsid w:val="001B69B2"/>
    <w:rsid w:val="001B74E7"/>
    <w:rsid w:val="001B74F6"/>
    <w:rsid w:val="001B7831"/>
    <w:rsid w:val="001B7A0A"/>
    <w:rsid w:val="001B7B5B"/>
    <w:rsid w:val="001C0883"/>
    <w:rsid w:val="001C090E"/>
    <w:rsid w:val="001C11C2"/>
    <w:rsid w:val="001C1366"/>
    <w:rsid w:val="001C145D"/>
    <w:rsid w:val="001C1699"/>
    <w:rsid w:val="001C1D27"/>
    <w:rsid w:val="001C1DF2"/>
    <w:rsid w:val="001C2287"/>
    <w:rsid w:val="001C315F"/>
    <w:rsid w:val="001C395D"/>
    <w:rsid w:val="001C3DF6"/>
    <w:rsid w:val="001C427D"/>
    <w:rsid w:val="001C4320"/>
    <w:rsid w:val="001C44EB"/>
    <w:rsid w:val="001C4A58"/>
    <w:rsid w:val="001C4C16"/>
    <w:rsid w:val="001C4DD0"/>
    <w:rsid w:val="001C5063"/>
    <w:rsid w:val="001C51E6"/>
    <w:rsid w:val="001C5206"/>
    <w:rsid w:val="001C5799"/>
    <w:rsid w:val="001C5803"/>
    <w:rsid w:val="001C5B29"/>
    <w:rsid w:val="001C5FCF"/>
    <w:rsid w:val="001C6210"/>
    <w:rsid w:val="001C62D6"/>
    <w:rsid w:val="001C63FD"/>
    <w:rsid w:val="001C6970"/>
    <w:rsid w:val="001C6B1B"/>
    <w:rsid w:val="001C6C80"/>
    <w:rsid w:val="001C714A"/>
    <w:rsid w:val="001C7151"/>
    <w:rsid w:val="001C78BD"/>
    <w:rsid w:val="001C7E00"/>
    <w:rsid w:val="001D03E4"/>
    <w:rsid w:val="001D0754"/>
    <w:rsid w:val="001D0C47"/>
    <w:rsid w:val="001D0D05"/>
    <w:rsid w:val="001D0E66"/>
    <w:rsid w:val="001D1663"/>
    <w:rsid w:val="001D168A"/>
    <w:rsid w:val="001D1A6C"/>
    <w:rsid w:val="001D26CD"/>
    <w:rsid w:val="001D2871"/>
    <w:rsid w:val="001D3458"/>
    <w:rsid w:val="001D3857"/>
    <w:rsid w:val="001D3AB8"/>
    <w:rsid w:val="001D3C83"/>
    <w:rsid w:val="001D3D17"/>
    <w:rsid w:val="001D3E1C"/>
    <w:rsid w:val="001D3E65"/>
    <w:rsid w:val="001D409F"/>
    <w:rsid w:val="001D46C7"/>
    <w:rsid w:val="001D4E5C"/>
    <w:rsid w:val="001D559F"/>
    <w:rsid w:val="001D5D8F"/>
    <w:rsid w:val="001D6323"/>
    <w:rsid w:val="001D63E7"/>
    <w:rsid w:val="001D6CDA"/>
    <w:rsid w:val="001D7E60"/>
    <w:rsid w:val="001D7F9B"/>
    <w:rsid w:val="001D7FCF"/>
    <w:rsid w:val="001E072F"/>
    <w:rsid w:val="001E0F11"/>
    <w:rsid w:val="001E1EDF"/>
    <w:rsid w:val="001E1F73"/>
    <w:rsid w:val="001E243F"/>
    <w:rsid w:val="001E27DA"/>
    <w:rsid w:val="001E32D4"/>
    <w:rsid w:val="001E3335"/>
    <w:rsid w:val="001E34B2"/>
    <w:rsid w:val="001E4043"/>
    <w:rsid w:val="001E4529"/>
    <w:rsid w:val="001E467A"/>
    <w:rsid w:val="001E4704"/>
    <w:rsid w:val="001E4881"/>
    <w:rsid w:val="001E511F"/>
    <w:rsid w:val="001E535E"/>
    <w:rsid w:val="001E539A"/>
    <w:rsid w:val="001E5889"/>
    <w:rsid w:val="001E5DDF"/>
    <w:rsid w:val="001E6CF6"/>
    <w:rsid w:val="001E77AA"/>
    <w:rsid w:val="001E7837"/>
    <w:rsid w:val="001E7871"/>
    <w:rsid w:val="001E79E5"/>
    <w:rsid w:val="001F122C"/>
    <w:rsid w:val="001F15A0"/>
    <w:rsid w:val="001F1725"/>
    <w:rsid w:val="001F1BCD"/>
    <w:rsid w:val="001F1F0F"/>
    <w:rsid w:val="001F27D3"/>
    <w:rsid w:val="001F2BD0"/>
    <w:rsid w:val="001F34CE"/>
    <w:rsid w:val="001F3CE5"/>
    <w:rsid w:val="001F467C"/>
    <w:rsid w:val="001F4B95"/>
    <w:rsid w:val="001F656B"/>
    <w:rsid w:val="001F6F5E"/>
    <w:rsid w:val="001F703E"/>
    <w:rsid w:val="001F7511"/>
    <w:rsid w:val="001F76A4"/>
    <w:rsid w:val="001F7E99"/>
    <w:rsid w:val="002004C4"/>
    <w:rsid w:val="00200587"/>
    <w:rsid w:val="00200926"/>
    <w:rsid w:val="00200A2A"/>
    <w:rsid w:val="00200F88"/>
    <w:rsid w:val="002018CA"/>
    <w:rsid w:val="00201F65"/>
    <w:rsid w:val="00201FA2"/>
    <w:rsid w:val="00202539"/>
    <w:rsid w:val="002027BC"/>
    <w:rsid w:val="00202990"/>
    <w:rsid w:val="00202D47"/>
    <w:rsid w:val="00203B97"/>
    <w:rsid w:val="002042FE"/>
    <w:rsid w:val="0020468E"/>
    <w:rsid w:val="002048C4"/>
    <w:rsid w:val="00204BD2"/>
    <w:rsid w:val="00205301"/>
    <w:rsid w:val="002056BB"/>
    <w:rsid w:val="00205B9F"/>
    <w:rsid w:val="00205D1D"/>
    <w:rsid w:val="002060E6"/>
    <w:rsid w:val="002065C5"/>
    <w:rsid w:val="002067F6"/>
    <w:rsid w:val="00207124"/>
    <w:rsid w:val="0021045D"/>
    <w:rsid w:val="0021057A"/>
    <w:rsid w:val="0021083F"/>
    <w:rsid w:val="00210845"/>
    <w:rsid w:val="00210C8E"/>
    <w:rsid w:val="002111EA"/>
    <w:rsid w:val="00211437"/>
    <w:rsid w:val="00211497"/>
    <w:rsid w:val="00211936"/>
    <w:rsid w:val="00211C97"/>
    <w:rsid w:val="002120C2"/>
    <w:rsid w:val="00212693"/>
    <w:rsid w:val="002128ED"/>
    <w:rsid w:val="00212A76"/>
    <w:rsid w:val="00213F81"/>
    <w:rsid w:val="00214282"/>
    <w:rsid w:val="00214442"/>
    <w:rsid w:val="00214E7B"/>
    <w:rsid w:val="002150AD"/>
    <w:rsid w:val="00215A00"/>
    <w:rsid w:val="00215AA4"/>
    <w:rsid w:val="00215B16"/>
    <w:rsid w:val="00215B66"/>
    <w:rsid w:val="00215BDF"/>
    <w:rsid w:val="00215D6A"/>
    <w:rsid w:val="00216299"/>
    <w:rsid w:val="0021705C"/>
    <w:rsid w:val="0021728D"/>
    <w:rsid w:val="00220759"/>
    <w:rsid w:val="002207D7"/>
    <w:rsid w:val="00220AC7"/>
    <w:rsid w:val="00220B21"/>
    <w:rsid w:val="00220CA6"/>
    <w:rsid w:val="00221256"/>
    <w:rsid w:val="0022252C"/>
    <w:rsid w:val="00222CA3"/>
    <w:rsid w:val="00222E34"/>
    <w:rsid w:val="0022301D"/>
    <w:rsid w:val="0022336D"/>
    <w:rsid w:val="002233A7"/>
    <w:rsid w:val="002236AD"/>
    <w:rsid w:val="0022416D"/>
    <w:rsid w:val="00224495"/>
    <w:rsid w:val="00224E98"/>
    <w:rsid w:val="00226449"/>
    <w:rsid w:val="002264A8"/>
    <w:rsid w:val="00226889"/>
    <w:rsid w:val="002268FE"/>
    <w:rsid w:val="00226C54"/>
    <w:rsid w:val="00227439"/>
    <w:rsid w:val="00227928"/>
    <w:rsid w:val="00230601"/>
    <w:rsid w:val="00230DEA"/>
    <w:rsid w:val="00230DF2"/>
    <w:rsid w:val="00231046"/>
    <w:rsid w:val="00231141"/>
    <w:rsid w:val="00231547"/>
    <w:rsid w:val="00231626"/>
    <w:rsid w:val="00231A4B"/>
    <w:rsid w:val="00231CBD"/>
    <w:rsid w:val="00231F23"/>
    <w:rsid w:val="00232230"/>
    <w:rsid w:val="0023291F"/>
    <w:rsid w:val="00232A2F"/>
    <w:rsid w:val="00232ED3"/>
    <w:rsid w:val="00233372"/>
    <w:rsid w:val="002336AB"/>
    <w:rsid w:val="002342F0"/>
    <w:rsid w:val="00234539"/>
    <w:rsid w:val="00234EE1"/>
    <w:rsid w:val="00235026"/>
    <w:rsid w:val="002366E8"/>
    <w:rsid w:val="002368AE"/>
    <w:rsid w:val="00236F9E"/>
    <w:rsid w:val="00236FE8"/>
    <w:rsid w:val="0023706A"/>
    <w:rsid w:val="0023754E"/>
    <w:rsid w:val="002375C6"/>
    <w:rsid w:val="00237E37"/>
    <w:rsid w:val="00240276"/>
    <w:rsid w:val="00240366"/>
    <w:rsid w:val="002407AE"/>
    <w:rsid w:val="002415BC"/>
    <w:rsid w:val="002418BD"/>
    <w:rsid w:val="00241A8A"/>
    <w:rsid w:val="00241A92"/>
    <w:rsid w:val="00241D5F"/>
    <w:rsid w:val="002428D0"/>
    <w:rsid w:val="00242AC0"/>
    <w:rsid w:val="00242B74"/>
    <w:rsid w:val="00242D65"/>
    <w:rsid w:val="002437CB"/>
    <w:rsid w:val="00243DA5"/>
    <w:rsid w:val="00243DD7"/>
    <w:rsid w:val="0024445C"/>
    <w:rsid w:val="0024533C"/>
    <w:rsid w:val="00245D06"/>
    <w:rsid w:val="00245D38"/>
    <w:rsid w:val="00246176"/>
    <w:rsid w:val="00246E4C"/>
    <w:rsid w:val="002472CA"/>
    <w:rsid w:val="002474BB"/>
    <w:rsid w:val="0024753B"/>
    <w:rsid w:val="002475D4"/>
    <w:rsid w:val="002477D3"/>
    <w:rsid w:val="002478B7"/>
    <w:rsid w:val="00247B0B"/>
    <w:rsid w:val="00250127"/>
    <w:rsid w:val="0025034D"/>
    <w:rsid w:val="002512AB"/>
    <w:rsid w:val="002512DE"/>
    <w:rsid w:val="00252468"/>
    <w:rsid w:val="00252593"/>
    <w:rsid w:val="002525C3"/>
    <w:rsid w:val="00252966"/>
    <w:rsid w:val="002529C0"/>
    <w:rsid w:val="00253102"/>
    <w:rsid w:val="00253618"/>
    <w:rsid w:val="00253D95"/>
    <w:rsid w:val="00253F37"/>
    <w:rsid w:val="002544BF"/>
    <w:rsid w:val="00254A08"/>
    <w:rsid w:val="00254E9E"/>
    <w:rsid w:val="00255AFA"/>
    <w:rsid w:val="002564AC"/>
    <w:rsid w:val="002565AC"/>
    <w:rsid w:val="00256660"/>
    <w:rsid w:val="00257060"/>
    <w:rsid w:val="002570D5"/>
    <w:rsid w:val="00257AB5"/>
    <w:rsid w:val="002606BB"/>
    <w:rsid w:val="00261143"/>
    <w:rsid w:val="002617F7"/>
    <w:rsid w:val="00261901"/>
    <w:rsid w:val="00261D40"/>
    <w:rsid w:val="00261F51"/>
    <w:rsid w:val="002620C4"/>
    <w:rsid w:val="00262E8A"/>
    <w:rsid w:val="002634FA"/>
    <w:rsid w:val="00263B41"/>
    <w:rsid w:val="00264773"/>
    <w:rsid w:val="0026499C"/>
    <w:rsid w:val="00264DE3"/>
    <w:rsid w:val="002653AC"/>
    <w:rsid w:val="002660BA"/>
    <w:rsid w:val="002663F7"/>
    <w:rsid w:val="00266645"/>
    <w:rsid w:val="002675DF"/>
    <w:rsid w:val="0026763B"/>
    <w:rsid w:val="00267B7E"/>
    <w:rsid w:val="002702F9"/>
    <w:rsid w:val="002712EF"/>
    <w:rsid w:val="0027178D"/>
    <w:rsid w:val="00271806"/>
    <w:rsid w:val="00271B3C"/>
    <w:rsid w:val="00271C64"/>
    <w:rsid w:val="00271E61"/>
    <w:rsid w:val="002720EB"/>
    <w:rsid w:val="00272A73"/>
    <w:rsid w:val="00272B8C"/>
    <w:rsid w:val="002730A8"/>
    <w:rsid w:val="002736E1"/>
    <w:rsid w:val="00273C75"/>
    <w:rsid w:val="00273C9A"/>
    <w:rsid w:val="002741A3"/>
    <w:rsid w:val="002743D6"/>
    <w:rsid w:val="00274D16"/>
    <w:rsid w:val="00274D8D"/>
    <w:rsid w:val="00275A0A"/>
    <w:rsid w:val="00275CB6"/>
    <w:rsid w:val="00275E79"/>
    <w:rsid w:val="00276161"/>
    <w:rsid w:val="0027636E"/>
    <w:rsid w:val="0027661F"/>
    <w:rsid w:val="0027680A"/>
    <w:rsid w:val="00276E21"/>
    <w:rsid w:val="00277046"/>
    <w:rsid w:val="00277948"/>
    <w:rsid w:val="002809CB"/>
    <w:rsid w:val="002809E9"/>
    <w:rsid w:val="00280E82"/>
    <w:rsid w:val="0028104F"/>
    <w:rsid w:val="002811CB"/>
    <w:rsid w:val="002811EE"/>
    <w:rsid w:val="002812A7"/>
    <w:rsid w:val="002812D0"/>
    <w:rsid w:val="00281879"/>
    <w:rsid w:val="0028189F"/>
    <w:rsid w:val="00281953"/>
    <w:rsid w:val="00281DA4"/>
    <w:rsid w:val="002820FE"/>
    <w:rsid w:val="00282709"/>
    <w:rsid w:val="0028364B"/>
    <w:rsid w:val="0028381E"/>
    <w:rsid w:val="00283DA6"/>
    <w:rsid w:val="002842E1"/>
    <w:rsid w:val="00284715"/>
    <w:rsid w:val="00284886"/>
    <w:rsid w:val="00284941"/>
    <w:rsid w:val="00284C85"/>
    <w:rsid w:val="002850B8"/>
    <w:rsid w:val="002851DC"/>
    <w:rsid w:val="00285DBA"/>
    <w:rsid w:val="002864F6"/>
    <w:rsid w:val="00286629"/>
    <w:rsid w:val="00286796"/>
    <w:rsid w:val="002869D7"/>
    <w:rsid w:val="00286E9C"/>
    <w:rsid w:val="0028763B"/>
    <w:rsid w:val="00287709"/>
    <w:rsid w:val="002879AC"/>
    <w:rsid w:val="00287C02"/>
    <w:rsid w:val="00287F62"/>
    <w:rsid w:val="002901D6"/>
    <w:rsid w:val="002905E5"/>
    <w:rsid w:val="0029081A"/>
    <w:rsid w:val="00290A8D"/>
    <w:rsid w:val="00290B75"/>
    <w:rsid w:val="00290FAF"/>
    <w:rsid w:val="00291DEF"/>
    <w:rsid w:val="002927A2"/>
    <w:rsid w:val="002927F6"/>
    <w:rsid w:val="00292B28"/>
    <w:rsid w:val="002931D6"/>
    <w:rsid w:val="002932AA"/>
    <w:rsid w:val="002933AA"/>
    <w:rsid w:val="002936CD"/>
    <w:rsid w:val="002937BD"/>
    <w:rsid w:val="00293DED"/>
    <w:rsid w:val="00294144"/>
    <w:rsid w:val="0029416D"/>
    <w:rsid w:val="002945F0"/>
    <w:rsid w:val="00294CA8"/>
    <w:rsid w:val="0029552F"/>
    <w:rsid w:val="00295734"/>
    <w:rsid w:val="00295DE7"/>
    <w:rsid w:val="00295F6C"/>
    <w:rsid w:val="0029613C"/>
    <w:rsid w:val="002967B3"/>
    <w:rsid w:val="00296ACB"/>
    <w:rsid w:val="00297246"/>
    <w:rsid w:val="002972D7"/>
    <w:rsid w:val="002973EA"/>
    <w:rsid w:val="00297631"/>
    <w:rsid w:val="002976D1"/>
    <w:rsid w:val="00297DB0"/>
    <w:rsid w:val="002A04CC"/>
    <w:rsid w:val="002A0A38"/>
    <w:rsid w:val="002A0C93"/>
    <w:rsid w:val="002A1004"/>
    <w:rsid w:val="002A152B"/>
    <w:rsid w:val="002A1B16"/>
    <w:rsid w:val="002A2463"/>
    <w:rsid w:val="002A24E4"/>
    <w:rsid w:val="002A25D7"/>
    <w:rsid w:val="002A26D3"/>
    <w:rsid w:val="002A2DC8"/>
    <w:rsid w:val="002A34EB"/>
    <w:rsid w:val="002A36C0"/>
    <w:rsid w:val="002A3862"/>
    <w:rsid w:val="002A3ED7"/>
    <w:rsid w:val="002A3EFD"/>
    <w:rsid w:val="002A4A29"/>
    <w:rsid w:val="002A4D85"/>
    <w:rsid w:val="002A5758"/>
    <w:rsid w:val="002A5C2F"/>
    <w:rsid w:val="002A646D"/>
    <w:rsid w:val="002A6B51"/>
    <w:rsid w:val="002A6E9B"/>
    <w:rsid w:val="002A77B0"/>
    <w:rsid w:val="002A7BD4"/>
    <w:rsid w:val="002A7BDA"/>
    <w:rsid w:val="002B033D"/>
    <w:rsid w:val="002B0512"/>
    <w:rsid w:val="002B0F60"/>
    <w:rsid w:val="002B0F68"/>
    <w:rsid w:val="002B1403"/>
    <w:rsid w:val="002B1DBD"/>
    <w:rsid w:val="002B1FBE"/>
    <w:rsid w:val="002B254C"/>
    <w:rsid w:val="002B26E8"/>
    <w:rsid w:val="002B26FD"/>
    <w:rsid w:val="002B2815"/>
    <w:rsid w:val="002B290C"/>
    <w:rsid w:val="002B3282"/>
    <w:rsid w:val="002B33A3"/>
    <w:rsid w:val="002B371E"/>
    <w:rsid w:val="002B3780"/>
    <w:rsid w:val="002B3F9F"/>
    <w:rsid w:val="002B417F"/>
    <w:rsid w:val="002B435A"/>
    <w:rsid w:val="002B43F8"/>
    <w:rsid w:val="002B49B2"/>
    <w:rsid w:val="002B4D15"/>
    <w:rsid w:val="002B5098"/>
    <w:rsid w:val="002B5433"/>
    <w:rsid w:val="002B575B"/>
    <w:rsid w:val="002B5A2A"/>
    <w:rsid w:val="002B5DAC"/>
    <w:rsid w:val="002B60D3"/>
    <w:rsid w:val="002B73CE"/>
    <w:rsid w:val="002B7621"/>
    <w:rsid w:val="002B7B0E"/>
    <w:rsid w:val="002C019F"/>
    <w:rsid w:val="002C0274"/>
    <w:rsid w:val="002C07D0"/>
    <w:rsid w:val="002C0A21"/>
    <w:rsid w:val="002C0ED3"/>
    <w:rsid w:val="002C136D"/>
    <w:rsid w:val="002C17F0"/>
    <w:rsid w:val="002C1B31"/>
    <w:rsid w:val="002C23BB"/>
    <w:rsid w:val="002C26BD"/>
    <w:rsid w:val="002C27A2"/>
    <w:rsid w:val="002C281B"/>
    <w:rsid w:val="002C2867"/>
    <w:rsid w:val="002C2B97"/>
    <w:rsid w:val="002C2EA7"/>
    <w:rsid w:val="002C30A7"/>
    <w:rsid w:val="002C411D"/>
    <w:rsid w:val="002C42CA"/>
    <w:rsid w:val="002C4432"/>
    <w:rsid w:val="002C45C5"/>
    <w:rsid w:val="002C4B14"/>
    <w:rsid w:val="002C5659"/>
    <w:rsid w:val="002C5A90"/>
    <w:rsid w:val="002C5E31"/>
    <w:rsid w:val="002C603B"/>
    <w:rsid w:val="002C6DBF"/>
    <w:rsid w:val="002C7877"/>
    <w:rsid w:val="002C7907"/>
    <w:rsid w:val="002C7AC1"/>
    <w:rsid w:val="002C7D49"/>
    <w:rsid w:val="002C7FD6"/>
    <w:rsid w:val="002D0267"/>
    <w:rsid w:val="002D026A"/>
    <w:rsid w:val="002D0397"/>
    <w:rsid w:val="002D06DA"/>
    <w:rsid w:val="002D0A0B"/>
    <w:rsid w:val="002D0CAE"/>
    <w:rsid w:val="002D0DCF"/>
    <w:rsid w:val="002D0E03"/>
    <w:rsid w:val="002D1493"/>
    <w:rsid w:val="002D1B53"/>
    <w:rsid w:val="002D1CA4"/>
    <w:rsid w:val="002D2830"/>
    <w:rsid w:val="002D2B24"/>
    <w:rsid w:val="002D2FFB"/>
    <w:rsid w:val="002D39E1"/>
    <w:rsid w:val="002D3C33"/>
    <w:rsid w:val="002D3DAE"/>
    <w:rsid w:val="002D3FC6"/>
    <w:rsid w:val="002D40E9"/>
    <w:rsid w:val="002D47D0"/>
    <w:rsid w:val="002D4DB9"/>
    <w:rsid w:val="002D50A8"/>
    <w:rsid w:val="002D555B"/>
    <w:rsid w:val="002D57E3"/>
    <w:rsid w:val="002D5A39"/>
    <w:rsid w:val="002D5B9B"/>
    <w:rsid w:val="002D5BF0"/>
    <w:rsid w:val="002D5C4F"/>
    <w:rsid w:val="002D5C67"/>
    <w:rsid w:val="002D616A"/>
    <w:rsid w:val="002D6809"/>
    <w:rsid w:val="002D695D"/>
    <w:rsid w:val="002D69EC"/>
    <w:rsid w:val="002D6B1C"/>
    <w:rsid w:val="002D6BFB"/>
    <w:rsid w:val="002D6C55"/>
    <w:rsid w:val="002D6CAC"/>
    <w:rsid w:val="002D6F6F"/>
    <w:rsid w:val="002D71F3"/>
    <w:rsid w:val="002D7A84"/>
    <w:rsid w:val="002D7EF3"/>
    <w:rsid w:val="002D7FA1"/>
    <w:rsid w:val="002E0C59"/>
    <w:rsid w:val="002E12EA"/>
    <w:rsid w:val="002E187A"/>
    <w:rsid w:val="002E18B9"/>
    <w:rsid w:val="002E18DC"/>
    <w:rsid w:val="002E1CF8"/>
    <w:rsid w:val="002E2713"/>
    <w:rsid w:val="002E29CD"/>
    <w:rsid w:val="002E2EAE"/>
    <w:rsid w:val="002E33C5"/>
    <w:rsid w:val="002E3843"/>
    <w:rsid w:val="002E4032"/>
    <w:rsid w:val="002E4FDD"/>
    <w:rsid w:val="002E50D8"/>
    <w:rsid w:val="002E5125"/>
    <w:rsid w:val="002E5355"/>
    <w:rsid w:val="002E551A"/>
    <w:rsid w:val="002E5E89"/>
    <w:rsid w:val="002E6081"/>
    <w:rsid w:val="002E6501"/>
    <w:rsid w:val="002E68FF"/>
    <w:rsid w:val="002E6968"/>
    <w:rsid w:val="002E6D59"/>
    <w:rsid w:val="002E6D8C"/>
    <w:rsid w:val="002E7371"/>
    <w:rsid w:val="002E7E6A"/>
    <w:rsid w:val="002E7EC1"/>
    <w:rsid w:val="002F0824"/>
    <w:rsid w:val="002F090C"/>
    <w:rsid w:val="002F1986"/>
    <w:rsid w:val="002F1FC3"/>
    <w:rsid w:val="002F235C"/>
    <w:rsid w:val="002F2845"/>
    <w:rsid w:val="002F2951"/>
    <w:rsid w:val="002F2DCB"/>
    <w:rsid w:val="002F32E4"/>
    <w:rsid w:val="002F3F6D"/>
    <w:rsid w:val="002F45DD"/>
    <w:rsid w:val="002F46BA"/>
    <w:rsid w:val="002F4BE4"/>
    <w:rsid w:val="002F4FBF"/>
    <w:rsid w:val="002F562D"/>
    <w:rsid w:val="002F5771"/>
    <w:rsid w:val="002F5A56"/>
    <w:rsid w:val="002F5B80"/>
    <w:rsid w:val="002F5C6C"/>
    <w:rsid w:val="002F5EE7"/>
    <w:rsid w:val="002F5F2C"/>
    <w:rsid w:val="002F6328"/>
    <w:rsid w:val="002F64FE"/>
    <w:rsid w:val="002F67A0"/>
    <w:rsid w:val="002F6A2B"/>
    <w:rsid w:val="002F6E68"/>
    <w:rsid w:val="002F7290"/>
    <w:rsid w:val="002F76FF"/>
    <w:rsid w:val="002F780E"/>
    <w:rsid w:val="002F7E38"/>
    <w:rsid w:val="00300863"/>
    <w:rsid w:val="00300B5C"/>
    <w:rsid w:val="00300B84"/>
    <w:rsid w:val="00300F4D"/>
    <w:rsid w:val="0030128B"/>
    <w:rsid w:val="003012B3"/>
    <w:rsid w:val="00301996"/>
    <w:rsid w:val="00301B84"/>
    <w:rsid w:val="00301BAC"/>
    <w:rsid w:val="00301F84"/>
    <w:rsid w:val="003029AF"/>
    <w:rsid w:val="00302B2D"/>
    <w:rsid w:val="0030300D"/>
    <w:rsid w:val="00303137"/>
    <w:rsid w:val="0030357D"/>
    <w:rsid w:val="00303804"/>
    <w:rsid w:val="0030447E"/>
    <w:rsid w:val="0030452B"/>
    <w:rsid w:val="00304612"/>
    <w:rsid w:val="00304A40"/>
    <w:rsid w:val="00304A93"/>
    <w:rsid w:val="00304CE0"/>
    <w:rsid w:val="00304DB2"/>
    <w:rsid w:val="00304E4C"/>
    <w:rsid w:val="00305233"/>
    <w:rsid w:val="00306006"/>
    <w:rsid w:val="003060E5"/>
    <w:rsid w:val="003061FD"/>
    <w:rsid w:val="00306308"/>
    <w:rsid w:val="00306D52"/>
    <w:rsid w:val="003072CA"/>
    <w:rsid w:val="0031045F"/>
    <w:rsid w:val="00310BB7"/>
    <w:rsid w:val="0031136E"/>
    <w:rsid w:val="003118D8"/>
    <w:rsid w:val="00311A30"/>
    <w:rsid w:val="00311A85"/>
    <w:rsid w:val="00312633"/>
    <w:rsid w:val="00312B2D"/>
    <w:rsid w:val="003130AB"/>
    <w:rsid w:val="003138DD"/>
    <w:rsid w:val="00314433"/>
    <w:rsid w:val="00314866"/>
    <w:rsid w:val="003152E0"/>
    <w:rsid w:val="0031631B"/>
    <w:rsid w:val="0031669A"/>
    <w:rsid w:val="00316E3E"/>
    <w:rsid w:val="003176E4"/>
    <w:rsid w:val="003179C7"/>
    <w:rsid w:val="003179D7"/>
    <w:rsid w:val="00317ABE"/>
    <w:rsid w:val="00317BEF"/>
    <w:rsid w:val="00320378"/>
    <w:rsid w:val="00320C09"/>
    <w:rsid w:val="003210A2"/>
    <w:rsid w:val="0032131F"/>
    <w:rsid w:val="00321556"/>
    <w:rsid w:val="00321B95"/>
    <w:rsid w:val="00322046"/>
    <w:rsid w:val="00322AE6"/>
    <w:rsid w:val="00322C62"/>
    <w:rsid w:val="00323B1A"/>
    <w:rsid w:val="00323E3C"/>
    <w:rsid w:val="00324BAD"/>
    <w:rsid w:val="00324C9A"/>
    <w:rsid w:val="00324D0E"/>
    <w:rsid w:val="00325740"/>
    <w:rsid w:val="00325F2F"/>
    <w:rsid w:val="003262B5"/>
    <w:rsid w:val="00326DCC"/>
    <w:rsid w:val="00327958"/>
    <w:rsid w:val="00327B95"/>
    <w:rsid w:val="00330179"/>
    <w:rsid w:val="00330E8B"/>
    <w:rsid w:val="00331431"/>
    <w:rsid w:val="00332148"/>
    <w:rsid w:val="0033218A"/>
    <w:rsid w:val="00332504"/>
    <w:rsid w:val="00332B1B"/>
    <w:rsid w:val="0033386F"/>
    <w:rsid w:val="003339F3"/>
    <w:rsid w:val="0033434E"/>
    <w:rsid w:val="003348D7"/>
    <w:rsid w:val="00335881"/>
    <w:rsid w:val="0033598D"/>
    <w:rsid w:val="00335B0B"/>
    <w:rsid w:val="00335B45"/>
    <w:rsid w:val="00336153"/>
    <w:rsid w:val="00336A5A"/>
    <w:rsid w:val="00336AE5"/>
    <w:rsid w:val="00336EDC"/>
    <w:rsid w:val="00337664"/>
    <w:rsid w:val="0033793C"/>
    <w:rsid w:val="00337A0C"/>
    <w:rsid w:val="00340447"/>
    <w:rsid w:val="003404B1"/>
    <w:rsid w:val="003405E4"/>
    <w:rsid w:val="00340B36"/>
    <w:rsid w:val="00340BEE"/>
    <w:rsid w:val="00341543"/>
    <w:rsid w:val="003418A8"/>
    <w:rsid w:val="00341E4C"/>
    <w:rsid w:val="00342076"/>
    <w:rsid w:val="0034239B"/>
    <w:rsid w:val="00342896"/>
    <w:rsid w:val="00342AED"/>
    <w:rsid w:val="00342AFC"/>
    <w:rsid w:val="00342F73"/>
    <w:rsid w:val="003433CA"/>
    <w:rsid w:val="003439ED"/>
    <w:rsid w:val="00343BFE"/>
    <w:rsid w:val="00343DDF"/>
    <w:rsid w:val="00344359"/>
    <w:rsid w:val="00345303"/>
    <w:rsid w:val="003460E2"/>
    <w:rsid w:val="003463E8"/>
    <w:rsid w:val="00347963"/>
    <w:rsid w:val="0034797D"/>
    <w:rsid w:val="00350EA8"/>
    <w:rsid w:val="00350F5C"/>
    <w:rsid w:val="00350F6A"/>
    <w:rsid w:val="0035155E"/>
    <w:rsid w:val="00351BB1"/>
    <w:rsid w:val="00351E86"/>
    <w:rsid w:val="00352428"/>
    <w:rsid w:val="00352D3F"/>
    <w:rsid w:val="00352DFF"/>
    <w:rsid w:val="00352F2F"/>
    <w:rsid w:val="003533DF"/>
    <w:rsid w:val="0035354B"/>
    <w:rsid w:val="003536AA"/>
    <w:rsid w:val="00353804"/>
    <w:rsid w:val="00353987"/>
    <w:rsid w:val="0035458F"/>
    <w:rsid w:val="00355681"/>
    <w:rsid w:val="00355722"/>
    <w:rsid w:val="0035588F"/>
    <w:rsid w:val="0035596A"/>
    <w:rsid w:val="00355BAC"/>
    <w:rsid w:val="00355E3A"/>
    <w:rsid w:val="003565A6"/>
    <w:rsid w:val="003568C1"/>
    <w:rsid w:val="0035691E"/>
    <w:rsid w:val="00357452"/>
    <w:rsid w:val="00357564"/>
    <w:rsid w:val="0036068B"/>
    <w:rsid w:val="0036098C"/>
    <w:rsid w:val="00360E32"/>
    <w:rsid w:val="00361215"/>
    <w:rsid w:val="00361536"/>
    <w:rsid w:val="003615B5"/>
    <w:rsid w:val="003623A4"/>
    <w:rsid w:val="003624ED"/>
    <w:rsid w:val="00362DF5"/>
    <w:rsid w:val="00362F25"/>
    <w:rsid w:val="0036307C"/>
    <w:rsid w:val="0036381D"/>
    <w:rsid w:val="00363ACD"/>
    <w:rsid w:val="00364391"/>
    <w:rsid w:val="00364750"/>
    <w:rsid w:val="003649EB"/>
    <w:rsid w:val="00364D48"/>
    <w:rsid w:val="00365155"/>
    <w:rsid w:val="003652E7"/>
    <w:rsid w:val="00365363"/>
    <w:rsid w:val="00365396"/>
    <w:rsid w:val="003658FA"/>
    <w:rsid w:val="003663E7"/>
    <w:rsid w:val="0036664B"/>
    <w:rsid w:val="00366B99"/>
    <w:rsid w:val="00367AA7"/>
    <w:rsid w:val="00370022"/>
    <w:rsid w:val="00370250"/>
    <w:rsid w:val="00370429"/>
    <w:rsid w:val="00370634"/>
    <w:rsid w:val="00370DA6"/>
    <w:rsid w:val="00370DD1"/>
    <w:rsid w:val="003711C5"/>
    <w:rsid w:val="003719EA"/>
    <w:rsid w:val="00371AD2"/>
    <w:rsid w:val="00371C6B"/>
    <w:rsid w:val="00371D11"/>
    <w:rsid w:val="00372907"/>
    <w:rsid w:val="00372BE6"/>
    <w:rsid w:val="00373AF2"/>
    <w:rsid w:val="00373D45"/>
    <w:rsid w:val="00374131"/>
    <w:rsid w:val="003744EE"/>
    <w:rsid w:val="003745FD"/>
    <w:rsid w:val="0037508D"/>
    <w:rsid w:val="00375191"/>
    <w:rsid w:val="00375658"/>
    <w:rsid w:val="00375831"/>
    <w:rsid w:val="00375B67"/>
    <w:rsid w:val="00375FBB"/>
    <w:rsid w:val="00376B83"/>
    <w:rsid w:val="00377462"/>
    <w:rsid w:val="0037778B"/>
    <w:rsid w:val="00377FC1"/>
    <w:rsid w:val="00377FD8"/>
    <w:rsid w:val="003800ED"/>
    <w:rsid w:val="003804C9"/>
    <w:rsid w:val="003805DE"/>
    <w:rsid w:val="003809CB"/>
    <w:rsid w:val="00380BE0"/>
    <w:rsid w:val="00380D35"/>
    <w:rsid w:val="0038145C"/>
    <w:rsid w:val="003815A1"/>
    <w:rsid w:val="003815E6"/>
    <w:rsid w:val="0038177C"/>
    <w:rsid w:val="00381B17"/>
    <w:rsid w:val="00381DE1"/>
    <w:rsid w:val="00382465"/>
    <w:rsid w:val="00382561"/>
    <w:rsid w:val="00382A91"/>
    <w:rsid w:val="00382B5F"/>
    <w:rsid w:val="00382C85"/>
    <w:rsid w:val="00382E97"/>
    <w:rsid w:val="00383039"/>
    <w:rsid w:val="003835FB"/>
    <w:rsid w:val="00383E90"/>
    <w:rsid w:val="0038485C"/>
    <w:rsid w:val="00384EE3"/>
    <w:rsid w:val="00384F04"/>
    <w:rsid w:val="00385052"/>
    <w:rsid w:val="0038532B"/>
    <w:rsid w:val="003859BB"/>
    <w:rsid w:val="00386314"/>
    <w:rsid w:val="003868C9"/>
    <w:rsid w:val="00387286"/>
    <w:rsid w:val="00387AA6"/>
    <w:rsid w:val="00387C6D"/>
    <w:rsid w:val="00390325"/>
    <w:rsid w:val="003906F4"/>
    <w:rsid w:val="00390A88"/>
    <w:rsid w:val="00390E25"/>
    <w:rsid w:val="0039170A"/>
    <w:rsid w:val="00391B31"/>
    <w:rsid w:val="00391C05"/>
    <w:rsid w:val="00391C5D"/>
    <w:rsid w:val="00391ED0"/>
    <w:rsid w:val="00393221"/>
    <w:rsid w:val="003932A6"/>
    <w:rsid w:val="00393F50"/>
    <w:rsid w:val="0039429E"/>
    <w:rsid w:val="003947BA"/>
    <w:rsid w:val="00394DBF"/>
    <w:rsid w:val="00395034"/>
    <w:rsid w:val="00395236"/>
    <w:rsid w:val="00395457"/>
    <w:rsid w:val="0039684F"/>
    <w:rsid w:val="00396AB3"/>
    <w:rsid w:val="00397478"/>
    <w:rsid w:val="00397F1B"/>
    <w:rsid w:val="003A0218"/>
    <w:rsid w:val="003A05F4"/>
    <w:rsid w:val="003A0849"/>
    <w:rsid w:val="003A09AE"/>
    <w:rsid w:val="003A10BB"/>
    <w:rsid w:val="003A162F"/>
    <w:rsid w:val="003A1897"/>
    <w:rsid w:val="003A1C56"/>
    <w:rsid w:val="003A1C5A"/>
    <w:rsid w:val="003A2439"/>
    <w:rsid w:val="003A2C3A"/>
    <w:rsid w:val="003A3245"/>
    <w:rsid w:val="003A34E4"/>
    <w:rsid w:val="003A3837"/>
    <w:rsid w:val="003A3BDD"/>
    <w:rsid w:val="003A3BEB"/>
    <w:rsid w:val="003A3EE7"/>
    <w:rsid w:val="003A42C0"/>
    <w:rsid w:val="003A48C1"/>
    <w:rsid w:val="003A4F70"/>
    <w:rsid w:val="003A4F9C"/>
    <w:rsid w:val="003A5003"/>
    <w:rsid w:val="003A50D4"/>
    <w:rsid w:val="003A51C5"/>
    <w:rsid w:val="003A59F5"/>
    <w:rsid w:val="003A5C8B"/>
    <w:rsid w:val="003A5D57"/>
    <w:rsid w:val="003A5E6B"/>
    <w:rsid w:val="003A6304"/>
    <w:rsid w:val="003A63C8"/>
    <w:rsid w:val="003A677F"/>
    <w:rsid w:val="003A6812"/>
    <w:rsid w:val="003A6DB1"/>
    <w:rsid w:val="003A74EB"/>
    <w:rsid w:val="003A7801"/>
    <w:rsid w:val="003A7CDB"/>
    <w:rsid w:val="003B0790"/>
    <w:rsid w:val="003B09B1"/>
    <w:rsid w:val="003B0F05"/>
    <w:rsid w:val="003B1622"/>
    <w:rsid w:val="003B2579"/>
    <w:rsid w:val="003B27A6"/>
    <w:rsid w:val="003B2C1B"/>
    <w:rsid w:val="003B3A9B"/>
    <w:rsid w:val="003B4089"/>
    <w:rsid w:val="003B4A40"/>
    <w:rsid w:val="003B4BEC"/>
    <w:rsid w:val="003B503C"/>
    <w:rsid w:val="003B51FF"/>
    <w:rsid w:val="003B5B7D"/>
    <w:rsid w:val="003B614C"/>
    <w:rsid w:val="003B6216"/>
    <w:rsid w:val="003B66B2"/>
    <w:rsid w:val="003B6721"/>
    <w:rsid w:val="003B6D11"/>
    <w:rsid w:val="003B6E98"/>
    <w:rsid w:val="003B7054"/>
    <w:rsid w:val="003B7E11"/>
    <w:rsid w:val="003C0D60"/>
    <w:rsid w:val="003C0F37"/>
    <w:rsid w:val="003C1453"/>
    <w:rsid w:val="003C189C"/>
    <w:rsid w:val="003C1BD8"/>
    <w:rsid w:val="003C20A4"/>
    <w:rsid w:val="003C26FF"/>
    <w:rsid w:val="003C2D0E"/>
    <w:rsid w:val="003C2E83"/>
    <w:rsid w:val="003C3678"/>
    <w:rsid w:val="003C370E"/>
    <w:rsid w:val="003C3B43"/>
    <w:rsid w:val="003C3D70"/>
    <w:rsid w:val="003C5127"/>
    <w:rsid w:val="003C5719"/>
    <w:rsid w:val="003C59E8"/>
    <w:rsid w:val="003C5A66"/>
    <w:rsid w:val="003C700C"/>
    <w:rsid w:val="003C708B"/>
    <w:rsid w:val="003C728C"/>
    <w:rsid w:val="003C749C"/>
    <w:rsid w:val="003C74F2"/>
    <w:rsid w:val="003C7535"/>
    <w:rsid w:val="003C792F"/>
    <w:rsid w:val="003C7CDD"/>
    <w:rsid w:val="003C7EC5"/>
    <w:rsid w:val="003D0500"/>
    <w:rsid w:val="003D0802"/>
    <w:rsid w:val="003D0D20"/>
    <w:rsid w:val="003D0EFC"/>
    <w:rsid w:val="003D0F6A"/>
    <w:rsid w:val="003D1535"/>
    <w:rsid w:val="003D1980"/>
    <w:rsid w:val="003D1CE0"/>
    <w:rsid w:val="003D1F94"/>
    <w:rsid w:val="003D1F9F"/>
    <w:rsid w:val="003D231B"/>
    <w:rsid w:val="003D26BB"/>
    <w:rsid w:val="003D2BE4"/>
    <w:rsid w:val="003D312A"/>
    <w:rsid w:val="003D3300"/>
    <w:rsid w:val="003D36E3"/>
    <w:rsid w:val="003D4241"/>
    <w:rsid w:val="003D4EAE"/>
    <w:rsid w:val="003D5B54"/>
    <w:rsid w:val="003D6215"/>
    <w:rsid w:val="003D6323"/>
    <w:rsid w:val="003D66C8"/>
    <w:rsid w:val="003D6FC1"/>
    <w:rsid w:val="003D70B9"/>
    <w:rsid w:val="003D7414"/>
    <w:rsid w:val="003D771E"/>
    <w:rsid w:val="003D78C9"/>
    <w:rsid w:val="003D7B31"/>
    <w:rsid w:val="003D7E25"/>
    <w:rsid w:val="003D7F72"/>
    <w:rsid w:val="003E07DE"/>
    <w:rsid w:val="003E09F2"/>
    <w:rsid w:val="003E0BD1"/>
    <w:rsid w:val="003E11EA"/>
    <w:rsid w:val="003E154A"/>
    <w:rsid w:val="003E15C7"/>
    <w:rsid w:val="003E15DA"/>
    <w:rsid w:val="003E1BEA"/>
    <w:rsid w:val="003E1D1B"/>
    <w:rsid w:val="003E254A"/>
    <w:rsid w:val="003E2CFF"/>
    <w:rsid w:val="003E2F39"/>
    <w:rsid w:val="003E479C"/>
    <w:rsid w:val="003E4852"/>
    <w:rsid w:val="003E488D"/>
    <w:rsid w:val="003E4D94"/>
    <w:rsid w:val="003E5678"/>
    <w:rsid w:val="003E5B8B"/>
    <w:rsid w:val="003E5D8C"/>
    <w:rsid w:val="003E5DD7"/>
    <w:rsid w:val="003E5FF9"/>
    <w:rsid w:val="003E6120"/>
    <w:rsid w:val="003E6492"/>
    <w:rsid w:val="003E6621"/>
    <w:rsid w:val="003E68BF"/>
    <w:rsid w:val="003E6941"/>
    <w:rsid w:val="003E6E33"/>
    <w:rsid w:val="003E6F31"/>
    <w:rsid w:val="003E7177"/>
    <w:rsid w:val="003E7B1B"/>
    <w:rsid w:val="003F068D"/>
    <w:rsid w:val="003F0CC4"/>
    <w:rsid w:val="003F0CCC"/>
    <w:rsid w:val="003F122E"/>
    <w:rsid w:val="003F14E7"/>
    <w:rsid w:val="003F1E7D"/>
    <w:rsid w:val="003F1F11"/>
    <w:rsid w:val="003F2060"/>
    <w:rsid w:val="003F26F0"/>
    <w:rsid w:val="003F28EE"/>
    <w:rsid w:val="003F2F10"/>
    <w:rsid w:val="003F3095"/>
    <w:rsid w:val="003F411C"/>
    <w:rsid w:val="003F45FA"/>
    <w:rsid w:val="003F4C22"/>
    <w:rsid w:val="003F4E9F"/>
    <w:rsid w:val="003F4F82"/>
    <w:rsid w:val="003F5A59"/>
    <w:rsid w:val="003F5D89"/>
    <w:rsid w:val="003F63DB"/>
    <w:rsid w:val="003F672A"/>
    <w:rsid w:val="003F69FC"/>
    <w:rsid w:val="003F6CBC"/>
    <w:rsid w:val="003F708B"/>
    <w:rsid w:val="003F7219"/>
    <w:rsid w:val="003F7536"/>
    <w:rsid w:val="003F7893"/>
    <w:rsid w:val="003F7A76"/>
    <w:rsid w:val="0040016C"/>
    <w:rsid w:val="00401189"/>
    <w:rsid w:val="004014A1"/>
    <w:rsid w:val="0040177D"/>
    <w:rsid w:val="004032D6"/>
    <w:rsid w:val="004037AB"/>
    <w:rsid w:val="004038CC"/>
    <w:rsid w:val="00403BD4"/>
    <w:rsid w:val="00404188"/>
    <w:rsid w:val="004047D0"/>
    <w:rsid w:val="0040495D"/>
    <w:rsid w:val="00404FD5"/>
    <w:rsid w:val="004051BC"/>
    <w:rsid w:val="00405202"/>
    <w:rsid w:val="0040581F"/>
    <w:rsid w:val="00406161"/>
    <w:rsid w:val="00406748"/>
    <w:rsid w:val="0040686F"/>
    <w:rsid w:val="00406B4A"/>
    <w:rsid w:val="00411005"/>
    <w:rsid w:val="004115FB"/>
    <w:rsid w:val="00411951"/>
    <w:rsid w:val="004119C5"/>
    <w:rsid w:val="00412312"/>
    <w:rsid w:val="004129E9"/>
    <w:rsid w:val="00412DCE"/>
    <w:rsid w:val="0041336F"/>
    <w:rsid w:val="00413693"/>
    <w:rsid w:val="004137CC"/>
    <w:rsid w:val="004139EC"/>
    <w:rsid w:val="00413FC6"/>
    <w:rsid w:val="00414749"/>
    <w:rsid w:val="00414E9A"/>
    <w:rsid w:val="004151B6"/>
    <w:rsid w:val="004157CE"/>
    <w:rsid w:val="0041594D"/>
    <w:rsid w:val="004159B1"/>
    <w:rsid w:val="00415F69"/>
    <w:rsid w:val="0041604D"/>
    <w:rsid w:val="00416513"/>
    <w:rsid w:val="004170FF"/>
    <w:rsid w:val="004171E9"/>
    <w:rsid w:val="00417AC0"/>
    <w:rsid w:val="004201EE"/>
    <w:rsid w:val="004203DD"/>
    <w:rsid w:val="00420FD2"/>
    <w:rsid w:val="004211CF"/>
    <w:rsid w:val="004215EA"/>
    <w:rsid w:val="00421862"/>
    <w:rsid w:val="0042188E"/>
    <w:rsid w:val="0042190A"/>
    <w:rsid w:val="00421B06"/>
    <w:rsid w:val="00422B77"/>
    <w:rsid w:val="004233FF"/>
    <w:rsid w:val="004234A3"/>
    <w:rsid w:val="00423FBC"/>
    <w:rsid w:val="004241FD"/>
    <w:rsid w:val="00424FA6"/>
    <w:rsid w:val="0042521A"/>
    <w:rsid w:val="0042535C"/>
    <w:rsid w:val="0042542E"/>
    <w:rsid w:val="0042566F"/>
    <w:rsid w:val="004266DA"/>
    <w:rsid w:val="00426D67"/>
    <w:rsid w:val="00426E9F"/>
    <w:rsid w:val="00426F3B"/>
    <w:rsid w:val="004274AE"/>
    <w:rsid w:val="0042764A"/>
    <w:rsid w:val="00427C55"/>
    <w:rsid w:val="00427DF5"/>
    <w:rsid w:val="00430399"/>
    <w:rsid w:val="004309A3"/>
    <w:rsid w:val="00430B6A"/>
    <w:rsid w:val="00430D01"/>
    <w:rsid w:val="004311F7"/>
    <w:rsid w:val="00431243"/>
    <w:rsid w:val="0043144A"/>
    <w:rsid w:val="00432190"/>
    <w:rsid w:val="00432926"/>
    <w:rsid w:val="0043391A"/>
    <w:rsid w:val="00433950"/>
    <w:rsid w:val="00433BDF"/>
    <w:rsid w:val="00433F6A"/>
    <w:rsid w:val="00433FF0"/>
    <w:rsid w:val="0043454C"/>
    <w:rsid w:val="004345AD"/>
    <w:rsid w:val="00434E52"/>
    <w:rsid w:val="004350A4"/>
    <w:rsid w:val="004352EA"/>
    <w:rsid w:val="00435381"/>
    <w:rsid w:val="00435A12"/>
    <w:rsid w:val="00435A72"/>
    <w:rsid w:val="0043602C"/>
    <w:rsid w:val="004361F5"/>
    <w:rsid w:val="004365E3"/>
    <w:rsid w:val="004367DB"/>
    <w:rsid w:val="00436A7B"/>
    <w:rsid w:val="00436C52"/>
    <w:rsid w:val="00440134"/>
    <w:rsid w:val="0044036D"/>
    <w:rsid w:val="004403B8"/>
    <w:rsid w:val="004404E3"/>
    <w:rsid w:val="0044057F"/>
    <w:rsid w:val="00440955"/>
    <w:rsid w:val="004409DD"/>
    <w:rsid w:val="00440FB6"/>
    <w:rsid w:val="0044103B"/>
    <w:rsid w:val="00441916"/>
    <w:rsid w:val="00441A1A"/>
    <w:rsid w:val="00441BC2"/>
    <w:rsid w:val="00441E72"/>
    <w:rsid w:val="00442133"/>
    <w:rsid w:val="00442170"/>
    <w:rsid w:val="0044230E"/>
    <w:rsid w:val="00442403"/>
    <w:rsid w:val="00442504"/>
    <w:rsid w:val="00442510"/>
    <w:rsid w:val="00442527"/>
    <w:rsid w:val="004428ED"/>
    <w:rsid w:val="00442B85"/>
    <w:rsid w:val="00442CE9"/>
    <w:rsid w:val="00444148"/>
    <w:rsid w:val="004442BE"/>
    <w:rsid w:val="004444CB"/>
    <w:rsid w:val="004445E4"/>
    <w:rsid w:val="00444698"/>
    <w:rsid w:val="00445477"/>
    <w:rsid w:val="004455A0"/>
    <w:rsid w:val="004455B8"/>
    <w:rsid w:val="004457C5"/>
    <w:rsid w:val="004459D8"/>
    <w:rsid w:val="00445B59"/>
    <w:rsid w:val="00445FE7"/>
    <w:rsid w:val="00446E1D"/>
    <w:rsid w:val="00447131"/>
    <w:rsid w:val="00447353"/>
    <w:rsid w:val="00447A9E"/>
    <w:rsid w:val="00447B10"/>
    <w:rsid w:val="00447E1C"/>
    <w:rsid w:val="00450673"/>
    <w:rsid w:val="0045090F"/>
    <w:rsid w:val="00450DCB"/>
    <w:rsid w:val="00451481"/>
    <w:rsid w:val="0045205D"/>
    <w:rsid w:val="00452C71"/>
    <w:rsid w:val="00452F0E"/>
    <w:rsid w:val="004531BB"/>
    <w:rsid w:val="0045387E"/>
    <w:rsid w:val="004539FE"/>
    <w:rsid w:val="00453B42"/>
    <w:rsid w:val="00453E71"/>
    <w:rsid w:val="00453FF5"/>
    <w:rsid w:val="00454203"/>
    <w:rsid w:val="0045453C"/>
    <w:rsid w:val="004551FC"/>
    <w:rsid w:val="00455646"/>
    <w:rsid w:val="004558DE"/>
    <w:rsid w:val="004561D6"/>
    <w:rsid w:val="00456EE7"/>
    <w:rsid w:val="00456FB1"/>
    <w:rsid w:val="004574D1"/>
    <w:rsid w:val="0045766B"/>
    <w:rsid w:val="00457D59"/>
    <w:rsid w:val="00457FEE"/>
    <w:rsid w:val="004603FF"/>
    <w:rsid w:val="004606AE"/>
    <w:rsid w:val="00460A76"/>
    <w:rsid w:val="00460B50"/>
    <w:rsid w:val="00460C8C"/>
    <w:rsid w:val="00461584"/>
    <w:rsid w:val="004615A1"/>
    <w:rsid w:val="00461697"/>
    <w:rsid w:val="004619A3"/>
    <w:rsid w:val="00461A3A"/>
    <w:rsid w:val="00461AD7"/>
    <w:rsid w:val="00462286"/>
    <w:rsid w:val="00462294"/>
    <w:rsid w:val="004622BB"/>
    <w:rsid w:val="00462B07"/>
    <w:rsid w:val="00462CD0"/>
    <w:rsid w:val="00462D1B"/>
    <w:rsid w:val="004630A9"/>
    <w:rsid w:val="0046338C"/>
    <w:rsid w:val="0046354E"/>
    <w:rsid w:val="0046363C"/>
    <w:rsid w:val="00464502"/>
    <w:rsid w:val="00465384"/>
    <w:rsid w:val="00465D40"/>
    <w:rsid w:val="0046698F"/>
    <w:rsid w:val="00466A33"/>
    <w:rsid w:val="00467A40"/>
    <w:rsid w:val="00467C20"/>
    <w:rsid w:val="00470022"/>
    <w:rsid w:val="0047074C"/>
    <w:rsid w:val="00470B34"/>
    <w:rsid w:val="00470DD9"/>
    <w:rsid w:val="00470E7F"/>
    <w:rsid w:val="00471083"/>
    <w:rsid w:val="0047109A"/>
    <w:rsid w:val="00472039"/>
    <w:rsid w:val="0047274F"/>
    <w:rsid w:val="00472A86"/>
    <w:rsid w:val="00474324"/>
    <w:rsid w:val="00475511"/>
    <w:rsid w:val="00475D65"/>
    <w:rsid w:val="00475F72"/>
    <w:rsid w:val="00476114"/>
    <w:rsid w:val="00476912"/>
    <w:rsid w:val="00477412"/>
    <w:rsid w:val="00477639"/>
    <w:rsid w:val="00477982"/>
    <w:rsid w:val="00477C4D"/>
    <w:rsid w:val="004806C0"/>
    <w:rsid w:val="004807B1"/>
    <w:rsid w:val="00481233"/>
    <w:rsid w:val="004812E0"/>
    <w:rsid w:val="00481A5B"/>
    <w:rsid w:val="00481AD9"/>
    <w:rsid w:val="00481B48"/>
    <w:rsid w:val="00481BF2"/>
    <w:rsid w:val="00481C38"/>
    <w:rsid w:val="004821AB"/>
    <w:rsid w:val="00482812"/>
    <w:rsid w:val="004829F1"/>
    <w:rsid w:val="00482B11"/>
    <w:rsid w:val="00482E17"/>
    <w:rsid w:val="00482E81"/>
    <w:rsid w:val="00483500"/>
    <w:rsid w:val="00483629"/>
    <w:rsid w:val="004836E0"/>
    <w:rsid w:val="0048397B"/>
    <w:rsid w:val="00484509"/>
    <w:rsid w:val="00484A19"/>
    <w:rsid w:val="00484E11"/>
    <w:rsid w:val="0048501D"/>
    <w:rsid w:val="0048531B"/>
    <w:rsid w:val="00485760"/>
    <w:rsid w:val="0048584B"/>
    <w:rsid w:val="00485CB0"/>
    <w:rsid w:val="0048607D"/>
    <w:rsid w:val="00486372"/>
    <w:rsid w:val="00486AA6"/>
    <w:rsid w:val="00486DAE"/>
    <w:rsid w:val="004870A1"/>
    <w:rsid w:val="00487108"/>
    <w:rsid w:val="004871F4"/>
    <w:rsid w:val="00487946"/>
    <w:rsid w:val="004879A6"/>
    <w:rsid w:val="00490537"/>
    <w:rsid w:val="004906B4"/>
    <w:rsid w:val="004908B1"/>
    <w:rsid w:val="00490E94"/>
    <w:rsid w:val="00491DB4"/>
    <w:rsid w:val="00491F94"/>
    <w:rsid w:val="004920A7"/>
    <w:rsid w:val="0049247E"/>
    <w:rsid w:val="00492A74"/>
    <w:rsid w:val="00492B07"/>
    <w:rsid w:val="0049306D"/>
    <w:rsid w:val="00493639"/>
    <w:rsid w:val="00493A97"/>
    <w:rsid w:val="004940AC"/>
    <w:rsid w:val="00494974"/>
    <w:rsid w:val="004959A2"/>
    <w:rsid w:val="00495BA8"/>
    <w:rsid w:val="00496121"/>
    <w:rsid w:val="0049628B"/>
    <w:rsid w:val="004970A5"/>
    <w:rsid w:val="00497332"/>
    <w:rsid w:val="004974CE"/>
    <w:rsid w:val="00497884"/>
    <w:rsid w:val="00497A9C"/>
    <w:rsid w:val="00497BFD"/>
    <w:rsid w:val="004A00E6"/>
    <w:rsid w:val="004A07B8"/>
    <w:rsid w:val="004A083A"/>
    <w:rsid w:val="004A0A9E"/>
    <w:rsid w:val="004A0E47"/>
    <w:rsid w:val="004A10D9"/>
    <w:rsid w:val="004A140F"/>
    <w:rsid w:val="004A15F1"/>
    <w:rsid w:val="004A193A"/>
    <w:rsid w:val="004A198C"/>
    <w:rsid w:val="004A1D8E"/>
    <w:rsid w:val="004A1E11"/>
    <w:rsid w:val="004A2066"/>
    <w:rsid w:val="004A20A1"/>
    <w:rsid w:val="004A21BB"/>
    <w:rsid w:val="004A2370"/>
    <w:rsid w:val="004A2FD4"/>
    <w:rsid w:val="004A3232"/>
    <w:rsid w:val="004A35BB"/>
    <w:rsid w:val="004A3899"/>
    <w:rsid w:val="004A3A4B"/>
    <w:rsid w:val="004A44E1"/>
    <w:rsid w:val="004A4640"/>
    <w:rsid w:val="004A5860"/>
    <w:rsid w:val="004A5AA0"/>
    <w:rsid w:val="004A6381"/>
    <w:rsid w:val="004A6C66"/>
    <w:rsid w:val="004A776A"/>
    <w:rsid w:val="004B0218"/>
    <w:rsid w:val="004B08AA"/>
    <w:rsid w:val="004B0C0A"/>
    <w:rsid w:val="004B129B"/>
    <w:rsid w:val="004B25B5"/>
    <w:rsid w:val="004B29E6"/>
    <w:rsid w:val="004B2C7A"/>
    <w:rsid w:val="004B310A"/>
    <w:rsid w:val="004B3257"/>
    <w:rsid w:val="004B330C"/>
    <w:rsid w:val="004B3BCF"/>
    <w:rsid w:val="004B3F3D"/>
    <w:rsid w:val="004B403D"/>
    <w:rsid w:val="004B466E"/>
    <w:rsid w:val="004B5782"/>
    <w:rsid w:val="004B57C0"/>
    <w:rsid w:val="004B5AE0"/>
    <w:rsid w:val="004B5DBD"/>
    <w:rsid w:val="004B5E77"/>
    <w:rsid w:val="004B5EBE"/>
    <w:rsid w:val="004B5F96"/>
    <w:rsid w:val="004B625F"/>
    <w:rsid w:val="004B7E37"/>
    <w:rsid w:val="004C0010"/>
    <w:rsid w:val="004C0911"/>
    <w:rsid w:val="004C0B55"/>
    <w:rsid w:val="004C0FE8"/>
    <w:rsid w:val="004C1E20"/>
    <w:rsid w:val="004C37A4"/>
    <w:rsid w:val="004C3C9C"/>
    <w:rsid w:val="004C3EDE"/>
    <w:rsid w:val="004C5227"/>
    <w:rsid w:val="004C5B4F"/>
    <w:rsid w:val="004C68A5"/>
    <w:rsid w:val="004C6D79"/>
    <w:rsid w:val="004C6E3D"/>
    <w:rsid w:val="004C6EF7"/>
    <w:rsid w:val="004C72D8"/>
    <w:rsid w:val="004C77DE"/>
    <w:rsid w:val="004C7B6F"/>
    <w:rsid w:val="004D054A"/>
    <w:rsid w:val="004D0C94"/>
    <w:rsid w:val="004D1495"/>
    <w:rsid w:val="004D14AB"/>
    <w:rsid w:val="004D1715"/>
    <w:rsid w:val="004D1CD0"/>
    <w:rsid w:val="004D1E8F"/>
    <w:rsid w:val="004D3126"/>
    <w:rsid w:val="004D353D"/>
    <w:rsid w:val="004D35FF"/>
    <w:rsid w:val="004D37D1"/>
    <w:rsid w:val="004D3A1C"/>
    <w:rsid w:val="004D3B8A"/>
    <w:rsid w:val="004D40DA"/>
    <w:rsid w:val="004D44DA"/>
    <w:rsid w:val="004D45FB"/>
    <w:rsid w:val="004D469C"/>
    <w:rsid w:val="004D4D27"/>
    <w:rsid w:val="004D51C7"/>
    <w:rsid w:val="004D5668"/>
    <w:rsid w:val="004D5727"/>
    <w:rsid w:val="004D5E67"/>
    <w:rsid w:val="004D6212"/>
    <w:rsid w:val="004D69F2"/>
    <w:rsid w:val="004D6A18"/>
    <w:rsid w:val="004D6A7F"/>
    <w:rsid w:val="004D6BD6"/>
    <w:rsid w:val="004D7148"/>
    <w:rsid w:val="004D7D6A"/>
    <w:rsid w:val="004D7EC7"/>
    <w:rsid w:val="004E06A4"/>
    <w:rsid w:val="004E0C4F"/>
    <w:rsid w:val="004E1BFC"/>
    <w:rsid w:val="004E1E76"/>
    <w:rsid w:val="004E1F16"/>
    <w:rsid w:val="004E244D"/>
    <w:rsid w:val="004E28C1"/>
    <w:rsid w:val="004E2ACD"/>
    <w:rsid w:val="004E32FE"/>
    <w:rsid w:val="004E3646"/>
    <w:rsid w:val="004E3804"/>
    <w:rsid w:val="004E3B48"/>
    <w:rsid w:val="004E3DD7"/>
    <w:rsid w:val="004E3DDD"/>
    <w:rsid w:val="004E42C1"/>
    <w:rsid w:val="004E48F0"/>
    <w:rsid w:val="004E5070"/>
    <w:rsid w:val="004E52C8"/>
    <w:rsid w:val="004E5C76"/>
    <w:rsid w:val="004E5D5B"/>
    <w:rsid w:val="004E5DCE"/>
    <w:rsid w:val="004E5E62"/>
    <w:rsid w:val="004E630D"/>
    <w:rsid w:val="004E654D"/>
    <w:rsid w:val="004E6566"/>
    <w:rsid w:val="004E698D"/>
    <w:rsid w:val="004E6DDC"/>
    <w:rsid w:val="004E7042"/>
    <w:rsid w:val="004E771F"/>
    <w:rsid w:val="004F00C1"/>
    <w:rsid w:val="004F0501"/>
    <w:rsid w:val="004F0A60"/>
    <w:rsid w:val="004F0D2D"/>
    <w:rsid w:val="004F1035"/>
    <w:rsid w:val="004F19BE"/>
    <w:rsid w:val="004F1F62"/>
    <w:rsid w:val="004F1FFB"/>
    <w:rsid w:val="004F2750"/>
    <w:rsid w:val="004F27F8"/>
    <w:rsid w:val="004F29D5"/>
    <w:rsid w:val="004F2AE3"/>
    <w:rsid w:val="004F2CF0"/>
    <w:rsid w:val="004F2DA8"/>
    <w:rsid w:val="004F2E6F"/>
    <w:rsid w:val="004F2F29"/>
    <w:rsid w:val="004F2F70"/>
    <w:rsid w:val="004F30E0"/>
    <w:rsid w:val="004F4651"/>
    <w:rsid w:val="004F49A2"/>
    <w:rsid w:val="004F4A3D"/>
    <w:rsid w:val="004F4BFF"/>
    <w:rsid w:val="004F501B"/>
    <w:rsid w:val="004F5234"/>
    <w:rsid w:val="004F52CA"/>
    <w:rsid w:val="004F576A"/>
    <w:rsid w:val="004F5B7B"/>
    <w:rsid w:val="004F5CF0"/>
    <w:rsid w:val="004F667D"/>
    <w:rsid w:val="004F68E7"/>
    <w:rsid w:val="004F6A65"/>
    <w:rsid w:val="004F74E7"/>
    <w:rsid w:val="004F7C27"/>
    <w:rsid w:val="004F7CBE"/>
    <w:rsid w:val="004F7DC1"/>
    <w:rsid w:val="005003C4"/>
    <w:rsid w:val="00500496"/>
    <w:rsid w:val="0050077E"/>
    <w:rsid w:val="00500EC1"/>
    <w:rsid w:val="0050160E"/>
    <w:rsid w:val="00501974"/>
    <w:rsid w:val="00501D3C"/>
    <w:rsid w:val="005020F7"/>
    <w:rsid w:val="005024C8"/>
    <w:rsid w:val="00502571"/>
    <w:rsid w:val="0050524F"/>
    <w:rsid w:val="00505434"/>
    <w:rsid w:val="00505452"/>
    <w:rsid w:val="00505601"/>
    <w:rsid w:val="00505CF8"/>
    <w:rsid w:val="00505FEC"/>
    <w:rsid w:val="005063C2"/>
    <w:rsid w:val="005068E3"/>
    <w:rsid w:val="005069AC"/>
    <w:rsid w:val="005069ED"/>
    <w:rsid w:val="00506BE0"/>
    <w:rsid w:val="00507169"/>
    <w:rsid w:val="00510289"/>
    <w:rsid w:val="0051060D"/>
    <w:rsid w:val="00510E86"/>
    <w:rsid w:val="0051124E"/>
    <w:rsid w:val="005118A9"/>
    <w:rsid w:val="00511A4E"/>
    <w:rsid w:val="0051217F"/>
    <w:rsid w:val="0051218A"/>
    <w:rsid w:val="0051231C"/>
    <w:rsid w:val="005125BF"/>
    <w:rsid w:val="005132DC"/>
    <w:rsid w:val="005133D8"/>
    <w:rsid w:val="00513814"/>
    <w:rsid w:val="00514603"/>
    <w:rsid w:val="00514799"/>
    <w:rsid w:val="00514AF9"/>
    <w:rsid w:val="00514CDD"/>
    <w:rsid w:val="00514F0B"/>
    <w:rsid w:val="00515D6E"/>
    <w:rsid w:val="0051641B"/>
    <w:rsid w:val="005164B8"/>
    <w:rsid w:val="00516B64"/>
    <w:rsid w:val="00516BD5"/>
    <w:rsid w:val="00516C95"/>
    <w:rsid w:val="00516EDA"/>
    <w:rsid w:val="005171C8"/>
    <w:rsid w:val="005173ED"/>
    <w:rsid w:val="00517441"/>
    <w:rsid w:val="00517CB6"/>
    <w:rsid w:val="00520077"/>
    <w:rsid w:val="00520526"/>
    <w:rsid w:val="005205F5"/>
    <w:rsid w:val="00520715"/>
    <w:rsid w:val="00520B04"/>
    <w:rsid w:val="00520C91"/>
    <w:rsid w:val="0052190E"/>
    <w:rsid w:val="00521B2A"/>
    <w:rsid w:val="00521C4E"/>
    <w:rsid w:val="00521FA5"/>
    <w:rsid w:val="0052263C"/>
    <w:rsid w:val="00522674"/>
    <w:rsid w:val="00522E2C"/>
    <w:rsid w:val="005232C0"/>
    <w:rsid w:val="005236AC"/>
    <w:rsid w:val="00523B12"/>
    <w:rsid w:val="00524182"/>
    <w:rsid w:val="00524439"/>
    <w:rsid w:val="00524C9E"/>
    <w:rsid w:val="005250E4"/>
    <w:rsid w:val="00525240"/>
    <w:rsid w:val="0052547C"/>
    <w:rsid w:val="005260FE"/>
    <w:rsid w:val="00526117"/>
    <w:rsid w:val="00526A6D"/>
    <w:rsid w:val="00526FF6"/>
    <w:rsid w:val="00527403"/>
    <w:rsid w:val="0052742E"/>
    <w:rsid w:val="00527894"/>
    <w:rsid w:val="00527C90"/>
    <w:rsid w:val="0053017F"/>
    <w:rsid w:val="0053066A"/>
    <w:rsid w:val="0053075A"/>
    <w:rsid w:val="00531086"/>
    <w:rsid w:val="005311CA"/>
    <w:rsid w:val="005313EB"/>
    <w:rsid w:val="005318A4"/>
    <w:rsid w:val="00531F61"/>
    <w:rsid w:val="0053220F"/>
    <w:rsid w:val="00532D77"/>
    <w:rsid w:val="00532E40"/>
    <w:rsid w:val="00533100"/>
    <w:rsid w:val="005334F5"/>
    <w:rsid w:val="005341BC"/>
    <w:rsid w:val="00534283"/>
    <w:rsid w:val="0053480B"/>
    <w:rsid w:val="00534E4E"/>
    <w:rsid w:val="0053566B"/>
    <w:rsid w:val="00535A12"/>
    <w:rsid w:val="00535A3E"/>
    <w:rsid w:val="005362BA"/>
    <w:rsid w:val="005368DE"/>
    <w:rsid w:val="00536A78"/>
    <w:rsid w:val="00536B66"/>
    <w:rsid w:val="005371E9"/>
    <w:rsid w:val="00537445"/>
    <w:rsid w:val="005374CC"/>
    <w:rsid w:val="0053772D"/>
    <w:rsid w:val="00537C0B"/>
    <w:rsid w:val="00537F3C"/>
    <w:rsid w:val="00540243"/>
    <w:rsid w:val="0054057B"/>
    <w:rsid w:val="00540683"/>
    <w:rsid w:val="00540777"/>
    <w:rsid w:val="00540C72"/>
    <w:rsid w:val="00540C94"/>
    <w:rsid w:val="00540DCF"/>
    <w:rsid w:val="00541012"/>
    <w:rsid w:val="00541063"/>
    <w:rsid w:val="0054120A"/>
    <w:rsid w:val="0054124F"/>
    <w:rsid w:val="0054126B"/>
    <w:rsid w:val="00541740"/>
    <w:rsid w:val="005418BD"/>
    <w:rsid w:val="00541E4A"/>
    <w:rsid w:val="00541E9D"/>
    <w:rsid w:val="00541EFF"/>
    <w:rsid w:val="00542861"/>
    <w:rsid w:val="00542BEF"/>
    <w:rsid w:val="00543001"/>
    <w:rsid w:val="005432E3"/>
    <w:rsid w:val="0054386E"/>
    <w:rsid w:val="005438CB"/>
    <w:rsid w:val="00544146"/>
    <w:rsid w:val="005444C1"/>
    <w:rsid w:val="0054467A"/>
    <w:rsid w:val="00544EA6"/>
    <w:rsid w:val="005451BB"/>
    <w:rsid w:val="005455C5"/>
    <w:rsid w:val="00545805"/>
    <w:rsid w:val="005459AB"/>
    <w:rsid w:val="00546187"/>
    <w:rsid w:val="005461B3"/>
    <w:rsid w:val="0054659B"/>
    <w:rsid w:val="005472B4"/>
    <w:rsid w:val="0054743F"/>
    <w:rsid w:val="005474C4"/>
    <w:rsid w:val="00547F09"/>
    <w:rsid w:val="00550323"/>
    <w:rsid w:val="005503AB"/>
    <w:rsid w:val="005503FB"/>
    <w:rsid w:val="00550B3F"/>
    <w:rsid w:val="005512F6"/>
    <w:rsid w:val="00551400"/>
    <w:rsid w:val="0055188E"/>
    <w:rsid w:val="005518D0"/>
    <w:rsid w:val="00551AEE"/>
    <w:rsid w:val="00551BF6"/>
    <w:rsid w:val="005522C4"/>
    <w:rsid w:val="0055283C"/>
    <w:rsid w:val="005528E6"/>
    <w:rsid w:val="00552DA2"/>
    <w:rsid w:val="00552E29"/>
    <w:rsid w:val="00552EE7"/>
    <w:rsid w:val="005535DD"/>
    <w:rsid w:val="0055432D"/>
    <w:rsid w:val="0055433E"/>
    <w:rsid w:val="005543DF"/>
    <w:rsid w:val="00554558"/>
    <w:rsid w:val="00554A20"/>
    <w:rsid w:val="00554D64"/>
    <w:rsid w:val="0055563A"/>
    <w:rsid w:val="00555A85"/>
    <w:rsid w:val="00555BE9"/>
    <w:rsid w:val="00555C84"/>
    <w:rsid w:val="00555CCA"/>
    <w:rsid w:val="00556440"/>
    <w:rsid w:val="00556790"/>
    <w:rsid w:val="005569A7"/>
    <w:rsid w:val="005569C6"/>
    <w:rsid w:val="00556DA3"/>
    <w:rsid w:val="00557321"/>
    <w:rsid w:val="00557E70"/>
    <w:rsid w:val="00560097"/>
    <w:rsid w:val="00560D9A"/>
    <w:rsid w:val="00560EC8"/>
    <w:rsid w:val="00562267"/>
    <w:rsid w:val="00562626"/>
    <w:rsid w:val="00563136"/>
    <w:rsid w:val="005635B1"/>
    <w:rsid w:val="00563616"/>
    <w:rsid w:val="0056376F"/>
    <w:rsid w:val="00563A1B"/>
    <w:rsid w:val="00563F05"/>
    <w:rsid w:val="00564079"/>
    <w:rsid w:val="00564160"/>
    <w:rsid w:val="00564264"/>
    <w:rsid w:val="0056437F"/>
    <w:rsid w:val="005643F1"/>
    <w:rsid w:val="005647A1"/>
    <w:rsid w:val="005647C8"/>
    <w:rsid w:val="00564D57"/>
    <w:rsid w:val="005653ED"/>
    <w:rsid w:val="005659F6"/>
    <w:rsid w:val="00565A28"/>
    <w:rsid w:val="00565E69"/>
    <w:rsid w:val="005663D6"/>
    <w:rsid w:val="00566732"/>
    <w:rsid w:val="005668F4"/>
    <w:rsid w:val="00566B81"/>
    <w:rsid w:val="00566C8B"/>
    <w:rsid w:val="00566EBD"/>
    <w:rsid w:val="00567173"/>
    <w:rsid w:val="00567D68"/>
    <w:rsid w:val="0057012A"/>
    <w:rsid w:val="0057039A"/>
    <w:rsid w:val="005703EA"/>
    <w:rsid w:val="005703F1"/>
    <w:rsid w:val="00570DB2"/>
    <w:rsid w:val="00570E2D"/>
    <w:rsid w:val="005720F0"/>
    <w:rsid w:val="00572876"/>
    <w:rsid w:val="005732DC"/>
    <w:rsid w:val="00573457"/>
    <w:rsid w:val="005736A6"/>
    <w:rsid w:val="00573C23"/>
    <w:rsid w:val="00573E5E"/>
    <w:rsid w:val="00574032"/>
    <w:rsid w:val="0057422C"/>
    <w:rsid w:val="0057460C"/>
    <w:rsid w:val="0057470F"/>
    <w:rsid w:val="005747CA"/>
    <w:rsid w:val="005748C0"/>
    <w:rsid w:val="0057536E"/>
    <w:rsid w:val="00575835"/>
    <w:rsid w:val="00575C6B"/>
    <w:rsid w:val="005761F9"/>
    <w:rsid w:val="005762E0"/>
    <w:rsid w:val="005770B4"/>
    <w:rsid w:val="005770C8"/>
    <w:rsid w:val="005770CB"/>
    <w:rsid w:val="005773E5"/>
    <w:rsid w:val="0057746A"/>
    <w:rsid w:val="00577AA4"/>
    <w:rsid w:val="00580074"/>
    <w:rsid w:val="00580154"/>
    <w:rsid w:val="005808CA"/>
    <w:rsid w:val="00580C15"/>
    <w:rsid w:val="005810C4"/>
    <w:rsid w:val="0058126A"/>
    <w:rsid w:val="00581372"/>
    <w:rsid w:val="00581FFB"/>
    <w:rsid w:val="005824E9"/>
    <w:rsid w:val="00582D6B"/>
    <w:rsid w:val="00582E23"/>
    <w:rsid w:val="0058348B"/>
    <w:rsid w:val="005838D0"/>
    <w:rsid w:val="005844D9"/>
    <w:rsid w:val="0058494A"/>
    <w:rsid w:val="00584B5A"/>
    <w:rsid w:val="00584DAE"/>
    <w:rsid w:val="005850C8"/>
    <w:rsid w:val="005856F5"/>
    <w:rsid w:val="00585737"/>
    <w:rsid w:val="005868CE"/>
    <w:rsid w:val="00586BD8"/>
    <w:rsid w:val="00586C1D"/>
    <w:rsid w:val="00586DB5"/>
    <w:rsid w:val="00587805"/>
    <w:rsid w:val="00587AEB"/>
    <w:rsid w:val="00587CA4"/>
    <w:rsid w:val="00587DB2"/>
    <w:rsid w:val="00590010"/>
    <w:rsid w:val="00590042"/>
    <w:rsid w:val="005909AB"/>
    <w:rsid w:val="005925B2"/>
    <w:rsid w:val="0059263B"/>
    <w:rsid w:val="005927DE"/>
    <w:rsid w:val="00593252"/>
    <w:rsid w:val="005932C4"/>
    <w:rsid w:val="0059369C"/>
    <w:rsid w:val="00593AFF"/>
    <w:rsid w:val="00593D53"/>
    <w:rsid w:val="00593D5D"/>
    <w:rsid w:val="00594186"/>
    <w:rsid w:val="005943E0"/>
    <w:rsid w:val="00594825"/>
    <w:rsid w:val="005948FF"/>
    <w:rsid w:val="0059518E"/>
    <w:rsid w:val="005958B0"/>
    <w:rsid w:val="00595A35"/>
    <w:rsid w:val="00595C33"/>
    <w:rsid w:val="005963A7"/>
    <w:rsid w:val="0059644F"/>
    <w:rsid w:val="00596A4C"/>
    <w:rsid w:val="00596A7C"/>
    <w:rsid w:val="00596F00"/>
    <w:rsid w:val="00596FA5"/>
    <w:rsid w:val="00597243"/>
    <w:rsid w:val="00597E73"/>
    <w:rsid w:val="005A0342"/>
    <w:rsid w:val="005A126D"/>
    <w:rsid w:val="005A1333"/>
    <w:rsid w:val="005A1449"/>
    <w:rsid w:val="005A1797"/>
    <w:rsid w:val="005A18AA"/>
    <w:rsid w:val="005A216A"/>
    <w:rsid w:val="005A2F32"/>
    <w:rsid w:val="005A305F"/>
    <w:rsid w:val="005A3727"/>
    <w:rsid w:val="005A3DB0"/>
    <w:rsid w:val="005A466D"/>
    <w:rsid w:val="005A4936"/>
    <w:rsid w:val="005A4FC4"/>
    <w:rsid w:val="005A5065"/>
    <w:rsid w:val="005A512B"/>
    <w:rsid w:val="005A5641"/>
    <w:rsid w:val="005A5692"/>
    <w:rsid w:val="005A5ECA"/>
    <w:rsid w:val="005A6A06"/>
    <w:rsid w:val="005A6A91"/>
    <w:rsid w:val="005A6B61"/>
    <w:rsid w:val="005A6E7C"/>
    <w:rsid w:val="005A7ACD"/>
    <w:rsid w:val="005B061A"/>
    <w:rsid w:val="005B0CC7"/>
    <w:rsid w:val="005B10D1"/>
    <w:rsid w:val="005B17B1"/>
    <w:rsid w:val="005B18FC"/>
    <w:rsid w:val="005B1BD7"/>
    <w:rsid w:val="005B1C14"/>
    <w:rsid w:val="005B26A8"/>
    <w:rsid w:val="005B2CEE"/>
    <w:rsid w:val="005B3175"/>
    <w:rsid w:val="005B440B"/>
    <w:rsid w:val="005B4F26"/>
    <w:rsid w:val="005B54AC"/>
    <w:rsid w:val="005B5577"/>
    <w:rsid w:val="005B55C9"/>
    <w:rsid w:val="005B5824"/>
    <w:rsid w:val="005B5ABD"/>
    <w:rsid w:val="005B5C91"/>
    <w:rsid w:val="005B5F6C"/>
    <w:rsid w:val="005B6178"/>
    <w:rsid w:val="005B6294"/>
    <w:rsid w:val="005B62D1"/>
    <w:rsid w:val="005B6747"/>
    <w:rsid w:val="005B67D0"/>
    <w:rsid w:val="005B69B7"/>
    <w:rsid w:val="005B7393"/>
    <w:rsid w:val="005B744C"/>
    <w:rsid w:val="005C0077"/>
    <w:rsid w:val="005C01E6"/>
    <w:rsid w:val="005C0340"/>
    <w:rsid w:val="005C0734"/>
    <w:rsid w:val="005C0B8E"/>
    <w:rsid w:val="005C0BE2"/>
    <w:rsid w:val="005C0E0F"/>
    <w:rsid w:val="005C0FDF"/>
    <w:rsid w:val="005C1319"/>
    <w:rsid w:val="005C14E9"/>
    <w:rsid w:val="005C1A71"/>
    <w:rsid w:val="005C1FB2"/>
    <w:rsid w:val="005C20EC"/>
    <w:rsid w:val="005C2477"/>
    <w:rsid w:val="005C2C77"/>
    <w:rsid w:val="005C2FF3"/>
    <w:rsid w:val="005C30E5"/>
    <w:rsid w:val="005C3389"/>
    <w:rsid w:val="005C3AA1"/>
    <w:rsid w:val="005C3F02"/>
    <w:rsid w:val="005C4508"/>
    <w:rsid w:val="005C4CF8"/>
    <w:rsid w:val="005C4E24"/>
    <w:rsid w:val="005C581F"/>
    <w:rsid w:val="005C59DF"/>
    <w:rsid w:val="005C5AB4"/>
    <w:rsid w:val="005C5F5E"/>
    <w:rsid w:val="005C60CB"/>
    <w:rsid w:val="005D0426"/>
    <w:rsid w:val="005D060A"/>
    <w:rsid w:val="005D0EA9"/>
    <w:rsid w:val="005D2633"/>
    <w:rsid w:val="005D2B11"/>
    <w:rsid w:val="005D2C59"/>
    <w:rsid w:val="005D2E66"/>
    <w:rsid w:val="005D34DC"/>
    <w:rsid w:val="005D3ABF"/>
    <w:rsid w:val="005D4A86"/>
    <w:rsid w:val="005D5701"/>
    <w:rsid w:val="005D640A"/>
    <w:rsid w:val="005D67E5"/>
    <w:rsid w:val="005D6BAB"/>
    <w:rsid w:val="005D6C66"/>
    <w:rsid w:val="005D6DEB"/>
    <w:rsid w:val="005D711C"/>
    <w:rsid w:val="005D744E"/>
    <w:rsid w:val="005D7CB2"/>
    <w:rsid w:val="005E07C6"/>
    <w:rsid w:val="005E082A"/>
    <w:rsid w:val="005E0921"/>
    <w:rsid w:val="005E0B7F"/>
    <w:rsid w:val="005E1075"/>
    <w:rsid w:val="005E1ACA"/>
    <w:rsid w:val="005E238E"/>
    <w:rsid w:val="005E24CB"/>
    <w:rsid w:val="005E2DF4"/>
    <w:rsid w:val="005E37E4"/>
    <w:rsid w:val="005E3F37"/>
    <w:rsid w:val="005E5420"/>
    <w:rsid w:val="005E565A"/>
    <w:rsid w:val="005E5874"/>
    <w:rsid w:val="005E5DA1"/>
    <w:rsid w:val="005E5E75"/>
    <w:rsid w:val="005E607E"/>
    <w:rsid w:val="005E6215"/>
    <w:rsid w:val="005E64D9"/>
    <w:rsid w:val="005E65C8"/>
    <w:rsid w:val="005E6943"/>
    <w:rsid w:val="005E6D14"/>
    <w:rsid w:val="005E6D5A"/>
    <w:rsid w:val="005E7167"/>
    <w:rsid w:val="005E7283"/>
    <w:rsid w:val="005E7372"/>
    <w:rsid w:val="005E75FE"/>
    <w:rsid w:val="005E7A25"/>
    <w:rsid w:val="005F0371"/>
    <w:rsid w:val="005F0447"/>
    <w:rsid w:val="005F046E"/>
    <w:rsid w:val="005F054B"/>
    <w:rsid w:val="005F0A6F"/>
    <w:rsid w:val="005F0D9A"/>
    <w:rsid w:val="005F0EBF"/>
    <w:rsid w:val="005F0FF5"/>
    <w:rsid w:val="005F114E"/>
    <w:rsid w:val="005F1833"/>
    <w:rsid w:val="005F1B81"/>
    <w:rsid w:val="005F1D29"/>
    <w:rsid w:val="005F2273"/>
    <w:rsid w:val="005F2AE0"/>
    <w:rsid w:val="005F2CF5"/>
    <w:rsid w:val="005F346F"/>
    <w:rsid w:val="005F3811"/>
    <w:rsid w:val="005F3C5A"/>
    <w:rsid w:val="005F3C70"/>
    <w:rsid w:val="005F4471"/>
    <w:rsid w:val="005F55B7"/>
    <w:rsid w:val="005F5A3B"/>
    <w:rsid w:val="005F5DE3"/>
    <w:rsid w:val="005F6361"/>
    <w:rsid w:val="005F6890"/>
    <w:rsid w:val="005F692D"/>
    <w:rsid w:val="005F6A65"/>
    <w:rsid w:val="005F6ACE"/>
    <w:rsid w:val="005F6E6D"/>
    <w:rsid w:val="005F7447"/>
    <w:rsid w:val="005F774A"/>
    <w:rsid w:val="005F7B9D"/>
    <w:rsid w:val="005F7EE9"/>
    <w:rsid w:val="00600964"/>
    <w:rsid w:val="00600C83"/>
    <w:rsid w:val="00601430"/>
    <w:rsid w:val="006015BC"/>
    <w:rsid w:val="00601E39"/>
    <w:rsid w:val="006021FF"/>
    <w:rsid w:val="00602602"/>
    <w:rsid w:val="00602C32"/>
    <w:rsid w:val="006036E1"/>
    <w:rsid w:val="006038D7"/>
    <w:rsid w:val="00603D02"/>
    <w:rsid w:val="0060476A"/>
    <w:rsid w:val="00604B2E"/>
    <w:rsid w:val="00604DD0"/>
    <w:rsid w:val="0060524C"/>
    <w:rsid w:val="00605338"/>
    <w:rsid w:val="00605BB2"/>
    <w:rsid w:val="00606F1D"/>
    <w:rsid w:val="00607780"/>
    <w:rsid w:val="006077A6"/>
    <w:rsid w:val="006079C3"/>
    <w:rsid w:val="00610078"/>
    <w:rsid w:val="00610D8F"/>
    <w:rsid w:val="00610DF5"/>
    <w:rsid w:val="00611AB4"/>
    <w:rsid w:val="00611B60"/>
    <w:rsid w:val="0061296C"/>
    <w:rsid w:val="00612E26"/>
    <w:rsid w:val="006139B9"/>
    <w:rsid w:val="00613A9F"/>
    <w:rsid w:val="00613F14"/>
    <w:rsid w:val="0061422A"/>
    <w:rsid w:val="0061462A"/>
    <w:rsid w:val="0061484F"/>
    <w:rsid w:val="006148C8"/>
    <w:rsid w:val="0061515E"/>
    <w:rsid w:val="006158A9"/>
    <w:rsid w:val="006158C2"/>
    <w:rsid w:val="00615E83"/>
    <w:rsid w:val="00616444"/>
    <w:rsid w:val="0061668A"/>
    <w:rsid w:val="0061767C"/>
    <w:rsid w:val="00617A9E"/>
    <w:rsid w:val="00617F64"/>
    <w:rsid w:val="00620394"/>
    <w:rsid w:val="00620BC1"/>
    <w:rsid w:val="00621357"/>
    <w:rsid w:val="006213CD"/>
    <w:rsid w:val="00621609"/>
    <w:rsid w:val="006218AD"/>
    <w:rsid w:val="00622165"/>
    <w:rsid w:val="00622393"/>
    <w:rsid w:val="00622705"/>
    <w:rsid w:val="00622B56"/>
    <w:rsid w:val="00622F92"/>
    <w:rsid w:val="006231BE"/>
    <w:rsid w:val="006232EB"/>
    <w:rsid w:val="00623B83"/>
    <w:rsid w:val="00623BDD"/>
    <w:rsid w:val="006250C7"/>
    <w:rsid w:val="006253AA"/>
    <w:rsid w:val="006253E9"/>
    <w:rsid w:val="0062580E"/>
    <w:rsid w:val="00625DE0"/>
    <w:rsid w:val="00626372"/>
    <w:rsid w:val="0062655B"/>
    <w:rsid w:val="00627143"/>
    <w:rsid w:val="006271E5"/>
    <w:rsid w:val="006277D3"/>
    <w:rsid w:val="006278D0"/>
    <w:rsid w:val="00627C4F"/>
    <w:rsid w:val="00627FE7"/>
    <w:rsid w:val="006306B0"/>
    <w:rsid w:val="00630983"/>
    <w:rsid w:val="006309DD"/>
    <w:rsid w:val="00631432"/>
    <w:rsid w:val="00631620"/>
    <w:rsid w:val="00631827"/>
    <w:rsid w:val="00631852"/>
    <w:rsid w:val="00631953"/>
    <w:rsid w:val="00631A82"/>
    <w:rsid w:val="0063235A"/>
    <w:rsid w:val="00632AF9"/>
    <w:rsid w:val="006335A5"/>
    <w:rsid w:val="006335B6"/>
    <w:rsid w:val="00633730"/>
    <w:rsid w:val="00633B85"/>
    <w:rsid w:val="00633BD0"/>
    <w:rsid w:val="00633F8C"/>
    <w:rsid w:val="0063461A"/>
    <w:rsid w:val="00634BDD"/>
    <w:rsid w:val="00635512"/>
    <w:rsid w:val="006358F0"/>
    <w:rsid w:val="00636317"/>
    <w:rsid w:val="00636668"/>
    <w:rsid w:val="006373CF"/>
    <w:rsid w:val="00637578"/>
    <w:rsid w:val="0063784B"/>
    <w:rsid w:val="00637EED"/>
    <w:rsid w:val="00640101"/>
    <w:rsid w:val="006407CD"/>
    <w:rsid w:val="0064154C"/>
    <w:rsid w:val="006416B0"/>
    <w:rsid w:val="006417CC"/>
    <w:rsid w:val="00641A14"/>
    <w:rsid w:val="006422EE"/>
    <w:rsid w:val="0064272D"/>
    <w:rsid w:val="00642A8B"/>
    <w:rsid w:val="00642CAA"/>
    <w:rsid w:val="006431BD"/>
    <w:rsid w:val="00643570"/>
    <w:rsid w:val="00643797"/>
    <w:rsid w:val="00644193"/>
    <w:rsid w:val="00644254"/>
    <w:rsid w:val="00644321"/>
    <w:rsid w:val="00644A32"/>
    <w:rsid w:val="00644E50"/>
    <w:rsid w:val="00645415"/>
    <w:rsid w:val="00645853"/>
    <w:rsid w:val="00645A00"/>
    <w:rsid w:val="00645E77"/>
    <w:rsid w:val="0064646C"/>
    <w:rsid w:val="0064649B"/>
    <w:rsid w:val="00646D3F"/>
    <w:rsid w:val="00646E5B"/>
    <w:rsid w:val="0064719E"/>
    <w:rsid w:val="0064782E"/>
    <w:rsid w:val="00647A92"/>
    <w:rsid w:val="0065059C"/>
    <w:rsid w:val="00650816"/>
    <w:rsid w:val="0065149D"/>
    <w:rsid w:val="00651949"/>
    <w:rsid w:val="00651A2D"/>
    <w:rsid w:val="00651A35"/>
    <w:rsid w:val="0065262A"/>
    <w:rsid w:val="006527C3"/>
    <w:rsid w:val="00652892"/>
    <w:rsid w:val="00652B6E"/>
    <w:rsid w:val="006530FC"/>
    <w:rsid w:val="006531D8"/>
    <w:rsid w:val="00653C5D"/>
    <w:rsid w:val="006540B3"/>
    <w:rsid w:val="006541A7"/>
    <w:rsid w:val="00655B44"/>
    <w:rsid w:val="00655F04"/>
    <w:rsid w:val="00656C15"/>
    <w:rsid w:val="00656DC4"/>
    <w:rsid w:val="00656FAD"/>
    <w:rsid w:val="0065720B"/>
    <w:rsid w:val="00657478"/>
    <w:rsid w:val="0066079D"/>
    <w:rsid w:val="00661242"/>
    <w:rsid w:val="006622BB"/>
    <w:rsid w:val="00663251"/>
    <w:rsid w:val="00664430"/>
    <w:rsid w:val="006648BD"/>
    <w:rsid w:val="00665BF8"/>
    <w:rsid w:val="006661B9"/>
    <w:rsid w:val="00666663"/>
    <w:rsid w:val="006667B7"/>
    <w:rsid w:val="00666A95"/>
    <w:rsid w:val="00666AD8"/>
    <w:rsid w:val="00667A2D"/>
    <w:rsid w:val="00667F52"/>
    <w:rsid w:val="00667F7D"/>
    <w:rsid w:val="00670005"/>
    <w:rsid w:val="00670338"/>
    <w:rsid w:val="006706EA"/>
    <w:rsid w:val="00670A53"/>
    <w:rsid w:val="00670E70"/>
    <w:rsid w:val="00670EB0"/>
    <w:rsid w:val="0067105F"/>
    <w:rsid w:val="00671D67"/>
    <w:rsid w:val="006720C6"/>
    <w:rsid w:val="00672655"/>
    <w:rsid w:val="00672835"/>
    <w:rsid w:val="00672F14"/>
    <w:rsid w:val="006730D4"/>
    <w:rsid w:val="006731EE"/>
    <w:rsid w:val="00673213"/>
    <w:rsid w:val="00673437"/>
    <w:rsid w:val="0067375A"/>
    <w:rsid w:val="00673E12"/>
    <w:rsid w:val="00675861"/>
    <w:rsid w:val="0067622B"/>
    <w:rsid w:val="006762CF"/>
    <w:rsid w:val="00676520"/>
    <w:rsid w:val="006765C2"/>
    <w:rsid w:val="0067700F"/>
    <w:rsid w:val="0067798A"/>
    <w:rsid w:val="00677C55"/>
    <w:rsid w:val="00677C85"/>
    <w:rsid w:val="00677CAC"/>
    <w:rsid w:val="00680351"/>
    <w:rsid w:val="00680E47"/>
    <w:rsid w:val="006823B2"/>
    <w:rsid w:val="006823FB"/>
    <w:rsid w:val="006827AE"/>
    <w:rsid w:val="00682BF4"/>
    <w:rsid w:val="006832D5"/>
    <w:rsid w:val="00683684"/>
    <w:rsid w:val="00684277"/>
    <w:rsid w:val="0068505E"/>
    <w:rsid w:val="006851E3"/>
    <w:rsid w:val="00685726"/>
    <w:rsid w:val="00685A7C"/>
    <w:rsid w:val="00685B35"/>
    <w:rsid w:val="00686067"/>
    <w:rsid w:val="00687094"/>
    <w:rsid w:val="0068720D"/>
    <w:rsid w:val="006877C5"/>
    <w:rsid w:val="00687AFF"/>
    <w:rsid w:val="00687B0E"/>
    <w:rsid w:val="00687B25"/>
    <w:rsid w:val="006900A8"/>
    <w:rsid w:val="00690501"/>
    <w:rsid w:val="00690D22"/>
    <w:rsid w:val="00690D5D"/>
    <w:rsid w:val="0069106D"/>
    <w:rsid w:val="00691152"/>
    <w:rsid w:val="00691219"/>
    <w:rsid w:val="00691600"/>
    <w:rsid w:val="0069196B"/>
    <w:rsid w:val="00691D87"/>
    <w:rsid w:val="006920C9"/>
    <w:rsid w:val="00692473"/>
    <w:rsid w:val="00692D64"/>
    <w:rsid w:val="00693056"/>
    <w:rsid w:val="00693128"/>
    <w:rsid w:val="006931AD"/>
    <w:rsid w:val="0069320A"/>
    <w:rsid w:val="006932C1"/>
    <w:rsid w:val="0069368A"/>
    <w:rsid w:val="006939B9"/>
    <w:rsid w:val="00693A00"/>
    <w:rsid w:val="00693C44"/>
    <w:rsid w:val="00693E0B"/>
    <w:rsid w:val="00694CCD"/>
    <w:rsid w:val="00694DBB"/>
    <w:rsid w:val="00694F68"/>
    <w:rsid w:val="0069518E"/>
    <w:rsid w:val="00695E88"/>
    <w:rsid w:val="0069639F"/>
    <w:rsid w:val="00696414"/>
    <w:rsid w:val="006964BF"/>
    <w:rsid w:val="0069706C"/>
    <w:rsid w:val="00697F7A"/>
    <w:rsid w:val="006A0546"/>
    <w:rsid w:val="006A0A0B"/>
    <w:rsid w:val="006A0A19"/>
    <w:rsid w:val="006A1980"/>
    <w:rsid w:val="006A198F"/>
    <w:rsid w:val="006A19A6"/>
    <w:rsid w:val="006A219B"/>
    <w:rsid w:val="006A21F8"/>
    <w:rsid w:val="006A2306"/>
    <w:rsid w:val="006A2333"/>
    <w:rsid w:val="006A2352"/>
    <w:rsid w:val="006A2454"/>
    <w:rsid w:val="006A25B9"/>
    <w:rsid w:val="006A26ED"/>
    <w:rsid w:val="006A2A2C"/>
    <w:rsid w:val="006A2B14"/>
    <w:rsid w:val="006A31AD"/>
    <w:rsid w:val="006A355B"/>
    <w:rsid w:val="006A36A6"/>
    <w:rsid w:val="006A3CF6"/>
    <w:rsid w:val="006A3D5E"/>
    <w:rsid w:val="006A3F8B"/>
    <w:rsid w:val="006A44F5"/>
    <w:rsid w:val="006A4834"/>
    <w:rsid w:val="006A486F"/>
    <w:rsid w:val="006A4982"/>
    <w:rsid w:val="006A4EB3"/>
    <w:rsid w:val="006A5028"/>
    <w:rsid w:val="006A532D"/>
    <w:rsid w:val="006A5465"/>
    <w:rsid w:val="006A598C"/>
    <w:rsid w:val="006A5EA1"/>
    <w:rsid w:val="006A5FC4"/>
    <w:rsid w:val="006A6AD7"/>
    <w:rsid w:val="006A71FA"/>
    <w:rsid w:val="006A7D3A"/>
    <w:rsid w:val="006B0145"/>
    <w:rsid w:val="006B08D7"/>
    <w:rsid w:val="006B09BC"/>
    <w:rsid w:val="006B0A76"/>
    <w:rsid w:val="006B19D7"/>
    <w:rsid w:val="006B1DDE"/>
    <w:rsid w:val="006B25A6"/>
    <w:rsid w:val="006B347A"/>
    <w:rsid w:val="006B3F69"/>
    <w:rsid w:val="006B412D"/>
    <w:rsid w:val="006B5A78"/>
    <w:rsid w:val="006B5EF1"/>
    <w:rsid w:val="006B614F"/>
    <w:rsid w:val="006B6359"/>
    <w:rsid w:val="006B6E4F"/>
    <w:rsid w:val="006B71E6"/>
    <w:rsid w:val="006B7605"/>
    <w:rsid w:val="006B7FB7"/>
    <w:rsid w:val="006C095F"/>
    <w:rsid w:val="006C09B8"/>
    <w:rsid w:val="006C0BE3"/>
    <w:rsid w:val="006C0CAA"/>
    <w:rsid w:val="006C1F61"/>
    <w:rsid w:val="006C22D2"/>
    <w:rsid w:val="006C2482"/>
    <w:rsid w:val="006C27A0"/>
    <w:rsid w:val="006C2906"/>
    <w:rsid w:val="006C2B66"/>
    <w:rsid w:val="006C2C83"/>
    <w:rsid w:val="006C3553"/>
    <w:rsid w:val="006C3C0D"/>
    <w:rsid w:val="006C3D19"/>
    <w:rsid w:val="006C4037"/>
    <w:rsid w:val="006C42A8"/>
    <w:rsid w:val="006C4335"/>
    <w:rsid w:val="006C43A1"/>
    <w:rsid w:val="006C47A6"/>
    <w:rsid w:val="006C4BBA"/>
    <w:rsid w:val="006C4CAF"/>
    <w:rsid w:val="006C4D95"/>
    <w:rsid w:val="006C51C2"/>
    <w:rsid w:val="006C5CCB"/>
    <w:rsid w:val="006C5E49"/>
    <w:rsid w:val="006C68EE"/>
    <w:rsid w:val="006C71E4"/>
    <w:rsid w:val="006C72C2"/>
    <w:rsid w:val="006C75C7"/>
    <w:rsid w:val="006C7715"/>
    <w:rsid w:val="006C7B34"/>
    <w:rsid w:val="006C7C9E"/>
    <w:rsid w:val="006D007B"/>
    <w:rsid w:val="006D00FF"/>
    <w:rsid w:val="006D04C7"/>
    <w:rsid w:val="006D057E"/>
    <w:rsid w:val="006D0EB1"/>
    <w:rsid w:val="006D0FCC"/>
    <w:rsid w:val="006D12EE"/>
    <w:rsid w:val="006D177E"/>
    <w:rsid w:val="006D1AB3"/>
    <w:rsid w:val="006D2316"/>
    <w:rsid w:val="006D2508"/>
    <w:rsid w:val="006D2772"/>
    <w:rsid w:val="006D3797"/>
    <w:rsid w:val="006D386F"/>
    <w:rsid w:val="006D39B0"/>
    <w:rsid w:val="006D41D0"/>
    <w:rsid w:val="006D4FB3"/>
    <w:rsid w:val="006D5684"/>
    <w:rsid w:val="006D5A87"/>
    <w:rsid w:val="006D5BFA"/>
    <w:rsid w:val="006D6106"/>
    <w:rsid w:val="006D6424"/>
    <w:rsid w:val="006D701E"/>
    <w:rsid w:val="006D71C5"/>
    <w:rsid w:val="006D7260"/>
    <w:rsid w:val="006D742A"/>
    <w:rsid w:val="006D757D"/>
    <w:rsid w:val="006D76A6"/>
    <w:rsid w:val="006D7799"/>
    <w:rsid w:val="006D7B52"/>
    <w:rsid w:val="006E0936"/>
    <w:rsid w:val="006E16A1"/>
    <w:rsid w:val="006E1FB5"/>
    <w:rsid w:val="006E2022"/>
    <w:rsid w:val="006E273C"/>
    <w:rsid w:val="006E2AC6"/>
    <w:rsid w:val="006E2EAD"/>
    <w:rsid w:val="006E336E"/>
    <w:rsid w:val="006E3557"/>
    <w:rsid w:val="006E3B9F"/>
    <w:rsid w:val="006E40BB"/>
    <w:rsid w:val="006E49B7"/>
    <w:rsid w:val="006E4B71"/>
    <w:rsid w:val="006E5171"/>
    <w:rsid w:val="006E5798"/>
    <w:rsid w:val="006E596C"/>
    <w:rsid w:val="006E5E78"/>
    <w:rsid w:val="006E5E8A"/>
    <w:rsid w:val="006E615A"/>
    <w:rsid w:val="006E6321"/>
    <w:rsid w:val="006E6B81"/>
    <w:rsid w:val="006E6CBD"/>
    <w:rsid w:val="006E7670"/>
    <w:rsid w:val="006F0037"/>
    <w:rsid w:val="006F02B1"/>
    <w:rsid w:val="006F0802"/>
    <w:rsid w:val="006F0B42"/>
    <w:rsid w:val="006F0DC0"/>
    <w:rsid w:val="006F1028"/>
    <w:rsid w:val="006F159C"/>
    <w:rsid w:val="006F197C"/>
    <w:rsid w:val="006F1DC9"/>
    <w:rsid w:val="006F24AD"/>
    <w:rsid w:val="006F27FE"/>
    <w:rsid w:val="006F29C9"/>
    <w:rsid w:val="006F29F7"/>
    <w:rsid w:val="006F2A16"/>
    <w:rsid w:val="006F2D61"/>
    <w:rsid w:val="006F2E4B"/>
    <w:rsid w:val="006F33CD"/>
    <w:rsid w:val="006F3426"/>
    <w:rsid w:val="006F3A61"/>
    <w:rsid w:val="006F3C9A"/>
    <w:rsid w:val="006F40E0"/>
    <w:rsid w:val="006F42FA"/>
    <w:rsid w:val="006F43E4"/>
    <w:rsid w:val="006F4C76"/>
    <w:rsid w:val="006F4DEC"/>
    <w:rsid w:val="006F5199"/>
    <w:rsid w:val="006F51CA"/>
    <w:rsid w:val="006F552F"/>
    <w:rsid w:val="006F57CC"/>
    <w:rsid w:val="006F5ADB"/>
    <w:rsid w:val="006F63DE"/>
    <w:rsid w:val="006F6F95"/>
    <w:rsid w:val="006F70E8"/>
    <w:rsid w:val="006F7295"/>
    <w:rsid w:val="007008A5"/>
    <w:rsid w:val="007009F5"/>
    <w:rsid w:val="00700C2C"/>
    <w:rsid w:val="00700D62"/>
    <w:rsid w:val="00700DCA"/>
    <w:rsid w:val="007013B7"/>
    <w:rsid w:val="00701428"/>
    <w:rsid w:val="007016FD"/>
    <w:rsid w:val="00702B6A"/>
    <w:rsid w:val="00702FCD"/>
    <w:rsid w:val="00703341"/>
    <w:rsid w:val="00703971"/>
    <w:rsid w:val="007039EE"/>
    <w:rsid w:val="00703B71"/>
    <w:rsid w:val="007049BD"/>
    <w:rsid w:val="00704BEF"/>
    <w:rsid w:val="0070602B"/>
    <w:rsid w:val="007061CA"/>
    <w:rsid w:val="007062BD"/>
    <w:rsid w:val="0070636E"/>
    <w:rsid w:val="007066FB"/>
    <w:rsid w:val="00706911"/>
    <w:rsid w:val="00706DE6"/>
    <w:rsid w:val="00706F6F"/>
    <w:rsid w:val="00707137"/>
    <w:rsid w:val="00707543"/>
    <w:rsid w:val="00710174"/>
    <w:rsid w:val="0071045F"/>
    <w:rsid w:val="00710486"/>
    <w:rsid w:val="00710A71"/>
    <w:rsid w:val="00710D4B"/>
    <w:rsid w:val="00710FFA"/>
    <w:rsid w:val="00711380"/>
    <w:rsid w:val="007113EE"/>
    <w:rsid w:val="00711BC7"/>
    <w:rsid w:val="00711C47"/>
    <w:rsid w:val="0071248F"/>
    <w:rsid w:val="00712542"/>
    <w:rsid w:val="007125B5"/>
    <w:rsid w:val="007125C0"/>
    <w:rsid w:val="00713060"/>
    <w:rsid w:val="007130C0"/>
    <w:rsid w:val="00713357"/>
    <w:rsid w:val="00713542"/>
    <w:rsid w:val="00713C70"/>
    <w:rsid w:val="007140D0"/>
    <w:rsid w:val="0071422A"/>
    <w:rsid w:val="00714306"/>
    <w:rsid w:val="00714352"/>
    <w:rsid w:val="007144F2"/>
    <w:rsid w:val="007150EE"/>
    <w:rsid w:val="007156C2"/>
    <w:rsid w:val="00715722"/>
    <w:rsid w:val="00715AE4"/>
    <w:rsid w:val="007164DB"/>
    <w:rsid w:val="007166A8"/>
    <w:rsid w:val="0071699F"/>
    <w:rsid w:val="00716F40"/>
    <w:rsid w:val="00717066"/>
    <w:rsid w:val="007170FB"/>
    <w:rsid w:val="00717EAA"/>
    <w:rsid w:val="0072003E"/>
    <w:rsid w:val="00720350"/>
    <w:rsid w:val="00720778"/>
    <w:rsid w:val="00720D04"/>
    <w:rsid w:val="007218F3"/>
    <w:rsid w:val="00721C13"/>
    <w:rsid w:val="007224CC"/>
    <w:rsid w:val="00722CFC"/>
    <w:rsid w:val="007233F5"/>
    <w:rsid w:val="0072444E"/>
    <w:rsid w:val="0072455D"/>
    <w:rsid w:val="007254F1"/>
    <w:rsid w:val="00725A3F"/>
    <w:rsid w:val="0072606E"/>
    <w:rsid w:val="00726436"/>
    <w:rsid w:val="0072676B"/>
    <w:rsid w:val="00726806"/>
    <w:rsid w:val="00726BA3"/>
    <w:rsid w:val="00726D25"/>
    <w:rsid w:val="007278B3"/>
    <w:rsid w:val="007300B3"/>
    <w:rsid w:val="00730169"/>
    <w:rsid w:val="00730175"/>
    <w:rsid w:val="007302AC"/>
    <w:rsid w:val="007310BB"/>
    <w:rsid w:val="0073151B"/>
    <w:rsid w:val="00731632"/>
    <w:rsid w:val="00732108"/>
    <w:rsid w:val="007321CF"/>
    <w:rsid w:val="00732831"/>
    <w:rsid w:val="00732983"/>
    <w:rsid w:val="00732F93"/>
    <w:rsid w:val="007334D7"/>
    <w:rsid w:val="0073393B"/>
    <w:rsid w:val="00733C7C"/>
    <w:rsid w:val="00734167"/>
    <w:rsid w:val="007343AE"/>
    <w:rsid w:val="0073467A"/>
    <w:rsid w:val="00735013"/>
    <w:rsid w:val="0073516A"/>
    <w:rsid w:val="007352E1"/>
    <w:rsid w:val="0073540E"/>
    <w:rsid w:val="00735FC2"/>
    <w:rsid w:val="00736667"/>
    <w:rsid w:val="00736C16"/>
    <w:rsid w:val="00736D0F"/>
    <w:rsid w:val="00736D88"/>
    <w:rsid w:val="00736EF2"/>
    <w:rsid w:val="0073717C"/>
    <w:rsid w:val="00737349"/>
    <w:rsid w:val="00737474"/>
    <w:rsid w:val="0073748F"/>
    <w:rsid w:val="00737773"/>
    <w:rsid w:val="007377EA"/>
    <w:rsid w:val="0074002F"/>
    <w:rsid w:val="007402BC"/>
    <w:rsid w:val="00740384"/>
    <w:rsid w:val="007406BA"/>
    <w:rsid w:val="00740A12"/>
    <w:rsid w:val="00740F2B"/>
    <w:rsid w:val="00740F7E"/>
    <w:rsid w:val="0074111D"/>
    <w:rsid w:val="00741342"/>
    <w:rsid w:val="0074152A"/>
    <w:rsid w:val="00741674"/>
    <w:rsid w:val="00741D81"/>
    <w:rsid w:val="007425F5"/>
    <w:rsid w:val="007429A6"/>
    <w:rsid w:val="00742A91"/>
    <w:rsid w:val="00743368"/>
    <w:rsid w:val="007435C7"/>
    <w:rsid w:val="00744C71"/>
    <w:rsid w:val="007451F7"/>
    <w:rsid w:val="00745D16"/>
    <w:rsid w:val="00745D79"/>
    <w:rsid w:val="00745E8B"/>
    <w:rsid w:val="00745FF1"/>
    <w:rsid w:val="00746ACC"/>
    <w:rsid w:val="007474F8"/>
    <w:rsid w:val="00747773"/>
    <w:rsid w:val="00747E0D"/>
    <w:rsid w:val="00747E99"/>
    <w:rsid w:val="007500DB"/>
    <w:rsid w:val="0075030F"/>
    <w:rsid w:val="00750BE4"/>
    <w:rsid w:val="00751196"/>
    <w:rsid w:val="007514BE"/>
    <w:rsid w:val="00751D62"/>
    <w:rsid w:val="0075293A"/>
    <w:rsid w:val="00752C1F"/>
    <w:rsid w:val="00752EE9"/>
    <w:rsid w:val="007535ED"/>
    <w:rsid w:val="007538D5"/>
    <w:rsid w:val="00754515"/>
    <w:rsid w:val="00754A8C"/>
    <w:rsid w:val="00755058"/>
    <w:rsid w:val="007554E9"/>
    <w:rsid w:val="007555EC"/>
    <w:rsid w:val="0075597C"/>
    <w:rsid w:val="007566B5"/>
    <w:rsid w:val="007568DE"/>
    <w:rsid w:val="00756BB1"/>
    <w:rsid w:val="007573AD"/>
    <w:rsid w:val="007575BD"/>
    <w:rsid w:val="00757682"/>
    <w:rsid w:val="00757894"/>
    <w:rsid w:val="00757A5E"/>
    <w:rsid w:val="00757D20"/>
    <w:rsid w:val="00757F38"/>
    <w:rsid w:val="007600DA"/>
    <w:rsid w:val="00760154"/>
    <w:rsid w:val="00760693"/>
    <w:rsid w:val="007612B8"/>
    <w:rsid w:val="007612DF"/>
    <w:rsid w:val="00761432"/>
    <w:rsid w:val="00761F02"/>
    <w:rsid w:val="00761F90"/>
    <w:rsid w:val="00761FE4"/>
    <w:rsid w:val="007626F4"/>
    <w:rsid w:val="00762C1F"/>
    <w:rsid w:val="007630B2"/>
    <w:rsid w:val="007633AF"/>
    <w:rsid w:val="00763F3D"/>
    <w:rsid w:val="007649E6"/>
    <w:rsid w:val="00764EA0"/>
    <w:rsid w:val="00765017"/>
    <w:rsid w:val="007652E5"/>
    <w:rsid w:val="00765762"/>
    <w:rsid w:val="00765E85"/>
    <w:rsid w:val="00765FD3"/>
    <w:rsid w:val="007662AD"/>
    <w:rsid w:val="007662C3"/>
    <w:rsid w:val="00766397"/>
    <w:rsid w:val="007667F2"/>
    <w:rsid w:val="00766F06"/>
    <w:rsid w:val="0076764B"/>
    <w:rsid w:val="0076788D"/>
    <w:rsid w:val="00767EBB"/>
    <w:rsid w:val="00770816"/>
    <w:rsid w:val="00771006"/>
    <w:rsid w:val="00771443"/>
    <w:rsid w:val="0077185F"/>
    <w:rsid w:val="00771E0E"/>
    <w:rsid w:val="00771FD1"/>
    <w:rsid w:val="007733E7"/>
    <w:rsid w:val="00773694"/>
    <w:rsid w:val="007736F5"/>
    <w:rsid w:val="00773C10"/>
    <w:rsid w:val="00773DE8"/>
    <w:rsid w:val="00773FF4"/>
    <w:rsid w:val="007740F8"/>
    <w:rsid w:val="00774483"/>
    <w:rsid w:val="00775734"/>
    <w:rsid w:val="007758C8"/>
    <w:rsid w:val="00776398"/>
    <w:rsid w:val="007767DA"/>
    <w:rsid w:val="00776888"/>
    <w:rsid w:val="0077689F"/>
    <w:rsid w:val="00776E35"/>
    <w:rsid w:val="00780379"/>
    <w:rsid w:val="00780707"/>
    <w:rsid w:val="007808B3"/>
    <w:rsid w:val="007812C3"/>
    <w:rsid w:val="00781526"/>
    <w:rsid w:val="007822F2"/>
    <w:rsid w:val="007825CD"/>
    <w:rsid w:val="00782771"/>
    <w:rsid w:val="007828CE"/>
    <w:rsid w:val="00782B57"/>
    <w:rsid w:val="00782E7D"/>
    <w:rsid w:val="0078320E"/>
    <w:rsid w:val="00783DFE"/>
    <w:rsid w:val="007841AC"/>
    <w:rsid w:val="007845B2"/>
    <w:rsid w:val="007858CE"/>
    <w:rsid w:val="007860EF"/>
    <w:rsid w:val="00786AD8"/>
    <w:rsid w:val="00786CC5"/>
    <w:rsid w:val="00786E42"/>
    <w:rsid w:val="00786ECB"/>
    <w:rsid w:val="007871D4"/>
    <w:rsid w:val="00790885"/>
    <w:rsid w:val="0079134F"/>
    <w:rsid w:val="007917A7"/>
    <w:rsid w:val="007919EA"/>
    <w:rsid w:val="00791B21"/>
    <w:rsid w:val="00791F78"/>
    <w:rsid w:val="0079209C"/>
    <w:rsid w:val="0079293A"/>
    <w:rsid w:val="00792C57"/>
    <w:rsid w:val="00792CA1"/>
    <w:rsid w:val="00792D29"/>
    <w:rsid w:val="00792DE9"/>
    <w:rsid w:val="00793A0F"/>
    <w:rsid w:val="00793D42"/>
    <w:rsid w:val="00793D5B"/>
    <w:rsid w:val="007947A6"/>
    <w:rsid w:val="00794970"/>
    <w:rsid w:val="00794A50"/>
    <w:rsid w:val="00795A33"/>
    <w:rsid w:val="00795B20"/>
    <w:rsid w:val="007963E6"/>
    <w:rsid w:val="007965FF"/>
    <w:rsid w:val="00796CA1"/>
    <w:rsid w:val="007973AE"/>
    <w:rsid w:val="00797415"/>
    <w:rsid w:val="00797962"/>
    <w:rsid w:val="00797A99"/>
    <w:rsid w:val="007A0B81"/>
    <w:rsid w:val="007A1235"/>
    <w:rsid w:val="007A19DC"/>
    <w:rsid w:val="007A1CFD"/>
    <w:rsid w:val="007A222B"/>
    <w:rsid w:val="007A2F03"/>
    <w:rsid w:val="007A2F1F"/>
    <w:rsid w:val="007A32CE"/>
    <w:rsid w:val="007A355D"/>
    <w:rsid w:val="007A3BE9"/>
    <w:rsid w:val="007A4535"/>
    <w:rsid w:val="007A46B0"/>
    <w:rsid w:val="007A49FB"/>
    <w:rsid w:val="007A4C44"/>
    <w:rsid w:val="007A58D8"/>
    <w:rsid w:val="007A5B2F"/>
    <w:rsid w:val="007A5D8A"/>
    <w:rsid w:val="007A61CB"/>
    <w:rsid w:val="007A62CC"/>
    <w:rsid w:val="007A64B6"/>
    <w:rsid w:val="007A6909"/>
    <w:rsid w:val="007A6D29"/>
    <w:rsid w:val="007A6EB4"/>
    <w:rsid w:val="007A7318"/>
    <w:rsid w:val="007A7330"/>
    <w:rsid w:val="007B0364"/>
    <w:rsid w:val="007B0626"/>
    <w:rsid w:val="007B0824"/>
    <w:rsid w:val="007B084D"/>
    <w:rsid w:val="007B1451"/>
    <w:rsid w:val="007B1DC5"/>
    <w:rsid w:val="007B2402"/>
    <w:rsid w:val="007B2501"/>
    <w:rsid w:val="007B265D"/>
    <w:rsid w:val="007B26DB"/>
    <w:rsid w:val="007B282D"/>
    <w:rsid w:val="007B28DA"/>
    <w:rsid w:val="007B2D53"/>
    <w:rsid w:val="007B2DBB"/>
    <w:rsid w:val="007B2DC9"/>
    <w:rsid w:val="007B41B1"/>
    <w:rsid w:val="007B41D9"/>
    <w:rsid w:val="007B4D45"/>
    <w:rsid w:val="007B540D"/>
    <w:rsid w:val="007B5BB3"/>
    <w:rsid w:val="007B5FDE"/>
    <w:rsid w:val="007B78A2"/>
    <w:rsid w:val="007B7944"/>
    <w:rsid w:val="007B7D8D"/>
    <w:rsid w:val="007C005E"/>
    <w:rsid w:val="007C008B"/>
    <w:rsid w:val="007C01B0"/>
    <w:rsid w:val="007C0314"/>
    <w:rsid w:val="007C0655"/>
    <w:rsid w:val="007C08C0"/>
    <w:rsid w:val="007C0C66"/>
    <w:rsid w:val="007C0CCC"/>
    <w:rsid w:val="007C1109"/>
    <w:rsid w:val="007C16DD"/>
    <w:rsid w:val="007C1847"/>
    <w:rsid w:val="007C18E8"/>
    <w:rsid w:val="007C1980"/>
    <w:rsid w:val="007C2176"/>
    <w:rsid w:val="007C2274"/>
    <w:rsid w:val="007C22F8"/>
    <w:rsid w:val="007C32BF"/>
    <w:rsid w:val="007C3C35"/>
    <w:rsid w:val="007C3C68"/>
    <w:rsid w:val="007C4670"/>
    <w:rsid w:val="007C50E9"/>
    <w:rsid w:val="007C5480"/>
    <w:rsid w:val="007C64D7"/>
    <w:rsid w:val="007C64F6"/>
    <w:rsid w:val="007C78E4"/>
    <w:rsid w:val="007C79B1"/>
    <w:rsid w:val="007C7A9E"/>
    <w:rsid w:val="007D0228"/>
    <w:rsid w:val="007D04DF"/>
    <w:rsid w:val="007D0B5C"/>
    <w:rsid w:val="007D0CDF"/>
    <w:rsid w:val="007D0EA5"/>
    <w:rsid w:val="007D12E5"/>
    <w:rsid w:val="007D1368"/>
    <w:rsid w:val="007D1484"/>
    <w:rsid w:val="007D17AC"/>
    <w:rsid w:val="007D17B9"/>
    <w:rsid w:val="007D17BD"/>
    <w:rsid w:val="007D19C3"/>
    <w:rsid w:val="007D2933"/>
    <w:rsid w:val="007D2DB0"/>
    <w:rsid w:val="007D313A"/>
    <w:rsid w:val="007D3583"/>
    <w:rsid w:val="007D363A"/>
    <w:rsid w:val="007D3DE4"/>
    <w:rsid w:val="007D3FE8"/>
    <w:rsid w:val="007D40B1"/>
    <w:rsid w:val="007D4643"/>
    <w:rsid w:val="007D4908"/>
    <w:rsid w:val="007D49E5"/>
    <w:rsid w:val="007D573B"/>
    <w:rsid w:val="007D5B6F"/>
    <w:rsid w:val="007D60DB"/>
    <w:rsid w:val="007D60E0"/>
    <w:rsid w:val="007D6C1A"/>
    <w:rsid w:val="007D7A8A"/>
    <w:rsid w:val="007D7D18"/>
    <w:rsid w:val="007E03EF"/>
    <w:rsid w:val="007E0607"/>
    <w:rsid w:val="007E13C0"/>
    <w:rsid w:val="007E1B9E"/>
    <w:rsid w:val="007E1BA5"/>
    <w:rsid w:val="007E1CB9"/>
    <w:rsid w:val="007E1E5B"/>
    <w:rsid w:val="007E23A1"/>
    <w:rsid w:val="007E2852"/>
    <w:rsid w:val="007E4053"/>
    <w:rsid w:val="007E4BF9"/>
    <w:rsid w:val="007E52C7"/>
    <w:rsid w:val="007E5BAA"/>
    <w:rsid w:val="007E5D8C"/>
    <w:rsid w:val="007E5EAE"/>
    <w:rsid w:val="007E6189"/>
    <w:rsid w:val="007E6E24"/>
    <w:rsid w:val="007E70F2"/>
    <w:rsid w:val="007E73A8"/>
    <w:rsid w:val="007E7762"/>
    <w:rsid w:val="007E7B0D"/>
    <w:rsid w:val="007F0222"/>
    <w:rsid w:val="007F056C"/>
    <w:rsid w:val="007F0669"/>
    <w:rsid w:val="007F0770"/>
    <w:rsid w:val="007F0F24"/>
    <w:rsid w:val="007F108E"/>
    <w:rsid w:val="007F150A"/>
    <w:rsid w:val="007F17B3"/>
    <w:rsid w:val="007F1B45"/>
    <w:rsid w:val="007F1B8F"/>
    <w:rsid w:val="007F1B97"/>
    <w:rsid w:val="007F1D36"/>
    <w:rsid w:val="007F27D1"/>
    <w:rsid w:val="007F29AE"/>
    <w:rsid w:val="007F2CBD"/>
    <w:rsid w:val="007F2EB1"/>
    <w:rsid w:val="007F3F38"/>
    <w:rsid w:val="007F46C1"/>
    <w:rsid w:val="007F4B6A"/>
    <w:rsid w:val="007F4F20"/>
    <w:rsid w:val="007F4F65"/>
    <w:rsid w:val="007F52CC"/>
    <w:rsid w:val="007F5430"/>
    <w:rsid w:val="007F5582"/>
    <w:rsid w:val="007F571D"/>
    <w:rsid w:val="007F5CCE"/>
    <w:rsid w:val="007F75F1"/>
    <w:rsid w:val="007F76D0"/>
    <w:rsid w:val="007F794D"/>
    <w:rsid w:val="007F7A4B"/>
    <w:rsid w:val="00800662"/>
    <w:rsid w:val="008006B2"/>
    <w:rsid w:val="008007AC"/>
    <w:rsid w:val="008009A5"/>
    <w:rsid w:val="00800B3B"/>
    <w:rsid w:val="008014B5"/>
    <w:rsid w:val="00801ABF"/>
    <w:rsid w:val="00802433"/>
    <w:rsid w:val="00802D5F"/>
    <w:rsid w:val="008036DF"/>
    <w:rsid w:val="00803F3D"/>
    <w:rsid w:val="00804777"/>
    <w:rsid w:val="00804ADC"/>
    <w:rsid w:val="00804B10"/>
    <w:rsid w:val="00805A23"/>
    <w:rsid w:val="00806CF2"/>
    <w:rsid w:val="00807500"/>
    <w:rsid w:val="00807DD4"/>
    <w:rsid w:val="00807E31"/>
    <w:rsid w:val="008100A1"/>
    <w:rsid w:val="0081035D"/>
    <w:rsid w:val="00810D67"/>
    <w:rsid w:val="00810DC8"/>
    <w:rsid w:val="008116E9"/>
    <w:rsid w:val="00811859"/>
    <w:rsid w:val="0081197D"/>
    <w:rsid w:val="00811FCA"/>
    <w:rsid w:val="00812332"/>
    <w:rsid w:val="008124D0"/>
    <w:rsid w:val="00812642"/>
    <w:rsid w:val="00812F17"/>
    <w:rsid w:val="00814010"/>
    <w:rsid w:val="008141B9"/>
    <w:rsid w:val="00814977"/>
    <w:rsid w:val="008149DB"/>
    <w:rsid w:val="00814D24"/>
    <w:rsid w:val="00815377"/>
    <w:rsid w:val="0081562A"/>
    <w:rsid w:val="00815860"/>
    <w:rsid w:val="00816009"/>
    <w:rsid w:val="0081643D"/>
    <w:rsid w:val="00816682"/>
    <w:rsid w:val="00816B3F"/>
    <w:rsid w:val="0081754C"/>
    <w:rsid w:val="00817AC1"/>
    <w:rsid w:val="00817FB3"/>
    <w:rsid w:val="00820364"/>
    <w:rsid w:val="00820508"/>
    <w:rsid w:val="00820917"/>
    <w:rsid w:val="00820B26"/>
    <w:rsid w:val="00820E1D"/>
    <w:rsid w:val="00821DBD"/>
    <w:rsid w:val="008226AC"/>
    <w:rsid w:val="0082295E"/>
    <w:rsid w:val="00822A4D"/>
    <w:rsid w:val="00822ECA"/>
    <w:rsid w:val="00823D55"/>
    <w:rsid w:val="0082451E"/>
    <w:rsid w:val="00824612"/>
    <w:rsid w:val="00824F77"/>
    <w:rsid w:val="008253EA"/>
    <w:rsid w:val="008255F0"/>
    <w:rsid w:val="0082582F"/>
    <w:rsid w:val="008258D1"/>
    <w:rsid w:val="008262D4"/>
    <w:rsid w:val="00826AA9"/>
    <w:rsid w:val="00826D3F"/>
    <w:rsid w:val="00826E72"/>
    <w:rsid w:val="0082733B"/>
    <w:rsid w:val="00827444"/>
    <w:rsid w:val="0082744A"/>
    <w:rsid w:val="00827AAE"/>
    <w:rsid w:val="00827C65"/>
    <w:rsid w:val="00830085"/>
    <w:rsid w:val="00830741"/>
    <w:rsid w:val="00830BBD"/>
    <w:rsid w:val="00830F15"/>
    <w:rsid w:val="0083120D"/>
    <w:rsid w:val="0083149B"/>
    <w:rsid w:val="00831663"/>
    <w:rsid w:val="00831C36"/>
    <w:rsid w:val="00832155"/>
    <w:rsid w:val="008329F3"/>
    <w:rsid w:val="00832D6F"/>
    <w:rsid w:val="00833CB8"/>
    <w:rsid w:val="00834227"/>
    <w:rsid w:val="0083473C"/>
    <w:rsid w:val="0083526B"/>
    <w:rsid w:val="00836230"/>
    <w:rsid w:val="00836425"/>
    <w:rsid w:val="0083682F"/>
    <w:rsid w:val="00836B17"/>
    <w:rsid w:val="00836B4E"/>
    <w:rsid w:val="00836CDD"/>
    <w:rsid w:val="00836CFD"/>
    <w:rsid w:val="00836D64"/>
    <w:rsid w:val="008372E0"/>
    <w:rsid w:val="0083733F"/>
    <w:rsid w:val="00837479"/>
    <w:rsid w:val="008375C8"/>
    <w:rsid w:val="0083760F"/>
    <w:rsid w:val="00840BBD"/>
    <w:rsid w:val="00840DF7"/>
    <w:rsid w:val="00840F6E"/>
    <w:rsid w:val="0084107D"/>
    <w:rsid w:val="00841588"/>
    <w:rsid w:val="0084159E"/>
    <w:rsid w:val="00842154"/>
    <w:rsid w:val="008423C8"/>
    <w:rsid w:val="0084436D"/>
    <w:rsid w:val="008448E1"/>
    <w:rsid w:val="00845710"/>
    <w:rsid w:val="0084572F"/>
    <w:rsid w:val="00845801"/>
    <w:rsid w:val="00845859"/>
    <w:rsid w:val="00845879"/>
    <w:rsid w:val="00845C6C"/>
    <w:rsid w:val="008462C3"/>
    <w:rsid w:val="0084654D"/>
    <w:rsid w:val="008468EA"/>
    <w:rsid w:val="00846DAB"/>
    <w:rsid w:val="00847019"/>
    <w:rsid w:val="008479F9"/>
    <w:rsid w:val="00850BC1"/>
    <w:rsid w:val="00850D18"/>
    <w:rsid w:val="00850D79"/>
    <w:rsid w:val="00850FD1"/>
    <w:rsid w:val="008511B1"/>
    <w:rsid w:val="00851484"/>
    <w:rsid w:val="00852694"/>
    <w:rsid w:val="00852B39"/>
    <w:rsid w:val="00852CC0"/>
    <w:rsid w:val="008531CE"/>
    <w:rsid w:val="008532A1"/>
    <w:rsid w:val="008532B6"/>
    <w:rsid w:val="0085392A"/>
    <w:rsid w:val="00853A81"/>
    <w:rsid w:val="00854BF2"/>
    <w:rsid w:val="00854C3A"/>
    <w:rsid w:val="0085536E"/>
    <w:rsid w:val="008554B6"/>
    <w:rsid w:val="00855A3D"/>
    <w:rsid w:val="00855BB8"/>
    <w:rsid w:val="00855D02"/>
    <w:rsid w:val="00856D39"/>
    <w:rsid w:val="00856D67"/>
    <w:rsid w:val="00857076"/>
    <w:rsid w:val="008572FD"/>
    <w:rsid w:val="00857414"/>
    <w:rsid w:val="0085787F"/>
    <w:rsid w:val="00857D41"/>
    <w:rsid w:val="00857DE9"/>
    <w:rsid w:val="00857E73"/>
    <w:rsid w:val="00860204"/>
    <w:rsid w:val="00860241"/>
    <w:rsid w:val="0086069A"/>
    <w:rsid w:val="00860C85"/>
    <w:rsid w:val="00861155"/>
    <w:rsid w:val="0086158B"/>
    <w:rsid w:val="008623C7"/>
    <w:rsid w:val="0086267D"/>
    <w:rsid w:val="00862849"/>
    <w:rsid w:val="00862B2B"/>
    <w:rsid w:val="00862CB2"/>
    <w:rsid w:val="00863058"/>
    <w:rsid w:val="0086391A"/>
    <w:rsid w:val="0086398E"/>
    <w:rsid w:val="00863A84"/>
    <w:rsid w:val="00863C47"/>
    <w:rsid w:val="00863D55"/>
    <w:rsid w:val="00864A0B"/>
    <w:rsid w:val="00865A59"/>
    <w:rsid w:val="00865AB6"/>
    <w:rsid w:val="00865C9A"/>
    <w:rsid w:val="00865CCD"/>
    <w:rsid w:val="00865E8F"/>
    <w:rsid w:val="00865FA9"/>
    <w:rsid w:val="0086611B"/>
    <w:rsid w:val="00866D21"/>
    <w:rsid w:val="00866DE6"/>
    <w:rsid w:val="00866FAE"/>
    <w:rsid w:val="008675AF"/>
    <w:rsid w:val="00867F0E"/>
    <w:rsid w:val="008703A0"/>
    <w:rsid w:val="00870714"/>
    <w:rsid w:val="00870774"/>
    <w:rsid w:val="0087080D"/>
    <w:rsid w:val="008710D6"/>
    <w:rsid w:val="00871240"/>
    <w:rsid w:val="00871394"/>
    <w:rsid w:val="00871479"/>
    <w:rsid w:val="008716F2"/>
    <w:rsid w:val="00871C78"/>
    <w:rsid w:val="00871E55"/>
    <w:rsid w:val="00872461"/>
    <w:rsid w:val="00872D66"/>
    <w:rsid w:val="00872F5F"/>
    <w:rsid w:val="008741E7"/>
    <w:rsid w:val="00874549"/>
    <w:rsid w:val="00874607"/>
    <w:rsid w:val="0087559E"/>
    <w:rsid w:val="00875E7D"/>
    <w:rsid w:val="00875ECF"/>
    <w:rsid w:val="00875F60"/>
    <w:rsid w:val="0087625B"/>
    <w:rsid w:val="00876278"/>
    <w:rsid w:val="0087698D"/>
    <w:rsid w:val="00876993"/>
    <w:rsid w:val="00876C03"/>
    <w:rsid w:val="00877E88"/>
    <w:rsid w:val="00880C78"/>
    <w:rsid w:val="00880D39"/>
    <w:rsid w:val="0088146F"/>
    <w:rsid w:val="00881B5D"/>
    <w:rsid w:val="008820BC"/>
    <w:rsid w:val="008821D2"/>
    <w:rsid w:val="0088239E"/>
    <w:rsid w:val="00882567"/>
    <w:rsid w:val="00882C28"/>
    <w:rsid w:val="00882D7E"/>
    <w:rsid w:val="00883391"/>
    <w:rsid w:val="008835FC"/>
    <w:rsid w:val="0088386C"/>
    <w:rsid w:val="00883B30"/>
    <w:rsid w:val="00883BC0"/>
    <w:rsid w:val="00884824"/>
    <w:rsid w:val="00884F31"/>
    <w:rsid w:val="00885258"/>
    <w:rsid w:val="0088676F"/>
    <w:rsid w:val="00886874"/>
    <w:rsid w:val="00886A5F"/>
    <w:rsid w:val="00886AD0"/>
    <w:rsid w:val="00886D97"/>
    <w:rsid w:val="00886EAC"/>
    <w:rsid w:val="00887550"/>
    <w:rsid w:val="00887A03"/>
    <w:rsid w:val="00887A1C"/>
    <w:rsid w:val="00887D14"/>
    <w:rsid w:val="00887DD1"/>
    <w:rsid w:val="00890092"/>
    <w:rsid w:val="008909AE"/>
    <w:rsid w:val="00890A96"/>
    <w:rsid w:val="00891063"/>
    <w:rsid w:val="0089118A"/>
    <w:rsid w:val="008916E7"/>
    <w:rsid w:val="0089182A"/>
    <w:rsid w:val="0089288C"/>
    <w:rsid w:val="00892DCD"/>
    <w:rsid w:val="00892E6C"/>
    <w:rsid w:val="0089374A"/>
    <w:rsid w:val="00894BFE"/>
    <w:rsid w:val="0089500F"/>
    <w:rsid w:val="00895DCB"/>
    <w:rsid w:val="00895F50"/>
    <w:rsid w:val="008964C6"/>
    <w:rsid w:val="00896F7D"/>
    <w:rsid w:val="008972C0"/>
    <w:rsid w:val="00897A0E"/>
    <w:rsid w:val="00897E0C"/>
    <w:rsid w:val="008A04C4"/>
    <w:rsid w:val="008A0AAF"/>
    <w:rsid w:val="008A0F2A"/>
    <w:rsid w:val="008A0F8A"/>
    <w:rsid w:val="008A1605"/>
    <w:rsid w:val="008A187E"/>
    <w:rsid w:val="008A1C0B"/>
    <w:rsid w:val="008A23B5"/>
    <w:rsid w:val="008A25B7"/>
    <w:rsid w:val="008A2743"/>
    <w:rsid w:val="008A2E89"/>
    <w:rsid w:val="008A3673"/>
    <w:rsid w:val="008A39CB"/>
    <w:rsid w:val="008A3DCD"/>
    <w:rsid w:val="008A424E"/>
    <w:rsid w:val="008A4485"/>
    <w:rsid w:val="008A46B8"/>
    <w:rsid w:val="008A4A6E"/>
    <w:rsid w:val="008A4B62"/>
    <w:rsid w:val="008A4C3B"/>
    <w:rsid w:val="008A4CEE"/>
    <w:rsid w:val="008A50CA"/>
    <w:rsid w:val="008A520E"/>
    <w:rsid w:val="008A54D5"/>
    <w:rsid w:val="008A56A6"/>
    <w:rsid w:val="008A5C55"/>
    <w:rsid w:val="008A5F82"/>
    <w:rsid w:val="008A6160"/>
    <w:rsid w:val="008A63EB"/>
    <w:rsid w:val="008A6608"/>
    <w:rsid w:val="008A6EDE"/>
    <w:rsid w:val="008A7C88"/>
    <w:rsid w:val="008A7D05"/>
    <w:rsid w:val="008B00AF"/>
    <w:rsid w:val="008B0867"/>
    <w:rsid w:val="008B0997"/>
    <w:rsid w:val="008B0DFA"/>
    <w:rsid w:val="008B0EB4"/>
    <w:rsid w:val="008B15FF"/>
    <w:rsid w:val="008B262F"/>
    <w:rsid w:val="008B263F"/>
    <w:rsid w:val="008B3283"/>
    <w:rsid w:val="008B33C3"/>
    <w:rsid w:val="008B3488"/>
    <w:rsid w:val="008B3515"/>
    <w:rsid w:val="008B362B"/>
    <w:rsid w:val="008B36F0"/>
    <w:rsid w:val="008B40E2"/>
    <w:rsid w:val="008B4199"/>
    <w:rsid w:val="008B4F12"/>
    <w:rsid w:val="008B4F5C"/>
    <w:rsid w:val="008B5593"/>
    <w:rsid w:val="008B5AAA"/>
    <w:rsid w:val="008B5D91"/>
    <w:rsid w:val="008B5F2E"/>
    <w:rsid w:val="008B6065"/>
    <w:rsid w:val="008B6884"/>
    <w:rsid w:val="008B68CF"/>
    <w:rsid w:val="008B6A08"/>
    <w:rsid w:val="008B7114"/>
    <w:rsid w:val="008B785F"/>
    <w:rsid w:val="008B7EA9"/>
    <w:rsid w:val="008C00DB"/>
    <w:rsid w:val="008C21AF"/>
    <w:rsid w:val="008C2E74"/>
    <w:rsid w:val="008C3389"/>
    <w:rsid w:val="008C3976"/>
    <w:rsid w:val="008C4206"/>
    <w:rsid w:val="008C4868"/>
    <w:rsid w:val="008C4ECF"/>
    <w:rsid w:val="008C5F1C"/>
    <w:rsid w:val="008C62E7"/>
    <w:rsid w:val="008C67A5"/>
    <w:rsid w:val="008C6809"/>
    <w:rsid w:val="008C704E"/>
    <w:rsid w:val="008C761F"/>
    <w:rsid w:val="008C7855"/>
    <w:rsid w:val="008D020D"/>
    <w:rsid w:val="008D0A22"/>
    <w:rsid w:val="008D0CAB"/>
    <w:rsid w:val="008D1139"/>
    <w:rsid w:val="008D1B93"/>
    <w:rsid w:val="008D1CCD"/>
    <w:rsid w:val="008D2891"/>
    <w:rsid w:val="008D28B3"/>
    <w:rsid w:val="008D2B91"/>
    <w:rsid w:val="008D3021"/>
    <w:rsid w:val="008D3140"/>
    <w:rsid w:val="008D31D9"/>
    <w:rsid w:val="008D3599"/>
    <w:rsid w:val="008D35A3"/>
    <w:rsid w:val="008D42F4"/>
    <w:rsid w:val="008D5111"/>
    <w:rsid w:val="008D57AE"/>
    <w:rsid w:val="008D5A99"/>
    <w:rsid w:val="008D5F97"/>
    <w:rsid w:val="008D6209"/>
    <w:rsid w:val="008D648A"/>
    <w:rsid w:val="008D64A2"/>
    <w:rsid w:val="008D6897"/>
    <w:rsid w:val="008D6DF5"/>
    <w:rsid w:val="008E0244"/>
    <w:rsid w:val="008E025D"/>
    <w:rsid w:val="008E04A3"/>
    <w:rsid w:val="008E0E63"/>
    <w:rsid w:val="008E1650"/>
    <w:rsid w:val="008E18D1"/>
    <w:rsid w:val="008E1919"/>
    <w:rsid w:val="008E1BBE"/>
    <w:rsid w:val="008E242F"/>
    <w:rsid w:val="008E2683"/>
    <w:rsid w:val="008E275C"/>
    <w:rsid w:val="008E2ABA"/>
    <w:rsid w:val="008E3C81"/>
    <w:rsid w:val="008E43ED"/>
    <w:rsid w:val="008E49D6"/>
    <w:rsid w:val="008E4BA7"/>
    <w:rsid w:val="008E4BFC"/>
    <w:rsid w:val="008E4DA8"/>
    <w:rsid w:val="008E5112"/>
    <w:rsid w:val="008E5328"/>
    <w:rsid w:val="008E5338"/>
    <w:rsid w:val="008E556F"/>
    <w:rsid w:val="008E5843"/>
    <w:rsid w:val="008E5B3A"/>
    <w:rsid w:val="008E5F00"/>
    <w:rsid w:val="008E61E4"/>
    <w:rsid w:val="008E67BC"/>
    <w:rsid w:val="008E6832"/>
    <w:rsid w:val="008E6B7E"/>
    <w:rsid w:val="008E73C2"/>
    <w:rsid w:val="008F056C"/>
    <w:rsid w:val="008F0CED"/>
    <w:rsid w:val="008F1C85"/>
    <w:rsid w:val="008F1CD7"/>
    <w:rsid w:val="008F2053"/>
    <w:rsid w:val="008F2308"/>
    <w:rsid w:val="008F2895"/>
    <w:rsid w:val="008F2EF8"/>
    <w:rsid w:val="008F2FD8"/>
    <w:rsid w:val="008F30A8"/>
    <w:rsid w:val="008F331B"/>
    <w:rsid w:val="008F4C77"/>
    <w:rsid w:val="008F4EE1"/>
    <w:rsid w:val="008F52ED"/>
    <w:rsid w:val="008F5A1F"/>
    <w:rsid w:val="008F62B1"/>
    <w:rsid w:val="008F64E5"/>
    <w:rsid w:val="008F6CF7"/>
    <w:rsid w:val="008F6F35"/>
    <w:rsid w:val="008F74C8"/>
    <w:rsid w:val="008F76E0"/>
    <w:rsid w:val="009006CB"/>
    <w:rsid w:val="009008E9"/>
    <w:rsid w:val="00900C5B"/>
    <w:rsid w:val="009012B3"/>
    <w:rsid w:val="0090178E"/>
    <w:rsid w:val="00901CED"/>
    <w:rsid w:val="00901EE3"/>
    <w:rsid w:val="00901EFB"/>
    <w:rsid w:val="0090236A"/>
    <w:rsid w:val="0090236B"/>
    <w:rsid w:val="0090262C"/>
    <w:rsid w:val="009028C2"/>
    <w:rsid w:val="00902CFB"/>
    <w:rsid w:val="00902D3B"/>
    <w:rsid w:val="0090337F"/>
    <w:rsid w:val="009036E9"/>
    <w:rsid w:val="009036F7"/>
    <w:rsid w:val="00903719"/>
    <w:rsid w:val="009037E3"/>
    <w:rsid w:val="00903B77"/>
    <w:rsid w:val="00903CCB"/>
    <w:rsid w:val="00904372"/>
    <w:rsid w:val="0090487D"/>
    <w:rsid w:val="00904B8A"/>
    <w:rsid w:val="00905244"/>
    <w:rsid w:val="00905510"/>
    <w:rsid w:val="00905A5C"/>
    <w:rsid w:val="00906123"/>
    <w:rsid w:val="00906F1C"/>
    <w:rsid w:val="00907378"/>
    <w:rsid w:val="009076B6"/>
    <w:rsid w:val="00907CF5"/>
    <w:rsid w:val="009103B5"/>
    <w:rsid w:val="009104FD"/>
    <w:rsid w:val="00910A64"/>
    <w:rsid w:val="00913316"/>
    <w:rsid w:val="009134AD"/>
    <w:rsid w:val="00913579"/>
    <w:rsid w:val="009136FC"/>
    <w:rsid w:val="00913974"/>
    <w:rsid w:val="009140E5"/>
    <w:rsid w:val="0091462C"/>
    <w:rsid w:val="009152DE"/>
    <w:rsid w:val="0091562B"/>
    <w:rsid w:val="00915718"/>
    <w:rsid w:val="00915CAD"/>
    <w:rsid w:val="00915CE9"/>
    <w:rsid w:val="00915DB9"/>
    <w:rsid w:val="009161FB"/>
    <w:rsid w:val="0091633E"/>
    <w:rsid w:val="00916F0E"/>
    <w:rsid w:val="00917990"/>
    <w:rsid w:val="00917A2D"/>
    <w:rsid w:val="00917BB3"/>
    <w:rsid w:val="00917DD6"/>
    <w:rsid w:val="009201F7"/>
    <w:rsid w:val="009205F9"/>
    <w:rsid w:val="00920690"/>
    <w:rsid w:val="0092074D"/>
    <w:rsid w:val="009207D1"/>
    <w:rsid w:val="00920D37"/>
    <w:rsid w:val="00920EDD"/>
    <w:rsid w:val="00920F27"/>
    <w:rsid w:val="0092101E"/>
    <w:rsid w:val="009214B7"/>
    <w:rsid w:val="00921914"/>
    <w:rsid w:val="00922340"/>
    <w:rsid w:val="009224BF"/>
    <w:rsid w:val="009224C2"/>
    <w:rsid w:val="00922574"/>
    <w:rsid w:val="00922781"/>
    <w:rsid w:val="00922A0E"/>
    <w:rsid w:val="009231FC"/>
    <w:rsid w:val="00923341"/>
    <w:rsid w:val="009234A4"/>
    <w:rsid w:val="00923DC0"/>
    <w:rsid w:val="00923E77"/>
    <w:rsid w:val="00924CAC"/>
    <w:rsid w:val="009250A8"/>
    <w:rsid w:val="009254DF"/>
    <w:rsid w:val="0092556D"/>
    <w:rsid w:val="009258D2"/>
    <w:rsid w:val="00926312"/>
    <w:rsid w:val="009265BC"/>
    <w:rsid w:val="00926745"/>
    <w:rsid w:val="009269C6"/>
    <w:rsid w:val="00926A26"/>
    <w:rsid w:val="0092718A"/>
    <w:rsid w:val="009272C2"/>
    <w:rsid w:val="009276F2"/>
    <w:rsid w:val="009278A4"/>
    <w:rsid w:val="009278F3"/>
    <w:rsid w:val="00927CC2"/>
    <w:rsid w:val="00927D35"/>
    <w:rsid w:val="00927D71"/>
    <w:rsid w:val="00927ED7"/>
    <w:rsid w:val="00927F7D"/>
    <w:rsid w:val="0093050E"/>
    <w:rsid w:val="009309B0"/>
    <w:rsid w:val="00931C42"/>
    <w:rsid w:val="00931C89"/>
    <w:rsid w:val="00931CD1"/>
    <w:rsid w:val="009322A9"/>
    <w:rsid w:val="009322AD"/>
    <w:rsid w:val="009328BB"/>
    <w:rsid w:val="009334DB"/>
    <w:rsid w:val="00933AA1"/>
    <w:rsid w:val="00933F3F"/>
    <w:rsid w:val="00933FD7"/>
    <w:rsid w:val="009340D2"/>
    <w:rsid w:val="0093520B"/>
    <w:rsid w:val="00935501"/>
    <w:rsid w:val="009356DD"/>
    <w:rsid w:val="00935A34"/>
    <w:rsid w:val="00935CE3"/>
    <w:rsid w:val="00936673"/>
    <w:rsid w:val="009367E6"/>
    <w:rsid w:val="0093686A"/>
    <w:rsid w:val="00937066"/>
    <w:rsid w:val="0093763A"/>
    <w:rsid w:val="00937CCC"/>
    <w:rsid w:val="00940107"/>
    <w:rsid w:val="00940593"/>
    <w:rsid w:val="00941238"/>
    <w:rsid w:val="00941730"/>
    <w:rsid w:val="00941804"/>
    <w:rsid w:val="009419FA"/>
    <w:rsid w:val="00941BB8"/>
    <w:rsid w:val="00942425"/>
    <w:rsid w:val="00942959"/>
    <w:rsid w:val="0094299E"/>
    <w:rsid w:val="009429E6"/>
    <w:rsid w:val="00942C76"/>
    <w:rsid w:val="00942D3D"/>
    <w:rsid w:val="009431E9"/>
    <w:rsid w:val="009438ED"/>
    <w:rsid w:val="00943D1A"/>
    <w:rsid w:val="00943D5C"/>
    <w:rsid w:val="00944636"/>
    <w:rsid w:val="009458EC"/>
    <w:rsid w:val="0094601C"/>
    <w:rsid w:val="00946477"/>
    <w:rsid w:val="0094716F"/>
    <w:rsid w:val="0094718A"/>
    <w:rsid w:val="009472BA"/>
    <w:rsid w:val="00947B9B"/>
    <w:rsid w:val="00947F9A"/>
    <w:rsid w:val="00950E06"/>
    <w:rsid w:val="00951455"/>
    <w:rsid w:val="009516D6"/>
    <w:rsid w:val="00951B6C"/>
    <w:rsid w:val="00951C0A"/>
    <w:rsid w:val="00951C98"/>
    <w:rsid w:val="00951E3B"/>
    <w:rsid w:val="00951E4F"/>
    <w:rsid w:val="009528F0"/>
    <w:rsid w:val="00952903"/>
    <w:rsid w:val="00952DD3"/>
    <w:rsid w:val="00953522"/>
    <w:rsid w:val="0095387D"/>
    <w:rsid w:val="00953ED9"/>
    <w:rsid w:val="00953F46"/>
    <w:rsid w:val="00953FB7"/>
    <w:rsid w:val="0095445C"/>
    <w:rsid w:val="00954462"/>
    <w:rsid w:val="009547FA"/>
    <w:rsid w:val="00954A8C"/>
    <w:rsid w:val="00954F65"/>
    <w:rsid w:val="009550ED"/>
    <w:rsid w:val="0095575A"/>
    <w:rsid w:val="00955C3B"/>
    <w:rsid w:val="0095656E"/>
    <w:rsid w:val="009569A8"/>
    <w:rsid w:val="00957008"/>
    <w:rsid w:val="0095715A"/>
    <w:rsid w:val="00957F72"/>
    <w:rsid w:val="0096070C"/>
    <w:rsid w:val="0096081B"/>
    <w:rsid w:val="00960941"/>
    <w:rsid w:val="009612F1"/>
    <w:rsid w:val="009614A5"/>
    <w:rsid w:val="00961D90"/>
    <w:rsid w:val="009622E3"/>
    <w:rsid w:val="00962C95"/>
    <w:rsid w:val="00962FC4"/>
    <w:rsid w:val="009632B8"/>
    <w:rsid w:val="009638FD"/>
    <w:rsid w:val="00963AA8"/>
    <w:rsid w:val="00963DBD"/>
    <w:rsid w:val="009640E5"/>
    <w:rsid w:val="00964177"/>
    <w:rsid w:val="00964493"/>
    <w:rsid w:val="009650E8"/>
    <w:rsid w:val="0096553D"/>
    <w:rsid w:val="0096558D"/>
    <w:rsid w:val="00966718"/>
    <w:rsid w:val="009668E7"/>
    <w:rsid w:val="009671D1"/>
    <w:rsid w:val="009673DD"/>
    <w:rsid w:val="009676DF"/>
    <w:rsid w:val="009678C9"/>
    <w:rsid w:val="00967EDC"/>
    <w:rsid w:val="009701F9"/>
    <w:rsid w:val="00970201"/>
    <w:rsid w:val="00970282"/>
    <w:rsid w:val="009717AD"/>
    <w:rsid w:val="00971FF6"/>
    <w:rsid w:val="00972109"/>
    <w:rsid w:val="009721D9"/>
    <w:rsid w:val="00972D67"/>
    <w:rsid w:val="00973032"/>
    <w:rsid w:val="009737D1"/>
    <w:rsid w:val="00973C3A"/>
    <w:rsid w:val="009741E8"/>
    <w:rsid w:val="009742B2"/>
    <w:rsid w:val="00974E96"/>
    <w:rsid w:val="00975185"/>
    <w:rsid w:val="009752B8"/>
    <w:rsid w:val="009752E6"/>
    <w:rsid w:val="00975511"/>
    <w:rsid w:val="00975914"/>
    <w:rsid w:val="0097599C"/>
    <w:rsid w:val="00976008"/>
    <w:rsid w:val="00976417"/>
    <w:rsid w:val="009769FA"/>
    <w:rsid w:val="00976A1E"/>
    <w:rsid w:val="00976CFF"/>
    <w:rsid w:val="0097725F"/>
    <w:rsid w:val="00977987"/>
    <w:rsid w:val="00977F12"/>
    <w:rsid w:val="009800E6"/>
    <w:rsid w:val="009802EC"/>
    <w:rsid w:val="009803EA"/>
    <w:rsid w:val="00980B0B"/>
    <w:rsid w:val="00980C65"/>
    <w:rsid w:val="009813D8"/>
    <w:rsid w:val="00981A06"/>
    <w:rsid w:val="00981C41"/>
    <w:rsid w:val="00981D2F"/>
    <w:rsid w:val="00981DB6"/>
    <w:rsid w:val="00981E8D"/>
    <w:rsid w:val="00981F7C"/>
    <w:rsid w:val="00982091"/>
    <w:rsid w:val="0098224F"/>
    <w:rsid w:val="00982971"/>
    <w:rsid w:val="00983022"/>
    <w:rsid w:val="009834A3"/>
    <w:rsid w:val="0098405C"/>
    <w:rsid w:val="00984723"/>
    <w:rsid w:val="00984FC2"/>
    <w:rsid w:val="009852AE"/>
    <w:rsid w:val="0098543A"/>
    <w:rsid w:val="00986A9F"/>
    <w:rsid w:val="00986AC4"/>
    <w:rsid w:val="00986B42"/>
    <w:rsid w:val="00986D6B"/>
    <w:rsid w:val="00987128"/>
    <w:rsid w:val="009877A7"/>
    <w:rsid w:val="00987971"/>
    <w:rsid w:val="00987A01"/>
    <w:rsid w:val="00987B58"/>
    <w:rsid w:val="00987B7B"/>
    <w:rsid w:val="00987EA2"/>
    <w:rsid w:val="00987EBD"/>
    <w:rsid w:val="009902DC"/>
    <w:rsid w:val="00990321"/>
    <w:rsid w:val="0099167C"/>
    <w:rsid w:val="00992240"/>
    <w:rsid w:val="0099234B"/>
    <w:rsid w:val="009925E7"/>
    <w:rsid w:val="00992892"/>
    <w:rsid w:val="00992A77"/>
    <w:rsid w:val="00992E48"/>
    <w:rsid w:val="00993263"/>
    <w:rsid w:val="00993414"/>
    <w:rsid w:val="00993E50"/>
    <w:rsid w:val="00994545"/>
    <w:rsid w:val="009947A9"/>
    <w:rsid w:val="009951D0"/>
    <w:rsid w:val="00995BBE"/>
    <w:rsid w:val="00995DA6"/>
    <w:rsid w:val="009964FA"/>
    <w:rsid w:val="009966E7"/>
    <w:rsid w:val="00996EF2"/>
    <w:rsid w:val="0099714E"/>
    <w:rsid w:val="0099783B"/>
    <w:rsid w:val="00997C01"/>
    <w:rsid w:val="009A0387"/>
    <w:rsid w:val="009A0E68"/>
    <w:rsid w:val="009A11C9"/>
    <w:rsid w:val="009A1669"/>
    <w:rsid w:val="009A1ADF"/>
    <w:rsid w:val="009A2227"/>
    <w:rsid w:val="009A27E1"/>
    <w:rsid w:val="009A284F"/>
    <w:rsid w:val="009A2B1D"/>
    <w:rsid w:val="009A3408"/>
    <w:rsid w:val="009A3E82"/>
    <w:rsid w:val="009A3EE5"/>
    <w:rsid w:val="009A3FE9"/>
    <w:rsid w:val="009A415E"/>
    <w:rsid w:val="009A41A3"/>
    <w:rsid w:val="009A4666"/>
    <w:rsid w:val="009A475E"/>
    <w:rsid w:val="009A4A68"/>
    <w:rsid w:val="009A4A93"/>
    <w:rsid w:val="009A4E63"/>
    <w:rsid w:val="009A507E"/>
    <w:rsid w:val="009A55C9"/>
    <w:rsid w:val="009A5698"/>
    <w:rsid w:val="009A58B4"/>
    <w:rsid w:val="009A5CC7"/>
    <w:rsid w:val="009A5DC9"/>
    <w:rsid w:val="009A63B2"/>
    <w:rsid w:val="009A6482"/>
    <w:rsid w:val="009A6612"/>
    <w:rsid w:val="009A67D3"/>
    <w:rsid w:val="009A7867"/>
    <w:rsid w:val="009A7C9F"/>
    <w:rsid w:val="009A7D48"/>
    <w:rsid w:val="009B0326"/>
    <w:rsid w:val="009B08B9"/>
    <w:rsid w:val="009B0BB0"/>
    <w:rsid w:val="009B0E42"/>
    <w:rsid w:val="009B0F37"/>
    <w:rsid w:val="009B1362"/>
    <w:rsid w:val="009B186C"/>
    <w:rsid w:val="009B1A7C"/>
    <w:rsid w:val="009B20B9"/>
    <w:rsid w:val="009B21C0"/>
    <w:rsid w:val="009B3276"/>
    <w:rsid w:val="009B3C4D"/>
    <w:rsid w:val="009B46EA"/>
    <w:rsid w:val="009B4949"/>
    <w:rsid w:val="009B4BE7"/>
    <w:rsid w:val="009B532E"/>
    <w:rsid w:val="009B5421"/>
    <w:rsid w:val="009B5593"/>
    <w:rsid w:val="009B5715"/>
    <w:rsid w:val="009B58BE"/>
    <w:rsid w:val="009B59C9"/>
    <w:rsid w:val="009B5C25"/>
    <w:rsid w:val="009B5F68"/>
    <w:rsid w:val="009B5F89"/>
    <w:rsid w:val="009B6E33"/>
    <w:rsid w:val="009B6FC0"/>
    <w:rsid w:val="009B73C0"/>
    <w:rsid w:val="009C061D"/>
    <w:rsid w:val="009C0C5A"/>
    <w:rsid w:val="009C0E4F"/>
    <w:rsid w:val="009C118E"/>
    <w:rsid w:val="009C11AA"/>
    <w:rsid w:val="009C1F9F"/>
    <w:rsid w:val="009C23D7"/>
    <w:rsid w:val="009C2ADD"/>
    <w:rsid w:val="009C2C35"/>
    <w:rsid w:val="009C32FD"/>
    <w:rsid w:val="009C3709"/>
    <w:rsid w:val="009C439A"/>
    <w:rsid w:val="009C4494"/>
    <w:rsid w:val="009C44E3"/>
    <w:rsid w:val="009C45C7"/>
    <w:rsid w:val="009C4F33"/>
    <w:rsid w:val="009C5136"/>
    <w:rsid w:val="009C53D0"/>
    <w:rsid w:val="009C5739"/>
    <w:rsid w:val="009C5A16"/>
    <w:rsid w:val="009C5ACE"/>
    <w:rsid w:val="009C5EE0"/>
    <w:rsid w:val="009C6799"/>
    <w:rsid w:val="009C68B1"/>
    <w:rsid w:val="009C7771"/>
    <w:rsid w:val="009D001E"/>
    <w:rsid w:val="009D035B"/>
    <w:rsid w:val="009D0D08"/>
    <w:rsid w:val="009D0DAB"/>
    <w:rsid w:val="009D118A"/>
    <w:rsid w:val="009D1274"/>
    <w:rsid w:val="009D19B1"/>
    <w:rsid w:val="009D24C4"/>
    <w:rsid w:val="009D263A"/>
    <w:rsid w:val="009D2985"/>
    <w:rsid w:val="009D31B6"/>
    <w:rsid w:val="009D3734"/>
    <w:rsid w:val="009D3937"/>
    <w:rsid w:val="009D416C"/>
    <w:rsid w:val="009D4509"/>
    <w:rsid w:val="009D4778"/>
    <w:rsid w:val="009D524C"/>
    <w:rsid w:val="009D574E"/>
    <w:rsid w:val="009D5C74"/>
    <w:rsid w:val="009D714E"/>
    <w:rsid w:val="009D78FD"/>
    <w:rsid w:val="009D7AC5"/>
    <w:rsid w:val="009D7E77"/>
    <w:rsid w:val="009E00E3"/>
    <w:rsid w:val="009E0258"/>
    <w:rsid w:val="009E02C9"/>
    <w:rsid w:val="009E10E6"/>
    <w:rsid w:val="009E10EA"/>
    <w:rsid w:val="009E1C01"/>
    <w:rsid w:val="009E225E"/>
    <w:rsid w:val="009E24A9"/>
    <w:rsid w:val="009E2639"/>
    <w:rsid w:val="009E286E"/>
    <w:rsid w:val="009E3A34"/>
    <w:rsid w:val="009E4354"/>
    <w:rsid w:val="009E48F0"/>
    <w:rsid w:val="009E4CBE"/>
    <w:rsid w:val="009E532A"/>
    <w:rsid w:val="009E5551"/>
    <w:rsid w:val="009E5792"/>
    <w:rsid w:val="009E57D3"/>
    <w:rsid w:val="009E5ADE"/>
    <w:rsid w:val="009E60CF"/>
    <w:rsid w:val="009E61AA"/>
    <w:rsid w:val="009E661E"/>
    <w:rsid w:val="009E6E03"/>
    <w:rsid w:val="009E74BF"/>
    <w:rsid w:val="009E7765"/>
    <w:rsid w:val="009E7AD9"/>
    <w:rsid w:val="009F015B"/>
    <w:rsid w:val="009F0995"/>
    <w:rsid w:val="009F0AE9"/>
    <w:rsid w:val="009F0EB2"/>
    <w:rsid w:val="009F21B9"/>
    <w:rsid w:val="009F2E3B"/>
    <w:rsid w:val="009F3064"/>
    <w:rsid w:val="009F306D"/>
    <w:rsid w:val="009F311D"/>
    <w:rsid w:val="009F3188"/>
    <w:rsid w:val="009F3CD5"/>
    <w:rsid w:val="009F3EC3"/>
    <w:rsid w:val="009F3F11"/>
    <w:rsid w:val="009F4138"/>
    <w:rsid w:val="009F41F3"/>
    <w:rsid w:val="009F4298"/>
    <w:rsid w:val="009F470C"/>
    <w:rsid w:val="009F4764"/>
    <w:rsid w:val="009F4D25"/>
    <w:rsid w:val="009F5A96"/>
    <w:rsid w:val="009F5AA0"/>
    <w:rsid w:val="009F5FF5"/>
    <w:rsid w:val="009F5FFA"/>
    <w:rsid w:val="009F648B"/>
    <w:rsid w:val="009F64EE"/>
    <w:rsid w:val="009F6623"/>
    <w:rsid w:val="009F6634"/>
    <w:rsid w:val="009F6B0B"/>
    <w:rsid w:val="009F6C51"/>
    <w:rsid w:val="009F6DFB"/>
    <w:rsid w:val="009F6EE9"/>
    <w:rsid w:val="009F72C6"/>
    <w:rsid w:val="009F7477"/>
    <w:rsid w:val="00A0028C"/>
    <w:rsid w:val="00A00593"/>
    <w:rsid w:val="00A0071E"/>
    <w:rsid w:val="00A00758"/>
    <w:rsid w:val="00A00D15"/>
    <w:rsid w:val="00A0116D"/>
    <w:rsid w:val="00A012B7"/>
    <w:rsid w:val="00A01B6A"/>
    <w:rsid w:val="00A02649"/>
    <w:rsid w:val="00A02FF4"/>
    <w:rsid w:val="00A03370"/>
    <w:rsid w:val="00A03464"/>
    <w:rsid w:val="00A0388C"/>
    <w:rsid w:val="00A04168"/>
    <w:rsid w:val="00A044E9"/>
    <w:rsid w:val="00A0496B"/>
    <w:rsid w:val="00A04A78"/>
    <w:rsid w:val="00A04EA7"/>
    <w:rsid w:val="00A052C7"/>
    <w:rsid w:val="00A05885"/>
    <w:rsid w:val="00A0604A"/>
    <w:rsid w:val="00A0634B"/>
    <w:rsid w:val="00A064D2"/>
    <w:rsid w:val="00A06642"/>
    <w:rsid w:val="00A06A91"/>
    <w:rsid w:val="00A06B9A"/>
    <w:rsid w:val="00A076CC"/>
    <w:rsid w:val="00A0789A"/>
    <w:rsid w:val="00A078BF"/>
    <w:rsid w:val="00A11550"/>
    <w:rsid w:val="00A11BCF"/>
    <w:rsid w:val="00A11E88"/>
    <w:rsid w:val="00A12471"/>
    <w:rsid w:val="00A12D38"/>
    <w:rsid w:val="00A130AE"/>
    <w:rsid w:val="00A131CF"/>
    <w:rsid w:val="00A13487"/>
    <w:rsid w:val="00A136B7"/>
    <w:rsid w:val="00A138A8"/>
    <w:rsid w:val="00A139CA"/>
    <w:rsid w:val="00A14AEF"/>
    <w:rsid w:val="00A14F21"/>
    <w:rsid w:val="00A151A9"/>
    <w:rsid w:val="00A15409"/>
    <w:rsid w:val="00A157AC"/>
    <w:rsid w:val="00A159C2"/>
    <w:rsid w:val="00A15BD4"/>
    <w:rsid w:val="00A1657A"/>
    <w:rsid w:val="00A16AA6"/>
    <w:rsid w:val="00A16AAB"/>
    <w:rsid w:val="00A170E2"/>
    <w:rsid w:val="00A178EB"/>
    <w:rsid w:val="00A17F33"/>
    <w:rsid w:val="00A200AE"/>
    <w:rsid w:val="00A201B2"/>
    <w:rsid w:val="00A203D9"/>
    <w:rsid w:val="00A206E7"/>
    <w:rsid w:val="00A209BD"/>
    <w:rsid w:val="00A20AA8"/>
    <w:rsid w:val="00A20C7B"/>
    <w:rsid w:val="00A20E60"/>
    <w:rsid w:val="00A20E7D"/>
    <w:rsid w:val="00A21077"/>
    <w:rsid w:val="00A21078"/>
    <w:rsid w:val="00A211EA"/>
    <w:rsid w:val="00A21304"/>
    <w:rsid w:val="00A216AB"/>
    <w:rsid w:val="00A2186B"/>
    <w:rsid w:val="00A2198A"/>
    <w:rsid w:val="00A22465"/>
    <w:rsid w:val="00A22E0B"/>
    <w:rsid w:val="00A22F09"/>
    <w:rsid w:val="00A23A9C"/>
    <w:rsid w:val="00A245E8"/>
    <w:rsid w:val="00A2483F"/>
    <w:rsid w:val="00A248E4"/>
    <w:rsid w:val="00A2505D"/>
    <w:rsid w:val="00A250DF"/>
    <w:rsid w:val="00A25360"/>
    <w:rsid w:val="00A253C1"/>
    <w:rsid w:val="00A25597"/>
    <w:rsid w:val="00A262CD"/>
    <w:rsid w:val="00A2649A"/>
    <w:rsid w:val="00A26530"/>
    <w:rsid w:val="00A2654F"/>
    <w:rsid w:val="00A2757D"/>
    <w:rsid w:val="00A278D8"/>
    <w:rsid w:val="00A3018F"/>
    <w:rsid w:val="00A3045F"/>
    <w:rsid w:val="00A3123B"/>
    <w:rsid w:val="00A31269"/>
    <w:rsid w:val="00A31CF2"/>
    <w:rsid w:val="00A321E9"/>
    <w:rsid w:val="00A322BF"/>
    <w:rsid w:val="00A336B9"/>
    <w:rsid w:val="00A33FFA"/>
    <w:rsid w:val="00A34283"/>
    <w:rsid w:val="00A342F1"/>
    <w:rsid w:val="00A34423"/>
    <w:rsid w:val="00A35039"/>
    <w:rsid w:val="00A351B1"/>
    <w:rsid w:val="00A35625"/>
    <w:rsid w:val="00A36083"/>
    <w:rsid w:val="00A364ED"/>
    <w:rsid w:val="00A3667E"/>
    <w:rsid w:val="00A366B7"/>
    <w:rsid w:val="00A375F6"/>
    <w:rsid w:val="00A378B3"/>
    <w:rsid w:val="00A37903"/>
    <w:rsid w:val="00A37984"/>
    <w:rsid w:val="00A40019"/>
    <w:rsid w:val="00A407C0"/>
    <w:rsid w:val="00A409B5"/>
    <w:rsid w:val="00A40A24"/>
    <w:rsid w:val="00A40CF0"/>
    <w:rsid w:val="00A41B48"/>
    <w:rsid w:val="00A422EE"/>
    <w:rsid w:val="00A431BC"/>
    <w:rsid w:val="00A435AB"/>
    <w:rsid w:val="00A43691"/>
    <w:rsid w:val="00A438E2"/>
    <w:rsid w:val="00A43936"/>
    <w:rsid w:val="00A4399F"/>
    <w:rsid w:val="00A442AC"/>
    <w:rsid w:val="00A44531"/>
    <w:rsid w:val="00A44C85"/>
    <w:rsid w:val="00A45315"/>
    <w:rsid w:val="00A4563A"/>
    <w:rsid w:val="00A45908"/>
    <w:rsid w:val="00A45F24"/>
    <w:rsid w:val="00A462F3"/>
    <w:rsid w:val="00A46402"/>
    <w:rsid w:val="00A4655D"/>
    <w:rsid w:val="00A46767"/>
    <w:rsid w:val="00A46AD3"/>
    <w:rsid w:val="00A46E22"/>
    <w:rsid w:val="00A47056"/>
    <w:rsid w:val="00A47417"/>
    <w:rsid w:val="00A47B72"/>
    <w:rsid w:val="00A47E70"/>
    <w:rsid w:val="00A5006E"/>
    <w:rsid w:val="00A50301"/>
    <w:rsid w:val="00A503B7"/>
    <w:rsid w:val="00A50A58"/>
    <w:rsid w:val="00A50C55"/>
    <w:rsid w:val="00A510C5"/>
    <w:rsid w:val="00A513CE"/>
    <w:rsid w:val="00A51465"/>
    <w:rsid w:val="00A51B78"/>
    <w:rsid w:val="00A51EA4"/>
    <w:rsid w:val="00A520FD"/>
    <w:rsid w:val="00A521C6"/>
    <w:rsid w:val="00A531E9"/>
    <w:rsid w:val="00A54D1E"/>
    <w:rsid w:val="00A54E3B"/>
    <w:rsid w:val="00A5516B"/>
    <w:rsid w:val="00A5520A"/>
    <w:rsid w:val="00A55946"/>
    <w:rsid w:val="00A561DD"/>
    <w:rsid w:val="00A569EC"/>
    <w:rsid w:val="00A56C84"/>
    <w:rsid w:val="00A56E00"/>
    <w:rsid w:val="00A57201"/>
    <w:rsid w:val="00A5729B"/>
    <w:rsid w:val="00A57971"/>
    <w:rsid w:val="00A57997"/>
    <w:rsid w:val="00A57B21"/>
    <w:rsid w:val="00A57DBC"/>
    <w:rsid w:val="00A60167"/>
    <w:rsid w:val="00A604AB"/>
    <w:rsid w:val="00A6071F"/>
    <w:rsid w:val="00A60BF5"/>
    <w:rsid w:val="00A61075"/>
    <w:rsid w:val="00A6178C"/>
    <w:rsid w:val="00A61FE3"/>
    <w:rsid w:val="00A620D5"/>
    <w:rsid w:val="00A62BA8"/>
    <w:rsid w:val="00A634A9"/>
    <w:rsid w:val="00A63595"/>
    <w:rsid w:val="00A638E5"/>
    <w:rsid w:val="00A63963"/>
    <w:rsid w:val="00A63D92"/>
    <w:rsid w:val="00A63DF2"/>
    <w:rsid w:val="00A6418A"/>
    <w:rsid w:val="00A64593"/>
    <w:rsid w:val="00A64B1C"/>
    <w:rsid w:val="00A64D3A"/>
    <w:rsid w:val="00A64E01"/>
    <w:rsid w:val="00A64E05"/>
    <w:rsid w:val="00A65544"/>
    <w:rsid w:val="00A655EA"/>
    <w:rsid w:val="00A65C59"/>
    <w:rsid w:val="00A66795"/>
    <w:rsid w:val="00A66E24"/>
    <w:rsid w:val="00A672C7"/>
    <w:rsid w:val="00A6744B"/>
    <w:rsid w:val="00A67B02"/>
    <w:rsid w:val="00A67B84"/>
    <w:rsid w:val="00A67D78"/>
    <w:rsid w:val="00A67F25"/>
    <w:rsid w:val="00A703C5"/>
    <w:rsid w:val="00A70B43"/>
    <w:rsid w:val="00A71298"/>
    <w:rsid w:val="00A71693"/>
    <w:rsid w:val="00A71B1B"/>
    <w:rsid w:val="00A72050"/>
    <w:rsid w:val="00A721BC"/>
    <w:rsid w:val="00A722A2"/>
    <w:rsid w:val="00A72496"/>
    <w:rsid w:val="00A72750"/>
    <w:rsid w:val="00A72D87"/>
    <w:rsid w:val="00A72F49"/>
    <w:rsid w:val="00A73449"/>
    <w:rsid w:val="00A73987"/>
    <w:rsid w:val="00A7470E"/>
    <w:rsid w:val="00A74E86"/>
    <w:rsid w:val="00A75763"/>
    <w:rsid w:val="00A7608E"/>
    <w:rsid w:val="00A7693B"/>
    <w:rsid w:val="00A769C5"/>
    <w:rsid w:val="00A76C63"/>
    <w:rsid w:val="00A779F5"/>
    <w:rsid w:val="00A77E01"/>
    <w:rsid w:val="00A800A4"/>
    <w:rsid w:val="00A81274"/>
    <w:rsid w:val="00A814BF"/>
    <w:rsid w:val="00A815A6"/>
    <w:rsid w:val="00A81665"/>
    <w:rsid w:val="00A8176E"/>
    <w:rsid w:val="00A81770"/>
    <w:rsid w:val="00A81802"/>
    <w:rsid w:val="00A81CF7"/>
    <w:rsid w:val="00A81F86"/>
    <w:rsid w:val="00A81FD9"/>
    <w:rsid w:val="00A8240A"/>
    <w:rsid w:val="00A824A7"/>
    <w:rsid w:val="00A8349E"/>
    <w:rsid w:val="00A8351D"/>
    <w:rsid w:val="00A836F9"/>
    <w:rsid w:val="00A83E26"/>
    <w:rsid w:val="00A84742"/>
    <w:rsid w:val="00A84D11"/>
    <w:rsid w:val="00A8537B"/>
    <w:rsid w:val="00A85C0C"/>
    <w:rsid w:val="00A85C32"/>
    <w:rsid w:val="00A85DDB"/>
    <w:rsid w:val="00A85FF6"/>
    <w:rsid w:val="00A8699A"/>
    <w:rsid w:val="00A86F63"/>
    <w:rsid w:val="00A873CF"/>
    <w:rsid w:val="00A874DE"/>
    <w:rsid w:val="00A87BD1"/>
    <w:rsid w:val="00A87E22"/>
    <w:rsid w:val="00A90376"/>
    <w:rsid w:val="00A91462"/>
    <w:rsid w:val="00A918DA"/>
    <w:rsid w:val="00A91ADA"/>
    <w:rsid w:val="00A92415"/>
    <w:rsid w:val="00A92502"/>
    <w:rsid w:val="00A92C97"/>
    <w:rsid w:val="00A9303C"/>
    <w:rsid w:val="00A93952"/>
    <w:rsid w:val="00A93B66"/>
    <w:rsid w:val="00A93D9F"/>
    <w:rsid w:val="00A9491F"/>
    <w:rsid w:val="00A94FDC"/>
    <w:rsid w:val="00A95020"/>
    <w:rsid w:val="00A95C14"/>
    <w:rsid w:val="00A960E1"/>
    <w:rsid w:val="00A960E3"/>
    <w:rsid w:val="00A96F14"/>
    <w:rsid w:val="00A9744B"/>
    <w:rsid w:val="00A97DDD"/>
    <w:rsid w:val="00A97E59"/>
    <w:rsid w:val="00AA13B9"/>
    <w:rsid w:val="00AA14EC"/>
    <w:rsid w:val="00AA198B"/>
    <w:rsid w:val="00AA1A6C"/>
    <w:rsid w:val="00AA1BAA"/>
    <w:rsid w:val="00AA1CCF"/>
    <w:rsid w:val="00AA200E"/>
    <w:rsid w:val="00AA248B"/>
    <w:rsid w:val="00AA2A2C"/>
    <w:rsid w:val="00AA2B69"/>
    <w:rsid w:val="00AA3012"/>
    <w:rsid w:val="00AA3818"/>
    <w:rsid w:val="00AA3EFF"/>
    <w:rsid w:val="00AA41EA"/>
    <w:rsid w:val="00AA437E"/>
    <w:rsid w:val="00AA4A40"/>
    <w:rsid w:val="00AA4C71"/>
    <w:rsid w:val="00AA4DC8"/>
    <w:rsid w:val="00AA5185"/>
    <w:rsid w:val="00AA55A2"/>
    <w:rsid w:val="00AA5801"/>
    <w:rsid w:val="00AA6274"/>
    <w:rsid w:val="00AA629C"/>
    <w:rsid w:val="00AA642D"/>
    <w:rsid w:val="00AA646B"/>
    <w:rsid w:val="00AA6904"/>
    <w:rsid w:val="00AA6997"/>
    <w:rsid w:val="00AA74BD"/>
    <w:rsid w:val="00AA7D52"/>
    <w:rsid w:val="00AA7DF6"/>
    <w:rsid w:val="00AB0860"/>
    <w:rsid w:val="00AB1371"/>
    <w:rsid w:val="00AB151D"/>
    <w:rsid w:val="00AB187A"/>
    <w:rsid w:val="00AB190C"/>
    <w:rsid w:val="00AB1FC4"/>
    <w:rsid w:val="00AB2239"/>
    <w:rsid w:val="00AB3468"/>
    <w:rsid w:val="00AB36BD"/>
    <w:rsid w:val="00AB370E"/>
    <w:rsid w:val="00AB38B4"/>
    <w:rsid w:val="00AB390A"/>
    <w:rsid w:val="00AB3985"/>
    <w:rsid w:val="00AB3BE9"/>
    <w:rsid w:val="00AB3F9E"/>
    <w:rsid w:val="00AB4107"/>
    <w:rsid w:val="00AB5518"/>
    <w:rsid w:val="00AB6490"/>
    <w:rsid w:val="00AB6D23"/>
    <w:rsid w:val="00AB7BC7"/>
    <w:rsid w:val="00AC010A"/>
    <w:rsid w:val="00AC0AFD"/>
    <w:rsid w:val="00AC0E67"/>
    <w:rsid w:val="00AC100B"/>
    <w:rsid w:val="00AC10AC"/>
    <w:rsid w:val="00AC1695"/>
    <w:rsid w:val="00AC1F04"/>
    <w:rsid w:val="00AC2429"/>
    <w:rsid w:val="00AC2474"/>
    <w:rsid w:val="00AC24FA"/>
    <w:rsid w:val="00AC34C6"/>
    <w:rsid w:val="00AC39C4"/>
    <w:rsid w:val="00AC4165"/>
    <w:rsid w:val="00AC42C2"/>
    <w:rsid w:val="00AC478C"/>
    <w:rsid w:val="00AC49D2"/>
    <w:rsid w:val="00AC4A51"/>
    <w:rsid w:val="00AC4AF2"/>
    <w:rsid w:val="00AC4B6D"/>
    <w:rsid w:val="00AC4DE0"/>
    <w:rsid w:val="00AC4FE3"/>
    <w:rsid w:val="00AC5399"/>
    <w:rsid w:val="00AC542E"/>
    <w:rsid w:val="00AC56B5"/>
    <w:rsid w:val="00AC6245"/>
    <w:rsid w:val="00AC6334"/>
    <w:rsid w:val="00AC64C6"/>
    <w:rsid w:val="00AC65A8"/>
    <w:rsid w:val="00AC6625"/>
    <w:rsid w:val="00AC6963"/>
    <w:rsid w:val="00AC6B27"/>
    <w:rsid w:val="00AC6FB7"/>
    <w:rsid w:val="00AC793E"/>
    <w:rsid w:val="00AC7B31"/>
    <w:rsid w:val="00AC7EEA"/>
    <w:rsid w:val="00AC7FED"/>
    <w:rsid w:val="00AD0152"/>
    <w:rsid w:val="00AD01FA"/>
    <w:rsid w:val="00AD0230"/>
    <w:rsid w:val="00AD06DA"/>
    <w:rsid w:val="00AD0BD8"/>
    <w:rsid w:val="00AD1807"/>
    <w:rsid w:val="00AD1E5D"/>
    <w:rsid w:val="00AD223E"/>
    <w:rsid w:val="00AD29B5"/>
    <w:rsid w:val="00AD29C5"/>
    <w:rsid w:val="00AD32A4"/>
    <w:rsid w:val="00AD3E9B"/>
    <w:rsid w:val="00AD4381"/>
    <w:rsid w:val="00AD4A21"/>
    <w:rsid w:val="00AD4B0C"/>
    <w:rsid w:val="00AD4EC2"/>
    <w:rsid w:val="00AD50FC"/>
    <w:rsid w:val="00AD5CBB"/>
    <w:rsid w:val="00AD5E5C"/>
    <w:rsid w:val="00AD6BDD"/>
    <w:rsid w:val="00AD7161"/>
    <w:rsid w:val="00AD79E5"/>
    <w:rsid w:val="00AD7AB3"/>
    <w:rsid w:val="00AE0463"/>
    <w:rsid w:val="00AE18AE"/>
    <w:rsid w:val="00AE205D"/>
    <w:rsid w:val="00AE22F3"/>
    <w:rsid w:val="00AE24C6"/>
    <w:rsid w:val="00AE2E17"/>
    <w:rsid w:val="00AE355F"/>
    <w:rsid w:val="00AE3D17"/>
    <w:rsid w:val="00AE3D76"/>
    <w:rsid w:val="00AE4B7A"/>
    <w:rsid w:val="00AE4D3D"/>
    <w:rsid w:val="00AE52CF"/>
    <w:rsid w:val="00AE579B"/>
    <w:rsid w:val="00AE5D86"/>
    <w:rsid w:val="00AE6174"/>
    <w:rsid w:val="00AE6291"/>
    <w:rsid w:val="00AE6D34"/>
    <w:rsid w:val="00AE6E60"/>
    <w:rsid w:val="00AE7395"/>
    <w:rsid w:val="00AF0287"/>
    <w:rsid w:val="00AF0320"/>
    <w:rsid w:val="00AF04AA"/>
    <w:rsid w:val="00AF05C3"/>
    <w:rsid w:val="00AF0EFD"/>
    <w:rsid w:val="00AF0F06"/>
    <w:rsid w:val="00AF1FD7"/>
    <w:rsid w:val="00AF295D"/>
    <w:rsid w:val="00AF30C0"/>
    <w:rsid w:val="00AF3149"/>
    <w:rsid w:val="00AF33D0"/>
    <w:rsid w:val="00AF37C4"/>
    <w:rsid w:val="00AF3C51"/>
    <w:rsid w:val="00AF3CDB"/>
    <w:rsid w:val="00AF410E"/>
    <w:rsid w:val="00AF4356"/>
    <w:rsid w:val="00AF4C0D"/>
    <w:rsid w:val="00AF56A3"/>
    <w:rsid w:val="00AF5BA1"/>
    <w:rsid w:val="00AF5E6B"/>
    <w:rsid w:val="00AF5E95"/>
    <w:rsid w:val="00AF6117"/>
    <w:rsid w:val="00AF65C9"/>
    <w:rsid w:val="00AF665A"/>
    <w:rsid w:val="00AF6B6F"/>
    <w:rsid w:val="00AF6F91"/>
    <w:rsid w:val="00AF71C5"/>
    <w:rsid w:val="00AF7347"/>
    <w:rsid w:val="00AF7807"/>
    <w:rsid w:val="00AF7949"/>
    <w:rsid w:val="00AF7BB6"/>
    <w:rsid w:val="00B005FD"/>
    <w:rsid w:val="00B008A9"/>
    <w:rsid w:val="00B00E7F"/>
    <w:rsid w:val="00B010EF"/>
    <w:rsid w:val="00B01200"/>
    <w:rsid w:val="00B016C3"/>
    <w:rsid w:val="00B0193A"/>
    <w:rsid w:val="00B01C4A"/>
    <w:rsid w:val="00B01E27"/>
    <w:rsid w:val="00B022F4"/>
    <w:rsid w:val="00B0247B"/>
    <w:rsid w:val="00B02C42"/>
    <w:rsid w:val="00B03CCF"/>
    <w:rsid w:val="00B042E1"/>
    <w:rsid w:val="00B042F5"/>
    <w:rsid w:val="00B04329"/>
    <w:rsid w:val="00B04505"/>
    <w:rsid w:val="00B04F5F"/>
    <w:rsid w:val="00B05F81"/>
    <w:rsid w:val="00B060ED"/>
    <w:rsid w:val="00B060F8"/>
    <w:rsid w:val="00B061EB"/>
    <w:rsid w:val="00B0625B"/>
    <w:rsid w:val="00B068C9"/>
    <w:rsid w:val="00B0696E"/>
    <w:rsid w:val="00B06EEE"/>
    <w:rsid w:val="00B07B4F"/>
    <w:rsid w:val="00B100F7"/>
    <w:rsid w:val="00B10257"/>
    <w:rsid w:val="00B1025A"/>
    <w:rsid w:val="00B1090A"/>
    <w:rsid w:val="00B10955"/>
    <w:rsid w:val="00B11892"/>
    <w:rsid w:val="00B124D6"/>
    <w:rsid w:val="00B1285A"/>
    <w:rsid w:val="00B128E2"/>
    <w:rsid w:val="00B13041"/>
    <w:rsid w:val="00B139AF"/>
    <w:rsid w:val="00B13B80"/>
    <w:rsid w:val="00B13D43"/>
    <w:rsid w:val="00B13DCA"/>
    <w:rsid w:val="00B13F46"/>
    <w:rsid w:val="00B141A7"/>
    <w:rsid w:val="00B14763"/>
    <w:rsid w:val="00B14E8E"/>
    <w:rsid w:val="00B152BA"/>
    <w:rsid w:val="00B15726"/>
    <w:rsid w:val="00B162EA"/>
    <w:rsid w:val="00B16B45"/>
    <w:rsid w:val="00B1724C"/>
    <w:rsid w:val="00B1790D"/>
    <w:rsid w:val="00B17CC7"/>
    <w:rsid w:val="00B200AE"/>
    <w:rsid w:val="00B20150"/>
    <w:rsid w:val="00B20357"/>
    <w:rsid w:val="00B218FA"/>
    <w:rsid w:val="00B21E12"/>
    <w:rsid w:val="00B233A3"/>
    <w:rsid w:val="00B23D5C"/>
    <w:rsid w:val="00B2403F"/>
    <w:rsid w:val="00B24177"/>
    <w:rsid w:val="00B24C0F"/>
    <w:rsid w:val="00B25652"/>
    <w:rsid w:val="00B25CB1"/>
    <w:rsid w:val="00B25D5C"/>
    <w:rsid w:val="00B25E5B"/>
    <w:rsid w:val="00B265A6"/>
    <w:rsid w:val="00B269CE"/>
    <w:rsid w:val="00B271A4"/>
    <w:rsid w:val="00B2776F"/>
    <w:rsid w:val="00B27C62"/>
    <w:rsid w:val="00B27D50"/>
    <w:rsid w:val="00B3079C"/>
    <w:rsid w:val="00B30A41"/>
    <w:rsid w:val="00B30E32"/>
    <w:rsid w:val="00B31052"/>
    <w:rsid w:val="00B31C0A"/>
    <w:rsid w:val="00B31ED7"/>
    <w:rsid w:val="00B32236"/>
    <w:rsid w:val="00B3268E"/>
    <w:rsid w:val="00B326F9"/>
    <w:rsid w:val="00B328D8"/>
    <w:rsid w:val="00B32A7B"/>
    <w:rsid w:val="00B32E2D"/>
    <w:rsid w:val="00B33684"/>
    <w:rsid w:val="00B3376D"/>
    <w:rsid w:val="00B33B88"/>
    <w:rsid w:val="00B33DD1"/>
    <w:rsid w:val="00B33EDE"/>
    <w:rsid w:val="00B33F0D"/>
    <w:rsid w:val="00B34878"/>
    <w:rsid w:val="00B3489A"/>
    <w:rsid w:val="00B348BC"/>
    <w:rsid w:val="00B3491D"/>
    <w:rsid w:val="00B34BEF"/>
    <w:rsid w:val="00B34F29"/>
    <w:rsid w:val="00B35758"/>
    <w:rsid w:val="00B35AD5"/>
    <w:rsid w:val="00B36AB6"/>
    <w:rsid w:val="00B36B27"/>
    <w:rsid w:val="00B37505"/>
    <w:rsid w:val="00B37D93"/>
    <w:rsid w:val="00B402D2"/>
    <w:rsid w:val="00B40458"/>
    <w:rsid w:val="00B40EB8"/>
    <w:rsid w:val="00B42626"/>
    <w:rsid w:val="00B42742"/>
    <w:rsid w:val="00B42827"/>
    <w:rsid w:val="00B42ED1"/>
    <w:rsid w:val="00B4345B"/>
    <w:rsid w:val="00B43A6B"/>
    <w:rsid w:val="00B43F5D"/>
    <w:rsid w:val="00B43F7D"/>
    <w:rsid w:val="00B44083"/>
    <w:rsid w:val="00B449BA"/>
    <w:rsid w:val="00B449F6"/>
    <w:rsid w:val="00B457DE"/>
    <w:rsid w:val="00B45C63"/>
    <w:rsid w:val="00B45EDE"/>
    <w:rsid w:val="00B46070"/>
    <w:rsid w:val="00B46C5F"/>
    <w:rsid w:val="00B46E14"/>
    <w:rsid w:val="00B47B9D"/>
    <w:rsid w:val="00B50060"/>
    <w:rsid w:val="00B503C1"/>
    <w:rsid w:val="00B5047B"/>
    <w:rsid w:val="00B506A1"/>
    <w:rsid w:val="00B50CDE"/>
    <w:rsid w:val="00B50D0D"/>
    <w:rsid w:val="00B512C5"/>
    <w:rsid w:val="00B516A2"/>
    <w:rsid w:val="00B51E9F"/>
    <w:rsid w:val="00B51FA8"/>
    <w:rsid w:val="00B53459"/>
    <w:rsid w:val="00B53711"/>
    <w:rsid w:val="00B53843"/>
    <w:rsid w:val="00B53B86"/>
    <w:rsid w:val="00B54689"/>
    <w:rsid w:val="00B54A72"/>
    <w:rsid w:val="00B54BE9"/>
    <w:rsid w:val="00B54C9B"/>
    <w:rsid w:val="00B54D6D"/>
    <w:rsid w:val="00B54E92"/>
    <w:rsid w:val="00B550FA"/>
    <w:rsid w:val="00B55A51"/>
    <w:rsid w:val="00B55B99"/>
    <w:rsid w:val="00B56870"/>
    <w:rsid w:val="00B56923"/>
    <w:rsid w:val="00B569FD"/>
    <w:rsid w:val="00B57E7C"/>
    <w:rsid w:val="00B57F06"/>
    <w:rsid w:val="00B601E5"/>
    <w:rsid w:val="00B6058D"/>
    <w:rsid w:val="00B6064E"/>
    <w:rsid w:val="00B60954"/>
    <w:rsid w:val="00B609B5"/>
    <w:rsid w:val="00B60A18"/>
    <w:rsid w:val="00B60E48"/>
    <w:rsid w:val="00B614CA"/>
    <w:rsid w:val="00B61AB9"/>
    <w:rsid w:val="00B61C2A"/>
    <w:rsid w:val="00B6205B"/>
    <w:rsid w:val="00B63555"/>
    <w:rsid w:val="00B6372E"/>
    <w:rsid w:val="00B64484"/>
    <w:rsid w:val="00B64DA6"/>
    <w:rsid w:val="00B654F2"/>
    <w:rsid w:val="00B65C5A"/>
    <w:rsid w:val="00B65E71"/>
    <w:rsid w:val="00B66179"/>
    <w:rsid w:val="00B66768"/>
    <w:rsid w:val="00B66C17"/>
    <w:rsid w:val="00B66C29"/>
    <w:rsid w:val="00B67389"/>
    <w:rsid w:val="00B673DB"/>
    <w:rsid w:val="00B67D5B"/>
    <w:rsid w:val="00B70F52"/>
    <w:rsid w:val="00B713C8"/>
    <w:rsid w:val="00B716A8"/>
    <w:rsid w:val="00B719B4"/>
    <w:rsid w:val="00B71F53"/>
    <w:rsid w:val="00B71FC4"/>
    <w:rsid w:val="00B72003"/>
    <w:rsid w:val="00B721F5"/>
    <w:rsid w:val="00B726F9"/>
    <w:rsid w:val="00B7299E"/>
    <w:rsid w:val="00B72C85"/>
    <w:rsid w:val="00B73018"/>
    <w:rsid w:val="00B7325B"/>
    <w:rsid w:val="00B7330D"/>
    <w:rsid w:val="00B73B6A"/>
    <w:rsid w:val="00B74BAE"/>
    <w:rsid w:val="00B75A61"/>
    <w:rsid w:val="00B764A7"/>
    <w:rsid w:val="00B76992"/>
    <w:rsid w:val="00B76A97"/>
    <w:rsid w:val="00B773EC"/>
    <w:rsid w:val="00B77457"/>
    <w:rsid w:val="00B77C4C"/>
    <w:rsid w:val="00B77DD3"/>
    <w:rsid w:val="00B77F35"/>
    <w:rsid w:val="00B80563"/>
    <w:rsid w:val="00B80AE1"/>
    <w:rsid w:val="00B80BC5"/>
    <w:rsid w:val="00B80DD9"/>
    <w:rsid w:val="00B81144"/>
    <w:rsid w:val="00B8114A"/>
    <w:rsid w:val="00B8134F"/>
    <w:rsid w:val="00B816F3"/>
    <w:rsid w:val="00B81A31"/>
    <w:rsid w:val="00B82C3D"/>
    <w:rsid w:val="00B83B39"/>
    <w:rsid w:val="00B83EF9"/>
    <w:rsid w:val="00B84354"/>
    <w:rsid w:val="00B84636"/>
    <w:rsid w:val="00B8498A"/>
    <w:rsid w:val="00B84EA8"/>
    <w:rsid w:val="00B8530B"/>
    <w:rsid w:val="00B85565"/>
    <w:rsid w:val="00B85B22"/>
    <w:rsid w:val="00B861B5"/>
    <w:rsid w:val="00B8675E"/>
    <w:rsid w:val="00B86AE6"/>
    <w:rsid w:val="00B87069"/>
    <w:rsid w:val="00B872D1"/>
    <w:rsid w:val="00B872EC"/>
    <w:rsid w:val="00B87538"/>
    <w:rsid w:val="00B87BE9"/>
    <w:rsid w:val="00B87D30"/>
    <w:rsid w:val="00B87F30"/>
    <w:rsid w:val="00B90080"/>
    <w:rsid w:val="00B90242"/>
    <w:rsid w:val="00B9063F"/>
    <w:rsid w:val="00B90709"/>
    <w:rsid w:val="00B9083A"/>
    <w:rsid w:val="00B90A65"/>
    <w:rsid w:val="00B90D5F"/>
    <w:rsid w:val="00B911B7"/>
    <w:rsid w:val="00B91BA5"/>
    <w:rsid w:val="00B920E1"/>
    <w:rsid w:val="00B92D8F"/>
    <w:rsid w:val="00B92D92"/>
    <w:rsid w:val="00B92DA9"/>
    <w:rsid w:val="00B92E95"/>
    <w:rsid w:val="00B93032"/>
    <w:rsid w:val="00B93233"/>
    <w:rsid w:val="00B93630"/>
    <w:rsid w:val="00B93FED"/>
    <w:rsid w:val="00B9440E"/>
    <w:rsid w:val="00B9468F"/>
    <w:rsid w:val="00B946F0"/>
    <w:rsid w:val="00B94C0D"/>
    <w:rsid w:val="00B951E3"/>
    <w:rsid w:val="00B956CC"/>
    <w:rsid w:val="00B9611A"/>
    <w:rsid w:val="00B96243"/>
    <w:rsid w:val="00B9687B"/>
    <w:rsid w:val="00B9695D"/>
    <w:rsid w:val="00B96EB9"/>
    <w:rsid w:val="00B97F6B"/>
    <w:rsid w:val="00BA0911"/>
    <w:rsid w:val="00BA1A19"/>
    <w:rsid w:val="00BA1A47"/>
    <w:rsid w:val="00BA1B87"/>
    <w:rsid w:val="00BA1CCA"/>
    <w:rsid w:val="00BA1CE2"/>
    <w:rsid w:val="00BA1EB2"/>
    <w:rsid w:val="00BA24C6"/>
    <w:rsid w:val="00BA274B"/>
    <w:rsid w:val="00BA2E02"/>
    <w:rsid w:val="00BA2E76"/>
    <w:rsid w:val="00BA3012"/>
    <w:rsid w:val="00BA32EE"/>
    <w:rsid w:val="00BA4C55"/>
    <w:rsid w:val="00BA58C6"/>
    <w:rsid w:val="00BA5A1B"/>
    <w:rsid w:val="00BA5F87"/>
    <w:rsid w:val="00BA6270"/>
    <w:rsid w:val="00BA6DA6"/>
    <w:rsid w:val="00BA6E3D"/>
    <w:rsid w:val="00BA72DB"/>
    <w:rsid w:val="00BA74C5"/>
    <w:rsid w:val="00BA7B45"/>
    <w:rsid w:val="00BB01E3"/>
    <w:rsid w:val="00BB0329"/>
    <w:rsid w:val="00BB12C5"/>
    <w:rsid w:val="00BB1B3F"/>
    <w:rsid w:val="00BB2230"/>
    <w:rsid w:val="00BB24D9"/>
    <w:rsid w:val="00BB27A9"/>
    <w:rsid w:val="00BB2ADF"/>
    <w:rsid w:val="00BB2B84"/>
    <w:rsid w:val="00BB2C88"/>
    <w:rsid w:val="00BB3191"/>
    <w:rsid w:val="00BB32C6"/>
    <w:rsid w:val="00BB3852"/>
    <w:rsid w:val="00BB3CD3"/>
    <w:rsid w:val="00BB48D2"/>
    <w:rsid w:val="00BB50D2"/>
    <w:rsid w:val="00BB55BD"/>
    <w:rsid w:val="00BB5BF9"/>
    <w:rsid w:val="00BB5EA1"/>
    <w:rsid w:val="00BB5F27"/>
    <w:rsid w:val="00BB5FD6"/>
    <w:rsid w:val="00BB62A6"/>
    <w:rsid w:val="00BB6942"/>
    <w:rsid w:val="00BB6D30"/>
    <w:rsid w:val="00BB6F68"/>
    <w:rsid w:val="00BB723D"/>
    <w:rsid w:val="00BB7498"/>
    <w:rsid w:val="00BB7E2A"/>
    <w:rsid w:val="00BC056D"/>
    <w:rsid w:val="00BC060D"/>
    <w:rsid w:val="00BC06D6"/>
    <w:rsid w:val="00BC0776"/>
    <w:rsid w:val="00BC0858"/>
    <w:rsid w:val="00BC0A53"/>
    <w:rsid w:val="00BC0A5E"/>
    <w:rsid w:val="00BC0F9D"/>
    <w:rsid w:val="00BC1429"/>
    <w:rsid w:val="00BC142C"/>
    <w:rsid w:val="00BC1481"/>
    <w:rsid w:val="00BC1492"/>
    <w:rsid w:val="00BC151D"/>
    <w:rsid w:val="00BC192D"/>
    <w:rsid w:val="00BC19CF"/>
    <w:rsid w:val="00BC1B92"/>
    <w:rsid w:val="00BC1C7F"/>
    <w:rsid w:val="00BC1D88"/>
    <w:rsid w:val="00BC1F6B"/>
    <w:rsid w:val="00BC1FA6"/>
    <w:rsid w:val="00BC28E2"/>
    <w:rsid w:val="00BC2BD7"/>
    <w:rsid w:val="00BC2E2B"/>
    <w:rsid w:val="00BC36EB"/>
    <w:rsid w:val="00BC39E6"/>
    <w:rsid w:val="00BC3D9E"/>
    <w:rsid w:val="00BC3F5E"/>
    <w:rsid w:val="00BC4D7B"/>
    <w:rsid w:val="00BC4F4C"/>
    <w:rsid w:val="00BC521B"/>
    <w:rsid w:val="00BC59E4"/>
    <w:rsid w:val="00BC62A2"/>
    <w:rsid w:val="00BC6603"/>
    <w:rsid w:val="00BC738D"/>
    <w:rsid w:val="00BC760A"/>
    <w:rsid w:val="00BC77A9"/>
    <w:rsid w:val="00BC7879"/>
    <w:rsid w:val="00BC795C"/>
    <w:rsid w:val="00BC7BF9"/>
    <w:rsid w:val="00BD0DD9"/>
    <w:rsid w:val="00BD1269"/>
    <w:rsid w:val="00BD1624"/>
    <w:rsid w:val="00BD1680"/>
    <w:rsid w:val="00BD1896"/>
    <w:rsid w:val="00BD1D93"/>
    <w:rsid w:val="00BD20F5"/>
    <w:rsid w:val="00BD2B05"/>
    <w:rsid w:val="00BD2E2D"/>
    <w:rsid w:val="00BD3BB4"/>
    <w:rsid w:val="00BD3FB0"/>
    <w:rsid w:val="00BD415C"/>
    <w:rsid w:val="00BD4228"/>
    <w:rsid w:val="00BD4FD0"/>
    <w:rsid w:val="00BD564E"/>
    <w:rsid w:val="00BD62A1"/>
    <w:rsid w:val="00BD6969"/>
    <w:rsid w:val="00BD69D2"/>
    <w:rsid w:val="00BD70BC"/>
    <w:rsid w:val="00BD734C"/>
    <w:rsid w:val="00BD799B"/>
    <w:rsid w:val="00BD79E9"/>
    <w:rsid w:val="00BE0148"/>
    <w:rsid w:val="00BE01BF"/>
    <w:rsid w:val="00BE0216"/>
    <w:rsid w:val="00BE0CA1"/>
    <w:rsid w:val="00BE1CE8"/>
    <w:rsid w:val="00BE1DE5"/>
    <w:rsid w:val="00BE1DE9"/>
    <w:rsid w:val="00BE28F2"/>
    <w:rsid w:val="00BE2F87"/>
    <w:rsid w:val="00BE4D0F"/>
    <w:rsid w:val="00BE5695"/>
    <w:rsid w:val="00BE56A6"/>
    <w:rsid w:val="00BE579B"/>
    <w:rsid w:val="00BE5955"/>
    <w:rsid w:val="00BE5AB9"/>
    <w:rsid w:val="00BE5AD5"/>
    <w:rsid w:val="00BE69D5"/>
    <w:rsid w:val="00BE7C76"/>
    <w:rsid w:val="00BE7CC8"/>
    <w:rsid w:val="00BF0775"/>
    <w:rsid w:val="00BF0FB8"/>
    <w:rsid w:val="00BF15DC"/>
    <w:rsid w:val="00BF16B3"/>
    <w:rsid w:val="00BF1918"/>
    <w:rsid w:val="00BF1B7C"/>
    <w:rsid w:val="00BF3802"/>
    <w:rsid w:val="00BF3D50"/>
    <w:rsid w:val="00BF4102"/>
    <w:rsid w:val="00BF488E"/>
    <w:rsid w:val="00BF57E1"/>
    <w:rsid w:val="00BF5B01"/>
    <w:rsid w:val="00BF658A"/>
    <w:rsid w:val="00BF6AFB"/>
    <w:rsid w:val="00BF702B"/>
    <w:rsid w:val="00BF7084"/>
    <w:rsid w:val="00BF7824"/>
    <w:rsid w:val="00C00870"/>
    <w:rsid w:val="00C00F4C"/>
    <w:rsid w:val="00C00F59"/>
    <w:rsid w:val="00C011D2"/>
    <w:rsid w:val="00C01F3D"/>
    <w:rsid w:val="00C0238B"/>
    <w:rsid w:val="00C02871"/>
    <w:rsid w:val="00C02E19"/>
    <w:rsid w:val="00C03C25"/>
    <w:rsid w:val="00C04063"/>
    <w:rsid w:val="00C04444"/>
    <w:rsid w:val="00C04A92"/>
    <w:rsid w:val="00C04F1B"/>
    <w:rsid w:val="00C05516"/>
    <w:rsid w:val="00C055EE"/>
    <w:rsid w:val="00C05AF7"/>
    <w:rsid w:val="00C060B2"/>
    <w:rsid w:val="00C06404"/>
    <w:rsid w:val="00C0676E"/>
    <w:rsid w:val="00C068FB"/>
    <w:rsid w:val="00C06CCD"/>
    <w:rsid w:val="00C06D63"/>
    <w:rsid w:val="00C06EE4"/>
    <w:rsid w:val="00C06FF1"/>
    <w:rsid w:val="00C06FF5"/>
    <w:rsid w:val="00C075DE"/>
    <w:rsid w:val="00C078DB"/>
    <w:rsid w:val="00C07E2C"/>
    <w:rsid w:val="00C101B3"/>
    <w:rsid w:val="00C109AA"/>
    <w:rsid w:val="00C10A89"/>
    <w:rsid w:val="00C10E1D"/>
    <w:rsid w:val="00C1112A"/>
    <w:rsid w:val="00C11B65"/>
    <w:rsid w:val="00C11BFC"/>
    <w:rsid w:val="00C11D6C"/>
    <w:rsid w:val="00C11ED2"/>
    <w:rsid w:val="00C11EF3"/>
    <w:rsid w:val="00C11EF8"/>
    <w:rsid w:val="00C1209E"/>
    <w:rsid w:val="00C12C18"/>
    <w:rsid w:val="00C12F82"/>
    <w:rsid w:val="00C1363D"/>
    <w:rsid w:val="00C13ADF"/>
    <w:rsid w:val="00C143D8"/>
    <w:rsid w:val="00C146EF"/>
    <w:rsid w:val="00C14C21"/>
    <w:rsid w:val="00C14DFE"/>
    <w:rsid w:val="00C1534F"/>
    <w:rsid w:val="00C157A6"/>
    <w:rsid w:val="00C15ABC"/>
    <w:rsid w:val="00C1610A"/>
    <w:rsid w:val="00C16C49"/>
    <w:rsid w:val="00C1702E"/>
    <w:rsid w:val="00C172C8"/>
    <w:rsid w:val="00C17671"/>
    <w:rsid w:val="00C179D7"/>
    <w:rsid w:val="00C17A95"/>
    <w:rsid w:val="00C17AED"/>
    <w:rsid w:val="00C20637"/>
    <w:rsid w:val="00C215FA"/>
    <w:rsid w:val="00C21E71"/>
    <w:rsid w:val="00C222B5"/>
    <w:rsid w:val="00C224DD"/>
    <w:rsid w:val="00C22B71"/>
    <w:rsid w:val="00C22C1F"/>
    <w:rsid w:val="00C2332E"/>
    <w:rsid w:val="00C23707"/>
    <w:rsid w:val="00C23830"/>
    <w:rsid w:val="00C239E3"/>
    <w:rsid w:val="00C23FB7"/>
    <w:rsid w:val="00C24642"/>
    <w:rsid w:val="00C24720"/>
    <w:rsid w:val="00C2478E"/>
    <w:rsid w:val="00C24F9F"/>
    <w:rsid w:val="00C2505E"/>
    <w:rsid w:val="00C25A70"/>
    <w:rsid w:val="00C26011"/>
    <w:rsid w:val="00C26927"/>
    <w:rsid w:val="00C26C11"/>
    <w:rsid w:val="00C26C70"/>
    <w:rsid w:val="00C26E48"/>
    <w:rsid w:val="00C27001"/>
    <w:rsid w:val="00C2700F"/>
    <w:rsid w:val="00C27700"/>
    <w:rsid w:val="00C2787F"/>
    <w:rsid w:val="00C278CB"/>
    <w:rsid w:val="00C27E5B"/>
    <w:rsid w:val="00C31CB2"/>
    <w:rsid w:val="00C32171"/>
    <w:rsid w:val="00C32A55"/>
    <w:rsid w:val="00C32A6A"/>
    <w:rsid w:val="00C32F64"/>
    <w:rsid w:val="00C330A4"/>
    <w:rsid w:val="00C34136"/>
    <w:rsid w:val="00C341FB"/>
    <w:rsid w:val="00C346B6"/>
    <w:rsid w:val="00C34740"/>
    <w:rsid w:val="00C34B4A"/>
    <w:rsid w:val="00C3535B"/>
    <w:rsid w:val="00C35825"/>
    <w:rsid w:val="00C35F8B"/>
    <w:rsid w:val="00C3623F"/>
    <w:rsid w:val="00C36419"/>
    <w:rsid w:val="00C36DE1"/>
    <w:rsid w:val="00C37167"/>
    <w:rsid w:val="00C37D6F"/>
    <w:rsid w:val="00C4029F"/>
    <w:rsid w:val="00C40929"/>
    <w:rsid w:val="00C409ED"/>
    <w:rsid w:val="00C40AAA"/>
    <w:rsid w:val="00C40ABB"/>
    <w:rsid w:val="00C411F7"/>
    <w:rsid w:val="00C4131A"/>
    <w:rsid w:val="00C4135B"/>
    <w:rsid w:val="00C41838"/>
    <w:rsid w:val="00C4201E"/>
    <w:rsid w:val="00C4271A"/>
    <w:rsid w:val="00C434C9"/>
    <w:rsid w:val="00C4351F"/>
    <w:rsid w:val="00C437D3"/>
    <w:rsid w:val="00C44086"/>
    <w:rsid w:val="00C4422B"/>
    <w:rsid w:val="00C443A2"/>
    <w:rsid w:val="00C456FC"/>
    <w:rsid w:val="00C4642F"/>
    <w:rsid w:val="00C464AE"/>
    <w:rsid w:val="00C46631"/>
    <w:rsid w:val="00C46A2C"/>
    <w:rsid w:val="00C46C2D"/>
    <w:rsid w:val="00C46D76"/>
    <w:rsid w:val="00C4734E"/>
    <w:rsid w:val="00C4736D"/>
    <w:rsid w:val="00C4744A"/>
    <w:rsid w:val="00C47847"/>
    <w:rsid w:val="00C47D39"/>
    <w:rsid w:val="00C47E45"/>
    <w:rsid w:val="00C501C2"/>
    <w:rsid w:val="00C5053D"/>
    <w:rsid w:val="00C5075A"/>
    <w:rsid w:val="00C50811"/>
    <w:rsid w:val="00C50829"/>
    <w:rsid w:val="00C50D50"/>
    <w:rsid w:val="00C50EA6"/>
    <w:rsid w:val="00C516BC"/>
    <w:rsid w:val="00C52415"/>
    <w:rsid w:val="00C524C8"/>
    <w:rsid w:val="00C5251D"/>
    <w:rsid w:val="00C52F16"/>
    <w:rsid w:val="00C53304"/>
    <w:rsid w:val="00C5385F"/>
    <w:rsid w:val="00C53CD5"/>
    <w:rsid w:val="00C54066"/>
    <w:rsid w:val="00C545BE"/>
    <w:rsid w:val="00C54B7A"/>
    <w:rsid w:val="00C54BE6"/>
    <w:rsid w:val="00C55076"/>
    <w:rsid w:val="00C5543F"/>
    <w:rsid w:val="00C554FA"/>
    <w:rsid w:val="00C55959"/>
    <w:rsid w:val="00C56081"/>
    <w:rsid w:val="00C5628B"/>
    <w:rsid w:val="00C56A2C"/>
    <w:rsid w:val="00C56D84"/>
    <w:rsid w:val="00C56DC3"/>
    <w:rsid w:val="00C56F45"/>
    <w:rsid w:val="00C571FA"/>
    <w:rsid w:val="00C577F5"/>
    <w:rsid w:val="00C579E7"/>
    <w:rsid w:val="00C57B08"/>
    <w:rsid w:val="00C6016E"/>
    <w:rsid w:val="00C601C4"/>
    <w:rsid w:val="00C603BD"/>
    <w:rsid w:val="00C607BE"/>
    <w:rsid w:val="00C60CF2"/>
    <w:rsid w:val="00C612D7"/>
    <w:rsid w:val="00C61303"/>
    <w:rsid w:val="00C61475"/>
    <w:rsid w:val="00C6163D"/>
    <w:rsid w:val="00C61731"/>
    <w:rsid w:val="00C61883"/>
    <w:rsid w:val="00C61B66"/>
    <w:rsid w:val="00C62360"/>
    <w:rsid w:val="00C624AC"/>
    <w:rsid w:val="00C625CC"/>
    <w:rsid w:val="00C62CAC"/>
    <w:rsid w:val="00C62F12"/>
    <w:rsid w:val="00C631BD"/>
    <w:rsid w:val="00C634DC"/>
    <w:rsid w:val="00C638DF"/>
    <w:rsid w:val="00C64420"/>
    <w:rsid w:val="00C64ECC"/>
    <w:rsid w:val="00C653EC"/>
    <w:rsid w:val="00C6596E"/>
    <w:rsid w:val="00C6626D"/>
    <w:rsid w:val="00C66F5C"/>
    <w:rsid w:val="00C67109"/>
    <w:rsid w:val="00C67D2A"/>
    <w:rsid w:val="00C67D8E"/>
    <w:rsid w:val="00C67F07"/>
    <w:rsid w:val="00C70951"/>
    <w:rsid w:val="00C70B20"/>
    <w:rsid w:val="00C70BD1"/>
    <w:rsid w:val="00C70D4D"/>
    <w:rsid w:val="00C70EF4"/>
    <w:rsid w:val="00C710B0"/>
    <w:rsid w:val="00C719BE"/>
    <w:rsid w:val="00C71FB3"/>
    <w:rsid w:val="00C728BE"/>
    <w:rsid w:val="00C72C00"/>
    <w:rsid w:val="00C72D7C"/>
    <w:rsid w:val="00C737C4"/>
    <w:rsid w:val="00C7398D"/>
    <w:rsid w:val="00C73B5B"/>
    <w:rsid w:val="00C7423F"/>
    <w:rsid w:val="00C74606"/>
    <w:rsid w:val="00C747A8"/>
    <w:rsid w:val="00C759C0"/>
    <w:rsid w:val="00C76159"/>
    <w:rsid w:val="00C76AA4"/>
    <w:rsid w:val="00C76CDD"/>
    <w:rsid w:val="00C76E67"/>
    <w:rsid w:val="00C77223"/>
    <w:rsid w:val="00C772C5"/>
    <w:rsid w:val="00C773CE"/>
    <w:rsid w:val="00C7756C"/>
    <w:rsid w:val="00C77AA2"/>
    <w:rsid w:val="00C77AF4"/>
    <w:rsid w:val="00C77E4C"/>
    <w:rsid w:val="00C8078B"/>
    <w:rsid w:val="00C807BA"/>
    <w:rsid w:val="00C80E26"/>
    <w:rsid w:val="00C80E60"/>
    <w:rsid w:val="00C80E67"/>
    <w:rsid w:val="00C815DB"/>
    <w:rsid w:val="00C8186D"/>
    <w:rsid w:val="00C81CA3"/>
    <w:rsid w:val="00C820D5"/>
    <w:rsid w:val="00C8261A"/>
    <w:rsid w:val="00C82930"/>
    <w:rsid w:val="00C83133"/>
    <w:rsid w:val="00C83975"/>
    <w:rsid w:val="00C83FEC"/>
    <w:rsid w:val="00C84522"/>
    <w:rsid w:val="00C84C34"/>
    <w:rsid w:val="00C850A7"/>
    <w:rsid w:val="00C8536F"/>
    <w:rsid w:val="00C856BC"/>
    <w:rsid w:val="00C8658B"/>
    <w:rsid w:val="00C867A1"/>
    <w:rsid w:val="00C86996"/>
    <w:rsid w:val="00C86C81"/>
    <w:rsid w:val="00C86DBA"/>
    <w:rsid w:val="00C87E85"/>
    <w:rsid w:val="00C90101"/>
    <w:rsid w:val="00C90A91"/>
    <w:rsid w:val="00C90A99"/>
    <w:rsid w:val="00C90F3A"/>
    <w:rsid w:val="00C90FA2"/>
    <w:rsid w:val="00C91056"/>
    <w:rsid w:val="00C91360"/>
    <w:rsid w:val="00C91C5D"/>
    <w:rsid w:val="00C92930"/>
    <w:rsid w:val="00C92C90"/>
    <w:rsid w:val="00C932CA"/>
    <w:rsid w:val="00C935BC"/>
    <w:rsid w:val="00C935DC"/>
    <w:rsid w:val="00C93710"/>
    <w:rsid w:val="00C93A19"/>
    <w:rsid w:val="00C93BD6"/>
    <w:rsid w:val="00C93E33"/>
    <w:rsid w:val="00C9462B"/>
    <w:rsid w:val="00C94855"/>
    <w:rsid w:val="00C94A32"/>
    <w:rsid w:val="00C95210"/>
    <w:rsid w:val="00C953D0"/>
    <w:rsid w:val="00C9549B"/>
    <w:rsid w:val="00C95831"/>
    <w:rsid w:val="00C9589E"/>
    <w:rsid w:val="00C958D0"/>
    <w:rsid w:val="00C9659B"/>
    <w:rsid w:val="00C9743A"/>
    <w:rsid w:val="00C97971"/>
    <w:rsid w:val="00C97F02"/>
    <w:rsid w:val="00CA0461"/>
    <w:rsid w:val="00CA048E"/>
    <w:rsid w:val="00CA0A86"/>
    <w:rsid w:val="00CA0C8A"/>
    <w:rsid w:val="00CA108F"/>
    <w:rsid w:val="00CA1FA8"/>
    <w:rsid w:val="00CA21EC"/>
    <w:rsid w:val="00CA24F3"/>
    <w:rsid w:val="00CA26FA"/>
    <w:rsid w:val="00CA2933"/>
    <w:rsid w:val="00CA324D"/>
    <w:rsid w:val="00CA3505"/>
    <w:rsid w:val="00CA4851"/>
    <w:rsid w:val="00CA4898"/>
    <w:rsid w:val="00CA4C2A"/>
    <w:rsid w:val="00CA4E98"/>
    <w:rsid w:val="00CA5017"/>
    <w:rsid w:val="00CA53AC"/>
    <w:rsid w:val="00CA5A20"/>
    <w:rsid w:val="00CA5FFB"/>
    <w:rsid w:val="00CA64DA"/>
    <w:rsid w:val="00CA6682"/>
    <w:rsid w:val="00CA68A2"/>
    <w:rsid w:val="00CA6FEB"/>
    <w:rsid w:val="00CA7598"/>
    <w:rsid w:val="00CA794A"/>
    <w:rsid w:val="00CA79CB"/>
    <w:rsid w:val="00CA7AEE"/>
    <w:rsid w:val="00CA7B1E"/>
    <w:rsid w:val="00CB00AF"/>
    <w:rsid w:val="00CB1131"/>
    <w:rsid w:val="00CB1444"/>
    <w:rsid w:val="00CB147A"/>
    <w:rsid w:val="00CB166B"/>
    <w:rsid w:val="00CB1C72"/>
    <w:rsid w:val="00CB1FFA"/>
    <w:rsid w:val="00CB34B9"/>
    <w:rsid w:val="00CB36E5"/>
    <w:rsid w:val="00CB3CD4"/>
    <w:rsid w:val="00CB4222"/>
    <w:rsid w:val="00CB429C"/>
    <w:rsid w:val="00CB4454"/>
    <w:rsid w:val="00CB44BD"/>
    <w:rsid w:val="00CB468A"/>
    <w:rsid w:val="00CB50B6"/>
    <w:rsid w:val="00CB510A"/>
    <w:rsid w:val="00CB53F7"/>
    <w:rsid w:val="00CB567C"/>
    <w:rsid w:val="00CB5CDB"/>
    <w:rsid w:val="00CB5F18"/>
    <w:rsid w:val="00CB62A0"/>
    <w:rsid w:val="00CB6AD3"/>
    <w:rsid w:val="00CB6D0C"/>
    <w:rsid w:val="00CB726F"/>
    <w:rsid w:val="00CB7722"/>
    <w:rsid w:val="00CB7F67"/>
    <w:rsid w:val="00CC02AA"/>
    <w:rsid w:val="00CC06BC"/>
    <w:rsid w:val="00CC0F07"/>
    <w:rsid w:val="00CC3336"/>
    <w:rsid w:val="00CC3A2F"/>
    <w:rsid w:val="00CC55F5"/>
    <w:rsid w:val="00CC5815"/>
    <w:rsid w:val="00CC6056"/>
    <w:rsid w:val="00CC6162"/>
    <w:rsid w:val="00CC71AC"/>
    <w:rsid w:val="00CC738C"/>
    <w:rsid w:val="00CC7465"/>
    <w:rsid w:val="00CC797E"/>
    <w:rsid w:val="00CC7A10"/>
    <w:rsid w:val="00CC7B79"/>
    <w:rsid w:val="00CC7BC1"/>
    <w:rsid w:val="00CD0149"/>
    <w:rsid w:val="00CD0370"/>
    <w:rsid w:val="00CD06FF"/>
    <w:rsid w:val="00CD1225"/>
    <w:rsid w:val="00CD1245"/>
    <w:rsid w:val="00CD12E2"/>
    <w:rsid w:val="00CD146E"/>
    <w:rsid w:val="00CD167F"/>
    <w:rsid w:val="00CD16ED"/>
    <w:rsid w:val="00CD2131"/>
    <w:rsid w:val="00CD2872"/>
    <w:rsid w:val="00CD2B62"/>
    <w:rsid w:val="00CD348A"/>
    <w:rsid w:val="00CD39CD"/>
    <w:rsid w:val="00CD3BD9"/>
    <w:rsid w:val="00CD3C38"/>
    <w:rsid w:val="00CD4242"/>
    <w:rsid w:val="00CD52F8"/>
    <w:rsid w:val="00CD582A"/>
    <w:rsid w:val="00CD610A"/>
    <w:rsid w:val="00CD616B"/>
    <w:rsid w:val="00CD6337"/>
    <w:rsid w:val="00CD666E"/>
    <w:rsid w:val="00CD6878"/>
    <w:rsid w:val="00CD6C2E"/>
    <w:rsid w:val="00CD6CDF"/>
    <w:rsid w:val="00CD6E27"/>
    <w:rsid w:val="00CD6F25"/>
    <w:rsid w:val="00CD724E"/>
    <w:rsid w:val="00CD7419"/>
    <w:rsid w:val="00CD7744"/>
    <w:rsid w:val="00CE03F6"/>
    <w:rsid w:val="00CE0B5F"/>
    <w:rsid w:val="00CE0D22"/>
    <w:rsid w:val="00CE0E3D"/>
    <w:rsid w:val="00CE10E1"/>
    <w:rsid w:val="00CE17C9"/>
    <w:rsid w:val="00CE1E44"/>
    <w:rsid w:val="00CE2487"/>
    <w:rsid w:val="00CE3792"/>
    <w:rsid w:val="00CE3C58"/>
    <w:rsid w:val="00CE3E26"/>
    <w:rsid w:val="00CE42DD"/>
    <w:rsid w:val="00CE4337"/>
    <w:rsid w:val="00CE53BD"/>
    <w:rsid w:val="00CE59EE"/>
    <w:rsid w:val="00CE5ACC"/>
    <w:rsid w:val="00CE5C8B"/>
    <w:rsid w:val="00CE5CD6"/>
    <w:rsid w:val="00CE60F6"/>
    <w:rsid w:val="00CE6299"/>
    <w:rsid w:val="00CE62E6"/>
    <w:rsid w:val="00CE6BE3"/>
    <w:rsid w:val="00CE6D66"/>
    <w:rsid w:val="00CE70BC"/>
    <w:rsid w:val="00CE73DF"/>
    <w:rsid w:val="00CE780E"/>
    <w:rsid w:val="00CE7A31"/>
    <w:rsid w:val="00CE7C39"/>
    <w:rsid w:val="00CE7CE6"/>
    <w:rsid w:val="00CF119B"/>
    <w:rsid w:val="00CF156A"/>
    <w:rsid w:val="00CF15E8"/>
    <w:rsid w:val="00CF1709"/>
    <w:rsid w:val="00CF17E8"/>
    <w:rsid w:val="00CF1A56"/>
    <w:rsid w:val="00CF1BC8"/>
    <w:rsid w:val="00CF2CEF"/>
    <w:rsid w:val="00CF37C5"/>
    <w:rsid w:val="00CF3931"/>
    <w:rsid w:val="00CF450E"/>
    <w:rsid w:val="00CF488B"/>
    <w:rsid w:val="00CF49D2"/>
    <w:rsid w:val="00CF4BA7"/>
    <w:rsid w:val="00CF5162"/>
    <w:rsid w:val="00CF54AD"/>
    <w:rsid w:val="00CF704E"/>
    <w:rsid w:val="00CF77B5"/>
    <w:rsid w:val="00CF7815"/>
    <w:rsid w:val="00CF7E7B"/>
    <w:rsid w:val="00D00B2D"/>
    <w:rsid w:val="00D01232"/>
    <w:rsid w:val="00D01249"/>
    <w:rsid w:val="00D018B8"/>
    <w:rsid w:val="00D01D41"/>
    <w:rsid w:val="00D02709"/>
    <w:rsid w:val="00D02976"/>
    <w:rsid w:val="00D02997"/>
    <w:rsid w:val="00D02B98"/>
    <w:rsid w:val="00D03869"/>
    <w:rsid w:val="00D038EE"/>
    <w:rsid w:val="00D03EEA"/>
    <w:rsid w:val="00D04751"/>
    <w:rsid w:val="00D04AC1"/>
    <w:rsid w:val="00D04E66"/>
    <w:rsid w:val="00D04FE9"/>
    <w:rsid w:val="00D054A8"/>
    <w:rsid w:val="00D0566A"/>
    <w:rsid w:val="00D056F6"/>
    <w:rsid w:val="00D05992"/>
    <w:rsid w:val="00D05B10"/>
    <w:rsid w:val="00D06239"/>
    <w:rsid w:val="00D066C4"/>
    <w:rsid w:val="00D0694A"/>
    <w:rsid w:val="00D07185"/>
    <w:rsid w:val="00D07435"/>
    <w:rsid w:val="00D07691"/>
    <w:rsid w:val="00D07837"/>
    <w:rsid w:val="00D07C72"/>
    <w:rsid w:val="00D07C81"/>
    <w:rsid w:val="00D07F83"/>
    <w:rsid w:val="00D10524"/>
    <w:rsid w:val="00D106AF"/>
    <w:rsid w:val="00D113F8"/>
    <w:rsid w:val="00D11A08"/>
    <w:rsid w:val="00D11B0F"/>
    <w:rsid w:val="00D11CBA"/>
    <w:rsid w:val="00D124E8"/>
    <w:rsid w:val="00D126A7"/>
    <w:rsid w:val="00D12B33"/>
    <w:rsid w:val="00D1377F"/>
    <w:rsid w:val="00D144E1"/>
    <w:rsid w:val="00D145A0"/>
    <w:rsid w:val="00D154CC"/>
    <w:rsid w:val="00D16212"/>
    <w:rsid w:val="00D16398"/>
    <w:rsid w:val="00D164D2"/>
    <w:rsid w:val="00D16695"/>
    <w:rsid w:val="00D16884"/>
    <w:rsid w:val="00D168BF"/>
    <w:rsid w:val="00D1691D"/>
    <w:rsid w:val="00D174E4"/>
    <w:rsid w:val="00D1799B"/>
    <w:rsid w:val="00D179E6"/>
    <w:rsid w:val="00D202D4"/>
    <w:rsid w:val="00D2055D"/>
    <w:rsid w:val="00D20B86"/>
    <w:rsid w:val="00D20C75"/>
    <w:rsid w:val="00D20E97"/>
    <w:rsid w:val="00D210EE"/>
    <w:rsid w:val="00D21189"/>
    <w:rsid w:val="00D21211"/>
    <w:rsid w:val="00D2126C"/>
    <w:rsid w:val="00D2158F"/>
    <w:rsid w:val="00D2174F"/>
    <w:rsid w:val="00D21C1A"/>
    <w:rsid w:val="00D21C74"/>
    <w:rsid w:val="00D21CE0"/>
    <w:rsid w:val="00D21D48"/>
    <w:rsid w:val="00D21EE9"/>
    <w:rsid w:val="00D220AE"/>
    <w:rsid w:val="00D22BD9"/>
    <w:rsid w:val="00D23734"/>
    <w:rsid w:val="00D23797"/>
    <w:rsid w:val="00D23E6F"/>
    <w:rsid w:val="00D240DC"/>
    <w:rsid w:val="00D2432C"/>
    <w:rsid w:val="00D24590"/>
    <w:rsid w:val="00D24686"/>
    <w:rsid w:val="00D24897"/>
    <w:rsid w:val="00D2581F"/>
    <w:rsid w:val="00D25A0E"/>
    <w:rsid w:val="00D2607D"/>
    <w:rsid w:val="00D260F7"/>
    <w:rsid w:val="00D26161"/>
    <w:rsid w:val="00D26346"/>
    <w:rsid w:val="00D2669F"/>
    <w:rsid w:val="00D2745E"/>
    <w:rsid w:val="00D27645"/>
    <w:rsid w:val="00D27E85"/>
    <w:rsid w:val="00D3035E"/>
    <w:rsid w:val="00D30559"/>
    <w:rsid w:val="00D30E33"/>
    <w:rsid w:val="00D312C6"/>
    <w:rsid w:val="00D313E0"/>
    <w:rsid w:val="00D31B06"/>
    <w:rsid w:val="00D31F48"/>
    <w:rsid w:val="00D32263"/>
    <w:rsid w:val="00D328A2"/>
    <w:rsid w:val="00D32B0B"/>
    <w:rsid w:val="00D3320C"/>
    <w:rsid w:val="00D3352A"/>
    <w:rsid w:val="00D33821"/>
    <w:rsid w:val="00D339AD"/>
    <w:rsid w:val="00D33A4F"/>
    <w:rsid w:val="00D33F58"/>
    <w:rsid w:val="00D34C30"/>
    <w:rsid w:val="00D34D1A"/>
    <w:rsid w:val="00D355D7"/>
    <w:rsid w:val="00D359D9"/>
    <w:rsid w:val="00D35DC2"/>
    <w:rsid w:val="00D365DE"/>
    <w:rsid w:val="00D367DA"/>
    <w:rsid w:val="00D369EE"/>
    <w:rsid w:val="00D36BC5"/>
    <w:rsid w:val="00D37021"/>
    <w:rsid w:val="00D37145"/>
    <w:rsid w:val="00D37859"/>
    <w:rsid w:val="00D37F79"/>
    <w:rsid w:val="00D4084D"/>
    <w:rsid w:val="00D40C4B"/>
    <w:rsid w:val="00D40DEC"/>
    <w:rsid w:val="00D4101E"/>
    <w:rsid w:val="00D41269"/>
    <w:rsid w:val="00D41354"/>
    <w:rsid w:val="00D4180D"/>
    <w:rsid w:val="00D41DD5"/>
    <w:rsid w:val="00D4252F"/>
    <w:rsid w:val="00D427B8"/>
    <w:rsid w:val="00D430F4"/>
    <w:rsid w:val="00D43154"/>
    <w:rsid w:val="00D438F5"/>
    <w:rsid w:val="00D43988"/>
    <w:rsid w:val="00D43AA5"/>
    <w:rsid w:val="00D43AE9"/>
    <w:rsid w:val="00D43EAB"/>
    <w:rsid w:val="00D44085"/>
    <w:rsid w:val="00D44A50"/>
    <w:rsid w:val="00D44CC8"/>
    <w:rsid w:val="00D44EE9"/>
    <w:rsid w:val="00D45629"/>
    <w:rsid w:val="00D45ECD"/>
    <w:rsid w:val="00D46689"/>
    <w:rsid w:val="00D46A64"/>
    <w:rsid w:val="00D47944"/>
    <w:rsid w:val="00D5129C"/>
    <w:rsid w:val="00D51BFC"/>
    <w:rsid w:val="00D51CF1"/>
    <w:rsid w:val="00D51D29"/>
    <w:rsid w:val="00D52415"/>
    <w:rsid w:val="00D5293F"/>
    <w:rsid w:val="00D5299D"/>
    <w:rsid w:val="00D535A3"/>
    <w:rsid w:val="00D53FE6"/>
    <w:rsid w:val="00D54F3B"/>
    <w:rsid w:val="00D55192"/>
    <w:rsid w:val="00D5585A"/>
    <w:rsid w:val="00D55EEA"/>
    <w:rsid w:val="00D5698B"/>
    <w:rsid w:val="00D56D20"/>
    <w:rsid w:val="00D56D4C"/>
    <w:rsid w:val="00D570D3"/>
    <w:rsid w:val="00D60B97"/>
    <w:rsid w:val="00D60C20"/>
    <w:rsid w:val="00D60E94"/>
    <w:rsid w:val="00D61BB6"/>
    <w:rsid w:val="00D61F13"/>
    <w:rsid w:val="00D62137"/>
    <w:rsid w:val="00D62469"/>
    <w:rsid w:val="00D6261E"/>
    <w:rsid w:val="00D6277B"/>
    <w:rsid w:val="00D62CFE"/>
    <w:rsid w:val="00D62DB3"/>
    <w:rsid w:val="00D63030"/>
    <w:rsid w:val="00D63125"/>
    <w:rsid w:val="00D63EA2"/>
    <w:rsid w:val="00D63F79"/>
    <w:rsid w:val="00D649F1"/>
    <w:rsid w:val="00D65CB7"/>
    <w:rsid w:val="00D66338"/>
    <w:rsid w:val="00D665FE"/>
    <w:rsid w:val="00D669B0"/>
    <w:rsid w:val="00D671AE"/>
    <w:rsid w:val="00D675B5"/>
    <w:rsid w:val="00D67B13"/>
    <w:rsid w:val="00D67E71"/>
    <w:rsid w:val="00D67FB0"/>
    <w:rsid w:val="00D70817"/>
    <w:rsid w:val="00D708B7"/>
    <w:rsid w:val="00D7101C"/>
    <w:rsid w:val="00D7102F"/>
    <w:rsid w:val="00D71D98"/>
    <w:rsid w:val="00D72055"/>
    <w:rsid w:val="00D72F7D"/>
    <w:rsid w:val="00D7340B"/>
    <w:rsid w:val="00D73515"/>
    <w:rsid w:val="00D74E80"/>
    <w:rsid w:val="00D7502E"/>
    <w:rsid w:val="00D7517F"/>
    <w:rsid w:val="00D751BE"/>
    <w:rsid w:val="00D7521E"/>
    <w:rsid w:val="00D7543D"/>
    <w:rsid w:val="00D761BD"/>
    <w:rsid w:val="00D762CA"/>
    <w:rsid w:val="00D76469"/>
    <w:rsid w:val="00D76873"/>
    <w:rsid w:val="00D76A77"/>
    <w:rsid w:val="00D775D5"/>
    <w:rsid w:val="00D77D30"/>
    <w:rsid w:val="00D800F0"/>
    <w:rsid w:val="00D80213"/>
    <w:rsid w:val="00D80801"/>
    <w:rsid w:val="00D80E36"/>
    <w:rsid w:val="00D81306"/>
    <w:rsid w:val="00D81408"/>
    <w:rsid w:val="00D81916"/>
    <w:rsid w:val="00D81B4E"/>
    <w:rsid w:val="00D821CC"/>
    <w:rsid w:val="00D8237E"/>
    <w:rsid w:val="00D8264A"/>
    <w:rsid w:val="00D826D5"/>
    <w:rsid w:val="00D82E40"/>
    <w:rsid w:val="00D831D9"/>
    <w:rsid w:val="00D83AA8"/>
    <w:rsid w:val="00D83DB8"/>
    <w:rsid w:val="00D841F8"/>
    <w:rsid w:val="00D84386"/>
    <w:rsid w:val="00D8442C"/>
    <w:rsid w:val="00D851F6"/>
    <w:rsid w:val="00D858A9"/>
    <w:rsid w:val="00D85F6D"/>
    <w:rsid w:val="00D860CA"/>
    <w:rsid w:val="00D8673C"/>
    <w:rsid w:val="00D86756"/>
    <w:rsid w:val="00D86B9D"/>
    <w:rsid w:val="00D86CE4"/>
    <w:rsid w:val="00D875E8"/>
    <w:rsid w:val="00D87B75"/>
    <w:rsid w:val="00D901BA"/>
    <w:rsid w:val="00D90310"/>
    <w:rsid w:val="00D9090D"/>
    <w:rsid w:val="00D90BB6"/>
    <w:rsid w:val="00D9144D"/>
    <w:rsid w:val="00D914C8"/>
    <w:rsid w:val="00D929F5"/>
    <w:rsid w:val="00D92D94"/>
    <w:rsid w:val="00D94175"/>
    <w:rsid w:val="00D9433E"/>
    <w:rsid w:val="00D947CC"/>
    <w:rsid w:val="00D94AA6"/>
    <w:rsid w:val="00D94B2B"/>
    <w:rsid w:val="00D94C8A"/>
    <w:rsid w:val="00D9586E"/>
    <w:rsid w:val="00D95AB6"/>
    <w:rsid w:val="00D95D33"/>
    <w:rsid w:val="00D963F5"/>
    <w:rsid w:val="00D96403"/>
    <w:rsid w:val="00D96881"/>
    <w:rsid w:val="00D96C47"/>
    <w:rsid w:val="00D96FA7"/>
    <w:rsid w:val="00D970A6"/>
    <w:rsid w:val="00D97365"/>
    <w:rsid w:val="00D9743E"/>
    <w:rsid w:val="00D9768B"/>
    <w:rsid w:val="00D97923"/>
    <w:rsid w:val="00DA08B8"/>
    <w:rsid w:val="00DA0A23"/>
    <w:rsid w:val="00DA0AEA"/>
    <w:rsid w:val="00DA0D7B"/>
    <w:rsid w:val="00DA1CAF"/>
    <w:rsid w:val="00DA1EC0"/>
    <w:rsid w:val="00DA1F64"/>
    <w:rsid w:val="00DA2303"/>
    <w:rsid w:val="00DA2A1C"/>
    <w:rsid w:val="00DA2CA7"/>
    <w:rsid w:val="00DA3970"/>
    <w:rsid w:val="00DA451D"/>
    <w:rsid w:val="00DA4C2E"/>
    <w:rsid w:val="00DA57A9"/>
    <w:rsid w:val="00DA583D"/>
    <w:rsid w:val="00DA5B0B"/>
    <w:rsid w:val="00DA5D49"/>
    <w:rsid w:val="00DA66E4"/>
    <w:rsid w:val="00DA68E3"/>
    <w:rsid w:val="00DA6AF2"/>
    <w:rsid w:val="00DA6B3F"/>
    <w:rsid w:val="00DA6E4D"/>
    <w:rsid w:val="00DA784C"/>
    <w:rsid w:val="00DA7D9D"/>
    <w:rsid w:val="00DA7EBD"/>
    <w:rsid w:val="00DB007C"/>
    <w:rsid w:val="00DB00F1"/>
    <w:rsid w:val="00DB0489"/>
    <w:rsid w:val="00DB0749"/>
    <w:rsid w:val="00DB1098"/>
    <w:rsid w:val="00DB19B6"/>
    <w:rsid w:val="00DB1A1C"/>
    <w:rsid w:val="00DB1B3D"/>
    <w:rsid w:val="00DB2215"/>
    <w:rsid w:val="00DB2402"/>
    <w:rsid w:val="00DB28F1"/>
    <w:rsid w:val="00DB306C"/>
    <w:rsid w:val="00DB307A"/>
    <w:rsid w:val="00DB33CE"/>
    <w:rsid w:val="00DB3983"/>
    <w:rsid w:val="00DB3BA3"/>
    <w:rsid w:val="00DB3C1E"/>
    <w:rsid w:val="00DB3EF3"/>
    <w:rsid w:val="00DB40E0"/>
    <w:rsid w:val="00DB514B"/>
    <w:rsid w:val="00DB5BDD"/>
    <w:rsid w:val="00DB6228"/>
    <w:rsid w:val="00DB631D"/>
    <w:rsid w:val="00DB6440"/>
    <w:rsid w:val="00DB71F2"/>
    <w:rsid w:val="00DB7400"/>
    <w:rsid w:val="00DB76BE"/>
    <w:rsid w:val="00DB76E6"/>
    <w:rsid w:val="00DB788E"/>
    <w:rsid w:val="00DB7C68"/>
    <w:rsid w:val="00DC0496"/>
    <w:rsid w:val="00DC0D4B"/>
    <w:rsid w:val="00DC116A"/>
    <w:rsid w:val="00DC12E8"/>
    <w:rsid w:val="00DC17E3"/>
    <w:rsid w:val="00DC1E40"/>
    <w:rsid w:val="00DC244E"/>
    <w:rsid w:val="00DC24D0"/>
    <w:rsid w:val="00DC25E8"/>
    <w:rsid w:val="00DC383C"/>
    <w:rsid w:val="00DC3DA9"/>
    <w:rsid w:val="00DC438B"/>
    <w:rsid w:val="00DC44CC"/>
    <w:rsid w:val="00DC459C"/>
    <w:rsid w:val="00DC45AB"/>
    <w:rsid w:val="00DC4B97"/>
    <w:rsid w:val="00DC532D"/>
    <w:rsid w:val="00DC57F0"/>
    <w:rsid w:val="00DC58E2"/>
    <w:rsid w:val="00DC5949"/>
    <w:rsid w:val="00DC5FE8"/>
    <w:rsid w:val="00DC63CB"/>
    <w:rsid w:val="00DC6E37"/>
    <w:rsid w:val="00DC71BD"/>
    <w:rsid w:val="00DC7220"/>
    <w:rsid w:val="00DC742A"/>
    <w:rsid w:val="00DC776E"/>
    <w:rsid w:val="00DC77FA"/>
    <w:rsid w:val="00DC7807"/>
    <w:rsid w:val="00DC7952"/>
    <w:rsid w:val="00DD04DD"/>
    <w:rsid w:val="00DD1164"/>
    <w:rsid w:val="00DD1C22"/>
    <w:rsid w:val="00DD2AA8"/>
    <w:rsid w:val="00DD2E34"/>
    <w:rsid w:val="00DD34BE"/>
    <w:rsid w:val="00DD389A"/>
    <w:rsid w:val="00DD38F2"/>
    <w:rsid w:val="00DD3F26"/>
    <w:rsid w:val="00DD4231"/>
    <w:rsid w:val="00DD42BF"/>
    <w:rsid w:val="00DD44CC"/>
    <w:rsid w:val="00DD475C"/>
    <w:rsid w:val="00DD493E"/>
    <w:rsid w:val="00DD4A54"/>
    <w:rsid w:val="00DD5292"/>
    <w:rsid w:val="00DD58BB"/>
    <w:rsid w:val="00DD59D0"/>
    <w:rsid w:val="00DD5B25"/>
    <w:rsid w:val="00DD5DCB"/>
    <w:rsid w:val="00DD5F4F"/>
    <w:rsid w:val="00DD615A"/>
    <w:rsid w:val="00DD65AA"/>
    <w:rsid w:val="00DD6654"/>
    <w:rsid w:val="00DD6E94"/>
    <w:rsid w:val="00DD7051"/>
    <w:rsid w:val="00DD7779"/>
    <w:rsid w:val="00DD791C"/>
    <w:rsid w:val="00DD7F71"/>
    <w:rsid w:val="00DE0134"/>
    <w:rsid w:val="00DE103B"/>
    <w:rsid w:val="00DE1999"/>
    <w:rsid w:val="00DE222D"/>
    <w:rsid w:val="00DE2398"/>
    <w:rsid w:val="00DE2519"/>
    <w:rsid w:val="00DE25F0"/>
    <w:rsid w:val="00DE26F4"/>
    <w:rsid w:val="00DE2A04"/>
    <w:rsid w:val="00DE2CCC"/>
    <w:rsid w:val="00DE34F7"/>
    <w:rsid w:val="00DE3828"/>
    <w:rsid w:val="00DE3BC5"/>
    <w:rsid w:val="00DE3F1C"/>
    <w:rsid w:val="00DE3F3E"/>
    <w:rsid w:val="00DE4B4F"/>
    <w:rsid w:val="00DE4BFB"/>
    <w:rsid w:val="00DE5270"/>
    <w:rsid w:val="00DE5B87"/>
    <w:rsid w:val="00DE5F6E"/>
    <w:rsid w:val="00DE6380"/>
    <w:rsid w:val="00DE692D"/>
    <w:rsid w:val="00DE6FA9"/>
    <w:rsid w:val="00DE70FB"/>
    <w:rsid w:val="00DE7187"/>
    <w:rsid w:val="00DE7DBC"/>
    <w:rsid w:val="00DF023B"/>
    <w:rsid w:val="00DF02B0"/>
    <w:rsid w:val="00DF09E1"/>
    <w:rsid w:val="00DF0C00"/>
    <w:rsid w:val="00DF12E5"/>
    <w:rsid w:val="00DF18D7"/>
    <w:rsid w:val="00DF1C86"/>
    <w:rsid w:val="00DF1D7A"/>
    <w:rsid w:val="00DF21BC"/>
    <w:rsid w:val="00DF22F9"/>
    <w:rsid w:val="00DF2561"/>
    <w:rsid w:val="00DF2901"/>
    <w:rsid w:val="00DF359C"/>
    <w:rsid w:val="00DF35D0"/>
    <w:rsid w:val="00DF3A87"/>
    <w:rsid w:val="00DF4E37"/>
    <w:rsid w:val="00DF4FB5"/>
    <w:rsid w:val="00DF527F"/>
    <w:rsid w:val="00DF53B1"/>
    <w:rsid w:val="00DF5567"/>
    <w:rsid w:val="00DF5841"/>
    <w:rsid w:val="00DF5886"/>
    <w:rsid w:val="00DF5B8A"/>
    <w:rsid w:val="00DF64B5"/>
    <w:rsid w:val="00DF6568"/>
    <w:rsid w:val="00E00962"/>
    <w:rsid w:val="00E015A6"/>
    <w:rsid w:val="00E01A2E"/>
    <w:rsid w:val="00E01AAE"/>
    <w:rsid w:val="00E020F7"/>
    <w:rsid w:val="00E02916"/>
    <w:rsid w:val="00E02BEF"/>
    <w:rsid w:val="00E02FC9"/>
    <w:rsid w:val="00E039EC"/>
    <w:rsid w:val="00E03A3E"/>
    <w:rsid w:val="00E03BA1"/>
    <w:rsid w:val="00E03D77"/>
    <w:rsid w:val="00E03E60"/>
    <w:rsid w:val="00E04B07"/>
    <w:rsid w:val="00E04B7F"/>
    <w:rsid w:val="00E04EE6"/>
    <w:rsid w:val="00E0531B"/>
    <w:rsid w:val="00E057B2"/>
    <w:rsid w:val="00E057D1"/>
    <w:rsid w:val="00E05A6F"/>
    <w:rsid w:val="00E06DD6"/>
    <w:rsid w:val="00E070AB"/>
    <w:rsid w:val="00E07670"/>
    <w:rsid w:val="00E0786F"/>
    <w:rsid w:val="00E07BAB"/>
    <w:rsid w:val="00E10EED"/>
    <w:rsid w:val="00E11274"/>
    <w:rsid w:val="00E11CAA"/>
    <w:rsid w:val="00E11D0B"/>
    <w:rsid w:val="00E12302"/>
    <w:rsid w:val="00E124DF"/>
    <w:rsid w:val="00E1259F"/>
    <w:rsid w:val="00E12C05"/>
    <w:rsid w:val="00E12E3C"/>
    <w:rsid w:val="00E130AE"/>
    <w:rsid w:val="00E1313C"/>
    <w:rsid w:val="00E1315E"/>
    <w:rsid w:val="00E13187"/>
    <w:rsid w:val="00E1431F"/>
    <w:rsid w:val="00E14743"/>
    <w:rsid w:val="00E14CD6"/>
    <w:rsid w:val="00E150F4"/>
    <w:rsid w:val="00E1512E"/>
    <w:rsid w:val="00E151C2"/>
    <w:rsid w:val="00E157A1"/>
    <w:rsid w:val="00E15C60"/>
    <w:rsid w:val="00E15DA0"/>
    <w:rsid w:val="00E15FD7"/>
    <w:rsid w:val="00E16998"/>
    <w:rsid w:val="00E16E13"/>
    <w:rsid w:val="00E16E6A"/>
    <w:rsid w:val="00E16EDE"/>
    <w:rsid w:val="00E172F5"/>
    <w:rsid w:val="00E175E3"/>
    <w:rsid w:val="00E178FC"/>
    <w:rsid w:val="00E17959"/>
    <w:rsid w:val="00E17BA3"/>
    <w:rsid w:val="00E2000D"/>
    <w:rsid w:val="00E20780"/>
    <w:rsid w:val="00E20A7E"/>
    <w:rsid w:val="00E20AE2"/>
    <w:rsid w:val="00E20B10"/>
    <w:rsid w:val="00E215F0"/>
    <w:rsid w:val="00E21647"/>
    <w:rsid w:val="00E2173C"/>
    <w:rsid w:val="00E21842"/>
    <w:rsid w:val="00E21A35"/>
    <w:rsid w:val="00E21F99"/>
    <w:rsid w:val="00E22427"/>
    <w:rsid w:val="00E2266D"/>
    <w:rsid w:val="00E22676"/>
    <w:rsid w:val="00E231C6"/>
    <w:rsid w:val="00E23BDF"/>
    <w:rsid w:val="00E2414E"/>
    <w:rsid w:val="00E247F6"/>
    <w:rsid w:val="00E24FA8"/>
    <w:rsid w:val="00E25B58"/>
    <w:rsid w:val="00E26BA1"/>
    <w:rsid w:val="00E26EA7"/>
    <w:rsid w:val="00E27634"/>
    <w:rsid w:val="00E27B84"/>
    <w:rsid w:val="00E300A6"/>
    <w:rsid w:val="00E3151A"/>
    <w:rsid w:val="00E31774"/>
    <w:rsid w:val="00E32582"/>
    <w:rsid w:val="00E327CE"/>
    <w:rsid w:val="00E328DA"/>
    <w:rsid w:val="00E32B1D"/>
    <w:rsid w:val="00E32C82"/>
    <w:rsid w:val="00E33442"/>
    <w:rsid w:val="00E337C7"/>
    <w:rsid w:val="00E3390E"/>
    <w:rsid w:val="00E33CA7"/>
    <w:rsid w:val="00E34EFF"/>
    <w:rsid w:val="00E3531E"/>
    <w:rsid w:val="00E360B1"/>
    <w:rsid w:val="00E36D85"/>
    <w:rsid w:val="00E37471"/>
    <w:rsid w:val="00E37ED1"/>
    <w:rsid w:val="00E400CC"/>
    <w:rsid w:val="00E402CA"/>
    <w:rsid w:val="00E40AE4"/>
    <w:rsid w:val="00E40B05"/>
    <w:rsid w:val="00E4162C"/>
    <w:rsid w:val="00E4163A"/>
    <w:rsid w:val="00E418AD"/>
    <w:rsid w:val="00E41F0B"/>
    <w:rsid w:val="00E42157"/>
    <w:rsid w:val="00E42321"/>
    <w:rsid w:val="00E42697"/>
    <w:rsid w:val="00E42833"/>
    <w:rsid w:val="00E428EA"/>
    <w:rsid w:val="00E430D5"/>
    <w:rsid w:val="00E43315"/>
    <w:rsid w:val="00E43E18"/>
    <w:rsid w:val="00E43E92"/>
    <w:rsid w:val="00E43F36"/>
    <w:rsid w:val="00E44658"/>
    <w:rsid w:val="00E44D00"/>
    <w:rsid w:val="00E44FF6"/>
    <w:rsid w:val="00E4542A"/>
    <w:rsid w:val="00E45625"/>
    <w:rsid w:val="00E45ACA"/>
    <w:rsid w:val="00E45F6B"/>
    <w:rsid w:val="00E46141"/>
    <w:rsid w:val="00E46800"/>
    <w:rsid w:val="00E4682B"/>
    <w:rsid w:val="00E468A9"/>
    <w:rsid w:val="00E46E19"/>
    <w:rsid w:val="00E473A3"/>
    <w:rsid w:val="00E47431"/>
    <w:rsid w:val="00E477FC"/>
    <w:rsid w:val="00E50665"/>
    <w:rsid w:val="00E50C2D"/>
    <w:rsid w:val="00E52239"/>
    <w:rsid w:val="00E5224E"/>
    <w:rsid w:val="00E52370"/>
    <w:rsid w:val="00E538B4"/>
    <w:rsid w:val="00E53A55"/>
    <w:rsid w:val="00E53ECF"/>
    <w:rsid w:val="00E5469D"/>
    <w:rsid w:val="00E54C92"/>
    <w:rsid w:val="00E54F28"/>
    <w:rsid w:val="00E55580"/>
    <w:rsid w:val="00E564E7"/>
    <w:rsid w:val="00E5673D"/>
    <w:rsid w:val="00E568F6"/>
    <w:rsid w:val="00E56A2D"/>
    <w:rsid w:val="00E5727E"/>
    <w:rsid w:val="00E577A5"/>
    <w:rsid w:val="00E5797C"/>
    <w:rsid w:val="00E57C4A"/>
    <w:rsid w:val="00E60336"/>
    <w:rsid w:val="00E60455"/>
    <w:rsid w:val="00E60B08"/>
    <w:rsid w:val="00E61623"/>
    <w:rsid w:val="00E62AAE"/>
    <w:rsid w:val="00E62B61"/>
    <w:rsid w:val="00E63984"/>
    <w:rsid w:val="00E643E6"/>
    <w:rsid w:val="00E64414"/>
    <w:rsid w:val="00E645AB"/>
    <w:rsid w:val="00E647E7"/>
    <w:rsid w:val="00E64B32"/>
    <w:rsid w:val="00E64DDB"/>
    <w:rsid w:val="00E65350"/>
    <w:rsid w:val="00E65744"/>
    <w:rsid w:val="00E659C0"/>
    <w:rsid w:val="00E65E2C"/>
    <w:rsid w:val="00E65FEC"/>
    <w:rsid w:val="00E66021"/>
    <w:rsid w:val="00E662B2"/>
    <w:rsid w:val="00E6633D"/>
    <w:rsid w:val="00E66A93"/>
    <w:rsid w:val="00E66CDF"/>
    <w:rsid w:val="00E66DBF"/>
    <w:rsid w:val="00E67132"/>
    <w:rsid w:val="00E67156"/>
    <w:rsid w:val="00E67547"/>
    <w:rsid w:val="00E67551"/>
    <w:rsid w:val="00E67560"/>
    <w:rsid w:val="00E675A1"/>
    <w:rsid w:val="00E67787"/>
    <w:rsid w:val="00E67C54"/>
    <w:rsid w:val="00E67D6C"/>
    <w:rsid w:val="00E67E8D"/>
    <w:rsid w:val="00E701A0"/>
    <w:rsid w:val="00E7035C"/>
    <w:rsid w:val="00E71002"/>
    <w:rsid w:val="00E710A9"/>
    <w:rsid w:val="00E7148E"/>
    <w:rsid w:val="00E71D1C"/>
    <w:rsid w:val="00E7209E"/>
    <w:rsid w:val="00E72462"/>
    <w:rsid w:val="00E72F2C"/>
    <w:rsid w:val="00E731CF"/>
    <w:rsid w:val="00E734FB"/>
    <w:rsid w:val="00E74382"/>
    <w:rsid w:val="00E7442B"/>
    <w:rsid w:val="00E744E2"/>
    <w:rsid w:val="00E74C08"/>
    <w:rsid w:val="00E756CD"/>
    <w:rsid w:val="00E75A40"/>
    <w:rsid w:val="00E75DA9"/>
    <w:rsid w:val="00E7621B"/>
    <w:rsid w:val="00E7628B"/>
    <w:rsid w:val="00E766AA"/>
    <w:rsid w:val="00E77A40"/>
    <w:rsid w:val="00E77D07"/>
    <w:rsid w:val="00E77D0F"/>
    <w:rsid w:val="00E77D87"/>
    <w:rsid w:val="00E77E21"/>
    <w:rsid w:val="00E80130"/>
    <w:rsid w:val="00E8033D"/>
    <w:rsid w:val="00E80437"/>
    <w:rsid w:val="00E80593"/>
    <w:rsid w:val="00E809B5"/>
    <w:rsid w:val="00E80E84"/>
    <w:rsid w:val="00E815C7"/>
    <w:rsid w:val="00E81EB3"/>
    <w:rsid w:val="00E82101"/>
    <w:rsid w:val="00E82146"/>
    <w:rsid w:val="00E8321E"/>
    <w:rsid w:val="00E834D5"/>
    <w:rsid w:val="00E835B3"/>
    <w:rsid w:val="00E83A43"/>
    <w:rsid w:val="00E83C4B"/>
    <w:rsid w:val="00E83CFF"/>
    <w:rsid w:val="00E83D81"/>
    <w:rsid w:val="00E84B02"/>
    <w:rsid w:val="00E84E61"/>
    <w:rsid w:val="00E85161"/>
    <w:rsid w:val="00E85332"/>
    <w:rsid w:val="00E8598C"/>
    <w:rsid w:val="00E85AAF"/>
    <w:rsid w:val="00E86CA9"/>
    <w:rsid w:val="00E87646"/>
    <w:rsid w:val="00E87AD2"/>
    <w:rsid w:val="00E87E58"/>
    <w:rsid w:val="00E90F06"/>
    <w:rsid w:val="00E91805"/>
    <w:rsid w:val="00E91866"/>
    <w:rsid w:val="00E91AAF"/>
    <w:rsid w:val="00E91C78"/>
    <w:rsid w:val="00E91E58"/>
    <w:rsid w:val="00E92085"/>
    <w:rsid w:val="00E92666"/>
    <w:rsid w:val="00E92AB0"/>
    <w:rsid w:val="00E92BCF"/>
    <w:rsid w:val="00E92C8D"/>
    <w:rsid w:val="00E93129"/>
    <w:rsid w:val="00E938E8"/>
    <w:rsid w:val="00E938FD"/>
    <w:rsid w:val="00E947EB"/>
    <w:rsid w:val="00E94D51"/>
    <w:rsid w:val="00E955CE"/>
    <w:rsid w:val="00E965D8"/>
    <w:rsid w:val="00E967B9"/>
    <w:rsid w:val="00E96994"/>
    <w:rsid w:val="00E96AA5"/>
    <w:rsid w:val="00E970F0"/>
    <w:rsid w:val="00E9757B"/>
    <w:rsid w:val="00E97828"/>
    <w:rsid w:val="00E97CB0"/>
    <w:rsid w:val="00EA02E8"/>
    <w:rsid w:val="00EA096E"/>
    <w:rsid w:val="00EA0B5D"/>
    <w:rsid w:val="00EA0E64"/>
    <w:rsid w:val="00EA11F9"/>
    <w:rsid w:val="00EA1478"/>
    <w:rsid w:val="00EA23AC"/>
    <w:rsid w:val="00EA25DA"/>
    <w:rsid w:val="00EA27AD"/>
    <w:rsid w:val="00EA27BC"/>
    <w:rsid w:val="00EA286C"/>
    <w:rsid w:val="00EA2B0E"/>
    <w:rsid w:val="00EA2BBF"/>
    <w:rsid w:val="00EA2C22"/>
    <w:rsid w:val="00EA2C85"/>
    <w:rsid w:val="00EA2CD9"/>
    <w:rsid w:val="00EA34F6"/>
    <w:rsid w:val="00EA467F"/>
    <w:rsid w:val="00EA548A"/>
    <w:rsid w:val="00EA579F"/>
    <w:rsid w:val="00EA5A2A"/>
    <w:rsid w:val="00EA5EEA"/>
    <w:rsid w:val="00EA67D1"/>
    <w:rsid w:val="00EA6C39"/>
    <w:rsid w:val="00EA6D94"/>
    <w:rsid w:val="00EA7847"/>
    <w:rsid w:val="00EA789E"/>
    <w:rsid w:val="00EB00A9"/>
    <w:rsid w:val="00EB0402"/>
    <w:rsid w:val="00EB043B"/>
    <w:rsid w:val="00EB0CD6"/>
    <w:rsid w:val="00EB199E"/>
    <w:rsid w:val="00EB1E3D"/>
    <w:rsid w:val="00EB29C3"/>
    <w:rsid w:val="00EB2E24"/>
    <w:rsid w:val="00EB31FB"/>
    <w:rsid w:val="00EB329D"/>
    <w:rsid w:val="00EB3903"/>
    <w:rsid w:val="00EB3A32"/>
    <w:rsid w:val="00EB41B5"/>
    <w:rsid w:val="00EB4DBE"/>
    <w:rsid w:val="00EB50B2"/>
    <w:rsid w:val="00EB56B8"/>
    <w:rsid w:val="00EB5BF8"/>
    <w:rsid w:val="00EB5C21"/>
    <w:rsid w:val="00EB5F25"/>
    <w:rsid w:val="00EB705C"/>
    <w:rsid w:val="00EB74FE"/>
    <w:rsid w:val="00EB7897"/>
    <w:rsid w:val="00EB7A92"/>
    <w:rsid w:val="00EB7C89"/>
    <w:rsid w:val="00EB7E73"/>
    <w:rsid w:val="00EC084E"/>
    <w:rsid w:val="00EC094B"/>
    <w:rsid w:val="00EC16C7"/>
    <w:rsid w:val="00EC1AD8"/>
    <w:rsid w:val="00EC2C75"/>
    <w:rsid w:val="00EC2EBA"/>
    <w:rsid w:val="00EC3C25"/>
    <w:rsid w:val="00EC3FD7"/>
    <w:rsid w:val="00EC533D"/>
    <w:rsid w:val="00EC5438"/>
    <w:rsid w:val="00EC5A75"/>
    <w:rsid w:val="00EC5CB6"/>
    <w:rsid w:val="00EC6214"/>
    <w:rsid w:val="00EC6877"/>
    <w:rsid w:val="00EC6F48"/>
    <w:rsid w:val="00EC709F"/>
    <w:rsid w:val="00EC711D"/>
    <w:rsid w:val="00EC73C6"/>
    <w:rsid w:val="00EC785C"/>
    <w:rsid w:val="00EC7A67"/>
    <w:rsid w:val="00EC7AAF"/>
    <w:rsid w:val="00ED00F5"/>
    <w:rsid w:val="00ED03D7"/>
    <w:rsid w:val="00ED0776"/>
    <w:rsid w:val="00ED0FBC"/>
    <w:rsid w:val="00ED1059"/>
    <w:rsid w:val="00ED12E1"/>
    <w:rsid w:val="00ED147A"/>
    <w:rsid w:val="00ED19FE"/>
    <w:rsid w:val="00ED1DBD"/>
    <w:rsid w:val="00ED26EA"/>
    <w:rsid w:val="00ED283D"/>
    <w:rsid w:val="00ED2C75"/>
    <w:rsid w:val="00ED309B"/>
    <w:rsid w:val="00ED31EC"/>
    <w:rsid w:val="00ED38F8"/>
    <w:rsid w:val="00ED3AB5"/>
    <w:rsid w:val="00ED3DFF"/>
    <w:rsid w:val="00ED43A6"/>
    <w:rsid w:val="00ED46C0"/>
    <w:rsid w:val="00ED5D57"/>
    <w:rsid w:val="00ED66F2"/>
    <w:rsid w:val="00ED6835"/>
    <w:rsid w:val="00ED70BF"/>
    <w:rsid w:val="00EE0518"/>
    <w:rsid w:val="00EE0709"/>
    <w:rsid w:val="00EE0797"/>
    <w:rsid w:val="00EE0B59"/>
    <w:rsid w:val="00EE0E1C"/>
    <w:rsid w:val="00EE161B"/>
    <w:rsid w:val="00EE1CA7"/>
    <w:rsid w:val="00EE1CB6"/>
    <w:rsid w:val="00EE1EA7"/>
    <w:rsid w:val="00EE21F6"/>
    <w:rsid w:val="00EE2605"/>
    <w:rsid w:val="00EE332F"/>
    <w:rsid w:val="00EE354A"/>
    <w:rsid w:val="00EE39F0"/>
    <w:rsid w:val="00EE39FF"/>
    <w:rsid w:val="00EE3AC8"/>
    <w:rsid w:val="00EE3BF8"/>
    <w:rsid w:val="00EE3C89"/>
    <w:rsid w:val="00EE3CD8"/>
    <w:rsid w:val="00EE44C0"/>
    <w:rsid w:val="00EE4665"/>
    <w:rsid w:val="00EE4947"/>
    <w:rsid w:val="00EE4D1D"/>
    <w:rsid w:val="00EE5C75"/>
    <w:rsid w:val="00EE6704"/>
    <w:rsid w:val="00EE68FA"/>
    <w:rsid w:val="00EE6A5B"/>
    <w:rsid w:val="00EE717D"/>
    <w:rsid w:val="00EE74AA"/>
    <w:rsid w:val="00EE779C"/>
    <w:rsid w:val="00EE7EDE"/>
    <w:rsid w:val="00EF007F"/>
    <w:rsid w:val="00EF0674"/>
    <w:rsid w:val="00EF0786"/>
    <w:rsid w:val="00EF0BF1"/>
    <w:rsid w:val="00EF14CB"/>
    <w:rsid w:val="00EF18A4"/>
    <w:rsid w:val="00EF1958"/>
    <w:rsid w:val="00EF1B33"/>
    <w:rsid w:val="00EF1DDE"/>
    <w:rsid w:val="00EF1E31"/>
    <w:rsid w:val="00EF22AD"/>
    <w:rsid w:val="00EF22EE"/>
    <w:rsid w:val="00EF2354"/>
    <w:rsid w:val="00EF2496"/>
    <w:rsid w:val="00EF2D99"/>
    <w:rsid w:val="00EF3483"/>
    <w:rsid w:val="00EF409F"/>
    <w:rsid w:val="00EF42BC"/>
    <w:rsid w:val="00EF4AF7"/>
    <w:rsid w:val="00EF4B80"/>
    <w:rsid w:val="00EF4D04"/>
    <w:rsid w:val="00EF556B"/>
    <w:rsid w:val="00EF569B"/>
    <w:rsid w:val="00EF5997"/>
    <w:rsid w:val="00EF5A55"/>
    <w:rsid w:val="00EF5EF4"/>
    <w:rsid w:val="00EF62F0"/>
    <w:rsid w:val="00EF65CE"/>
    <w:rsid w:val="00EF661A"/>
    <w:rsid w:val="00EF6645"/>
    <w:rsid w:val="00EF6878"/>
    <w:rsid w:val="00EF6897"/>
    <w:rsid w:val="00EF6B46"/>
    <w:rsid w:val="00EF715D"/>
    <w:rsid w:val="00EF7394"/>
    <w:rsid w:val="00EF75C6"/>
    <w:rsid w:val="00EF76F8"/>
    <w:rsid w:val="00EF793F"/>
    <w:rsid w:val="00EF7A19"/>
    <w:rsid w:val="00F004D5"/>
    <w:rsid w:val="00F005A8"/>
    <w:rsid w:val="00F0069C"/>
    <w:rsid w:val="00F00923"/>
    <w:rsid w:val="00F00ABD"/>
    <w:rsid w:val="00F00FEE"/>
    <w:rsid w:val="00F0173E"/>
    <w:rsid w:val="00F01BBE"/>
    <w:rsid w:val="00F01BE8"/>
    <w:rsid w:val="00F022DA"/>
    <w:rsid w:val="00F0257A"/>
    <w:rsid w:val="00F025A3"/>
    <w:rsid w:val="00F02CD5"/>
    <w:rsid w:val="00F02D55"/>
    <w:rsid w:val="00F02DED"/>
    <w:rsid w:val="00F02E7C"/>
    <w:rsid w:val="00F033B9"/>
    <w:rsid w:val="00F03931"/>
    <w:rsid w:val="00F03A83"/>
    <w:rsid w:val="00F03D2D"/>
    <w:rsid w:val="00F047D5"/>
    <w:rsid w:val="00F0480D"/>
    <w:rsid w:val="00F048BE"/>
    <w:rsid w:val="00F04D33"/>
    <w:rsid w:val="00F05725"/>
    <w:rsid w:val="00F0574F"/>
    <w:rsid w:val="00F05E10"/>
    <w:rsid w:val="00F061B3"/>
    <w:rsid w:val="00F063CF"/>
    <w:rsid w:val="00F06EB9"/>
    <w:rsid w:val="00F07021"/>
    <w:rsid w:val="00F07695"/>
    <w:rsid w:val="00F07726"/>
    <w:rsid w:val="00F101A6"/>
    <w:rsid w:val="00F102F5"/>
    <w:rsid w:val="00F1082C"/>
    <w:rsid w:val="00F108D9"/>
    <w:rsid w:val="00F10AD3"/>
    <w:rsid w:val="00F10D41"/>
    <w:rsid w:val="00F10F5E"/>
    <w:rsid w:val="00F1146C"/>
    <w:rsid w:val="00F11EB5"/>
    <w:rsid w:val="00F131BC"/>
    <w:rsid w:val="00F1329D"/>
    <w:rsid w:val="00F1363F"/>
    <w:rsid w:val="00F15362"/>
    <w:rsid w:val="00F15A26"/>
    <w:rsid w:val="00F15ACF"/>
    <w:rsid w:val="00F15D92"/>
    <w:rsid w:val="00F1704A"/>
    <w:rsid w:val="00F171EC"/>
    <w:rsid w:val="00F17A4A"/>
    <w:rsid w:val="00F206F5"/>
    <w:rsid w:val="00F20704"/>
    <w:rsid w:val="00F2085F"/>
    <w:rsid w:val="00F20CE2"/>
    <w:rsid w:val="00F212DF"/>
    <w:rsid w:val="00F21E08"/>
    <w:rsid w:val="00F21E71"/>
    <w:rsid w:val="00F228D4"/>
    <w:rsid w:val="00F23037"/>
    <w:rsid w:val="00F2325B"/>
    <w:rsid w:val="00F241B8"/>
    <w:rsid w:val="00F2420D"/>
    <w:rsid w:val="00F24A5D"/>
    <w:rsid w:val="00F25471"/>
    <w:rsid w:val="00F25938"/>
    <w:rsid w:val="00F268E6"/>
    <w:rsid w:val="00F26C7C"/>
    <w:rsid w:val="00F271BB"/>
    <w:rsid w:val="00F27394"/>
    <w:rsid w:val="00F30042"/>
    <w:rsid w:val="00F30336"/>
    <w:rsid w:val="00F3041B"/>
    <w:rsid w:val="00F30438"/>
    <w:rsid w:val="00F304B2"/>
    <w:rsid w:val="00F30AAA"/>
    <w:rsid w:val="00F31BFF"/>
    <w:rsid w:val="00F31D58"/>
    <w:rsid w:val="00F31E7E"/>
    <w:rsid w:val="00F32262"/>
    <w:rsid w:val="00F32A8C"/>
    <w:rsid w:val="00F32C48"/>
    <w:rsid w:val="00F331D6"/>
    <w:rsid w:val="00F33573"/>
    <w:rsid w:val="00F33759"/>
    <w:rsid w:val="00F33B74"/>
    <w:rsid w:val="00F346FF"/>
    <w:rsid w:val="00F3536E"/>
    <w:rsid w:val="00F35514"/>
    <w:rsid w:val="00F368FC"/>
    <w:rsid w:val="00F37182"/>
    <w:rsid w:val="00F37349"/>
    <w:rsid w:val="00F375DE"/>
    <w:rsid w:val="00F37F4D"/>
    <w:rsid w:val="00F40371"/>
    <w:rsid w:val="00F4130E"/>
    <w:rsid w:val="00F4241C"/>
    <w:rsid w:val="00F426A6"/>
    <w:rsid w:val="00F42754"/>
    <w:rsid w:val="00F43369"/>
    <w:rsid w:val="00F4401E"/>
    <w:rsid w:val="00F4503D"/>
    <w:rsid w:val="00F457A9"/>
    <w:rsid w:val="00F45AF6"/>
    <w:rsid w:val="00F45C04"/>
    <w:rsid w:val="00F46B3F"/>
    <w:rsid w:val="00F477A7"/>
    <w:rsid w:val="00F50967"/>
    <w:rsid w:val="00F50A4B"/>
    <w:rsid w:val="00F50CE6"/>
    <w:rsid w:val="00F50FBA"/>
    <w:rsid w:val="00F5188E"/>
    <w:rsid w:val="00F5193C"/>
    <w:rsid w:val="00F5205A"/>
    <w:rsid w:val="00F524B9"/>
    <w:rsid w:val="00F529CF"/>
    <w:rsid w:val="00F52A6C"/>
    <w:rsid w:val="00F52B1D"/>
    <w:rsid w:val="00F52E03"/>
    <w:rsid w:val="00F5381A"/>
    <w:rsid w:val="00F5418E"/>
    <w:rsid w:val="00F5471A"/>
    <w:rsid w:val="00F54B80"/>
    <w:rsid w:val="00F54DF7"/>
    <w:rsid w:val="00F55095"/>
    <w:rsid w:val="00F55287"/>
    <w:rsid w:val="00F55393"/>
    <w:rsid w:val="00F55455"/>
    <w:rsid w:val="00F55929"/>
    <w:rsid w:val="00F55BC0"/>
    <w:rsid w:val="00F55E0B"/>
    <w:rsid w:val="00F560C7"/>
    <w:rsid w:val="00F56FD2"/>
    <w:rsid w:val="00F57571"/>
    <w:rsid w:val="00F576B9"/>
    <w:rsid w:val="00F57BBE"/>
    <w:rsid w:val="00F60489"/>
    <w:rsid w:val="00F60968"/>
    <w:rsid w:val="00F60CE3"/>
    <w:rsid w:val="00F60D44"/>
    <w:rsid w:val="00F60DB6"/>
    <w:rsid w:val="00F61281"/>
    <w:rsid w:val="00F618E3"/>
    <w:rsid w:val="00F619CC"/>
    <w:rsid w:val="00F61CE5"/>
    <w:rsid w:val="00F625FC"/>
    <w:rsid w:val="00F630C7"/>
    <w:rsid w:val="00F63F7D"/>
    <w:rsid w:val="00F64471"/>
    <w:rsid w:val="00F64BDA"/>
    <w:rsid w:val="00F64DAD"/>
    <w:rsid w:val="00F6504B"/>
    <w:rsid w:val="00F650DB"/>
    <w:rsid w:val="00F65648"/>
    <w:rsid w:val="00F6599B"/>
    <w:rsid w:val="00F65CAC"/>
    <w:rsid w:val="00F660CB"/>
    <w:rsid w:val="00F6634E"/>
    <w:rsid w:val="00F66C60"/>
    <w:rsid w:val="00F66EE0"/>
    <w:rsid w:val="00F6707F"/>
    <w:rsid w:val="00F672DB"/>
    <w:rsid w:val="00F67395"/>
    <w:rsid w:val="00F702E8"/>
    <w:rsid w:val="00F703DC"/>
    <w:rsid w:val="00F70DC9"/>
    <w:rsid w:val="00F71048"/>
    <w:rsid w:val="00F71C35"/>
    <w:rsid w:val="00F71FE7"/>
    <w:rsid w:val="00F722E4"/>
    <w:rsid w:val="00F72550"/>
    <w:rsid w:val="00F725F0"/>
    <w:rsid w:val="00F7279A"/>
    <w:rsid w:val="00F72AA4"/>
    <w:rsid w:val="00F732F7"/>
    <w:rsid w:val="00F73421"/>
    <w:rsid w:val="00F73922"/>
    <w:rsid w:val="00F73F38"/>
    <w:rsid w:val="00F7420B"/>
    <w:rsid w:val="00F74764"/>
    <w:rsid w:val="00F75551"/>
    <w:rsid w:val="00F75EBA"/>
    <w:rsid w:val="00F75F43"/>
    <w:rsid w:val="00F76054"/>
    <w:rsid w:val="00F769DD"/>
    <w:rsid w:val="00F76F29"/>
    <w:rsid w:val="00F7712A"/>
    <w:rsid w:val="00F7723F"/>
    <w:rsid w:val="00F77DD6"/>
    <w:rsid w:val="00F77DE4"/>
    <w:rsid w:val="00F8072A"/>
    <w:rsid w:val="00F80D79"/>
    <w:rsid w:val="00F818CB"/>
    <w:rsid w:val="00F81A93"/>
    <w:rsid w:val="00F81BFE"/>
    <w:rsid w:val="00F8209D"/>
    <w:rsid w:val="00F82A3C"/>
    <w:rsid w:val="00F82FFC"/>
    <w:rsid w:val="00F830F1"/>
    <w:rsid w:val="00F8323F"/>
    <w:rsid w:val="00F83A34"/>
    <w:rsid w:val="00F8424C"/>
    <w:rsid w:val="00F848CE"/>
    <w:rsid w:val="00F84DAE"/>
    <w:rsid w:val="00F84EA9"/>
    <w:rsid w:val="00F854DD"/>
    <w:rsid w:val="00F857C8"/>
    <w:rsid w:val="00F866E4"/>
    <w:rsid w:val="00F869A5"/>
    <w:rsid w:val="00F869CB"/>
    <w:rsid w:val="00F86A4F"/>
    <w:rsid w:val="00F86F67"/>
    <w:rsid w:val="00F86FE2"/>
    <w:rsid w:val="00F87805"/>
    <w:rsid w:val="00F87C30"/>
    <w:rsid w:val="00F90088"/>
    <w:rsid w:val="00F90391"/>
    <w:rsid w:val="00F90918"/>
    <w:rsid w:val="00F909A1"/>
    <w:rsid w:val="00F90DFB"/>
    <w:rsid w:val="00F91496"/>
    <w:rsid w:val="00F91698"/>
    <w:rsid w:val="00F91812"/>
    <w:rsid w:val="00F921A2"/>
    <w:rsid w:val="00F925C6"/>
    <w:rsid w:val="00F92A80"/>
    <w:rsid w:val="00F92F55"/>
    <w:rsid w:val="00F93134"/>
    <w:rsid w:val="00F93193"/>
    <w:rsid w:val="00F934D7"/>
    <w:rsid w:val="00F93ACA"/>
    <w:rsid w:val="00F94326"/>
    <w:rsid w:val="00F94672"/>
    <w:rsid w:val="00F947ED"/>
    <w:rsid w:val="00F94901"/>
    <w:rsid w:val="00F94A62"/>
    <w:rsid w:val="00F94A7B"/>
    <w:rsid w:val="00F956CA"/>
    <w:rsid w:val="00F956FC"/>
    <w:rsid w:val="00F95E27"/>
    <w:rsid w:val="00F961E4"/>
    <w:rsid w:val="00F967DB"/>
    <w:rsid w:val="00F968A3"/>
    <w:rsid w:val="00F96F30"/>
    <w:rsid w:val="00F9707A"/>
    <w:rsid w:val="00F9713C"/>
    <w:rsid w:val="00F972A1"/>
    <w:rsid w:val="00F97413"/>
    <w:rsid w:val="00F97C22"/>
    <w:rsid w:val="00F97CFA"/>
    <w:rsid w:val="00FA07DA"/>
    <w:rsid w:val="00FA0957"/>
    <w:rsid w:val="00FA0D5F"/>
    <w:rsid w:val="00FA11F4"/>
    <w:rsid w:val="00FA167E"/>
    <w:rsid w:val="00FA16CF"/>
    <w:rsid w:val="00FA17ED"/>
    <w:rsid w:val="00FA1EE6"/>
    <w:rsid w:val="00FA20A2"/>
    <w:rsid w:val="00FA2A72"/>
    <w:rsid w:val="00FA2DF2"/>
    <w:rsid w:val="00FA2E1D"/>
    <w:rsid w:val="00FA3375"/>
    <w:rsid w:val="00FA34E1"/>
    <w:rsid w:val="00FA3941"/>
    <w:rsid w:val="00FA3ADA"/>
    <w:rsid w:val="00FA3B28"/>
    <w:rsid w:val="00FA43D7"/>
    <w:rsid w:val="00FA4577"/>
    <w:rsid w:val="00FA4631"/>
    <w:rsid w:val="00FA4A7B"/>
    <w:rsid w:val="00FA4DB9"/>
    <w:rsid w:val="00FA5246"/>
    <w:rsid w:val="00FA52FF"/>
    <w:rsid w:val="00FA56B8"/>
    <w:rsid w:val="00FA581E"/>
    <w:rsid w:val="00FA5957"/>
    <w:rsid w:val="00FA5D33"/>
    <w:rsid w:val="00FA5EA9"/>
    <w:rsid w:val="00FA5FD1"/>
    <w:rsid w:val="00FA6753"/>
    <w:rsid w:val="00FA7695"/>
    <w:rsid w:val="00FA79DF"/>
    <w:rsid w:val="00FB00F8"/>
    <w:rsid w:val="00FB03AA"/>
    <w:rsid w:val="00FB06F1"/>
    <w:rsid w:val="00FB0A7F"/>
    <w:rsid w:val="00FB0FD9"/>
    <w:rsid w:val="00FB1529"/>
    <w:rsid w:val="00FB1D4C"/>
    <w:rsid w:val="00FB2709"/>
    <w:rsid w:val="00FB293D"/>
    <w:rsid w:val="00FB2A34"/>
    <w:rsid w:val="00FB2DA4"/>
    <w:rsid w:val="00FB31EA"/>
    <w:rsid w:val="00FB40FB"/>
    <w:rsid w:val="00FB4528"/>
    <w:rsid w:val="00FB4675"/>
    <w:rsid w:val="00FB4694"/>
    <w:rsid w:val="00FB4A4B"/>
    <w:rsid w:val="00FB4B3E"/>
    <w:rsid w:val="00FB5320"/>
    <w:rsid w:val="00FB5551"/>
    <w:rsid w:val="00FB575F"/>
    <w:rsid w:val="00FB5817"/>
    <w:rsid w:val="00FB5AB3"/>
    <w:rsid w:val="00FB5C61"/>
    <w:rsid w:val="00FB5F65"/>
    <w:rsid w:val="00FB688B"/>
    <w:rsid w:val="00FB69FE"/>
    <w:rsid w:val="00FB6ECD"/>
    <w:rsid w:val="00FB7DA9"/>
    <w:rsid w:val="00FC0285"/>
    <w:rsid w:val="00FC028A"/>
    <w:rsid w:val="00FC04E3"/>
    <w:rsid w:val="00FC07E8"/>
    <w:rsid w:val="00FC0A81"/>
    <w:rsid w:val="00FC288B"/>
    <w:rsid w:val="00FC2CB4"/>
    <w:rsid w:val="00FC2E71"/>
    <w:rsid w:val="00FC2EA4"/>
    <w:rsid w:val="00FC32A1"/>
    <w:rsid w:val="00FC347B"/>
    <w:rsid w:val="00FC4068"/>
    <w:rsid w:val="00FC4825"/>
    <w:rsid w:val="00FC578A"/>
    <w:rsid w:val="00FC5BFF"/>
    <w:rsid w:val="00FC5DA6"/>
    <w:rsid w:val="00FC5F00"/>
    <w:rsid w:val="00FC6099"/>
    <w:rsid w:val="00FC6314"/>
    <w:rsid w:val="00FC67FF"/>
    <w:rsid w:val="00FC69B1"/>
    <w:rsid w:val="00FC732B"/>
    <w:rsid w:val="00FC751C"/>
    <w:rsid w:val="00FC7757"/>
    <w:rsid w:val="00FC7808"/>
    <w:rsid w:val="00FC7B88"/>
    <w:rsid w:val="00FD010E"/>
    <w:rsid w:val="00FD061E"/>
    <w:rsid w:val="00FD0823"/>
    <w:rsid w:val="00FD0863"/>
    <w:rsid w:val="00FD08FA"/>
    <w:rsid w:val="00FD0916"/>
    <w:rsid w:val="00FD100D"/>
    <w:rsid w:val="00FD13C4"/>
    <w:rsid w:val="00FD1D81"/>
    <w:rsid w:val="00FD2190"/>
    <w:rsid w:val="00FD27A2"/>
    <w:rsid w:val="00FD2C26"/>
    <w:rsid w:val="00FD2D50"/>
    <w:rsid w:val="00FD2D61"/>
    <w:rsid w:val="00FD3007"/>
    <w:rsid w:val="00FD36BD"/>
    <w:rsid w:val="00FD3A66"/>
    <w:rsid w:val="00FD496A"/>
    <w:rsid w:val="00FD4C9A"/>
    <w:rsid w:val="00FD514B"/>
    <w:rsid w:val="00FD61C5"/>
    <w:rsid w:val="00FD6D8A"/>
    <w:rsid w:val="00FD6FC9"/>
    <w:rsid w:val="00FD7190"/>
    <w:rsid w:val="00FD78CF"/>
    <w:rsid w:val="00FE0117"/>
    <w:rsid w:val="00FE0274"/>
    <w:rsid w:val="00FE029C"/>
    <w:rsid w:val="00FE09F9"/>
    <w:rsid w:val="00FE0CBA"/>
    <w:rsid w:val="00FE10E1"/>
    <w:rsid w:val="00FE10F1"/>
    <w:rsid w:val="00FE23C7"/>
    <w:rsid w:val="00FE297A"/>
    <w:rsid w:val="00FE29D1"/>
    <w:rsid w:val="00FE2EBF"/>
    <w:rsid w:val="00FE3046"/>
    <w:rsid w:val="00FE3211"/>
    <w:rsid w:val="00FE36A8"/>
    <w:rsid w:val="00FE3746"/>
    <w:rsid w:val="00FE3AA6"/>
    <w:rsid w:val="00FE3B58"/>
    <w:rsid w:val="00FE403B"/>
    <w:rsid w:val="00FE434B"/>
    <w:rsid w:val="00FE493E"/>
    <w:rsid w:val="00FE494C"/>
    <w:rsid w:val="00FE499B"/>
    <w:rsid w:val="00FE499D"/>
    <w:rsid w:val="00FE4A1F"/>
    <w:rsid w:val="00FE52E4"/>
    <w:rsid w:val="00FE56AB"/>
    <w:rsid w:val="00FE576E"/>
    <w:rsid w:val="00FE5772"/>
    <w:rsid w:val="00FE60C3"/>
    <w:rsid w:val="00FE63ED"/>
    <w:rsid w:val="00FE6617"/>
    <w:rsid w:val="00FE6849"/>
    <w:rsid w:val="00FE691C"/>
    <w:rsid w:val="00FE6FFD"/>
    <w:rsid w:val="00FE7C23"/>
    <w:rsid w:val="00FF074B"/>
    <w:rsid w:val="00FF075F"/>
    <w:rsid w:val="00FF0C3A"/>
    <w:rsid w:val="00FF0DA0"/>
    <w:rsid w:val="00FF1702"/>
    <w:rsid w:val="00FF1A65"/>
    <w:rsid w:val="00FF2518"/>
    <w:rsid w:val="00FF2719"/>
    <w:rsid w:val="00FF3988"/>
    <w:rsid w:val="00FF3B65"/>
    <w:rsid w:val="00FF3B7C"/>
    <w:rsid w:val="00FF3C84"/>
    <w:rsid w:val="00FF40BF"/>
    <w:rsid w:val="00FF4532"/>
    <w:rsid w:val="00FF4A0B"/>
    <w:rsid w:val="00FF52E8"/>
    <w:rsid w:val="00FF54AE"/>
    <w:rsid w:val="00FF56AE"/>
    <w:rsid w:val="00FF5BCD"/>
    <w:rsid w:val="00FF6A62"/>
    <w:rsid w:val="00FF6C26"/>
    <w:rsid w:val="00FF716C"/>
    <w:rsid w:val="00FF765D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0495034"/>
  <w15:docId w15:val="{DA4A34ED-68BB-4DBB-93E6-0ECEA1496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2DD3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52DD3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952DD3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52DD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52DD3"/>
    <w:rPr>
      <w:rFonts w:ascii="Arial" w:eastAsia="Times New Roman" w:hAnsi="Arial" w:cs="Arial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2D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DD3"/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52DD3"/>
    <w:rPr>
      <w:rFonts w:ascii="Arial" w:hAnsi="Arial" w:cs="Arial"/>
      <w:sz w:val="16"/>
    </w:rPr>
  </w:style>
  <w:style w:type="character" w:customStyle="1" w:styleId="BodyTextChar">
    <w:name w:val="Body Text Char"/>
    <w:basedOn w:val="DefaultParagraphFont"/>
    <w:link w:val="BodyText"/>
    <w:rsid w:val="00952DD3"/>
    <w:rPr>
      <w:rFonts w:ascii="Arial" w:eastAsia="Times New Roman" w:hAnsi="Arial" w:cs="Arial"/>
      <w:sz w:val="16"/>
      <w:szCs w:val="24"/>
    </w:rPr>
  </w:style>
  <w:style w:type="table" w:styleId="TableGrid">
    <w:name w:val="Table Grid"/>
    <w:basedOn w:val="TableNormal"/>
    <w:uiPriority w:val="59"/>
    <w:rsid w:val="00952D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2DD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E92B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2BC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92B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2BCF"/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E61AA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E61AA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E61AA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E61AA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D19F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C4A51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A6C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C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CD7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C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CD7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99"/>
    <w:semiHidden/>
    <w:rsid w:val="001A6CD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cb.wa.gov/publications/licensing/forms/Instructions/Site-Map-Requirements-for-Outdoor-Events.docx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cb.wa.gov/licensing/special-occasion-licenses/faq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https://lcb.wa.gov/publications/licensing/forms/Instructions/Special-Occasion-License-FAQs.docx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cb.wa.gov/sites/default/files/publications/licensing/forms/LIQ-1314-Special-Occasion-License-Addendum3.do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AF4B7C5E1BA8489D089F52752AA5C1" ma:contentTypeVersion="15" ma:contentTypeDescription="Create a new document." ma:contentTypeScope="" ma:versionID="0141d3b3e1eed3fba8ea050d86004dd1">
  <xsd:schema xmlns:xsd="http://www.w3.org/2001/XMLSchema" xmlns:xs="http://www.w3.org/2001/XMLSchema" xmlns:p="http://schemas.microsoft.com/office/2006/metadata/properties" xmlns:ns1="http://schemas.microsoft.com/sharepoint/v3" xmlns:ns3="c089ece9-97c7-40b2-a602-b91b7ef1ec7a" xmlns:ns4="deb47cf7-25cf-415d-9621-9b2f4f00cc06" targetNamespace="http://schemas.microsoft.com/office/2006/metadata/properties" ma:root="true" ma:fieldsID="c2da74af905bbcd7f1eae6bb96a765b9" ns1:_="" ns3:_="" ns4:_="">
    <xsd:import namespace="http://schemas.microsoft.com/sharepoint/v3"/>
    <xsd:import namespace="c089ece9-97c7-40b2-a602-b91b7ef1ec7a"/>
    <xsd:import namespace="deb47cf7-25cf-415d-9621-9b2f4f00cc06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89ece9-97c7-40b2-a602-b91b7ef1ec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b47cf7-25cf-415d-9621-9b2f4f00cc06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6B7701-6933-4864-8F34-11712826ECDF}">
  <ds:schemaRefs>
    <ds:schemaRef ds:uri="http://schemas.microsoft.com/sharepoint/v3"/>
    <ds:schemaRef ds:uri="http://purl.org/dc/elements/1.1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eb47cf7-25cf-415d-9621-9b2f4f00cc06"/>
    <ds:schemaRef ds:uri="c089ece9-97c7-40b2-a602-b91b7ef1ec7a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8669E29-AB8A-4C5A-A4FB-D87496475F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AD507-C1A1-4D18-A0AA-63370ED205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089ece9-97c7-40b2-a602-b91b7ef1ec7a"/>
    <ds:schemaRef ds:uri="deb47cf7-25cf-415d-9621-9b2f4f00cc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363048-0D1E-41E6-878A-D539C2845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21</Words>
  <Characters>639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Occasion License Application</vt:lpstr>
    </vt:vector>
  </TitlesOfParts>
  <Company>WSLCB</Company>
  <LinksUpToDate>false</LinksUpToDate>
  <CharactersWithSpaces>7498</CharactersWithSpaces>
  <SharedDoc>false</SharedDoc>
  <HLinks>
    <vt:vector size="6" baseType="variant">
      <vt:variant>
        <vt:i4>2621567</vt:i4>
      </vt:variant>
      <vt:variant>
        <vt:i4>328</vt:i4>
      </vt:variant>
      <vt:variant>
        <vt:i4>0</vt:i4>
      </vt:variant>
      <vt:variant>
        <vt:i4>5</vt:i4>
      </vt:variant>
      <vt:variant>
        <vt:lpwstr>http://www.liq.wa.gov/enforcement/special-occasion-license-fa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Occasion License Application</dc:title>
  <dc:subject/>
  <dc:creator>PK Dan</dc:creator>
  <cp:keywords/>
  <dc:description/>
  <cp:lastModifiedBy>Lindsey, Christopher</cp:lastModifiedBy>
  <cp:revision>2</cp:revision>
  <cp:lastPrinted>2018-07-27T16:58:00Z</cp:lastPrinted>
  <dcterms:created xsi:type="dcterms:W3CDTF">2019-12-03T20:48:00Z</dcterms:created>
  <dcterms:modified xsi:type="dcterms:W3CDTF">2019-12-0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AF4B7C5E1BA8489D089F52752AA5C1</vt:lpwstr>
  </property>
  <property fmtid="{D5CDD505-2E9C-101B-9397-08002B2CF9AE}" pid="3" name="_dlc_DocId">
    <vt:lpwstr>JR3YZVZ24WMT-209-4951</vt:lpwstr>
  </property>
  <property fmtid="{D5CDD505-2E9C-101B-9397-08002B2CF9AE}" pid="4" name="_dlc_DocIdUrl">
    <vt:lpwstr>http://intranet/Forms/_layouts/15/DocIdRedir.aspx?ID=JR3YZVZ24WMT-209-4951, JR3YZVZ24WMT-209-4951</vt:lpwstr>
  </property>
  <property fmtid="{D5CDD505-2E9C-101B-9397-08002B2CF9AE}" pid="5" name="_dlc_DocIdItemGuid">
    <vt:lpwstr>fe92f5f5-4f77-48f5-af2e-e8ac5345717b</vt:lpwstr>
  </property>
  <property fmtid="{D5CDD505-2E9C-101B-9397-08002B2CF9AE}" pid="6" name="Wiki Page Categories">
    <vt:lpwstr/>
  </property>
</Properties>
</file>